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82AAF4C"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551311">
        <w:rPr>
          <w:rFonts w:ascii="Arial" w:eastAsia="Arial" w:hAnsi="Arial" w:cs="Arial"/>
          <w:sz w:val="28"/>
          <w:szCs w:val="28"/>
        </w:rPr>
        <w:t>21</w:t>
      </w:r>
      <w:r w:rsidR="002A7D6A">
        <w:rPr>
          <w:rFonts w:ascii="Arial" w:eastAsia="Arial" w:hAnsi="Arial" w:cs="Arial"/>
          <w:sz w:val="28"/>
          <w:szCs w:val="28"/>
        </w:rPr>
        <w:t xml:space="preserve"> on the Coronavirus Disease (COVID19)</w:t>
      </w:r>
    </w:p>
    <w:p w14:paraId="3F11FAFB" w14:textId="3A528C59"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w:t>
      </w:r>
      <w:r w:rsidR="00551311">
        <w:rPr>
          <w:rFonts w:ascii="Arial" w:eastAsia="Arial" w:hAnsi="Arial" w:cs="Arial"/>
          <w:sz w:val="24"/>
          <w:szCs w:val="24"/>
        </w:rPr>
        <w:t>6</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62DD28D"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w:t>
      </w:r>
      <w:r w:rsidR="003C3658">
        <w:rPr>
          <w:rFonts w:ascii="Arial" w:eastAsia="Arial" w:hAnsi="Arial" w:cs="Arial"/>
          <w:b/>
          <w:color w:val="0070C0"/>
          <w:sz w:val="24"/>
          <w:szCs w:val="24"/>
        </w:rPr>
        <w:t>6</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3C3658" w:rsidRPr="003C3658">
        <w:rPr>
          <w:rFonts w:ascii="Arial" w:eastAsia="Arial" w:hAnsi="Arial" w:cs="Arial"/>
          <w:b/>
          <w:color w:val="0070C0"/>
          <w:sz w:val="24"/>
          <w:szCs w:val="24"/>
        </w:rPr>
        <w:t>1,391,911</w:t>
      </w:r>
      <w:r w:rsidR="003C3658">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3C3658" w:rsidRPr="003C3658">
        <w:rPr>
          <w:rFonts w:ascii="Arial" w:eastAsia="Arial" w:hAnsi="Arial" w:cs="Arial"/>
          <w:b/>
          <w:color w:val="0070C0"/>
          <w:sz w:val="24"/>
          <w:szCs w:val="24"/>
        </w:rPr>
        <w:t xml:space="preserve">53,447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3C3658" w:rsidRPr="003C3658">
        <w:rPr>
          <w:rFonts w:ascii="Arial" w:eastAsia="Arial" w:hAnsi="Arial" w:cs="Arial"/>
          <w:b/>
          <w:color w:val="0070C0"/>
          <w:sz w:val="24"/>
          <w:szCs w:val="24"/>
        </w:rPr>
        <w:t xml:space="preserve">1,314,220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3C3658" w:rsidRPr="003C3658">
        <w:rPr>
          <w:rFonts w:ascii="Arial" w:eastAsia="Arial" w:hAnsi="Arial" w:cs="Arial"/>
          <w:b/>
          <w:color w:val="0070C0"/>
          <w:sz w:val="24"/>
          <w:szCs w:val="24"/>
        </w:rPr>
        <w:t>24,244</w:t>
      </w:r>
      <w:r w:rsidR="003C3658">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00FC434B"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3C3658">
        <w:rPr>
          <w:rFonts w:ascii="Arial" w:eastAsia="Arial" w:hAnsi="Arial" w:cs="Arial"/>
          <w:i/>
          <w:color w:val="0070C0"/>
          <w:sz w:val="16"/>
          <w:szCs w:val="16"/>
        </w:rPr>
        <w:t>9</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CE567FB"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8E5F66">
        <w:rPr>
          <w:rFonts w:ascii="Arial" w:eastAsia="Arial" w:hAnsi="Arial" w:cs="Arial"/>
          <w:b/>
          <w:sz w:val="24"/>
          <w:szCs w:val="24"/>
        </w:rPr>
        <w:t>₱</w:t>
      </w:r>
      <w:r w:rsidR="003A130F" w:rsidRPr="008E5F66">
        <w:rPr>
          <w:rFonts w:ascii="Arial" w:eastAsia="Arial" w:hAnsi="Arial" w:cs="Arial"/>
          <w:b/>
          <w:bCs/>
          <w:sz w:val="24"/>
          <w:szCs w:val="24"/>
        </w:rPr>
        <w:t xml:space="preserve">2,445,192,130.95 </w:t>
      </w:r>
      <w:r w:rsidRPr="008E5F6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8E5F66">
        <w:rPr>
          <w:rFonts w:ascii="Arial" w:eastAsia="Arial" w:hAnsi="Arial" w:cs="Arial"/>
          <w:b/>
          <w:sz w:val="24"/>
          <w:szCs w:val="24"/>
        </w:rPr>
        <w:t>₱</w:t>
      </w:r>
      <w:r w:rsidR="003A130F" w:rsidRPr="008E5F66">
        <w:rPr>
          <w:rFonts w:ascii="Arial" w:eastAsia="Arial" w:hAnsi="Arial" w:cs="Arial"/>
          <w:b/>
          <w:sz w:val="24"/>
          <w:szCs w:val="24"/>
        </w:rPr>
        <w:t xml:space="preserve">1,877,792,366.22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8E5F66">
        <w:rPr>
          <w:rFonts w:ascii="Arial" w:eastAsia="Arial" w:hAnsi="Arial" w:cs="Arial"/>
          <w:b/>
          <w:sz w:val="24"/>
          <w:szCs w:val="24"/>
        </w:rPr>
        <w:t>DSWD</w:t>
      </w:r>
      <w:r w:rsidRPr="008E5F66">
        <w:rPr>
          <w:rFonts w:ascii="Arial" w:eastAsia="Arial" w:hAnsi="Arial" w:cs="Arial"/>
          <w:sz w:val="24"/>
          <w:szCs w:val="24"/>
        </w:rPr>
        <w:t>,</w:t>
      </w:r>
      <w:r w:rsidRPr="008E5F66">
        <w:rPr>
          <w:rFonts w:ascii="Arial" w:eastAsia="Arial" w:hAnsi="Arial" w:cs="Arial"/>
          <w:b/>
          <w:sz w:val="24"/>
          <w:szCs w:val="24"/>
        </w:rPr>
        <w:t xml:space="preserve"> ₱</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3A130F" w:rsidRPr="003A130F" w14:paraId="4796585F" w14:textId="77777777" w:rsidTr="003A130F">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C3265E" w14:textId="2FA4C9DD" w:rsidR="003A130F" w:rsidRPr="003A130F" w:rsidRDefault="003A130F" w:rsidP="003A130F">
            <w:pPr>
              <w:widowControl/>
              <w:spacing w:after="0" w:line="240" w:lineRule="auto"/>
              <w:ind w:right="57"/>
              <w:contextualSpacing/>
              <w:jc w:val="center"/>
              <w:rPr>
                <w:rFonts w:ascii="Arial Narrow" w:eastAsia="Times New Roman" w:hAnsi="Arial Narrow" w:cs="Arial"/>
                <w:b/>
                <w:bCs/>
                <w:color w:val="000000"/>
                <w:sz w:val="20"/>
                <w:szCs w:val="20"/>
              </w:rPr>
            </w:pPr>
            <w:r w:rsidRPr="003A130F">
              <w:rPr>
                <w:rFonts w:ascii="Arial Narrow" w:hAnsi="Arial Narrow" w:cs="Arial"/>
                <w:b/>
                <w:bCs/>
                <w:color w:val="000000"/>
                <w:sz w:val="20"/>
                <w:szCs w:val="20"/>
              </w:rPr>
              <w:t>REGION / PROVINCE / MUNICIPALITY</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A3D7B0" w14:textId="547590A4"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COST OF ASSISTANCE</w:t>
            </w:r>
          </w:p>
        </w:tc>
      </w:tr>
      <w:tr w:rsidR="003A130F" w:rsidRPr="003A130F" w14:paraId="1E71D80B" w14:textId="77777777" w:rsidTr="003A130F">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3D5A5C" w14:textId="77777777"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C073D4" w14:textId="14DA1D02"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288853" w14:textId="6654E31D"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0298D1" w14:textId="609BC72E"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AD5A67" w14:textId="38F50745"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GRAND TOTAL</w:t>
            </w:r>
          </w:p>
        </w:tc>
      </w:tr>
      <w:tr w:rsidR="003A130F" w:rsidRPr="003A130F" w14:paraId="6F066D90" w14:textId="77777777" w:rsidTr="003A130F">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A0BADF6" w14:textId="77777777"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D1D93F4" w14:textId="1F6CAF4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77,792,366.22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2C1CC75" w14:textId="1A96488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FCD9605" w14:textId="60099D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3D011EC6" w14:textId="2242D83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445,192,130.95 </w:t>
            </w:r>
          </w:p>
        </w:tc>
      </w:tr>
      <w:tr w:rsidR="003A130F" w:rsidRPr="003A130F" w14:paraId="4B9050E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A6332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7048913" w14:textId="4EAEBFD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5,336,106.80 </w:t>
            </w:r>
          </w:p>
        </w:tc>
        <w:tc>
          <w:tcPr>
            <w:tcW w:w="810" w:type="pct"/>
            <w:tcBorders>
              <w:top w:val="nil"/>
              <w:left w:val="nil"/>
              <w:bottom w:val="single" w:sz="4" w:space="0" w:color="000000"/>
              <w:right w:val="single" w:sz="4" w:space="0" w:color="000000"/>
            </w:tcBorders>
            <w:shd w:val="clear" w:color="A5A5A5" w:fill="A5A5A5"/>
            <w:noWrap/>
            <w:vAlign w:val="bottom"/>
            <w:hideMark/>
          </w:tcPr>
          <w:p w14:paraId="640B830E" w14:textId="73BF328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8AF922B" w14:textId="1ABD744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2874C8A" w14:textId="358BA3F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40,746,106.80 </w:t>
            </w:r>
          </w:p>
        </w:tc>
      </w:tr>
      <w:tr w:rsidR="003A130F" w:rsidRPr="003A130F" w14:paraId="0E1F1B8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7D8B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D61AEA6" w14:textId="067629C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3,161,187.99 </w:t>
            </w:r>
          </w:p>
        </w:tc>
        <w:tc>
          <w:tcPr>
            <w:tcW w:w="810" w:type="pct"/>
            <w:tcBorders>
              <w:top w:val="nil"/>
              <w:left w:val="nil"/>
              <w:bottom w:val="single" w:sz="4" w:space="0" w:color="000000"/>
              <w:right w:val="single" w:sz="4" w:space="0" w:color="000000"/>
            </w:tcBorders>
            <w:shd w:val="clear" w:color="auto" w:fill="auto"/>
            <w:noWrap/>
            <w:vAlign w:val="bottom"/>
            <w:hideMark/>
          </w:tcPr>
          <w:p w14:paraId="6775DB29" w14:textId="0FF0A15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5B153" w14:textId="48761A23"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B509989" w14:textId="2D34A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3,161,187.99 </w:t>
            </w:r>
          </w:p>
        </w:tc>
      </w:tr>
      <w:tr w:rsidR="003A130F" w:rsidRPr="003A130F" w14:paraId="2B39E9A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0B0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334575" w14:textId="0370186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9,687,943.21 </w:t>
            </w:r>
          </w:p>
        </w:tc>
        <w:tc>
          <w:tcPr>
            <w:tcW w:w="810" w:type="pct"/>
            <w:tcBorders>
              <w:top w:val="nil"/>
              <w:left w:val="nil"/>
              <w:bottom w:val="single" w:sz="4" w:space="0" w:color="000000"/>
              <w:right w:val="single" w:sz="4" w:space="0" w:color="000000"/>
            </w:tcBorders>
            <w:shd w:val="clear" w:color="auto" w:fill="auto"/>
            <w:noWrap/>
            <w:vAlign w:val="bottom"/>
            <w:hideMark/>
          </w:tcPr>
          <w:p w14:paraId="39FC609D" w14:textId="4E12ECF8"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328F9" w14:textId="096440E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17AC4D" w14:textId="184445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1,787,943.21 </w:t>
            </w:r>
          </w:p>
        </w:tc>
      </w:tr>
      <w:tr w:rsidR="003A130F" w:rsidRPr="003A130F" w14:paraId="5B47A1D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C48F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7ABA06DC" w14:textId="795DC22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4DA62539" w14:textId="16D32D16"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EECEC" w14:textId="16953FF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04052E" w14:textId="5C8AF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51,950.00 </w:t>
            </w:r>
          </w:p>
        </w:tc>
      </w:tr>
      <w:tr w:rsidR="003A130F" w:rsidRPr="003A130F" w14:paraId="7A7AC2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1846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4C4F48E7" w14:textId="4B7DDA3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2,617,923.00 </w:t>
            </w:r>
          </w:p>
        </w:tc>
        <w:tc>
          <w:tcPr>
            <w:tcW w:w="810" w:type="pct"/>
            <w:tcBorders>
              <w:top w:val="nil"/>
              <w:left w:val="nil"/>
              <w:bottom w:val="single" w:sz="4" w:space="0" w:color="000000"/>
              <w:right w:val="single" w:sz="4" w:space="0" w:color="000000"/>
            </w:tcBorders>
            <w:shd w:val="clear" w:color="auto" w:fill="auto"/>
            <w:noWrap/>
            <w:vAlign w:val="bottom"/>
            <w:hideMark/>
          </w:tcPr>
          <w:p w14:paraId="18ACA2D5" w14:textId="3FDD1DC3"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EF81D9" w14:textId="4D4ACFEA"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C552BB6" w14:textId="0B320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7,923.00 </w:t>
            </w:r>
          </w:p>
        </w:tc>
      </w:tr>
      <w:tr w:rsidR="003A130F" w:rsidRPr="003A130F" w14:paraId="584D45E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8C48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BB0AC5" w14:textId="4D1E763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384,119.10 </w:t>
            </w:r>
          </w:p>
        </w:tc>
        <w:tc>
          <w:tcPr>
            <w:tcW w:w="810" w:type="pct"/>
            <w:tcBorders>
              <w:top w:val="nil"/>
              <w:left w:val="nil"/>
              <w:bottom w:val="single" w:sz="4" w:space="0" w:color="000000"/>
              <w:right w:val="single" w:sz="4" w:space="0" w:color="000000"/>
            </w:tcBorders>
            <w:shd w:val="clear" w:color="auto" w:fill="auto"/>
            <w:noWrap/>
            <w:vAlign w:val="bottom"/>
            <w:hideMark/>
          </w:tcPr>
          <w:p w14:paraId="24990887" w14:textId="53352C6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E8D82B" w14:textId="444C709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B9BB26" w14:textId="5829D0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891,619.10 </w:t>
            </w:r>
          </w:p>
        </w:tc>
      </w:tr>
      <w:tr w:rsidR="003A130F" w:rsidRPr="003A130F" w14:paraId="79B2A59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F38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AD7666" w14:textId="1374C2D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57A3FA13" w14:textId="14E0C50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D8EA2" w14:textId="33C4E219"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15ADA0" w14:textId="6A585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34,448.00 </w:t>
            </w:r>
          </w:p>
        </w:tc>
      </w:tr>
      <w:tr w:rsidR="003A130F" w:rsidRPr="003A130F" w14:paraId="29BCE10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889E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252C85" w14:textId="147907E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6,396,983.00 </w:t>
            </w:r>
          </w:p>
        </w:tc>
        <w:tc>
          <w:tcPr>
            <w:tcW w:w="810" w:type="pct"/>
            <w:tcBorders>
              <w:top w:val="nil"/>
              <w:left w:val="nil"/>
              <w:bottom w:val="single" w:sz="4" w:space="0" w:color="000000"/>
              <w:right w:val="single" w:sz="4" w:space="0" w:color="000000"/>
            </w:tcBorders>
            <w:shd w:val="clear" w:color="auto" w:fill="auto"/>
            <w:noWrap/>
            <w:vAlign w:val="bottom"/>
            <w:hideMark/>
          </w:tcPr>
          <w:p w14:paraId="2E29E08E" w14:textId="646B2FE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87357" w14:textId="570593B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8D9C95" w14:textId="47D697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3,839,483.00 </w:t>
            </w:r>
          </w:p>
        </w:tc>
      </w:tr>
      <w:tr w:rsidR="003A130F" w:rsidRPr="003A130F" w14:paraId="1C6133C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1104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EAAA50" w14:textId="70DCBEE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B081" w14:textId="1E33346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441F01" w14:textId="0063F9F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566308B" w14:textId="5022DA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70,800.00 </w:t>
            </w:r>
          </w:p>
        </w:tc>
      </w:tr>
      <w:tr w:rsidR="003A130F" w:rsidRPr="003A130F" w14:paraId="25D46AB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BB5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4F2920" w14:textId="30C8937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99D45" w14:textId="7DFF12D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34871" w14:textId="50ABE33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C3EF1F0" w14:textId="13A45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89,000.00 </w:t>
            </w:r>
          </w:p>
        </w:tc>
      </w:tr>
      <w:tr w:rsidR="003A130F" w:rsidRPr="003A130F" w14:paraId="184BC10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0DCE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9B272E4" w14:textId="0500AB3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7DEE7C00" w14:textId="5ED0B2A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810C6" w14:textId="6CDE39C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4850AC" w14:textId="10277C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815,318.00 </w:t>
            </w:r>
          </w:p>
        </w:tc>
      </w:tr>
      <w:tr w:rsidR="003A130F" w:rsidRPr="003A130F" w14:paraId="00AD12C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934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6B282AA" w14:textId="7947A64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2,020,663.00 </w:t>
            </w:r>
          </w:p>
        </w:tc>
        <w:tc>
          <w:tcPr>
            <w:tcW w:w="810" w:type="pct"/>
            <w:tcBorders>
              <w:top w:val="nil"/>
              <w:left w:val="nil"/>
              <w:bottom w:val="single" w:sz="4" w:space="0" w:color="000000"/>
              <w:right w:val="single" w:sz="4" w:space="0" w:color="000000"/>
            </w:tcBorders>
            <w:shd w:val="clear" w:color="auto" w:fill="auto"/>
            <w:noWrap/>
            <w:vAlign w:val="bottom"/>
            <w:hideMark/>
          </w:tcPr>
          <w:p w14:paraId="094B6271" w14:textId="0048E5F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C42BF" w14:textId="520ECE3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696DFA" w14:textId="6A7BC6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20,663.00 </w:t>
            </w:r>
          </w:p>
        </w:tc>
      </w:tr>
      <w:tr w:rsidR="003A130F" w:rsidRPr="003A130F" w14:paraId="791E55B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6E3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31DD8B" w14:textId="35D12D6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9,036,358.80 </w:t>
            </w:r>
          </w:p>
        </w:tc>
        <w:tc>
          <w:tcPr>
            <w:tcW w:w="810" w:type="pct"/>
            <w:tcBorders>
              <w:top w:val="nil"/>
              <w:left w:val="nil"/>
              <w:bottom w:val="single" w:sz="4" w:space="0" w:color="000000"/>
              <w:right w:val="single" w:sz="4" w:space="0" w:color="000000"/>
            </w:tcBorders>
            <w:shd w:val="clear" w:color="auto" w:fill="auto"/>
            <w:noWrap/>
            <w:vAlign w:val="bottom"/>
            <w:hideMark/>
          </w:tcPr>
          <w:p w14:paraId="050CDEBA" w14:textId="3B8DC2B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92A65" w14:textId="27432EF8"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56C5C51" w14:textId="0C7CB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758,858.80 </w:t>
            </w:r>
          </w:p>
        </w:tc>
      </w:tr>
      <w:tr w:rsidR="003A130F" w:rsidRPr="003A130F" w14:paraId="201F7EF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AE9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E71E0" w14:textId="4F20D589"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0C4384E1" w14:textId="740C43A6"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D71CD" w14:textId="40CBE73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137294" w14:textId="19AF69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74,040.00 </w:t>
            </w:r>
          </w:p>
        </w:tc>
      </w:tr>
      <w:tr w:rsidR="003A130F" w:rsidRPr="003A130F" w14:paraId="7C73FC1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55C1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BFECF1D" w14:textId="7ACD3DE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650,623.60 </w:t>
            </w:r>
          </w:p>
        </w:tc>
        <w:tc>
          <w:tcPr>
            <w:tcW w:w="810" w:type="pct"/>
            <w:tcBorders>
              <w:top w:val="nil"/>
              <w:left w:val="nil"/>
              <w:bottom w:val="single" w:sz="4" w:space="0" w:color="000000"/>
              <w:right w:val="single" w:sz="4" w:space="0" w:color="000000"/>
            </w:tcBorders>
            <w:shd w:val="clear" w:color="auto" w:fill="auto"/>
            <w:noWrap/>
            <w:vAlign w:val="bottom"/>
            <w:hideMark/>
          </w:tcPr>
          <w:p w14:paraId="395C4FCC" w14:textId="75C7E42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E0ACB" w14:textId="1C9DD27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A0E4BE" w14:textId="1CF70F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150,623.60 </w:t>
            </w:r>
          </w:p>
        </w:tc>
      </w:tr>
      <w:tr w:rsidR="003A130F" w:rsidRPr="003A130F" w14:paraId="7EE7A30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A67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68D09E7" w14:textId="1CB2500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0BC1A203" w14:textId="40A4C81A"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0FE52" w14:textId="5E00F9B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D9503A" w14:textId="05BC2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688,705.80 </w:t>
            </w:r>
          </w:p>
        </w:tc>
      </w:tr>
      <w:tr w:rsidR="003A130F" w:rsidRPr="003A130F" w14:paraId="2123A3F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6520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99BEF4" w14:textId="0946B7F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3,014,643.30 </w:t>
            </w:r>
          </w:p>
        </w:tc>
        <w:tc>
          <w:tcPr>
            <w:tcW w:w="810" w:type="pct"/>
            <w:tcBorders>
              <w:top w:val="nil"/>
              <w:left w:val="nil"/>
              <w:bottom w:val="single" w:sz="4" w:space="0" w:color="000000"/>
              <w:right w:val="single" w:sz="4" w:space="0" w:color="000000"/>
            </w:tcBorders>
            <w:shd w:val="clear" w:color="auto" w:fill="auto"/>
            <w:noWrap/>
            <w:vAlign w:val="bottom"/>
            <w:hideMark/>
          </w:tcPr>
          <w:p w14:paraId="2E3F69D0" w14:textId="2504EF4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B1BDD" w14:textId="055CB43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F8DC2D" w14:textId="1412C6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864,643.30 </w:t>
            </w:r>
          </w:p>
        </w:tc>
      </w:tr>
      <w:tr w:rsidR="003A130F" w:rsidRPr="003A130F" w14:paraId="59FF15B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5C0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C10813" w14:textId="304D8C9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F908D" w14:textId="695336D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4E49" w14:textId="54EF402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7D10EC" w14:textId="159894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564,100.00 </w:t>
            </w:r>
          </w:p>
        </w:tc>
      </w:tr>
      <w:tr w:rsidR="003A130F" w:rsidRPr="003A130F" w14:paraId="1D9312C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1AB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75233A1" w14:textId="1DD39A0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36FCB" w14:textId="2FFD5CC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4A374" w14:textId="6643406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6F5169" w14:textId="6D68EE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114,800.00 </w:t>
            </w:r>
          </w:p>
        </w:tc>
      </w:tr>
      <w:tr w:rsidR="003A130F" w:rsidRPr="003A130F" w14:paraId="50A173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44D3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218337AA" w14:textId="1CEA06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7,905,60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41FB454E" w14:textId="14F79E5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F9EA54A" w14:textId="006207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6437ED8F" w14:textId="30872F3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2,561,713.27 </w:t>
            </w:r>
          </w:p>
        </w:tc>
      </w:tr>
      <w:tr w:rsidR="003A130F" w:rsidRPr="003A130F" w14:paraId="225A82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6B6D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AC40" w14:textId="175AA30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0A9F208" w14:textId="5A4CBFB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7147E" w14:textId="01ACAF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99FBB8" w14:textId="134F309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884,682.38 </w:t>
            </w:r>
          </w:p>
        </w:tc>
      </w:tr>
      <w:tr w:rsidR="003A130F" w:rsidRPr="003A130F" w14:paraId="0CD424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AA5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897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795A69AF" w14:textId="77EC49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1C954E38" w14:textId="0F12B4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E686B3" w14:textId="3DBD8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A3806" w14:textId="1A836C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0,000.00 </w:t>
            </w:r>
          </w:p>
        </w:tc>
      </w:tr>
      <w:tr w:rsidR="003A130F" w:rsidRPr="003A130F" w14:paraId="517E92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774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DA3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2F7073F" w14:textId="74F67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39DDE53D" w14:textId="347C9A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B0177A" w14:textId="3D31F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14D48" w14:textId="328B8D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552.45 </w:t>
            </w:r>
          </w:p>
        </w:tc>
      </w:tr>
      <w:tr w:rsidR="003A130F" w:rsidRPr="003A130F" w14:paraId="401551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C6E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B83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78D6775" w14:textId="3A8DC2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66C6CE9D" w14:textId="22FBB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F15870" w14:textId="42DB9A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AC71D" w14:textId="226A7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6,073.20 </w:t>
            </w:r>
          </w:p>
        </w:tc>
      </w:tr>
      <w:tr w:rsidR="003A130F" w:rsidRPr="003A130F" w14:paraId="3DE60E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4688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BF4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DC5F8DF" w14:textId="5D1FAE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6EE9580E" w14:textId="1FAEF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E3F126" w14:textId="059EB6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6ED30" w14:textId="485DE4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295.58 </w:t>
            </w:r>
          </w:p>
        </w:tc>
      </w:tr>
      <w:tr w:rsidR="003A130F" w:rsidRPr="003A130F" w14:paraId="38D0D9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BCE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AE9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961DE63" w14:textId="1E4A8F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A9D5C07" w14:textId="339BC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E026C7" w14:textId="615E52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C568B" w14:textId="5120D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6,299.20 </w:t>
            </w:r>
          </w:p>
        </w:tc>
      </w:tr>
      <w:tr w:rsidR="003A130F" w:rsidRPr="003A130F" w14:paraId="0993E1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3118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35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EA8162F" w14:textId="1A2D2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67D9EC" w14:textId="3C54E4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200C34" w14:textId="2DE760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0D5B9" w14:textId="54AAE0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7D81C2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BC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982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12E3E90" w14:textId="2D7F5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5622F1D4" w14:textId="22108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A431DA" w14:textId="2088FE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937E2" w14:textId="17508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5,140.00 </w:t>
            </w:r>
          </w:p>
        </w:tc>
      </w:tr>
      <w:tr w:rsidR="003A130F" w:rsidRPr="003A130F" w14:paraId="00764B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F3F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87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005C4B58" w14:textId="4A0B2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FC32CDB" w14:textId="5CDE5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D9CCF1D" w14:textId="5CE760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24FA4" w14:textId="1799A2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68,551.20 </w:t>
            </w:r>
          </w:p>
        </w:tc>
      </w:tr>
      <w:tr w:rsidR="003A130F" w:rsidRPr="003A130F" w14:paraId="7C19EB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A10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95B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29EC487" w14:textId="08F793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FE6503A" w14:textId="24BD5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1A08B1A" w14:textId="4BC7D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5299A" w14:textId="7C212F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092.45 </w:t>
            </w:r>
          </w:p>
        </w:tc>
      </w:tr>
      <w:tr w:rsidR="003A130F" w:rsidRPr="003A130F" w14:paraId="17840B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B2F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D503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7E63552" w14:textId="7DCAB9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598824E" w14:textId="76A98F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CB92F2" w14:textId="3E6B6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38FD" w14:textId="4A1B70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4B684E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8634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4D9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0135E923" w14:textId="3F24D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C3D9B2A" w14:textId="4C6E5A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765D9F" w14:textId="28850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2670F" w14:textId="7EF3CF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247.70 </w:t>
            </w:r>
          </w:p>
        </w:tc>
      </w:tr>
      <w:tr w:rsidR="003A130F" w:rsidRPr="003A130F" w14:paraId="12E6FA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689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F1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9518FCB" w14:textId="7812F9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490645D9" w14:textId="5437D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B26D47" w14:textId="2A986B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6EF4C" w14:textId="5330B5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304.70 </w:t>
            </w:r>
          </w:p>
        </w:tc>
      </w:tr>
      <w:tr w:rsidR="003A130F" w:rsidRPr="003A130F" w14:paraId="25776C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1C3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4C2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2AF4A3B" w14:textId="08691E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9BFAB19" w14:textId="6BB31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13CCFA" w14:textId="7A76D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B6612" w14:textId="5EFF6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8,280.50 </w:t>
            </w:r>
          </w:p>
        </w:tc>
      </w:tr>
      <w:tr w:rsidR="003A130F" w:rsidRPr="003A130F" w14:paraId="525AB4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83C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9D1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655FB32" w14:textId="03C140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0B92A9B3" w14:textId="0B57C3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1484E729" w14:textId="428665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4CD09" w14:textId="2B4644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9,385.70 </w:t>
            </w:r>
          </w:p>
        </w:tc>
      </w:tr>
      <w:tr w:rsidR="003A130F" w:rsidRPr="003A130F" w14:paraId="7DFC4E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B71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8AE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4DF8EEE" w14:textId="468F26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6F7B2EC1" w14:textId="66AF10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3BD8A56" w14:textId="505A0E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0F88E" w14:textId="3F67B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333.20 </w:t>
            </w:r>
          </w:p>
        </w:tc>
      </w:tr>
      <w:tr w:rsidR="003A130F" w:rsidRPr="003A130F" w14:paraId="3D7EBF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D8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943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3E899EF4" w14:textId="650A0F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0A3CDEF" w14:textId="79F29F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2014C0" w14:textId="65C6E0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8FC2A" w14:textId="2E00B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187.20 </w:t>
            </w:r>
          </w:p>
        </w:tc>
      </w:tr>
      <w:tr w:rsidR="003A130F" w:rsidRPr="003A130F" w14:paraId="5FEEBC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6659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368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05BCF02" w14:textId="2B1F5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D21451D" w14:textId="1106D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6524A7" w14:textId="3F4EB2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C0091" w14:textId="521D5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9C07F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196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5E2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E551721" w14:textId="52E773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652D7F" w14:textId="6C6266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8F392E" w14:textId="4EE191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15D98" w14:textId="1A298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7DB565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32D9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9D9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49AE0B2" w14:textId="5120A6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4AAE6F4" w14:textId="633988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6AF3C3" w14:textId="388034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64080" w14:textId="12138C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5B2A8B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D71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367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77DD8F6B" w14:textId="21FE90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9D3FCD4" w14:textId="2263F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96F55C" w14:textId="1FEAA6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F8192" w14:textId="47141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0900FE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5791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3BB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F6ADA8E" w14:textId="2BF01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14F395A" w14:textId="7D1E2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57FB47" w14:textId="6E0AB0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F9481" w14:textId="0BF3A4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6C47F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381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349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3C68824" w14:textId="186ED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6261971B" w14:textId="65496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EED254" w14:textId="528BE3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7D374" w14:textId="25299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453.20 </w:t>
            </w:r>
          </w:p>
        </w:tc>
      </w:tr>
      <w:tr w:rsidR="003A130F" w:rsidRPr="003A130F" w14:paraId="315775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49E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8EB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8F7E49B" w14:textId="098160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4909DCE8" w14:textId="572D4F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6C9EE1" w14:textId="402BA7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7D51C" w14:textId="64CBEE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7,457.20 </w:t>
            </w:r>
          </w:p>
        </w:tc>
      </w:tr>
      <w:tr w:rsidR="003A130F" w:rsidRPr="003A130F" w14:paraId="360D9B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3EE6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C94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1FFEFCCB" w14:textId="6B85B9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434B710" w14:textId="1C393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5FA6F2" w14:textId="433A0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46C5B" w14:textId="3FBA1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009.70 </w:t>
            </w:r>
          </w:p>
        </w:tc>
      </w:tr>
      <w:tr w:rsidR="003A130F" w:rsidRPr="003A130F" w14:paraId="607BB21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CF38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B7AB75" w14:textId="01773D0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9756E" w14:textId="1CB01C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5AD334" w14:textId="21E1919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3654E5B" w14:textId="79BA134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97,794.58 </w:t>
            </w:r>
          </w:p>
        </w:tc>
      </w:tr>
      <w:tr w:rsidR="003A130F" w:rsidRPr="003A130F" w14:paraId="44A201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8BE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1C5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6C5CD147" w14:textId="5D756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3FD58ADA" w14:textId="400F1F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CA2FC" w14:textId="2E838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59CEC" w14:textId="7CE47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5,230.00 </w:t>
            </w:r>
          </w:p>
        </w:tc>
      </w:tr>
      <w:tr w:rsidR="003A130F" w:rsidRPr="003A130F" w14:paraId="38102A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D9BE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2BD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3FFF8148" w14:textId="18AAFA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480F7010" w14:textId="1C1276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AE58A" w14:textId="0F978D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9CCD" w14:textId="789A4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574.25 </w:t>
            </w:r>
          </w:p>
        </w:tc>
      </w:tr>
      <w:tr w:rsidR="003A130F" w:rsidRPr="003A130F" w14:paraId="6AD0FD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5167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C94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E4F2E3D" w14:textId="257B8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EADCAC8" w14:textId="43D291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90E5C" w14:textId="2278D5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89FA2" w14:textId="17042D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860.50 </w:t>
            </w:r>
          </w:p>
        </w:tc>
      </w:tr>
      <w:tr w:rsidR="003A130F" w:rsidRPr="003A130F" w14:paraId="6C4BBE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002D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B0C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9B0AB25" w14:textId="61A166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09A293CB" w14:textId="6AC722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C9535" w14:textId="1D0213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4F084" w14:textId="50B6DD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422.64 </w:t>
            </w:r>
          </w:p>
        </w:tc>
      </w:tr>
      <w:tr w:rsidR="003A130F" w:rsidRPr="003A130F" w14:paraId="177116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20B4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714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58285910" w14:textId="5CEEBA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EED92DB" w14:textId="0CF88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79F72" w14:textId="251B3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CA19E" w14:textId="74A0B5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285.00 </w:t>
            </w:r>
          </w:p>
        </w:tc>
      </w:tr>
      <w:tr w:rsidR="003A130F" w:rsidRPr="003A130F" w14:paraId="078770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5AB2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4F1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E9F38D8" w14:textId="5B06BD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3D54B1F3" w14:textId="0D0FA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B9E4D" w14:textId="6D32D1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4E6D0" w14:textId="0CDFD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230.82 </w:t>
            </w:r>
          </w:p>
        </w:tc>
      </w:tr>
      <w:tr w:rsidR="003A130F" w:rsidRPr="003A130F" w14:paraId="4F07A51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D649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9BE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15DF5CB" w14:textId="7077CD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7CAB3DF7" w14:textId="5C0E62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52909" w14:textId="547CE6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4254C" w14:textId="4BB2D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931.42 </w:t>
            </w:r>
          </w:p>
        </w:tc>
      </w:tr>
      <w:tr w:rsidR="003A130F" w:rsidRPr="003A130F" w14:paraId="0ECC5E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4F39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2B7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7223527F" w14:textId="730A23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5020D676" w14:textId="1EDF62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3E51" w14:textId="55011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36DE9" w14:textId="3B6F3A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001.42 </w:t>
            </w:r>
          </w:p>
        </w:tc>
      </w:tr>
      <w:tr w:rsidR="003A130F" w:rsidRPr="003A130F" w14:paraId="2A29DD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7EE6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2A2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4763110D" w14:textId="0414B0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3E91EE9F" w14:textId="7DCF3C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C2DDD" w14:textId="51B55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86AE6" w14:textId="5EABD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950.25 </w:t>
            </w:r>
          </w:p>
        </w:tc>
      </w:tr>
      <w:tr w:rsidR="003A130F" w:rsidRPr="003A130F" w14:paraId="23AD40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2094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00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C2020F6" w14:textId="18036C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79D4ED1" w14:textId="0112A3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56C6A" w14:textId="38EEA0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CD2BB" w14:textId="1FE3AC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9,893.25 </w:t>
            </w:r>
          </w:p>
        </w:tc>
      </w:tr>
      <w:tr w:rsidR="003A130F" w:rsidRPr="003A130F" w14:paraId="6D66E6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09A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95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2808B20" w14:textId="14D040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866085E" w14:textId="24B9A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BCB67" w14:textId="679799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7034F" w14:textId="53A96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015.75 </w:t>
            </w:r>
          </w:p>
        </w:tc>
      </w:tr>
      <w:tr w:rsidR="003A130F" w:rsidRPr="003A130F" w14:paraId="0CACF4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975E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4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8BFF418" w14:textId="4553DE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77043C2B" w14:textId="77531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53CC5" w14:textId="0E2C1C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5B36" w14:textId="6309FA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07.25 </w:t>
            </w:r>
          </w:p>
        </w:tc>
      </w:tr>
      <w:tr w:rsidR="003A130F" w:rsidRPr="003A130F" w14:paraId="00E19A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A2F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29F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76DCA439" w14:textId="603885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099519F8" w14:textId="6EB97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1EAED" w14:textId="51C4D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E69E7" w14:textId="7177A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65.92 </w:t>
            </w:r>
          </w:p>
        </w:tc>
      </w:tr>
      <w:tr w:rsidR="003A130F" w:rsidRPr="003A130F" w14:paraId="3F3BB4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713C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E46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C9A212E" w14:textId="0EB6E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FF794F7" w14:textId="302A6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A8480" w14:textId="48F5E6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9E1E4" w14:textId="555FFF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3,161.78 </w:t>
            </w:r>
          </w:p>
        </w:tc>
      </w:tr>
      <w:tr w:rsidR="003A130F" w:rsidRPr="003A130F" w14:paraId="6155B7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8E4C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D89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4E9598C" w14:textId="284499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771D1371" w14:textId="00714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FD01C" w14:textId="18F0AE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F97F8" w14:textId="4E57F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92,217.48 </w:t>
            </w:r>
          </w:p>
        </w:tc>
      </w:tr>
      <w:tr w:rsidR="003A130F" w:rsidRPr="003A130F" w14:paraId="3B40F1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6EC2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B4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091A743A" w14:textId="0AB04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6E97AD5" w14:textId="657AF2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A2C32" w14:textId="06AA4D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E6CCE" w14:textId="09808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r>
      <w:tr w:rsidR="003A130F" w:rsidRPr="003A130F" w14:paraId="45539A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3287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45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C79C1A6" w14:textId="091B1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606F81D" w14:textId="482A9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93F49" w14:textId="253E8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DA9AF" w14:textId="5BDACF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r>
      <w:tr w:rsidR="003A130F" w:rsidRPr="003A130F" w14:paraId="13D32F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8518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D04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5DC0B9D" w14:textId="28E4E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45B684F7" w14:textId="0D1A34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7C609" w14:textId="6CFB8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F3A0" w14:textId="3C0EE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99.25 </w:t>
            </w:r>
          </w:p>
        </w:tc>
      </w:tr>
      <w:tr w:rsidR="003A130F" w:rsidRPr="003A130F" w14:paraId="5901C1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C243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696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7507F193" w14:textId="779364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4CCB87B7" w14:textId="7FD87E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2664D" w14:textId="0BD34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6440" w14:textId="4C9EFF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2.03 </w:t>
            </w:r>
          </w:p>
        </w:tc>
      </w:tr>
      <w:tr w:rsidR="003A130F" w:rsidRPr="003A130F" w14:paraId="70965E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E9AF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3F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36EA3B8" w14:textId="3DF4E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268BC481" w14:textId="310A16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E499A" w14:textId="4EC8FA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A7062" w14:textId="773D24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015.34 </w:t>
            </w:r>
          </w:p>
        </w:tc>
      </w:tr>
      <w:tr w:rsidR="003A130F" w:rsidRPr="003A130F" w14:paraId="49B780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0D53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F7B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7E2D7DB" w14:textId="504DC8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547FE1F8" w14:textId="51E440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CD936" w14:textId="6F2A35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5B899" w14:textId="7265A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244.90 </w:t>
            </w:r>
          </w:p>
        </w:tc>
      </w:tr>
      <w:tr w:rsidR="003A130F" w:rsidRPr="003A130F" w14:paraId="029A3B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39F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E8E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4EB8C3F4" w14:textId="781669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214241A2" w14:textId="10E8F3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C9D1A" w14:textId="16A866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3993A" w14:textId="5A1BB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7,939.75 </w:t>
            </w:r>
          </w:p>
        </w:tc>
      </w:tr>
      <w:tr w:rsidR="003A130F" w:rsidRPr="003A130F" w14:paraId="711337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5F00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52D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C1CC86E" w14:textId="0A4AD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741D3EB" w14:textId="4A5A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B9B70" w14:textId="74CC7C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6F2F3" w14:textId="402D53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2E36A0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B6C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05F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4ACCAED" w14:textId="32AA86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3F1AA34" w14:textId="30FFE3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B915E" w14:textId="1E52F2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47C05" w14:textId="598B3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381.56 </w:t>
            </w:r>
          </w:p>
        </w:tc>
      </w:tr>
      <w:tr w:rsidR="003A130F" w:rsidRPr="003A130F" w14:paraId="73B64C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798A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71B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49019E4" w14:textId="2DCDE5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3E23E5" w14:textId="73CD0F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3E52E" w14:textId="0B9A7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BD925" w14:textId="6552B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7C916B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40E5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744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A25A3D" w14:textId="55B80A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96CDB9B" w14:textId="26968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1B67B" w14:textId="6C49B6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2591C" w14:textId="654D9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0F4CFE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5EFA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7D8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00914DD" w14:textId="69E258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37723276" w14:textId="0C176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699FB" w14:textId="5E1E5C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E061B" w14:textId="1C6B79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7,325.39 </w:t>
            </w:r>
          </w:p>
        </w:tc>
      </w:tr>
      <w:tr w:rsidR="003A130F" w:rsidRPr="003A130F" w14:paraId="5BB07A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BBE3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67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1E001373" w14:textId="13D080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3F6D8F4" w14:textId="054850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DC8A1" w14:textId="54705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6A6F9" w14:textId="45E8E0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166.03 </w:t>
            </w:r>
          </w:p>
        </w:tc>
      </w:tr>
      <w:tr w:rsidR="003A130F" w:rsidRPr="003A130F" w14:paraId="7B1442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BAA0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773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7B2CA28" w14:textId="77CFC5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710220F8" w14:textId="6BA37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7AC06" w14:textId="16CCB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F4B9B" w14:textId="64D358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704.28 </w:t>
            </w:r>
          </w:p>
        </w:tc>
      </w:tr>
      <w:tr w:rsidR="003A130F" w:rsidRPr="003A130F" w14:paraId="77360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E46E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3E3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94B5E7A" w14:textId="588201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B743978" w14:textId="27064C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DB7EA" w14:textId="18A3E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567A5" w14:textId="67FC95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9,451.75 </w:t>
            </w:r>
          </w:p>
        </w:tc>
      </w:tr>
      <w:tr w:rsidR="003A130F" w:rsidRPr="003A130F" w14:paraId="039C8F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3A6A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C45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2F7DD4A9" w14:textId="460F96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9542A6B" w14:textId="3259EA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C083C" w14:textId="3EAC96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4DCF0" w14:textId="2FF5AB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9,640.00 </w:t>
            </w:r>
          </w:p>
        </w:tc>
      </w:tr>
      <w:tr w:rsidR="003A130F" w:rsidRPr="003A130F" w14:paraId="616626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5D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0A4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2770E975" w14:textId="0BBD42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31B8F211" w14:textId="71686B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B315F" w14:textId="1080DD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1D005" w14:textId="03A39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3,733.15 </w:t>
            </w:r>
          </w:p>
        </w:tc>
      </w:tr>
      <w:tr w:rsidR="003A130F" w:rsidRPr="003A130F" w14:paraId="74C453A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8C8C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B6A280B" w14:textId="2970B2E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428F13F9" w14:textId="30445B7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FE1978" w14:textId="2345861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0023B430" w14:textId="657E3E3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984,293.78 </w:t>
            </w:r>
          </w:p>
        </w:tc>
      </w:tr>
      <w:tr w:rsidR="003A130F" w:rsidRPr="003A130F" w14:paraId="726467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9183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1C3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1A30C34" w14:textId="6E3BCD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7181E67" w14:textId="64E6B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32465" w14:textId="36A323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7FB67" w14:textId="73C9C3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830.57 </w:t>
            </w:r>
          </w:p>
        </w:tc>
      </w:tr>
      <w:tr w:rsidR="003A130F" w:rsidRPr="003A130F" w14:paraId="3851BC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5617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9ED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57A03D9" w14:textId="4DD94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54F27153" w14:textId="584B5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260A7" w14:textId="5BEAE7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2EF43" w14:textId="20655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624.03 </w:t>
            </w:r>
          </w:p>
        </w:tc>
      </w:tr>
      <w:tr w:rsidR="003A130F" w:rsidRPr="003A130F" w14:paraId="155555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0A89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076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A110D49" w14:textId="3E151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B379259" w14:textId="10B0B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6183A" w14:textId="26C6E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C563E" w14:textId="2F253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77.16 </w:t>
            </w:r>
          </w:p>
        </w:tc>
      </w:tr>
      <w:tr w:rsidR="003A130F" w:rsidRPr="003A130F" w14:paraId="55E5B5C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BB27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AD0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19480B54" w14:textId="6F44F7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7BE747F0" w14:textId="712A4A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FCBC1" w14:textId="7BF63E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897D6" w14:textId="09BC86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162.50 </w:t>
            </w:r>
          </w:p>
        </w:tc>
      </w:tr>
      <w:tr w:rsidR="003A130F" w:rsidRPr="003A130F" w14:paraId="47DFE3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C30C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7D1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D75717" w14:textId="31933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C34EEAF" w14:textId="554E81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5ADE8" w14:textId="3ECA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D5A58" w14:textId="2C924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DAE53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215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B39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3BB9CE3E" w14:textId="4BB27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622A04C7" w14:textId="0F1EC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217C" w14:textId="0A7098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F47B2" w14:textId="1036B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1,737.14 </w:t>
            </w:r>
          </w:p>
        </w:tc>
      </w:tr>
      <w:tr w:rsidR="003A130F" w:rsidRPr="003A130F" w14:paraId="00431C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A1B6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929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802AA38" w14:textId="282A50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948FD1D" w14:textId="5E864A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3020C" w14:textId="3029AE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26F43" w14:textId="414268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042.75 </w:t>
            </w:r>
          </w:p>
        </w:tc>
      </w:tr>
      <w:tr w:rsidR="003A130F" w:rsidRPr="003A130F" w14:paraId="7D1140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DDFF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4E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A3284E3" w14:textId="037C10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5F20E795" w14:textId="0B47DC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12748" w14:textId="24751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062CBB11" w14:textId="6B5EE7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321.00 </w:t>
            </w:r>
          </w:p>
        </w:tc>
      </w:tr>
      <w:tr w:rsidR="003A130F" w:rsidRPr="003A130F" w14:paraId="6E6697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C4F2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628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1674FD9A" w14:textId="75429E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131BFDC" w14:textId="5E7EE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A1645" w14:textId="7FBBDC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50327" w14:textId="2E207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6,798.14 </w:t>
            </w:r>
          </w:p>
        </w:tc>
      </w:tr>
      <w:tr w:rsidR="003A130F" w:rsidRPr="003A130F" w14:paraId="72F3E4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E18E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9D6F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BD6828F" w14:textId="14DEF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3F5B6A30" w14:textId="7756AB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57CCB" w14:textId="00CCC7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14AEB" w14:textId="72EDC6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7,764.75 </w:t>
            </w:r>
          </w:p>
        </w:tc>
      </w:tr>
      <w:tr w:rsidR="003A130F" w:rsidRPr="003A130F" w14:paraId="6F1FBF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8896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B21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8A06452" w14:textId="25E129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C356233" w14:textId="664F3A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51226" w14:textId="2453C4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60A8E" w14:textId="328911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805.12 </w:t>
            </w:r>
          </w:p>
        </w:tc>
      </w:tr>
      <w:tr w:rsidR="003A130F" w:rsidRPr="003A130F" w14:paraId="5AC002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C249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531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FB7BAAA" w14:textId="08DED2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2680E67F" w14:textId="7763AF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76EB4" w14:textId="2752F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EBDB1" w14:textId="3C3E8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67.50 </w:t>
            </w:r>
          </w:p>
        </w:tc>
      </w:tr>
      <w:tr w:rsidR="003A130F" w:rsidRPr="003A130F" w14:paraId="0CFE2D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A680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602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26BC60B" w14:textId="1E80D1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B99551D" w14:textId="08F12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2E717" w14:textId="4D346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847FB" w14:textId="53CA82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2,598.20 </w:t>
            </w:r>
          </w:p>
        </w:tc>
      </w:tr>
      <w:tr w:rsidR="003A130F" w:rsidRPr="003A130F" w14:paraId="573F91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274A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18C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67AEF2C" w14:textId="5BEC2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65365156" w14:textId="0FD05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B2EE0" w14:textId="0FE5CA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23106" w14:textId="5CCB5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824.22 </w:t>
            </w:r>
          </w:p>
        </w:tc>
      </w:tr>
      <w:tr w:rsidR="003A130F" w:rsidRPr="003A130F" w14:paraId="741E3B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E42B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2C8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6D98B0DC" w14:textId="1DE50E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15C5ECEC" w14:textId="6C0CC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EDD18" w14:textId="7C1AD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4C6DF" w14:textId="58AF84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7,965.53 </w:t>
            </w:r>
          </w:p>
        </w:tc>
      </w:tr>
      <w:tr w:rsidR="003A130F" w:rsidRPr="003A130F" w14:paraId="0D52EF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DD8B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FCB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D4049ED" w14:textId="1FB6BB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1660CD5C" w14:textId="45FE3C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3081C" w14:textId="6E9CE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ACACC" w14:textId="582A6C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486.50 </w:t>
            </w:r>
          </w:p>
        </w:tc>
      </w:tr>
      <w:tr w:rsidR="003A130F" w:rsidRPr="003A130F" w14:paraId="39D25D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9DA5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B08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3040533" w14:textId="7FFCF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C485151" w14:textId="387CE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45775" w14:textId="0ABD9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1D7C04D7" w14:textId="0FA06D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5,530.92 </w:t>
            </w:r>
          </w:p>
        </w:tc>
      </w:tr>
      <w:tr w:rsidR="003A130F" w:rsidRPr="003A130F" w14:paraId="3EBE65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1CC0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D42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350AC71" w14:textId="07B17A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08F4421F" w14:textId="24A04E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960C0" w14:textId="6A2B93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17626" w14:textId="7D6F5D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713.75 </w:t>
            </w:r>
          </w:p>
        </w:tc>
      </w:tr>
      <w:tr w:rsidR="003A130F" w:rsidRPr="003A130F" w14:paraId="0D894F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5173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838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7939397B" w14:textId="5EDF4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35F0997" w14:textId="2A36AA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F9A89" w14:textId="4AA15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8217B" w14:textId="4CA9B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8,611.25 </w:t>
            </w:r>
          </w:p>
        </w:tc>
      </w:tr>
      <w:tr w:rsidR="003A130F" w:rsidRPr="003A130F" w14:paraId="021A72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9A58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F25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34C18333" w14:textId="39816C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7ED31404" w14:textId="1A577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2B3CB27" w14:textId="17CB4E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547A6" w14:textId="1179A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392.75 </w:t>
            </w:r>
          </w:p>
        </w:tc>
      </w:tr>
      <w:tr w:rsidR="003A130F" w:rsidRPr="003A130F" w14:paraId="111B9D8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284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A9D8904" w14:textId="0542D28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652,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9E0F15" w14:textId="06CDC33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52B56E0C" w14:textId="165CF7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154B9EE6" w14:textId="03ED41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6,694,942.53 </w:t>
            </w:r>
          </w:p>
        </w:tc>
      </w:tr>
      <w:tr w:rsidR="003A130F" w:rsidRPr="003A130F" w14:paraId="097AA9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7BBF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367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565A29E" w14:textId="44F0F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671C6CED" w14:textId="1CEAAF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B9EA8" w14:textId="15507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275B7" w14:textId="66160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0,527.50 </w:t>
            </w:r>
          </w:p>
        </w:tc>
      </w:tr>
      <w:tr w:rsidR="003A130F" w:rsidRPr="003A130F" w14:paraId="521650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27A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18B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F02F4C" w14:textId="5BCCB4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32535A6A" w14:textId="33D0D5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06C40" w14:textId="4BA662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5A19F" w14:textId="1BEDA3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807.94 </w:t>
            </w:r>
          </w:p>
        </w:tc>
      </w:tr>
      <w:tr w:rsidR="003A130F" w:rsidRPr="003A130F" w14:paraId="683670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725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F85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72091EA" w14:textId="2C7EA9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578A6AD0" w14:textId="26BC20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09F3A" w14:textId="2AF7BE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962F8" w14:textId="25B54C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9,005.89 </w:t>
            </w:r>
          </w:p>
        </w:tc>
      </w:tr>
      <w:tr w:rsidR="003A130F" w:rsidRPr="003A130F" w14:paraId="12EA99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8F9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8D2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FC20F9C" w14:textId="4781C5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DDA26C" w14:textId="625F11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CDF67" w14:textId="584CD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347E9" w14:textId="06CA34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365B59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2290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D1D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3183532E" w14:textId="372CA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ADD89" w14:textId="2D06DA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191BC" w14:textId="284F5B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7A309F47" w14:textId="7E4545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8,628.72 </w:t>
            </w:r>
          </w:p>
        </w:tc>
      </w:tr>
      <w:tr w:rsidR="003A130F" w:rsidRPr="003A130F" w14:paraId="24E9B5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B6D6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ED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9D11C61" w14:textId="7588E8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763A8E66" w14:textId="1918D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5E51A" w14:textId="75E5B6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2EEA3" w14:textId="65CEA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392.00 </w:t>
            </w:r>
          </w:p>
        </w:tc>
      </w:tr>
      <w:tr w:rsidR="003A130F" w:rsidRPr="003A130F" w14:paraId="67E6D1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301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110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415572D" w14:textId="642642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01BE44A6" w14:textId="7F859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C4BF9" w14:textId="1A6EDD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B8E17" w14:textId="310A1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928.52 </w:t>
            </w:r>
          </w:p>
        </w:tc>
      </w:tr>
      <w:tr w:rsidR="003A130F" w:rsidRPr="003A130F" w14:paraId="4F54E8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DC60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2E3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6A06A60" w14:textId="17EA3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31DB114" w14:textId="3D12FB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F1BB0" w14:textId="406153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61D74" w14:textId="15B81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487AC2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F86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817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298E8FCA" w14:textId="4FF370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5D2EFBE4" w14:textId="2917B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24CEA" w14:textId="2FBFBA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DAD37" w14:textId="47D072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157.12 </w:t>
            </w:r>
          </w:p>
        </w:tc>
      </w:tr>
      <w:tr w:rsidR="003A130F" w:rsidRPr="003A130F" w14:paraId="7D5FF0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F4A2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C3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24FBC1FD" w14:textId="20F29C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CF5D" w14:textId="65C4C3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9156C" w14:textId="4A0030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257CCFE" w14:textId="4D575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2,800.00 </w:t>
            </w:r>
          </w:p>
        </w:tc>
      </w:tr>
      <w:tr w:rsidR="003A130F" w:rsidRPr="003A130F" w14:paraId="664AB6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2DD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57B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76E4F75" w14:textId="56216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DEB236E" w14:textId="658177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B0A68" w14:textId="68FEF5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28AEA48" w14:textId="13EF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4,800.64 </w:t>
            </w:r>
          </w:p>
        </w:tc>
      </w:tr>
      <w:tr w:rsidR="003A130F" w:rsidRPr="003A130F" w14:paraId="0FC11DB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19D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551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7AFDC9" w14:textId="6A166C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6D378" w14:textId="34BCA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B9F6D" w14:textId="69ED8A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DAFE3C0" w14:textId="3ECB13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4,840.00 </w:t>
            </w:r>
          </w:p>
        </w:tc>
      </w:tr>
      <w:tr w:rsidR="003A130F" w:rsidRPr="003A130F" w14:paraId="16CE0B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D846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CCF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46EC3BBE" w14:textId="53037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CCD40" w14:textId="3A470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AF94D" w14:textId="15AE5E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ADACBEC" w14:textId="41FED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16,520.00 </w:t>
            </w:r>
          </w:p>
        </w:tc>
      </w:tr>
      <w:tr w:rsidR="003A130F" w:rsidRPr="003A130F" w14:paraId="6A823A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B32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014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82A4D0A" w14:textId="20E03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39DA79A9" w14:textId="46378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A19FF" w14:textId="1C778A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3F7B2" w14:textId="54D779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14,403.89 </w:t>
            </w:r>
          </w:p>
        </w:tc>
      </w:tr>
      <w:tr w:rsidR="003A130F" w:rsidRPr="003A130F" w14:paraId="4E8019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850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3D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D68F6D7" w14:textId="7C2C09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ED28F1D" w14:textId="707F4F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932DD" w14:textId="1DA52D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10E58" w14:textId="7DA38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93.39 </w:t>
            </w:r>
          </w:p>
        </w:tc>
      </w:tr>
      <w:tr w:rsidR="003A130F" w:rsidRPr="003A130F" w14:paraId="768F3F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CC4D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93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ACDF168" w14:textId="2C8A93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9B30D54" w14:textId="7129F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33498" w14:textId="78EEE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58656" w14:textId="6043A8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588.75 </w:t>
            </w:r>
          </w:p>
        </w:tc>
      </w:tr>
      <w:tr w:rsidR="003A130F" w:rsidRPr="003A130F" w14:paraId="74B9CA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420C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AE0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05430609" w14:textId="3D76F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774B4D06" w14:textId="278D58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E381" w14:textId="68650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29D50" w14:textId="6DFCAB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96.12 </w:t>
            </w:r>
          </w:p>
        </w:tc>
      </w:tr>
      <w:tr w:rsidR="003A130F" w:rsidRPr="003A130F" w14:paraId="2461AF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C377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801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082DA933" w14:textId="62CFC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5AC0B104" w14:textId="253A0F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3CCB9" w14:textId="70B462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19D71" w14:textId="58307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744.00 </w:t>
            </w:r>
          </w:p>
        </w:tc>
      </w:tr>
      <w:tr w:rsidR="003A130F" w:rsidRPr="003A130F" w14:paraId="6E3344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A4F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D7E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3D4ED014" w14:textId="057C11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3916489" w14:textId="725A9B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AAA5E" w14:textId="6D6FE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6C6BE" w14:textId="41948E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612.20 </w:t>
            </w:r>
          </w:p>
        </w:tc>
      </w:tr>
      <w:tr w:rsidR="003A130F" w:rsidRPr="003A130F" w14:paraId="58A458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1A93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625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5873235" w14:textId="0A531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2E9DC118" w14:textId="7600C4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58524" w14:textId="53A3D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1A498" w14:textId="14CC3E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48.75 </w:t>
            </w:r>
          </w:p>
        </w:tc>
      </w:tr>
      <w:tr w:rsidR="003A130F" w:rsidRPr="003A130F" w14:paraId="1A43BC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1152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564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4D2D467D" w14:textId="6F699F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5CF60F50" w14:textId="4F59B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64B19" w14:textId="6083C1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BF284" w14:textId="570526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397.14 </w:t>
            </w:r>
          </w:p>
        </w:tc>
      </w:tr>
      <w:tr w:rsidR="003A130F" w:rsidRPr="003A130F" w14:paraId="5302FA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3286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2EB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9109C41" w14:textId="74DA16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D47427A" w14:textId="157280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E2C7F" w14:textId="630F9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DC673" w14:textId="07E8F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3,772.50 </w:t>
            </w:r>
          </w:p>
        </w:tc>
      </w:tr>
      <w:tr w:rsidR="003A130F" w:rsidRPr="003A130F" w14:paraId="7786722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1867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181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06DF3F0" w14:textId="1AED2B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33FCD3" w14:textId="598096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252A" w14:textId="302A02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96F0E" w14:textId="35EB51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B446F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55A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F58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8EEE2B2" w14:textId="2B77A4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5F7BB5DB" w14:textId="4C4302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C81AE" w14:textId="4440A7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7B200" w14:textId="238C1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778.00 </w:t>
            </w:r>
          </w:p>
        </w:tc>
      </w:tr>
      <w:tr w:rsidR="003A130F" w:rsidRPr="003A130F" w14:paraId="0E0D49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603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4C4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66D70DE" w14:textId="6D0D55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8FAA39" w14:textId="3BE716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221AD" w14:textId="48DCDA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2C2EF" w14:textId="48E4B3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7C35C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8FF2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16C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85977B1" w14:textId="2CD6CC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1B51C1E1" w14:textId="1915B9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7A2E4" w14:textId="082E64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0C99D" w14:textId="7FEAF0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2.39 </w:t>
            </w:r>
          </w:p>
        </w:tc>
      </w:tr>
      <w:tr w:rsidR="003A130F" w:rsidRPr="003A130F" w14:paraId="6E9F83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264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423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7F747EB0" w14:textId="347A3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32D1C7A" w14:textId="6F5544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A3595" w14:textId="73062F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676FC" w14:textId="12A52B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494.75 </w:t>
            </w:r>
          </w:p>
        </w:tc>
      </w:tr>
      <w:tr w:rsidR="003A130F" w:rsidRPr="003A130F" w14:paraId="67AFB5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507F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8C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48DFD7C" w14:textId="13AC15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6642618D" w14:textId="41BF9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54075" w14:textId="23340D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68100" w14:textId="5717C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11.32 </w:t>
            </w:r>
          </w:p>
        </w:tc>
      </w:tr>
      <w:tr w:rsidR="003A130F" w:rsidRPr="003A130F" w14:paraId="7BEDA9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6EA9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3BD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219E157" w14:textId="3AA9ED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55E6931B" w14:textId="05A89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65E1C" w14:textId="77E0E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0FD8" w14:textId="6EC1D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677.34 </w:t>
            </w:r>
          </w:p>
        </w:tc>
      </w:tr>
      <w:tr w:rsidR="003A130F" w:rsidRPr="003A130F" w14:paraId="4AE9AF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56A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3B1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108497C2" w14:textId="32193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9BEB256" w14:textId="147CD0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C644F" w14:textId="39B35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10716" w14:textId="7CD74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687C2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B0F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EC9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BC923E9" w14:textId="771382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E737A95" w14:textId="13736C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29745" w14:textId="3B106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2E2168C" w14:textId="6AABB8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4,179.30 </w:t>
            </w:r>
          </w:p>
        </w:tc>
      </w:tr>
      <w:tr w:rsidR="003A130F" w:rsidRPr="003A130F" w14:paraId="476F8F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0EA8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133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5BE1D580" w14:textId="0F8D9C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01C87781" w14:textId="631516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47D7" w14:textId="16F3C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9AA85" w14:textId="17C8EA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868.77 </w:t>
            </w:r>
          </w:p>
        </w:tc>
      </w:tr>
      <w:tr w:rsidR="003A130F" w:rsidRPr="003A130F" w14:paraId="516C4B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59A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ECF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2231452" w14:textId="4478B1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CF3ECA" w14:textId="3F0F41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8C3A5" w14:textId="19D178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658DF" w14:textId="11905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115A22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300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B1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5BEE2CA" w14:textId="4F746B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0F3986" w14:textId="24D888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E90DD" w14:textId="7AAF8A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83731" w14:textId="0D1C02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0,000.00 </w:t>
            </w:r>
          </w:p>
        </w:tc>
      </w:tr>
      <w:tr w:rsidR="003A130F" w:rsidRPr="003A130F" w14:paraId="1AD842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52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D6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DBDEF6E" w14:textId="45A0C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5A9729C6" w14:textId="5E5D95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A7076" w14:textId="32275B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B294F69" w14:textId="3BB80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470.00 </w:t>
            </w:r>
          </w:p>
        </w:tc>
      </w:tr>
      <w:tr w:rsidR="003A130F" w:rsidRPr="003A130F" w14:paraId="5F7154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7C8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780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2AE3F6C1" w14:textId="1F61D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67E1FD6" w14:textId="42545A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8006D" w14:textId="4C31B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52B76" w14:textId="51E07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166D46B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8F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CED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5EFEC78" w14:textId="07DFC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04F95DB" w14:textId="48E668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4B95E" w14:textId="565E7D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81794" w14:textId="769ADA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6,796.75 </w:t>
            </w:r>
          </w:p>
        </w:tc>
      </w:tr>
      <w:tr w:rsidR="003A130F" w:rsidRPr="003A130F" w14:paraId="06B388F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56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68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A35B545" w14:textId="4F8B69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797816D8" w14:textId="17E7D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14333" w14:textId="64D25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BB034" w14:textId="13EEB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32.50 </w:t>
            </w:r>
          </w:p>
        </w:tc>
      </w:tr>
      <w:tr w:rsidR="003A130F" w:rsidRPr="003A130F" w14:paraId="197408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A4F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871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18350B6C" w14:textId="4216D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603E36F" w14:textId="5AFEE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1E38F1D1" w14:textId="35FD2F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1A643" w14:textId="2A1480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084.67 </w:t>
            </w:r>
          </w:p>
        </w:tc>
      </w:tr>
      <w:tr w:rsidR="003A130F" w:rsidRPr="003A130F" w14:paraId="67279F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327C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995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4033693" w14:textId="1C258E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0A516492" w14:textId="1035AB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BED3C" w14:textId="6725C2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6618F97A" w14:textId="2A3665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1,635.50 </w:t>
            </w:r>
          </w:p>
        </w:tc>
      </w:tr>
      <w:tr w:rsidR="003A130F" w:rsidRPr="003A130F" w14:paraId="20F113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682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5A8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2D1EE97" w14:textId="5F4B9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0ABAFE1C" w14:textId="1BA7EA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33730" w14:textId="18D0B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8FD0F" w14:textId="1A40CD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4,253.75 </w:t>
            </w:r>
          </w:p>
        </w:tc>
      </w:tr>
      <w:tr w:rsidR="003A130F" w:rsidRPr="003A130F" w14:paraId="3307B0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1052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F29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DE7EF2A" w14:textId="2DADB2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5CF1385" w14:textId="5063C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CB97F" w14:textId="58ECA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2D5115B" w14:textId="233660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4,668.14 </w:t>
            </w:r>
          </w:p>
        </w:tc>
      </w:tr>
      <w:tr w:rsidR="003A130F" w:rsidRPr="003A130F" w14:paraId="5123D4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23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C7F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37AB8E20" w14:textId="73D346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783877" w14:textId="678ABB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B1B13" w14:textId="3894F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A8CAE" w14:textId="07C49E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72712C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81517"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93DF1EA" w14:textId="34FC0C0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4,471,056.18 </w:t>
            </w:r>
          </w:p>
        </w:tc>
        <w:tc>
          <w:tcPr>
            <w:tcW w:w="810" w:type="pct"/>
            <w:tcBorders>
              <w:top w:val="nil"/>
              <w:left w:val="nil"/>
              <w:bottom w:val="single" w:sz="4" w:space="0" w:color="000000"/>
              <w:right w:val="single" w:sz="4" w:space="0" w:color="000000"/>
            </w:tcBorders>
            <w:shd w:val="clear" w:color="A5A5A5" w:fill="A5A5A5"/>
            <w:noWrap/>
            <w:vAlign w:val="bottom"/>
            <w:hideMark/>
          </w:tcPr>
          <w:p w14:paraId="387680B0" w14:textId="26259B6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533C23F" w14:textId="6BDFB6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DAFAA5A" w14:textId="28FD677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4,471,056.18 </w:t>
            </w:r>
          </w:p>
        </w:tc>
      </w:tr>
      <w:tr w:rsidR="003A130F" w:rsidRPr="003A130F" w14:paraId="7F23C91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7BB67"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0AD1BF0" w14:textId="174B28C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C157E88" w14:textId="0BA015E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A41806" w14:textId="009ED4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3A783F" w14:textId="7C6993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2,322.08 </w:t>
            </w:r>
          </w:p>
        </w:tc>
      </w:tr>
      <w:tr w:rsidR="003A130F" w:rsidRPr="003A130F" w14:paraId="3AE828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6B7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96C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0A5CD3E4" w14:textId="7A2FDB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2639865B" w14:textId="06533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41133" w14:textId="645AB3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49796" w14:textId="06A83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949.52 </w:t>
            </w:r>
          </w:p>
        </w:tc>
      </w:tr>
      <w:tr w:rsidR="003A130F" w:rsidRPr="003A130F" w14:paraId="30E5B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84C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1D4E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868EF06" w14:textId="0DD01F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CA6A3B9" w14:textId="0DDDE9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3FBA7" w14:textId="40472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9EA7F" w14:textId="63D65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59.04 </w:t>
            </w:r>
          </w:p>
        </w:tc>
      </w:tr>
      <w:tr w:rsidR="003A130F" w:rsidRPr="003A130F" w14:paraId="43D753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B5D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054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4AD8ADB2" w14:textId="2CE1E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58C6C50" w14:textId="47C757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4336C" w14:textId="48D3CB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5818A" w14:textId="2BC7F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1.00 </w:t>
            </w:r>
          </w:p>
        </w:tc>
      </w:tr>
      <w:tr w:rsidR="003A130F" w:rsidRPr="003A130F" w14:paraId="051F43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174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C1C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5BA35D9F" w14:textId="6F6C21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254B96BF" w14:textId="3EF79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2EC22" w14:textId="651B3F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9D0E2" w14:textId="5DA340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62.52 </w:t>
            </w:r>
          </w:p>
        </w:tc>
      </w:tr>
      <w:tr w:rsidR="003A130F" w:rsidRPr="003A130F" w14:paraId="1FD655D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101B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595BF870" w14:textId="608DEB1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774,0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6BF8C" w14:textId="1C0A56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F360C" w14:textId="16886B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C9628B" w14:textId="44DF559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774,016.88 </w:t>
            </w:r>
          </w:p>
        </w:tc>
      </w:tr>
      <w:tr w:rsidR="003A130F" w:rsidRPr="003A130F" w14:paraId="557D13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745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74A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566A39DA" w14:textId="4874DB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01,312.62 </w:t>
            </w:r>
          </w:p>
        </w:tc>
        <w:tc>
          <w:tcPr>
            <w:tcW w:w="810" w:type="pct"/>
            <w:tcBorders>
              <w:top w:val="nil"/>
              <w:left w:val="nil"/>
              <w:bottom w:val="single" w:sz="4" w:space="0" w:color="000000"/>
              <w:right w:val="single" w:sz="4" w:space="0" w:color="000000"/>
            </w:tcBorders>
            <w:shd w:val="clear" w:color="auto" w:fill="auto"/>
            <w:noWrap/>
            <w:vAlign w:val="bottom"/>
            <w:hideMark/>
          </w:tcPr>
          <w:p w14:paraId="443A4533" w14:textId="1C535A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D89AD" w14:textId="1B327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1764A7" w14:textId="2DD975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01,312.62 </w:t>
            </w:r>
          </w:p>
        </w:tc>
      </w:tr>
      <w:tr w:rsidR="003A130F" w:rsidRPr="003A130F" w14:paraId="52D671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4A9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53C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A6ADA24" w14:textId="27210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03F5CB1" w14:textId="20956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39BF5" w14:textId="33F7BB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305E7" w14:textId="114F15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r>
      <w:tr w:rsidR="003A130F" w:rsidRPr="003A130F" w14:paraId="65614C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E6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941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48852946" w14:textId="2BA9E1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378D34DA" w14:textId="254CD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1618B" w14:textId="75D4EF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7DCDF" w14:textId="1DCD36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1,879.32 </w:t>
            </w:r>
          </w:p>
        </w:tc>
      </w:tr>
      <w:tr w:rsidR="003A130F" w:rsidRPr="003A130F" w14:paraId="2F7BB7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EFC7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98D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C68ABB2" w14:textId="5B5BCC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268F8AD5" w14:textId="07A8C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DC593" w14:textId="17A3BC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7B15" w14:textId="36AC92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973.52 </w:t>
            </w:r>
          </w:p>
        </w:tc>
      </w:tr>
      <w:tr w:rsidR="003A130F" w:rsidRPr="003A130F" w14:paraId="4AE786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8B48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248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8C91B0F" w14:textId="4DFE91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661FEEBB" w14:textId="66BA55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6656E" w14:textId="43B95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E2392" w14:textId="39863C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782.26 </w:t>
            </w:r>
          </w:p>
        </w:tc>
      </w:tr>
      <w:tr w:rsidR="003A130F" w:rsidRPr="003A130F" w14:paraId="517762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1F2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93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463B4F6" w14:textId="1A0829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1,344.24 </w:t>
            </w:r>
          </w:p>
        </w:tc>
        <w:tc>
          <w:tcPr>
            <w:tcW w:w="810" w:type="pct"/>
            <w:tcBorders>
              <w:top w:val="nil"/>
              <w:left w:val="nil"/>
              <w:bottom w:val="single" w:sz="4" w:space="0" w:color="000000"/>
              <w:right w:val="single" w:sz="4" w:space="0" w:color="000000"/>
            </w:tcBorders>
            <w:shd w:val="clear" w:color="auto" w:fill="auto"/>
            <w:noWrap/>
            <w:vAlign w:val="bottom"/>
            <w:hideMark/>
          </w:tcPr>
          <w:p w14:paraId="5022003B" w14:textId="2538E2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FC07C" w14:textId="01A008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821D9" w14:textId="2D9F5D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1,344.24 </w:t>
            </w:r>
          </w:p>
        </w:tc>
      </w:tr>
      <w:tr w:rsidR="003A130F" w:rsidRPr="003A130F" w14:paraId="6E87FA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FB2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1FA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7E9D88F7" w14:textId="61DCD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7C9C572D" w14:textId="33D5BF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94579" w14:textId="0C9CD0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AEAA2" w14:textId="1B601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9,335.76 </w:t>
            </w:r>
          </w:p>
        </w:tc>
      </w:tr>
      <w:tr w:rsidR="003A130F" w:rsidRPr="003A130F" w14:paraId="26B3B7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B96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8FF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5FF314ED" w14:textId="15CAB1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B76BA4B" w14:textId="045E2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57BD4" w14:textId="2D3FE1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C50C6" w14:textId="7BA01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1.00 </w:t>
            </w:r>
          </w:p>
        </w:tc>
      </w:tr>
      <w:tr w:rsidR="003A130F" w:rsidRPr="003A130F" w14:paraId="21C745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77E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F0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3F4A34C6" w14:textId="50D92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CD75E4F" w14:textId="2651C9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9B007" w14:textId="0F84E1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C047" w14:textId="24C9D8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r>
      <w:tr w:rsidR="003A130F" w:rsidRPr="003A130F" w14:paraId="634C51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F34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D8F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2BE94ED" w14:textId="037FB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44642C34" w14:textId="64A87C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09424" w14:textId="144E2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00D54" w14:textId="25F80D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7,551.36 </w:t>
            </w:r>
          </w:p>
        </w:tc>
      </w:tr>
      <w:tr w:rsidR="003A130F" w:rsidRPr="003A130F" w14:paraId="167F96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ED5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84E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33E97BC" w14:textId="217A9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734FF7C3" w14:textId="57DAD7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0E654" w14:textId="5C909C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11356" w14:textId="05C64F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1,009.00 </w:t>
            </w:r>
          </w:p>
        </w:tc>
      </w:tr>
      <w:tr w:rsidR="003A130F" w:rsidRPr="003A130F" w14:paraId="6B75DB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42B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204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336234F" w14:textId="2418F8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5710E" w14:textId="218202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EFA62" w14:textId="08B273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84258" w14:textId="41BAC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3,400.00 </w:t>
            </w:r>
          </w:p>
        </w:tc>
      </w:tr>
      <w:tr w:rsidR="003A130F" w:rsidRPr="003A130F" w14:paraId="220ED7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134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D59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7ED5814" w14:textId="67748F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6758DEBD" w14:textId="317AF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5F304" w14:textId="2ECFE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8D20A" w14:textId="7F3D9A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5,216.82 </w:t>
            </w:r>
          </w:p>
        </w:tc>
      </w:tr>
      <w:tr w:rsidR="003A130F" w:rsidRPr="003A130F" w14:paraId="010A639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E50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6A7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BD9ACCA" w14:textId="56C32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8C6A9FB" w14:textId="29A44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3F1E6" w14:textId="17862D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3FE2B" w14:textId="6BEB6A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r>
      <w:tr w:rsidR="003A130F" w:rsidRPr="003A130F" w14:paraId="729F78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BFCB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9BB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26D8924F" w14:textId="28EE0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5D71BA59" w14:textId="770A47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6E220" w14:textId="6393B3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DDC75" w14:textId="47350D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7,190.00 </w:t>
            </w:r>
          </w:p>
        </w:tc>
      </w:tr>
      <w:tr w:rsidR="003A130F" w:rsidRPr="003A130F" w14:paraId="7E562E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B8FC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8E3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530DFDE4" w14:textId="1D099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5AD207AA" w14:textId="3370C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CFDEB" w14:textId="0E350B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5EF32" w14:textId="63D851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6,089.00 </w:t>
            </w:r>
          </w:p>
        </w:tc>
      </w:tr>
      <w:tr w:rsidR="003A130F" w:rsidRPr="003A130F" w14:paraId="6F4541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B11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541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2E6B6349" w14:textId="4FCD40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68CCA987" w14:textId="09AF1E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0A139" w14:textId="1664A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5C0E0" w14:textId="22375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85,704.40 </w:t>
            </w:r>
          </w:p>
        </w:tc>
      </w:tr>
      <w:tr w:rsidR="003A130F" w:rsidRPr="003A130F" w14:paraId="5D66A0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EA7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6B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5F4D8FC" w14:textId="165CD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3D350A4C" w14:textId="7C079A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8DBC7" w14:textId="31D9A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436C9" w14:textId="426F77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0,395.70 </w:t>
            </w:r>
          </w:p>
        </w:tc>
      </w:tr>
      <w:tr w:rsidR="003A130F" w:rsidRPr="003A130F" w14:paraId="28CE94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916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0C7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FD2780E" w14:textId="7B225D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685482E8" w14:textId="026233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EE59C" w14:textId="4C65F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B57A7" w14:textId="0A21B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85.68 </w:t>
            </w:r>
          </w:p>
        </w:tc>
      </w:tr>
      <w:tr w:rsidR="003A130F" w:rsidRPr="003A130F" w14:paraId="6C7109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510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EA7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469D8DD" w14:textId="0F0C0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BB16F14" w14:textId="57F5A5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F0F1C" w14:textId="49E2C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36B88" w14:textId="688F2F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r>
      <w:tr w:rsidR="003A130F" w:rsidRPr="003A130F" w14:paraId="2E2948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1F1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09A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0C15915" w14:textId="202B5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14833500" w14:textId="3721F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50796" w14:textId="4A30FC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0C884" w14:textId="6353F0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16.88 </w:t>
            </w:r>
          </w:p>
        </w:tc>
      </w:tr>
      <w:tr w:rsidR="003A130F" w:rsidRPr="003A130F" w14:paraId="5E3F87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FB3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42A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7E2754A" w14:textId="178BF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05BA7117" w14:textId="16657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12904" w14:textId="7D37D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F57FE" w14:textId="679085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146.22 </w:t>
            </w:r>
          </w:p>
        </w:tc>
      </w:tr>
      <w:tr w:rsidR="003A130F" w:rsidRPr="003A130F" w14:paraId="7CEC4C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B973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44C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68E3374" w14:textId="63AC3D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5858BAE3" w14:textId="191BE3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676D2" w14:textId="0C2A9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946C2" w14:textId="3EDDDC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7.00 </w:t>
            </w:r>
          </w:p>
        </w:tc>
      </w:tr>
      <w:tr w:rsidR="003A130F" w:rsidRPr="003A130F" w14:paraId="4AE43B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39E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E91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E92D1F2" w14:textId="429F0B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718D1730" w14:textId="3A4EC7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F8A51" w14:textId="651286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A2542" w14:textId="7AAD37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493.45 </w:t>
            </w:r>
          </w:p>
        </w:tc>
      </w:tr>
      <w:tr w:rsidR="003A130F" w:rsidRPr="003A130F" w14:paraId="0BBF1E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964A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C7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99C5283" w14:textId="2348D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2D165FE1" w14:textId="67D031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910FB" w14:textId="1F40DA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D49A5" w14:textId="749DBE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220.00 </w:t>
            </w:r>
          </w:p>
        </w:tc>
      </w:tr>
      <w:tr w:rsidR="003A130F" w:rsidRPr="003A130F" w14:paraId="67CAEA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38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D45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D2C2683" w14:textId="072B1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1CE4349" w14:textId="2F1DFB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81D3D" w14:textId="57DD2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67F34" w14:textId="6BC551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r>
      <w:tr w:rsidR="003A130F" w:rsidRPr="003A130F" w14:paraId="5A1CA0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487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549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6220753" w14:textId="463EC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327FC1D0" w14:textId="47E404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070D" w14:textId="54E43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A6A4A" w14:textId="63F40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5,558.53 </w:t>
            </w:r>
          </w:p>
        </w:tc>
      </w:tr>
      <w:tr w:rsidR="003A130F" w:rsidRPr="003A130F" w14:paraId="3FB5BF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C059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C4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2930D82" w14:textId="600BC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0E7A1BEE" w14:textId="636A72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E3BEB" w14:textId="623FC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DAAFE" w14:textId="6B1853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3,185.64 </w:t>
            </w:r>
          </w:p>
        </w:tc>
      </w:tr>
      <w:tr w:rsidR="003A130F" w:rsidRPr="003A130F" w14:paraId="135FDE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404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0A4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498B4E4" w14:textId="027518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1603950" w14:textId="5A4A36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38B87" w14:textId="6005B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C8F3D" w14:textId="520E8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r>
      <w:tr w:rsidR="003A130F" w:rsidRPr="003A130F" w14:paraId="0ABDCA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2DE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F42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CE4CF54" w14:textId="6AC47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60F2A108" w14:textId="2AC578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8A6BE" w14:textId="3A07D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1A402" w14:textId="1BD273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5,418.40 </w:t>
            </w:r>
          </w:p>
        </w:tc>
      </w:tr>
      <w:tr w:rsidR="003A130F" w:rsidRPr="003A130F" w14:paraId="4188F16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F62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F4E306F" w14:textId="5CB04DB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4E3A0" w14:textId="60ADD84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BD27AC" w14:textId="600011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A7D452" w14:textId="036904E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3,283,452.75 </w:t>
            </w:r>
          </w:p>
        </w:tc>
      </w:tr>
      <w:tr w:rsidR="003A130F" w:rsidRPr="003A130F" w14:paraId="23B40C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FAC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219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868C328" w14:textId="2277BD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613A242" w14:textId="0C8D1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497D1" w14:textId="0161F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480FE99" w14:textId="4CA874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1,224.12 </w:t>
            </w:r>
          </w:p>
        </w:tc>
      </w:tr>
      <w:tr w:rsidR="003A130F" w:rsidRPr="003A130F" w14:paraId="177B8D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27A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957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F67FD7E" w14:textId="53F316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1374ABA9" w14:textId="3A85F0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208C" w14:textId="72E1BB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F96DE" w14:textId="154B40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9,936.81 </w:t>
            </w:r>
          </w:p>
        </w:tc>
      </w:tr>
      <w:tr w:rsidR="003A130F" w:rsidRPr="003A130F" w14:paraId="3E81E9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BD2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4A1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E728A60" w14:textId="35598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B33574B" w14:textId="49A22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8D0F4" w14:textId="26AFE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51276" w14:textId="4325A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760.66 </w:t>
            </w:r>
          </w:p>
        </w:tc>
      </w:tr>
      <w:tr w:rsidR="003A130F" w:rsidRPr="003A130F" w14:paraId="5E1C69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6435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1E2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C5D065" w14:textId="7C72E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41D8A64E" w14:textId="06AF1D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0E2AB" w14:textId="0F6020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475EB" w14:textId="59C2F6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777.66 </w:t>
            </w:r>
          </w:p>
        </w:tc>
      </w:tr>
      <w:tr w:rsidR="003A130F" w:rsidRPr="003A130F" w14:paraId="59FC7B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778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AE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1B17B992" w14:textId="165099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7836E144" w14:textId="1E5138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CD5A0" w14:textId="2E43E2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C58EE" w14:textId="04130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7,122.54 </w:t>
            </w:r>
          </w:p>
        </w:tc>
      </w:tr>
      <w:tr w:rsidR="003A130F" w:rsidRPr="003A130F" w14:paraId="1CC607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6E9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D07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11B0EAC" w14:textId="2B6CB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460EAC22" w14:textId="6DE070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E716A" w14:textId="14E36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1B9E9" w14:textId="07C91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172.06 </w:t>
            </w:r>
          </w:p>
        </w:tc>
      </w:tr>
      <w:tr w:rsidR="003A130F" w:rsidRPr="003A130F" w14:paraId="3C8C15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023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628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717F317E" w14:textId="640EED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379AA16A" w14:textId="1A5B32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F360D" w14:textId="78648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962B2" w14:textId="1AFC5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101.16 </w:t>
            </w:r>
          </w:p>
        </w:tc>
      </w:tr>
      <w:tr w:rsidR="003A130F" w:rsidRPr="003A130F" w14:paraId="184C72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4196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FEB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31BE883" w14:textId="492C7B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10B3EB25" w14:textId="019F61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0A02A" w14:textId="47FF5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D4E29" w14:textId="26F1EE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77.36 </w:t>
            </w:r>
          </w:p>
        </w:tc>
      </w:tr>
      <w:tr w:rsidR="003A130F" w:rsidRPr="003A130F" w14:paraId="4B718E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24F5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AE5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3F2FCA6" w14:textId="76943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6BD33907" w14:textId="02EA3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FC1BF" w14:textId="16E8BC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88E23" w14:textId="367758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902.96 </w:t>
            </w:r>
          </w:p>
        </w:tc>
      </w:tr>
      <w:tr w:rsidR="003A130F" w:rsidRPr="003A130F" w14:paraId="0A678C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CA63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1A4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D1D6E33" w14:textId="49B3EF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5D1966E1" w14:textId="63D801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CA31A" w14:textId="10E259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9DC5C" w14:textId="1B34A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704.66 </w:t>
            </w:r>
          </w:p>
        </w:tc>
      </w:tr>
      <w:tr w:rsidR="003A130F" w:rsidRPr="003A130F" w14:paraId="6F3EAA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6B3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EAC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41AA9A0" w14:textId="79AFF0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4DEA24F5" w14:textId="775CF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8AFEF" w14:textId="63BF5C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23100" w14:textId="2D153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1,449.56 </w:t>
            </w:r>
          </w:p>
        </w:tc>
      </w:tr>
      <w:tr w:rsidR="003A130F" w:rsidRPr="003A130F" w14:paraId="2D79E8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791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24D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23A9DF21" w14:textId="58F897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46E1B859" w14:textId="5F57A0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A137C" w14:textId="73A02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A5E20" w14:textId="67526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7,448.42 </w:t>
            </w:r>
          </w:p>
        </w:tc>
      </w:tr>
      <w:tr w:rsidR="003A130F" w:rsidRPr="003A130F" w14:paraId="30480D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913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DB7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7BF4C9D" w14:textId="3D088C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0EAEBDE" w14:textId="75F1B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76C68" w14:textId="4BC86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69392" w14:textId="55791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26.66 </w:t>
            </w:r>
          </w:p>
        </w:tc>
      </w:tr>
      <w:tr w:rsidR="003A130F" w:rsidRPr="003A130F" w14:paraId="0D85B66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BE8C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F3C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2D35570F" w14:textId="506895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259B63C" w14:textId="50049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10930" w14:textId="2FF730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A7E23" w14:textId="0AAA48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8,775.86 </w:t>
            </w:r>
          </w:p>
        </w:tc>
      </w:tr>
      <w:tr w:rsidR="003A130F" w:rsidRPr="003A130F" w14:paraId="0E68BC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304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376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0A4D3E0" w14:textId="67C49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2E612300" w14:textId="0EBA49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87CAF" w14:textId="307F49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41C92" w14:textId="21D41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1,260.66 </w:t>
            </w:r>
          </w:p>
        </w:tc>
      </w:tr>
      <w:tr w:rsidR="003A130F" w:rsidRPr="003A130F" w14:paraId="7553D9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4C1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6C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0ED5A238" w14:textId="1EE774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34BCF3B2" w14:textId="6C06F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DB3BA" w14:textId="4B9192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4CC07" w14:textId="1B4DD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251.04 </w:t>
            </w:r>
          </w:p>
        </w:tc>
      </w:tr>
      <w:tr w:rsidR="003A130F" w:rsidRPr="003A130F" w14:paraId="5E6081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641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695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5E2099D" w14:textId="517AE1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B97B4B5" w14:textId="65FCAF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C7A70" w14:textId="78AB8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2101A" w14:textId="786EB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3,009.66 </w:t>
            </w:r>
          </w:p>
        </w:tc>
      </w:tr>
      <w:tr w:rsidR="003A130F" w:rsidRPr="003A130F" w14:paraId="4F00CA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66D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8C4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3D4D9B4" w14:textId="0C992B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7B0A78F" w14:textId="55FD60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8D246" w14:textId="4C6B8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7792F" w14:textId="45AD03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r>
      <w:tr w:rsidR="003A130F" w:rsidRPr="003A130F" w14:paraId="6CEF52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5D1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4AD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0BAFA4B2" w14:textId="7C551E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C4DFAE2" w14:textId="029C3E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E8F1D" w14:textId="774E15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50B4D" w14:textId="4D7B19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5,337.88 </w:t>
            </w:r>
          </w:p>
        </w:tc>
      </w:tr>
      <w:tr w:rsidR="003A130F" w:rsidRPr="003A130F" w14:paraId="0933E6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ED34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CEF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61CF8D88" w14:textId="6FD49C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72758553" w14:textId="6C8AA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8C913" w14:textId="4C43B2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6A490" w14:textId="7CCAC2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301.78 </w:t>
            </w:r>
          </w:p>
        </w:tc>
      </w:tr>
      <w:tr w:rsidR="003A130F" w:rsidRPr="003A130F" w14:paraId="7504D6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330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0E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C36645B" w14:textId="2671CD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1DB4AFDB" w14:textId="72191D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B3243" w14:textId="050EE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3F5AE" w14:textId="222D02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1,401.58 </w:t>
            </w:r>
          </w:p>
        </w:tc>
      </w:tr>
      <w:tr w:rsidR="003A130F" w:rsidRPr="003A130F" w14:paraId="29FF7D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C62B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500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44FB0A55" w14:textId="0A70B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DC83AF7" w14:textId="4383F9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AF8A3" w14:textId="25A05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15610" w14:textId="6AA73E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2,339.30 </w:t>
            </w:r>
          </w:p>
        </w:tc>
      </w:tr>
      <w:tr w:rsidR="003A130F" w:rsidRPr="003A130F" w14:paraId="3EDDA4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5E1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B6E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67C96DA" w14:textId="2B5EF4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44B3E031" w14:textId="16986C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C9E14" w14:textId="0FE37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93CC8" w14:textId="50741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r>
      <w:tr w:rsidR="003A130F" w:rsidRPr="003A130F" w14:paraId="5982B1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C35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9BD8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2DA9C4D" w14:textId="23158E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27AB1AE7" w14:textId="6BD12D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3E88E" w14:textId="45BB77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D8B37" w14:textId="058CFF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573.66 </w:t>
            </w:r>
          </w:p>
        </w:tc>
      </w:tr>
      <w:tr w:rsidR="003A130F" w:rsidRPr="003A130F" w14:paraId="1BA24A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1592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5BE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6C8DA71A" w14:textId="3BAE8A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15079B9" w14:textId="3AF21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A69A0" w14:textId="7A005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2FA8A" w14:textId="59701D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3,329.86 </w:t>
            </w:r>
          </w:p>
        </w:tc>
      </w:tr>
      <w:tr w:rsidR="003A130F" w:rsidRPr="003A130F" w14:paraId="037895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811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4A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A0E9C19" w14:textId="00275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D8752B6" w14:textId="17A2F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CE29D" w14:textId="42E85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E7A59" w14:textId="0D9905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434.66 </w:t>
            </w:r>
          </w:p>
        </w:tc>
      </w:tr>
      <w:tr w:rsidR="003A130F" w:rsidRPr="003A130F" w14:paraId="5D28C2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D81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E70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E30DBFD" w14:textId="7D49C2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43746209" w14:textId="343EB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1C70A" w14:textId="486E22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DA753" w14:textId="15D475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996.66 </w:t>
            </w:r>
          </w:p>
        </w:tc>
      </w:tr>
      <w:tr w:rsidR="003A130F" w:rsidRPr="003A130F" w14:paraId="215E67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2BC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EE1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7B43CA7" w14:textId="782917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3887C349" w14:textId="45706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BA195" w14:textId="3D6846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2B7B5" w14:textId="6E636B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1,904.54 </w:t>
            </w:r>
          </w:p>
        </w:tc>
      </w:tr>
      <w:tr w:rsidR="003A130F" w:rsidRPr="003A130F" w14:paraId="3D3224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033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194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D6AAFE5" w14:textId="6AC74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0EACAB2" w14:textId="426B7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ED4BA" w14:textId="6F133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390AE" w14:textId="7583EE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22.76 </w:t>
            </w:r>
          </w:p>
        </w:tc>
      </w:tr>
      <w:tr w:rsidR="003A130F" w:rsidRPr="003A130F" w14:paraId="0CF296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CD8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DE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800F121" w14:textId="21B073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72F6412" w14:textId="1E6F81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EBB4A" w14:textId="55DA7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3DAEC" w14:textId="041D02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8,343.70 </w:t>
            </w:r>
          </w:p>
        </w:tc>
      </w:tr>
      <w:tr w:rsidR="003A130F" w:rsidRPr="003A130F" w14:paraId="78827C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751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5D4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8785FE5" w14:textId="5B90A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6D03D5AA" w14:textId="128B4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8D62A" w14:textId="2FABA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CE965" w14:textId="582F90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2,555.46 </w:t>
            </w:r>
          </w:p>
        </w:tc>
      </w:tr>
      <w:tr w:rsidR="003A130F" w:rsidRPr="003A130F" w14:paraId="6E3BC2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0F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E84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5424FF9" w14:textId="4367B0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0C02ED2F" w14:textId="161363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1E2F0" w14:textId="2BB42F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BFA3D" w14:textId="6A619F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73.66 </w:t>
            </w:r>
          </w:p>
        </w:tc>
      </w:tr>
      <w:tr w:rsidR="003A130F" w:rsidRPr="003A130F" w14:paraId="5560B4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338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EE3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9F9C851" w14:textId="7CDC2D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2E86BC7E" w14:textId="739E2C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A0B4A" w14:textId="09E15A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FBD5E" w14:textId="73E4DF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875.66 </w:t>
            </w:r>
          </w:p>
        </w:tc>
      </w:tr>
      <w:tr w:rsidR="003A130F" w:rsidRPr="003A130F" w14:paraId="0A4197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47A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342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16C8217" w14:textId="1EE482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AC79C9A" w14:textId="2F643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F772A" w14:textId="2E017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B8171" w14:textId="5712C8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9,068.54 </w:t>
            </w:r>
          </w:p>
        </w:tc>
      </w:tr>
      <w:tr w:rsidR="003A130F" w:rsidRPr="003A130F" w14:paraId="7183C0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286D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C0E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78E3150" w14:textId="5D09E3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5069583" w14:textId="617740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2BF6C" w14:textId="1FF54F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65D3D" w14:textId="343AE2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r>
      <w:tr w:rsidR="003A130F" w:rsidRPr="003A130F" w14:paraId="6DFC4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0887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F27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A1A7C05" w14:textId="470A95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514A103" w14:textId="06E0B5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1B7B9" w14:textId="54F5CE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2008E" w14:textId="7F449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6,509.52 </w:t>
            </w:r>
          </w:p>
        </w:tc>
      </w:tr>
      <w:tr w:rsidR="003A130F" w:rsidRPr="003A130F" w14:paraId="73BE17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1FC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23D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F40DFBB" w14:textId="7BB7A7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66D3DC40" w14:textId="03AEBB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582DA" w14:textId="04E17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9CBDA" w14:textId="7CD157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r>
      <w:tr w:rsidR="003A130F" w:rsidRPr="003A130F" w14:paraId="0D82A0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4EB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191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395C025" w14:textId="5DAB8C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2F91D7D" w14:textId="0D665C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D1A47" w14:textId="4D11B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F5C7" w14:textId="11886C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5,480.04 </w:t>
            </w:r>
          </w:p>
        </w:tc>
      </w:tr>
      <w:tr w:rsidR="003A130F" w:rsidRPr="003A130F" w14:paraId="56B5376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4381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AC92A65" w14:textId="696CE7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87,204.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C1C36" w14:textId="5B31370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83344F" w14:textId="06316A0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7A9BBC" w14:textId="30A605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87,204.84 </w:t>
            </w:r>
          </w:p>
        </w:tc>
      </w:tr>
      <w:tr w:rsidR="003A130F" w:rsidRPr="003A130F" w14:paraId="307B5B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AC4B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A05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64BBDCC9" w14:textId="14368F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1611F366" w14:textId="6E26AD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34481" w14:textId="497E0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57E865" w14:textId="65D18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77,847.26 </w:t>
            </w:r>
          </w:p>
        </w:tc>
      </w:tr>
      <w:tr w:rsidR="003A130F" w:rsidRPr="003A130F" w14:paraId="37E9F0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7E00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AD8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617937A" w14:textId="1E2B4D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182F1" w14:textId="0A16B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264D" w14:textId="642E7E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F2E24" w14:textId="6AC90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0,000.00 </w:t>
            </w:r>
          </w:p>
        </w:tc>
      </w:tr>
      <w:tr w:rsidR="003A130F" w:rsidRPr="003A130F" w14:paraId="39A8B3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EF4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85A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577D706E" w14:textId="45E3C8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024F0428" w14:textId="4A2066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F1DFE" w14:textId="0426A3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E5A3D" w14:textId="38765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36.10 </w:t>
            </w:r>
          </w:p>
        </w:tc>
      </w:tr>
      <w:tr w:rsidR="003A130F" w:rsidRPr="003A130F" w14:paraId="73A8FC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D7C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41C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A7DD41D" w14:textId="34C7AB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5433" w14:textId="4E2504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DDF14" w14:textId="6B822C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3BEBB" w14:textId="7A2FE6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000.00 </w:t>
            </w:r>
          </w:p>
        </w:tc>
      </w:tr>
      <w:tr w:rsidR="003A130F" w:rsidRPr="003A130F" w14:paraId="6D70E6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F28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190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CDFC8BE" w14:textId="5EA68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6025251F" w14:textId="0390D0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DF918" w14:textId="427007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9D79A" w14:textId="0E3ADA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107.48 </w:t>
            </w:r>
          </w:p>
        </w:tc>
      </w:tr>
      <w:tr w:rsidR="003A130F" w:rsidRPr="003A130F" w14:paraId="436844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AD4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4BE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7E31B1D8" w14:textId="0D261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5380AD52" w14:textId="359D6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5F464" w14:textId="2690D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4C63" w14:textId="589D7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9,556.00 </w:t>
            </w:r>
          </w:p>
        </w:tc>
      </w:tr>
      <w:tr w:rsidR="003A130F" w:rsidRPr="003A130F" w14:paraId="1209D4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17C7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FCA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B6A5258" w14:textId="46E323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38E5F2FB" w14:textId="34042E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74825" w14:textId="5E032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79FC9" w14:textId="1BC87C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24.00 </w:t>
            </w:r>
          </w:p>
        </w:tc>
      </w:tr>
      <w:tr w:rsidR="003A130F" w:rsidRPr="003A130F" w14:paraId="6940B6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8CD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F7F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2D4CD483" w14:textId="5FCA89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77817EC0" w14:textId="5D04D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891CC" w14:textId="07CB3F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E174D" w14:textId="1E15BD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120.00 </w:t>
            </w:r>
          </w:p>
        </w:tc>
      </w:tr>
      <w:tr w:rsidR="003A130F" w:rsidRPr="003A130F" w14:paraId="5CD66C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171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BAB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E0DF01E" w14:textId="12EE9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17C181C6" w14:textId="4938F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385B" w14:textId="08E73B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AFA71" w14:textId="31BFB7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6,314.00 </w:t>
            </w:r>
          </w:p>
        </w:tc>
      </w:tr>
      <w:tr w:rsidR="003A130F" w:rsidRPr="003A130F" w14:paraId="2CD408C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ABEA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C4209AE" w14:textId="323019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A2457" w14:textId="446BD7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D0E60F" w14:textId="15C959D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16C017" w14:textId="0521101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4,059.63 </w:t>
            </w:r>
          </w:p>
        </w:tc>
      </w:tr>
      <w:tr w:rsidR="003A130F" w:rsidRPr="003A130F" w14:paraId="154789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071C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A0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D581F40" w14:textId="02EDEF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28B3AE8C" w14:textId="7C3EE1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BF19A" w14:textId="1097BF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B05205" w14:textId="0AD127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19,253.56 </w:t>
            </w:r>
          </w:p>
        </w:tc>
      </w:tr>
      <w:tr w:rsidR="003A130F" w:rsidRPr="003A130F" w14:paraId="08A716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1552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D3B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77A5C30F" w14:textId="44C5C8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390FFC" w14:textId="3C54C3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70201" w14:textId="326D3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49077" w14:textId="0AC34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000.00 </w:t>
            </w:r>
          </w:p>
        </w:tc>
      </w:tr>
      <w:tr w:rsidR="003A130F" w:rsidRPr="003A130F" w14:paraId="2621C8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ACA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6C9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03BEFE5" w14:textId="66CE19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166EE349" w14:textId="70A392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218C0" w14:textId="43AA37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C4C8E" w14:textId="02A77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3,782.90 </w:t>
            </w:r>
          </w:p>
        </w:tc>
      </w:tr>
      <w:tr w:rsidR="003A130F" w:rsidRPr="003A130F" w14:paraId="4D0AAE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91C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A62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1914C518" w14:textId="71AE7F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CD9E968" w14:textId="3C5D3B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C23C1" w14:textId="035E3D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48F4F" w14:textId="3D921D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7,948.00 </w:t>
            </w:r>
          </w:p>
        </w:tc>
      </w:tr>
      <w:tr w:rsidR="003A130F" w:rsidRPr="003A130F" w14:paraId="38572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A23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70E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2029B4E" w14:textId="2D1A58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490CDAF9" w14:textId="6C180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961EB" w14:textId="6CD8CA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E3794" w14:textId="43022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097.28 </w:t>
            </w:r>
          </w:p>
        </w:tc>
      </w:tr>
      <w:tr w:rsidR="003A130F" w:rsidRPr="003A130F" w14:paraId="326105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6E84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A5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8DBD159" w14:textId="0878AD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23FB2E42" w14:textId="119F4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A553E" w14:textId="66FDFE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51F5D" w14:textId="0F78F8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86.00 </w:t>
            </w:r>
          </w:p>
        </w:tc>
      </w:tr>
      <w:tr w:rsidR="003A130F" w:rsidRPr="003A130F" w14:paraId="652971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5B3B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B88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5C62A812" w14:textId="752C24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4FD69760" w14:textId="08D876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A19BC" w14:textId="57F02B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A35A9" w14:textId="1FEFFD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491.89 </w:t>
            </w:r>
          </w:p>
        </w:tc>
      </w:tr>
      <w:tr w:rsidR="003A130F" w:rsidRPr="003A130F" w14:paraId="27C70FA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FAFF8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5296CF5" w14:textId="172D15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7145AC19" w14:textId="7AD081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3BA9" w14:textId="71B2E33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045908C" w14:textId="0D28A2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4,045,928.06 </w:t>
            </w:r>
          </w:p>
        </w:tc>
      </w:tr>
      <w:tr w:rsidR="003A130F" w:rsidRPr="003A130F" w14:paraId="65958C3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FFD0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6C8B4923" w14:textId="2C5F040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1C21F" w14:textId="2DEC569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00E339" w14:textId="760D44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19D1E1" w14:textId="4452978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03,670.00 </w:t>
            </w:r>
          </w:p>
        </w:tc>
      </w:tr>
      <w:tr w:rsidR="003A130F" w:rsidRPr="003A130F" w14:paraId="2C682B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0ED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37B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39395965" w14:textId="73AB3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68274EAE" w14:textId="1B372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264FE" w14:textId="6DEAC1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940CF" w14:textId="4A0D8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750.00 </w:t>
            </w:r>
          </w:p>
        </w:tc>
      </w:tr>
      <w:tr w:rsidR="003A130F" w:rsidRPr="003A130F" w14:paraId="364B7D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B9E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461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07BF8A8" w14:textId="0F89D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EFF2A7B" w14:textId="64305D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DAEA3" w14:textId="5B3FC4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18A17" w14:textId="7CB465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265.00 </w:t>
            </w:r>
          </w:p>
        </w:tc>
      </w:tr>
      <w:tr w:rsidR="003A130F" w:rsidRPr="003A130F" w14:paraId="22BCBB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0B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020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5DE6B56" w14:textId="177F3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0C87CC4" w14:textId="0F4629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7195B" w14:textId="5408BA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4B410" w14:textId="3C616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1ED856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B66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9EB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AD54FD4" w14:textId="7680B5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46443D9" w14:textId="0E88D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B886B" w14:textId="419511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D2745" w14:textId="2AD76E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71EEE2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CED7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FB1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3EBF99D3" w14:textId="54A64E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7D08B2" w14:textId="07B83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374B8" w14:textId="2B8CA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1B1CD" w14:textId="30CC6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r>
      <w:tr w:rsidR="003A130F" w:rsidRPr="003A130F" w14:paraId="68F385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0C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AA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A91FFF0" w14:textId="18BDAB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4E14A6E7" w14:textId="0311D3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3CA8E" w14:textId="550BC7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E6CDE" w14:textId="10A9EE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667.50 </w:t>
            </w:r>
          </w:p>
        </w:tc>
      </w:tr>
      <w:tr w:rsidR="003A130F" w:rsidRPr="003A130F" w14:paraId="6E4EF2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9B5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287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8D7A583" w14:textId="3FA5FD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3F55247" w14:textId="36261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256C5" w14:textId="75151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78967" w14:textId="033B0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r>
      <w:tr w:rsidR="003A130F" w:rsidRPr="003A130F" w14:paraId="5BEDFD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C7A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CE8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8C5C8D2" w14:textId="5DF82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6B61A34" w14:textId="09CB6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7DE50" w14:textId="0FE242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856FE" w14:textId="74C640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r>
      <w:tr w:rsidR="003A130F" w:rsidRPr="003A130F" w14:paraId="2621EA4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0DC9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5EA9D84" w14:textId="4CA5B9D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4A98794" w14:textId="56DD737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2FC33" w14:textId="65D0633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521CA6" w14:textId="3186AF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52,798.69 </w:t>
            </w:r>
          </w:p>
        </w:tc>
      </w:tr>
      <w:tr w:rsidR="003A130F" w:rsidRPr="003A130F" w14:paraId="13E7F0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503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750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287DD7A" w14:textId="103849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21485B47" w14:textId="399AA1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270FB" w14:textId="2E2BC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5443E" w14:textId="05039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4.00 </w:t>
            </w:r>
          </w:p>
        </w:tc>
      </w:tr>
      <w:tr w:rsidR="003A130F" w:rsidRPr="003A130F" w14:paraId="04F121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1CFD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E47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160FEB5" w14:textId="0D81BD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71184270" w14:textId="0A834D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9B6FA" w14:textId="37BD9E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D6B10" w14:textId="6EE86F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566.00 </w:t>
            </w:r>
          </w:p>
        </w:tc>
      </w:tr>
      <w:tr w:rsidR="003A130F" w:rsidRPr="003A130F" w14:paraId="031E2E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659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063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9E943F5" w14:textId="356252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4E0F807" w14:textId="1B2D84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7FF35" w14:textId="23C777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665DA" w14:textId="1142A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919.20 </w:t>
            </w:r>
          </w:p>
        </w:tc>
      </w:tr>
      <w:tr w:rsidR="003A130F" w:rsidRPr="003A130F" w14:paraId="4F69CA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F35B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A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EE364B5" w14:textId="24778C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49B39CF" w14:textId="674BFC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5B409" w14:textId="64D30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87E16" w14:textId="58D549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768.00 </w:t>
            </w:r>
          </w:p>
        </w:tc>
      </w:tr>
      <w:tr w:rsidR="003A130F" w:rsidRPr="003A130F" w14:paraId="58499C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8B6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96B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309AF350" w14:textId="094143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3751F2D" w14:textId="535B3B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9D663" w14:textId="6376F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29A62" w14:textId="3CA29B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471.25 </w:t>
            </w:r>
          </w:p>
        </w:tc>
      </w:tr>
      <w:tr w:rsidR="003A130F" w:rsidRPr="003A130F" w14:paraId="45BF2D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DB6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78D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A8B06D6" w14:textId="6E7A5E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029214CA" w14:textId="520E4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44314" w14:textId="4C360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E2ADD" w14:textId="6E479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579.98 </w:t>
            </w:r>
          </w:p>
        </w:tc>
      </w:tr>
      <w:tr w:rsidR="003A130F" w:rsidRPr="003A130F" w14:paraId="034C16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2C50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D52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69DBC29" w14:textId="6FFC3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84CD4" w14:textId="37BFEC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85C58" w14:textId="6239B0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B9B92" w14:textId="75D7BD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r>
      <w:tr w:rsidR="003A130F" w:rsidRPr="003A130F" w14:paraId="747031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2382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190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61A2EE0" w14:textId="758ED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85123B" w14:textId="2CF0F7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92684" w14:textId="213132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781ED" w14:textId="023EB6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500.00 </w:t>
            </w:r>
          </w:p>
        </w:tc>
      </w:tr>
      <w:tr w:rsidR="003A130F" w:rsidRPr="003A130F" w14:paraId="41A5AC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C2B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43D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17927ED" w14:textId="48D0F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FFD9EAA" w14:textId="5DEC9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CCB6E" w14:textId="0A205E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5157A" w14:textId="72E29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4,590.00 </w:t>
            </w:r>
          </w:p>
        </w:tc>
      </w:tr>
      <w:tr w:rsidR="003A130F" w:rsidRPr="003A130F" w14:paraId="3F22E58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9F3D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C9D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15705763" w14:textId="1804D6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1D51CF3" w14:textId="784375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461A8" w14:textId="5E4106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33989" w14:textId="10E92F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1,025.76 </w:t>
            </w:r>
          </w:p>
        </w:tc>
      </w:tr>
      <w:tr w:rsidR="003A130F" w:rsidRPr="003A130F" w14:paraId="18AFBB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C65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D8A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DD957D5" w14:textId="333B4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60B7D5E" w14:textId="73B12E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543B5" w14:textId="6F6D1C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3584F" w14:textId="798D91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9,556.50 </w:t>
            </w:r>
          </w:p>
        </w:tc>
      </w:tr>
      <w:tr w:rsidR="003A130F" w:rsidRPr="003A130F" w14:paraId="68FDE9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BA70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3B3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230353B1" w14:textId="4770C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51AE6D4A" w14:textId="5714F4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38E5E" w14:textId="254F6E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987DC" w14:textId="183D7B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318.00 </w:t>
            </w:r>
          </w:p>
        </w:tc>
      </w:tr>
      <w:tr w:rsidR="003A130F" w:rsidRPr="003A130F" w14:paraId="0E3571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DE0C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D5569D" w14:textId="3342D50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8858C" w14:textId="57026C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834C3" w14:textId="132C39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F6CDBB3" w14:textId="2E1A2F7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774,334.58 </w:t>
            </w:r>
          </w:p>
        </w:tc>
      </w:tr>
      <w:tr w:rsidR="003A130F" w:rsidRPr="003A130F" w14:paraId="09B91119" w14:textId="77777777" w:rsidTr="003A130F">
        <w:trPr>
          <w:trHeight w:val="20"/>
        </w:trPr>
        <w:tc>
          <w:tcPr>
            <w:tcW w:w="80" w:type="pct"/>
            <w:tcBorders>
              <w:top w:val="nil"/>
              <w:left w:val="nil"/>
              <w:bottom w:val="single" w:sz="4" w:space="0" w:color="000000"/>
              <w:right w:val="nil"/>
            </w:tcBorders>
            <w:shd w:val="clear" w:color="auto" w:fill="auto"/>
            <w:noWrap/>
            <w:vAlign w:val="bottom"/>
            <w:hideMark/>
          </w:tcPr>
          <w:p w14:paraId="334DC90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4A24F3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6A7ABB3" w14:textId="15C0F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2A62D" w14:textId="45664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DF65E" w14:textId="59ABFF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C1752D" w14:textId="3FFABF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r>
      <w:tr w:rsidR="003A130F" w:rsidRPr="003A130F" w14:paraId="624DDA6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1A6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DD17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0D663A4" w14:textId="19256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BB95308" w14:textId="0278CA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34C8D" w14:textId="71E85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C6D66" w14:textId="28974E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r>
      <w:tr w:rsidR="003A130F" w:rsidRPr="003A130F" w14:paraId="52E1AE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FFD6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83D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11C2562" w14:textId="45A1C6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1FD2DF3E" w14:textId="64802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B21AA" w14:textId="6A2BB7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77649" w14:textId="6FE736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076.12 </w:t>
            </w:r>
          </w:p>
        </w:tc>
      </w:tr>
      <w:tr w:rsidR="003A130F" w:rsidRPr="003A130F" w14:paraId="284D76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98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2C0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5BCA759E" w14:textId="370D89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010F1355" w14:textId="0048DF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54AB1" w14:textId="2AF214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F4596" w14:textId="4F1833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535.58 </w:t>
            </w:r>
          </w:p>
        </w:tc>
      </w:tr>
      <w:tr w:rsidR="003A130F" w:rsidRPr="003A130F" w14:paraId="179D2D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EE25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D58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1486C17" w14:textId="231B8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52675D7C" w14:textId="3833CB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A418D" w14:textId="712198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1ABEC" w14:textId="0E8D76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185.84 </w:t>
            </w:r>
          </w:p>
        </w:tc>
      </w:tr>
      <w:tr w:rsidR="003A130F" w:rsidRPr="003A130F" w14:paraId="5242C6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C5E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0B9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A7ED48B" w14:textId="282B2D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EACBE06" w14:textId="33494D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2CABD" w14:textId="54781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89758" w14:textId="5DC1C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868.08 </w:t>
            </w:r>
          </w:p>
        </w:tc>
      </w:tr>
      <w:tr w:rsidR="003A130F" w:rsidRPr="003A130F" w14:paraId="4F1A4F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5BE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8FC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AE96ABD" w14:textId="07E18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47B0B877" w14:textId="6186F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184F8" w14:textId="4985B1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712D6" w14:textId="2E679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5,144.53 </w:t>
            </w:r>
          </w:p>
        </w:tc>
      </w:tr>
      <w:tr w:rsidR="003A130F" w:rsidRPr="003A130F" w14:paraId="736BA6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829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444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423E74A" w14:textId="04413C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006CD4AF" w14:textId="76147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7E609" w14:textId="4F974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0C469" w14:textId="1EFC9E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3,568.37 </w:t>
            </w:r>
          </w:p>
        </w:tc>
      </w:tr>
      <w:tr w:rsidR="003A130F" w:rsidRPr="003A130F" w14:paraId="1E74AD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3D7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5F3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31AED90" w14:textId="5D749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18570C" w14:textId="2022C3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47DF" w14:textId="19416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1FEB1" w14:textId="3EB01C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200.00 </w:t>
            </w:r>
          </w:p>
        </w:tc>
      </w:tr>
      <w:tr w:rsidR="003A130F" w:rsidRPr="003A130F" w14:paraId="4DF4C8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038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41C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234E3F" w14:textId="3FB7F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C7DC01F" w14:textId="742F8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3B34" w14:textId="4F603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C20D8" w14:textId="4DA067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856.08 </w:t>
            </w:r>
          </w:p>
        </w:tc>
      </w:tr>
      <w:tr w:rsidR="003A130F" w:rsidRPr="003A130F" w14:paraId="470C65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E3C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5D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9AC8158" w14:textId="6072F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9EAF87E" w14:textId="4A24D4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BC659" w14:textId="4C099B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53699" w14:textId="16F948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7,845.45 </w:t>
            </w:r>
          </w:p>
        </w:tc>
      </w:tr>
      <w:tr w:rsidR="003A130F" w:rsidRPr="003A130F" w14:paraId="519CD0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E91C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B54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3F7E6EA" w14:textId="1C4FE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8626751" w14:textId="1206D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24CC4" w14:textId="628C4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7D9D6" w14:textId="7EA8FD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273.85 </w:t>
            </w:r>
          </w:p>
        </w:tc>
      </w:tr>
      <w:tr w:rsidR="003A130F" w:rsidRPr="003A130F" w14:paraId="70A57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36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A0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5366814B" w14:textId="354E16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E7AFE34" w14:textId="50556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6D034" w14:textId="5AC364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4763" w14:textId="4D3DB7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4,636.82 </w:t>
            </w:r>
          </w:p>
        </w:tc>
      </w:tr>
      <w:tr w:rsidR="003A130F" w:rsidRPr="003A130F" w14:paraId="76B2BF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01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15D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B8BD2FD" w14:textId="69B06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E2A019C" w14:textId="2404E8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CA560" w14:textId="4FD08B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11655" w14:textId="7963AB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013.18 </w:t>
            </w:r>
          </w:p>
        </w:tc>
      </w:tr>
      <w:tr w:rsidR="003A130F" w:rsidRPr="003A130F" w14:paraId="31019E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97E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31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17487AA1" w14:textId="36CD5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52952AE9" w14:textId="50728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BFDDE" w14:textId="623D4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0397" w14:textId="1DB35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3,758.07 </w:t>
            </w:r>
          </w:p>
        </w:tc>
      </w:tr>
      <w:tr w:rsidR="003A130F" w:rsidRPr="003A130F" w14:paraId="05BE44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34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BE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33E8F790" w14:textId="6E8CDB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0B6E1899" w14:textId="36CAB6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24B6C" w14:textId="4139D8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43DA8" w14:textId="125965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642.42 </w:t>
            </w:r>
          </w:p>
        </w:tc>
      </w:tr>
      <w:tr w:rsidR="003A130F" w:rsidRPr="003A130F" w14:paraId="1D5731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8AB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AEF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F5DDAFE" w14:textId="19E3EF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4EA72E78" w14:textId="0F7885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E9685" w14:textId="39C5C2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5FDC" w14:textId="5E704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71,119.15 </w:t>
            </w:r>
          </w:p>
        </w:tc>
      </w:tr>
      <w:tr w:rsidR="003A130F" w:rsidRPr="003A130F" w14:paraId="455EA1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5CA8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723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2981DD54" w14:textId="2E0411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76149BAE" w14:textId="3783D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55CF2" w14:textId="209DD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B77C5" w14:textId="3AECC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518.74 </w:t>
            </w:r>
          </w:p>
        </w:tc>
      </w:tr>
      <w:tr w:rsidR="003A130F" w:rsidRPr="003A130F" w14:paraId="1F68CF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2EC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D83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3E283B6" w14:textId="661DA6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23E37F23" w14:textId="4A94A8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12705" w14:textId="2343EF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2EBB2" w14:textId="0D3FE8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3,025.46 </w:t>
            </w:r>
          </w:p>
        </w:tc>
      </w:tr>
      <w:tr w:rsidR="003A130F" w:rsidRPr="003A130F" w14:paraId="0C37F1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67D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598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D55FF40" w14:textId="76110D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772E0D01" w14:textId="23C2A0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5E449" w14:textId="172D54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3A75A" w14:textId="0E1DA3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3,025.06 </w:t>
            </w:r>
          </w:p>
        </w:tc>
      </w:tr>
      <w:tr w:rsidR="003A130F" w:rsidRPr="003A130F" w14:paraId="647993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B71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0CB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5E49016" w14:textId="087A5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C787CF2" w14:textId="7026CC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E51C3" w14:textId="2DF90F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9DCC" w14:textId="4EBA0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821.56 </w:t>
            </w:r>
          </w:p>
        </w:tc>
      </w:tr>
      <w:tr w:rsidR="003A130F" w:rsidRPr="003A130F" w14:paraId="0FC7BB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B8A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E9B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4A50C017" w14:textId="7DB5A9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6E6017C" w14:textId="2CB31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39E55" w14:textId="5FFB7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DE3C5" w14:textId="70164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469.92 </w:t>
            </w:r>
          </w:p>
        </w:tc>
      </w:tr>
      <w:tr w:rsidR="003A130F" w:rsidRPr="003A130F" w14:paraId="3B33E0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413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697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F95831E" w14:textId="1265C8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65D3E35F" w14:textId="79D81F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6ACAD" w14:textId="4548B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B114F" w14:textId="0D31E5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4,321.68 </w:t>
            </w:r>
          </w:p>
        </w:tc>
      </w:tr>
      <w:tr w:rsidR="003A130F" w:rsidRPr="003A130F" w14:paraId="7C40A8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543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C93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5202838" w14:textId="720F52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5DB3B699" w14:textId="54AE8F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0E5A5" w14:textId="4DA62B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D184" w14:textId="6F5B2F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437.06 </w:t>
            </w:r>
          </w:p>
        </w:tc>
      </w:tr>
      <w:tr w:rsidR="003A130F" w:rsidRPr="003A130F" w14:paraId="2AACC3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707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096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F95294" w14:textId="267FB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3E1DA4D" w14:textId="7B0ED2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69FA" w14:textId="70B5A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E89E5" w14:textId="006AE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630.78 </w:t>
            </w:r>
          </w:p>
        </w:tc>
      </w:tr>
      <w:tr w:rsidR="003A130F" w:rsidRPr="003A130F" w14:paraId="70575C8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7620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C0926A6" w14:textId="6AC3569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61C824D" w14:textId="32618F8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BF8F33" w14:textId="3213C4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E57F74" w14:textId="48098A7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771,707.79 </w:t>
            </w:r>
          </w:p>
        </w:tc>
      </w:tr>
      <w:tr w:rsidR="003A130F" w:rsidRPr="003A130F" w14:paraId="26E2512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84B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18BEC8A2" w14:textId="603461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6A23B7AE" w14:textId="2FC59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A7D54" w14:textId="0B55DE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6E7AA" w14:textId="6B09B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4,723.87 </w:t>
            </w:r>
          </w:p>
        </w:tc>
      </w:tr>
      <w:tr w:rsidR="003A130F" w:rsidRPr="003A130F" w14:paraId="5EE11C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125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F1C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DCF18C4" w14:textId="69E6E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F5EC65" w14:textId="1C756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ACCB0" w14:textId="24665A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B484A" w14:textId="6A0BE8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860.00 </w:t>
            </w:r>
          </w:p>
        </w:tc>
      </w:tr>
      <w:tr w:rsidR="003A130F" w:rsidRPr="003A130F" w14:paraId="5E690A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55CC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5FB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360F8BF" w14:textId="428985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A337714" w14:textId="35117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BFCE1" w14:textId="512BF3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10993" w14:textId="234C5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650.00 </w:t>
            </w:r>
          </w:p>
        </w:tc>
      </w:tr>
      <w:tr w:rsidR="003A130F" w:rsidRPr="003A130F" w14:paraId="64B469D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699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2C9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B36115" w14:textId="640C51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4CA01EDF" w14:textId="4A97BE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D2C5A" w14:textId="1A3F08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B3C49" w14:textId="6FDA85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838.92 </w:t>
            </w:r>
          </w:p>
        </w:tc>
      </w:tr>
      <w:tr w:rsidR="003A130F" w:rsidRPr="003A130F" w14:paraId="79F555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DA5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2D4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9EDF307" w14:textId="51BC5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8913A7F" w14:textId="2ABBD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E3CB" w14:textId="63AC6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8AB6E" w14:textId="49F360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207.50 </w:t>
            </w:r>
          </w:p>
        </w:tc>
      </w:tr>
      <w:tr w:rsidR="003A130F" w:rsidRPr="003A130F" w14:paraId="72445F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8A3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C5C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06C5F7AA" w14:textId="4FD494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3BADA4B" w14:textId="3742DC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56F86" w14:textId="699F7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44053" w14:textId="09720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2,406.25 </w:t>
            </w:r>
          </w:p>
        </w:tc>
      </w:tr>
      <w:tr w:rsidR="003A130F" w:rsidRPr="003A130F" w14:paraId="5DB110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F910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C7E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34F51AC" w14:textId="488AC8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74FD1710" w14:textId="35EC88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AAA03" w14:textId="440C3D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90FD5" w14:textId="61948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2,131.25 </w:t>
            </w:r>
          </w:p>
        </w:tc>
      </w:tr>
      <w:tr w:rsidR="003A130F" w:rsidRPr="003A130F" w14:paraId="326EBD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5F2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238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405596E" w14:textId="174433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1C44B238" w14:textId="03D61D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5DF58" w14:textId="319E98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5F402" w14:textId="2FE1D6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3,457.50 </w:t>
            </w:r>
          </w:p>
        </w:tc>
      </w:tr>
      <w:tr w:rsidR="003A130F" w:rsidRPr="003A130F" w14:paraId="2EC7C5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F84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80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AD5958E" w14:textId="506CF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D7529D" w14:textId="47215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0569" w14:textId="0D40E0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165B6" w14:textId="4DC1A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500.00 </w:t>
            </w:r>
          </w:p>
        </w:tc>
      </w:tr>
      <w:tr w:rsidR="003A130F" w:rsidRPr="003A130F" w14:paraId="707A8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D6C9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BCB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155A792A" w14:textId="5DA063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AE6EB0B" w14:textId="6BA64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3D3F9" w14:textId="1200A6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7BC2B" w14:textId="197FC5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75.00 </w:t>
            </w:r>
          </w:p>
        </w:tc>
      </w:tr>
      <w:tr w:rsidR="003A130F" w:rsidRPr="003A130F" w14:paraId="6F7AA5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058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B58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4DB1638F" w14:textId="0E1D77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29453EA4" w14:textId="1936E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0DD50" w14:textId="55F55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727B2" w14:textId="29AE2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4,562.50 </w:t>
            </w:r>
          </w:p>
        </w:tc>
      </w:tr>
      <w:tr w:rsidR="003A130F" w:rsidRPr="003A130F" w14:paraId="2C935A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E28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2E8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765A989" w14:textId="6A1193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225BA06" w14:textId="25C2F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E3611" w14:textId="5A06D9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D2BB9" w14:textId="3F0BD9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780.00 </w:t>
            </w:r>
          </w:p>
        </w:tc>
      </w:tr>
      <w:tr w:rsidR="003A130F" w:rsidRPr="003A130F" w14:paraId="2346AC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9C20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4C4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DE2CD9F" w14:textId="7446DE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48B2" w14:textId="72FD6A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C98ED" w14:textId="39EFC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381C9" w14:textId="79B54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760.00 </w:t>
            </w:r>
          </w:p>
        </w:tc>
      </w:tr>
      <w:tr w:rsidR="003A130F" w:rsidRPr="003A130F" w14:paraId="011118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A31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262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5C02F960" w14:textId="767B97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25B65B" w14:textId="24FAA2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1C323" w14:textId="721DD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7D5C8" w14:textId="32DED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67450D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F2E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A13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7FFA833" w14:textId="4AED4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5E457E9" w14:textId="032223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D6600" w14:textId="422C5E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EFE77" w14:textId="0D797E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r>
      <w:tr w:rsidR="003A130F" w:rsidRPr="003A130F" w14:paraId="7C5E11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C3A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358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CE527A9" w14:textId="5B4CFD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E2F68CC" w14:textId="316017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40AE3" w14:textId="6E76F4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289D2" w14:textId="2BE89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32A250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5683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C76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E39483D" w14:textId="75683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2695367C" w14:textId="1C8E9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8034C" w14:textId="3F64D5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342B0" w14:textId="378BC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r>
      <w:tr w:rsidR="003A130F" w:rsidRPr="003A130F" w14:paraId="152494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7BA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A7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B7F2321" w14:textId="2DE53A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3A6A6" w14:textId="7ABA64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CD2F1" w14:textId="098C29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560F0" w14:textId="6F3954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5,000.00 </w:t>
            </w:r>
          </w:p>
        </w:tc>
      </w:tr>
      <w:tr w:rsidR="003A130F" w:rsidRPr="003A130F" w14:paraId="1FCF2D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DC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987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1B01BB0" w14:textId="75CBCB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C22F632" w14:textId="6F9A6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BAC0B" w14:textId="4C8ECD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3C73C" w14:textId="2EED0A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9,862.50 </w:t>
            </w:r>
          </w:p>
        </w:tc>
      </w:tr>
      <w:tr w:rsidR="003A130F" w:rsidRPr="003A130F" w14:paraId="290CE0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5E6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E68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9A96D60" w14:textId="3D2147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5C9E1" w14:textId="1F5E3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E7396" w14:textId="1653F8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519D6" w14:textId="5F88FA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r>
      <w:tr w:rsidR="003A130F" w:rsidRPr="003A130F" w14:paraId="707DC8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F7DC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9E8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2E9DFEB7" w14:textId="211D3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E4174A4" w14:textId="280069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4A054" w14:textId="2CF254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78DF6" w14:textId="442B73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887.50 </w:t>
            </w:r>
          </w:p>
        </w:tc>
      </w:tr>
      <w:tr w:rsidR="003A130F" w:rsidRPr="003A130F" w14:paraId="6225DF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FD6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11E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07DBA0E" w14:textId="6A7E1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2577A23" w14:textId="3302D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55C65" w14:textId="32968E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653B4" w14:textId="247ED8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r>
      <w:tr w:rsidR="003A130F" w:rsidRPr="003A130F" w14:paraId="408BB6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A0A0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06D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1D47D26" w14:textId="0718B7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FD1F2EC" w14:textId="6C321C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11297" w14:textId="236BA2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2EFF1" w14:textId="0E1FBD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530.00 </w:t>
            </w:r>
          </w:p>
        </w:tc>
      </w:tr>
      <w:tr w:rsidR="003A130F" w:rsidRPr="003A130F" w14:paraId="5454425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812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A9A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4F5B8CE" w14:textId="746510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71BFA0B5" w14:textId="37281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532D8" w14:textId="77936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C6250" w14:textId="47281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241.25 </w:t>
            </w:r>
          </w:p>
        </w:tc>
      </w:tr>
      <w:tr w:rsidR="003A130F" w:rsidRPr="003A130F" w14:paraId="312E40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0F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5DF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64E5A31" w14:textId="607C6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16E6FC25" w14:textId="489061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3D1F6" w14:textId="1FD93C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A9EE3" w14:textId="114EA6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598.75 </w:t>
            </w:r>
          </w:p>
        </w:tc>
      </w:tr>
      <w:tr w:rsidR="003A130F" w:rsidRPr="003A130F" w14:paraId="6367C5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E3D4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09A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D09F5C5" w14:textId="275E61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722657B6" w14:textId="704BF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D674" w14:textId="34E37C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30B5D" w14:textId="4E117F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810.00 </w:t>
            </w:r>
          </w:p>
        </w:tc>
      </w:tr>
      <w:tr w:rsidR="003A130F" w:rsidRPr="003A130F" w14:paraId="1F1BE4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E189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1E4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DC98F39" w14:textId="74D24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88858AB" w14:textId="55E311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E8598" w14:textId="5B7259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7DA3C" w14:textId="312C4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2CE170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024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20D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0D96E9C" w14:textId="1060EE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4F4A5" w14:textId="062AD4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A2A99" w14:textId="0DA1A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0E796" w14:textId="613532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r>
      <w:tr w:rsidR="003A130F" w:rsidRPr="003A130F" w14:paraId="528230D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DED2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89FA6F7" w14:textId="7AE90DF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FD53B9B" w14:textId="04B47A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5C760A" w14:textId="1096195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29111C" w14:textId="135C682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81,496.82 </w:t>
            </w:r>
          </w:p>
        </w:tc>
      </w:tr>
      <w:tr w:rsidR="003A130F" w:rsidRPr="003A130F" w14:paraId="239638C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8A7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66C7125" w14:textId="57935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693D8A8E" w14:textId="4FE2C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95BEC" w14:textId="54160A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873FC" w14:textId="30843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840.00 </w:t>
            </w:r>
          </w:p>
        </w:tc>
      </w:tr>
      <w:tr w:rsidR="003A130F" w:rsidRPr="003A130F" w14:paraId="1BB675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D06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EB9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8A53386" w14:textId="18F2B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4B677EB" w14:textId="62F185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33CDB" w14:textId="022664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23FCC" w14:textId="5E4F4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3,669.12 </w:t>
            </w:r>
          </w:p>
        </w:tc>
      </w:tr>
      <w:tr w:rsidR="003A130F" w:rsidRPr="003A130F" w14:paraId="5D69DD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DAF1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2CA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DD1972D" w14:textId="6A6F54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CA179DC" w14:textId="27F63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C9E99" w14:textId="2AD2E4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D3DD5" w14:textId="70FAF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8.08 </w:t>
            </w:r>
          </w:p>
        </w:tc>
      </w:tr>
      <w:tr w:rsidR="003A130F" w:rsidRPr="003A130F" w14:paraId="46B124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C48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4EE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EDB617" w14:textId="2AA9C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736F3D3C" w14:textId="5EF2D5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D1F6F" w14:textId="78D65E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BA9E1" w14:textId="48603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 </w:t>
            </w:r>
          </w:p>
        </w:tc>
      </w:tr>
      <w:tr w:rsidR="003A130F" w:rsidRPr="003A130F" w14:paraId="0960DF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82E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6B8D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6D232CF9" w14:textId="231993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79812DDC" w14:textId="41C9D5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95638" w14:textId="4160A2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D8194" w14:textId="7BDA0C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439.60 </w:t>
            </w:r>
          </w:p>
        </w:tc>
      </w:tr>
      <w:tr w:rsidR="003A130F" w:rsidRPr="003A130F" w14:paraId="35C4D4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B68C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59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7267CD8" w14:textId="4F35EE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A901926" w14:textId="79996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1A6DD" w14:textId="0650E0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B40E1" w14:textId="66EC3F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4,549.68 </w:t>
            </w:r>
          </w:p>
        </w:tc>
      </w:tr>
      <w:tr w:rsidR="003A130F" w:rsidRPr="003A130F" w14:paraId="570608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347A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0AC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DC48AFE" w14:textId="3494D7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0815152F" w14:textId="0072E3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A568F" w14:textId="2068D0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78569" w14:textId="51DED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9,185.44 </w:t>
            </w:r>
          </w:p>
        </w:tc>
      </w:tr>
      <w:tr w:rsidR="003A130F" w:rsidRPr="003A130F" w14:paraId="16569B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8A9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BF7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1DF03A9" w14:textId="47DD1B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39C2AAF" w14:textId="0DC81F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E4F93" w14:textId="79AB2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F5F44" w14:textId="4E584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r>
      <w:tr w:rsidR="003A130F" w:rsidRPr="003A130F" w14:paraId="07CF6C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D46E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6F1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C54E753" w14:textId="0357B7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03B43C1" w14:textId="2C790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30C78" w14:textId="51385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22AC4" w14:textId="32A92D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3.12 </w:t>
            </w:r>
          </w:p>
        </w:tc>
      </w:tr>
      <w:tr w:rsidR="003A130F" w:rsidRPr="003A130F" w14:paraId="6B8C9F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27F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C0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397737B" w14:textId="3C89D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6435FA17" w14:textId="0261D3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83E58" w14:textId="0F9BA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C5E5A" w14:textId="745B42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052.30 </w:t>
            </w:r>
          </w:p>
        </w:tc>
      </w:tr>
      <w:tr w:rsidR="003A130F" w:rsidRPr="003A130F" w14:paraId="3C4E2E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549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9BC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15B673D0" w14:textId="31230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385A7B1" w14:textId="008E99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EDC77" w14:textId="61016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C6651" w14:textId="40A16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r>
      <w:tr w:rsidR="003A130F" w:rsidRPr="003A130F" w14:paraId="31F65C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164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BC4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79C2E29E" w14:textId="2D1864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47CBE89" w14:textId="76A557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6606B" w14:textId="5FF45D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DA9C3" w14:textId="2E1B2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14 </w:t>
            </w:r>
          </w:p>
        </w:tc>
      </w:tr>
      <w:tr w:rsidR="003A130F" w:rsidRPr="003A130F" w14:paraId="4DDD7E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19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721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C67D7AA" w14:textId="2D9AA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C95EB7" w14:textId="182522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367AD" w14:textId="1CA7E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D1F7B" w14:textId="437CE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108.00 </w:t>
            </w:r>
          </w:p>
        </w:tc>
      </w:tr>
      <w:tr w:rsidR="003A130F" w:rsidRPr="003A130F" w14:paraId="0D2B22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8FCA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092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64B40B8" w14:textId="29C964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FFEB2AD" w14:textId="128B68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7CE7" w14:textId="64FD4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96CAF" w14:textId="2F1893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33.26 </w:t>
            </w:r>
          </w:p>
        </w:tc>
      </w:tr>
      <w:tr w:rsidR="003A130F" w:rsidRPr="003A130F" w14:paraId="22C8FA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9D3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1F6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3A1AECB7" w14:textId="40A0A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35F803AB" w14:textId="193E41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19323" w14:textId="4251CB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65B49" w14:textId="2F8668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696.14 </w:t>
            </w:r>
          </w:p>
        </w:tc>
      </w:tr>
      <w:tr w:rsidR="003A130F" w:rsidRPr="003A130F" w14:paraId="2D28A6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C564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707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6FD6509" w14:textId="218526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6219D4D2" w14:textId="10E30B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6723B" w14:textId="46FBC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8F129" w14:textId="7F56B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1,054.72 </w:t>
            </w:r>
          </w:p>
        </w:tc>
      </w:tr>
      <w:tr w:rsidR="003A130F" w:rsidRPr="003A130F" w14:paraId="647D81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2E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362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7B3EF79" w14:textId="2EF5EF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CF6BB64" w14:textId="1E476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FBB47" w14:textId="73B68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0655C" w14:textId="4DD325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087.60 </w:t>
            </w:r>
          </w:p>
        </w:tc>
      </w:tr>
      <w:tr w:rsidR="003A130F" w:rsidRPr="003A130F" w14:paraId="4FF847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D52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C66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036FC0D" w14:textId="39EF6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8707543" w14:textId="52554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F4C9A" w14:textId="221958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A91CD" w14:textId="3AE66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550.98 </w:t>
            </w:r>
          </w:p>
        </w:tc>
      </w:tr>
      <w:tr w:rsidR="003A130F" w:rsidRPr="003A130F" w14:paraId="5E563E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62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77A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3E68AF48" w14:textId="69C7DB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1192E14" w14:textId="745050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995B3" w14:textId="5909D7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0C519" w14:textId="52BC9F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283.02 </w:t>
            </w:r>
          </w:p>
        </w:tc>
      </w:tr>
      <w:tr w:rsidR="003A130F" w:rsidRPr="003A130F" w14:paraId="4D5127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6B0F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00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3CE44C5" w14:textId="3932A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3B30FFA0" w14:textId="158517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B7098" w14:textId="4ED46C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B5E65" w14:textId="6AB31D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2,628.90 </w:t>
            </w:r>
          </w:p>
        </w:tc>
      </w:tr>
      <w:tr w:rsidR="003A130F" w:rsidRPr="003A130F" w14:paraId="29FC2E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5E53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64C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B0444A0" w14:textId="73F50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DC9893D" w14:textId="338CF6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2BE34" w14:textId="77FF7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7B0F3" w14:textId="69872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r>
      <w:tr w:rsidR="003A130F" w:rsidRPr="003A130F" w14:paraId="766C6D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EFD9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4AA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6ADC1FF" w14:textId="4CE5DA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72F8095C" w14:textId="119594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BF154" w14:textId="7910BE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5F45E" w14:textId="328F0C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2,881.12 </w:t>
            </w:r>
          </w:p>
        </w:tc>
      </w:tr>
      <w:tr w:rsidR="003A130F" w:rsidRPr="003A130F" w14:paraId="47C16D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8057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5AE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655AE95" w14:textId="67153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4017635E" w14:textId="752EB4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BF3CC" w14:textId="6CEB7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D377" w14:textId="54B9C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1.56 </w:t>
            </w:r>
          </w:p>
        </w:tc>
      </w:tr>
      <w:tr w:rsidR="003A130F" w:rsidRPr="003A130F" w14:paraId="3BAF00F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EF93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7CB8A5A" w14:textId="07E0BA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74A3B" w14:textId="6BF9A7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37815E" w14:textId="7002B4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6AB502" w14:textId="35EFBA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61,887.43 </w:t>
            </w:r>
          </w:p>
        </w:tc>
      </w:tr>
      <w:tr w:rsidR="003A130F" w:rsidRPr="003A130F" w14:paraId="1976B8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4EB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163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89F11F4" w14:textId="0E0413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98085A5" w14:textId="018CF2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3FA23" w14:textId="7521A2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D978" w14:textId="77AD2B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3,599.40 </w:t>
            </w:r>
          </w:p>
        </w:tc>
      </w:tr>
      <w:tr w:rsidR="003A130F" w:rsidRPr="003A130F" w14:paraId="11E19C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A3D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411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A9EF26E" w14:textId="6EE6A2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EC72BF3" w14:textId="3E0412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DAF6B" w14:textId="7D89B6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F60CD" w14:textId="606F9B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498.75 </w:t>
            </w:r>
          </w:p>
        </w:tc>
      </w:tr>
      <w:tr w:rsidR="003A130F" w:rsidRPr="003A130F" w14:paraId="6191AA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BEF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A2F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086B543A" w14:textId="065835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188AFBCE" w14:textId="66F1F4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AD34C" w14:textId="70A580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8CCB3" w14:textId="5D20CE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890.00 </w:t>
            </w:r>
          </w:p>
        </w:tc>
      </w:tr>
      <w:tr w:rsidR="003A130F" w:rsidRPr="003A130F" w14:paraId="4A05EA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4B2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D39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5EE6659D" w14:textId="65FA9A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7D50E21" w14:textId="687EFF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BD683" w14:textId="3E23D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14737" w14:textId="5E230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4,019.75 </w:t>
            </w:r>
          </w:p>
        </w:tc>
      </w:tr>
      <w:tr w:rsidR="003A130F" w:rsidRPr="003A130F" w14:paraId="27F7DD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EF61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4F0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7A3F67" w14:textId="2704AE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25DEFEA1" w14:textId="5D792F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B2068" w14:textId="490500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71F48" w14:textId="77826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655.00 </w:t>
            </w:r>
          </w:p>
        </w:tc>
      </w:tr>
      <w:tr w:rsidR="003A130F" w:rsidRPr="003A130F" w14:paraId="686ECC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5A6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F3C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7C80DCB3" w14:textId="6C24B2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69FAE98" w14:textId="7D1A52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9E8E3" w14:textId="561A09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84D6B" w14:textId="386A2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9,010.00 </w:t>
            </w:r>
          </w:p>
        </w:tc>
      </w:tr>
      <w:tr w:rsidR="003A130F" w:rsidRPr="003A130F" w14:paraId="0635C0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821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874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7C1D24" w14:textId="360D49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D76E01F" w14:textId="7FDB82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0CA6B" w14:textId="79FC3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25DD1" w14:textId="6F89FB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362.30 </w:t>
            </w:r>
          </w:p>
        </w:tc>
      </w:tr>
      <w:tr w:rsidR="003A130F" w:rsidRPr="003A130F" w14:paraId="36479B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B2EE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28A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1286164E" w14:textId="0B9C1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D1275E5" w14:textId="4E8C7C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19794" w14:textId="002A14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0C3E2" w14:textId="3C5096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467.80 </w:t>
            </w:r>
          </w:p>
        </w:tc>
      </w:tr>
      <w:tr w:rsidR="003A130F" w:rsidRPr="003A130F" w14:paraId="281B6F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250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34D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CE0BF19" w14:textId="68A34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55102AAD" w14:textId="58147B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20DC8" w14:textId="2F6D42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790D1" w14:textId="2005C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803.70 </w:t>
            </w:r>
          </w:p>
        </w:tc>
      </w:tr>
      <w:tr w:rsidR="003A130F" w:rsidRPr="003A130F" w14:paraId="04B151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34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56B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33A90595" w14:textId="7C2C4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647EBEF" w14:textId="6A002E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32E1E" w14:textId="33E2DC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D018E" w14:textId="6DFE75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291.40 </w:t>
            </w:r>
          </w:p>
        </w:tc>
      </w:tr>
      <w:tr w:rsidR="003A130F" w:rsidRPr="003A130F" w14:paraId="49FA64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0DB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209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CE7510F" w14:textId="17D7D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711D6671" w14:textId="6DA166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FED85" w14:textId="0C860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7D386" w14:textId="01ECC1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765.88 </w:t>
            </w:r>
          </w:p>
        </w:tc>
      </w:tr>
      <w:tr w:rsidR="003A130F" w:rsidRPr="003A130F" w14:paraId="40E7FB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795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2F3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25E3937F" w14:textId="1B074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69E3280" w14:textId="75436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4174B" w14:textId="0C6BCE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E53F7" w14:textId="06C78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5,548.00 </w:t>
            </w:r>
          </w:p>
        </w:tc>
      </w:tr>
      <w:tr w:rsidR="003A130F" w:rsidRPr="003A130F" w14:paraId="0D1B19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E161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2B4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2241A52" w14:textId="0B1CC0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E12AAFB" w14:textId="0CE73F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64E4D" w14:textId="26AAB9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6C834" w14:textId="1F4CF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516979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A6C3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583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A96385C" w14:textId="5A5B25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FFCE89B" w14:textId="171361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44B36" w14:textId="11D60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64CB5" w14:textId="5D794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437.25 </w:t>
            </w:r>
          </w:p>
        </w:tc>
      </w:tr>
      <w:tr w:rsidR="003A130F" w:rsidRPr="003A130F" w14:paraId="7003C9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3E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8B2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7E4E1B53" w14:textId="2382E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57B450D" w14:textId="6726DA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4CDFA" w14:textId="0D0A3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EC9E2" w14:textId="49AB01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953.00 </w:t>
            </w:r>
          </w:p>
        </w:tc>
      </w:tr>
      <w:tr w:rsidR="003A130F" w:rsidRPr="003A130F" w14:paraId="5EF0E4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CE5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604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775C08B" w14:textId="711F9F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1B684547" w14:textId="0F7F82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671CA" w14:textId="5BB453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80050" w14:textId="3D2EF0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8,501.00 </w:t>
            </w:r>
          </w:p>
        </w:tc>
      </w:tr>
      <w:tr w:rsidR="003A130F" w:rsidRPr="003A130F" w14:paraId="4E59A6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DF6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E09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4EE5A01" w14:textId="38C61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16FF9A9A" w14:textId="72A722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ACF4C" w14:textId="47E6D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9024" w14:textId="742492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534.20 </w:t>
            </w:r>
          </w:p>
        </w:tc>
      </w:tr>
      <w:tr w:rsidR="003A130F" w:rsidRPr="003A130F" w14:paraId="46F4E1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EB5F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78AB7D" w14:textId="7E85A3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C57A890" w14:textId="527016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EA6119" w14:textId="320D965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9BCC2E" w14:textId="673615A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00,032.75 </w:t>
            </w:r>
          </w:p>
        </w:tc>
      </w:tr>
      <w:tr w:rsidR="003A130F" w:rsidRPr="003A130F" w14:paraId="32B70C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0F96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0E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7728A66" w14:textId="6136C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03456BA" w14:textId="611A2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FF815" w14:textId="63EAC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D27A7" w14:textId="5B2147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6,365.00 </w:t>
            </w:r>
          </w:p>
        </w:tc>
      </w:tr>
      <w:tr w:rsidR="003A130F" w:rsidRPr="003A130F" w14:paraId="4C2DAB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0EA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01C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D2B7760" w14:textId="150D7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578F42E3" w14:textId="6F249A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5F454" w14:textId="0ED72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B09A4" w14:textId="459B43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00 </w:t>
            </w:r>
          </w:p>
        </w:tc>
      </w:tr>
      <w:tr w:rsidR="003A130F" w:rsidRPr="003A130F" w14:paraId="665DFC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E90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BEC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C083C39" w14:textId="5A64B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2FB41A1" w14:textId="7AE6A9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19F0C" w14:textId="29CAF6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F55DF" w14:textId="223113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273.00 </w:t>
            </w:r>
          </w:p>
        </w:tc>
      </w:tr>
      <w:tr w:rsidR="003A130F" w:rsidRPr="003A130F" w14:paraId="159A5D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F152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A4D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503A922" w14:textId="3F8F7C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687C5F5B" w14:textId="432134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31661" w14:textId="624F82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E456E" w14:textId="2FE8CB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527.60 </w:t>
            </w:r>
          </w:p>
        </w:tc>
      </w:tr>
      <w:tr w:rsidR="003A130F" w:rsidRPr="003A130F" w14:paraId="41F417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7E7E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92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71A2CDE" w14:textId="0E24C6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32381432" w14:textId="65BFD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B89F2" w14:textId="6234B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7E334" w14:textId="2674CB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0,692.00 </w:t>
            </w:r>
          </w:p>
        </w:tc>
      </w:tr>
      <w:tr w:rsidR="003A130F" w:rsidRPr="003A130F" w14:paraId="6F2C7A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38E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852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24F5217B" w14:textId="11026F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6B122F1E" w14:textId="66B10D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67E05" w14:textId="12289C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D63DB" w14:textId="1C34A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195.00 </w:t>
            </w:r>
          </w:p>
        </w:tc>
      </w:tr>
      <w:tr w:rsidR="003A130F" w:rsidRPr="003A130F" w14:paraId="487A34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2D9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4E5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251DFB64" w14:textId="6C86A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0A41F031" w14:textId="6DE9BB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83882" w14:textId="2EC9D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C8940" w14:textId="71FBFA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24.00 </w:t>
            </w:r>
          </w:p>
        </w:tc>
      </w:tr>
      <w:tr w:rsidR="003A130F" w:rsidRPr="003A130F" w14:paraId="2B00C0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3447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724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51D4E33" w14:textId="060223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04DBC76" w14:textId="058A84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3F513" w14:textId="41C7DA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DBDA1" w14:textId="52EEF3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750.65 </w:t>
            </w:r>
          </w:p>
        </w:tc>
      </w:tr>
      <w:tr w:rsidR="003A130F" w:rsidRPr="003A130F" w14:paraId="216549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6C7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7F2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7E0DBBA" w14:textId="64E9E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185A3AED" w14:textId="50D43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34D18" w14:textId="69FD9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177FF" w14:textId="3193CA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71.50 </w:t>
            </w:r>
          </w:p>
        </w:tc>
      </w:tr>
      <w:tr w:rsidR="003A130F" w:rsidRPr="003A130F" w14:paraId="42E942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B43D0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E950F0E" w14:textId="15AC0D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76F4EB3" w14:textId="51F12BC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742AEEDC" w14:textId="24BA94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1A52DA" w14:textId="1D745F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3,031,043.00 </w:t>
            </w:r>
          </w:p>
        </w:tc>
      </w:tr>
      <w:tr w:rsidR="003A130F" w:rsidRPr="003A130F" w14:paraId="3AE1F62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6F3A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4DEC24F" w14:textId="0989D94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12CB6" w14:textId="039EB03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D1E0F" w14:textId="6538F7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66D40F" w14:textId="669BEE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9,686,248.25 </w:t>
            </w:r>
          </w:p>
        </w:tc>
      </w:tr>
      <w:tr w:rsidR="003A130F" w:rsidRPr="003A130F" w14:paraId="376307A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DF51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19F430C" w14:textId="101DAC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5DC1435" w14:textId="08D72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FD7A5" w14:textId="4A4560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00BD19" w14:textId="2BB0B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0,955,288.35 </w:t>
            </w:r>
          </w:p>
        </w:tc>
      </w:tr>
      <w:tr w:rsidR="003A130F" w:rsidRPr="003A130F" w14:paraId="3AE9D1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8710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84CA0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58470FBC" w14:textId="2D915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39338B0B" w14:textId="579B0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A067B" w14:textId="6CA5FC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75C39" w14:textId="26A7DE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0,980.00 </w:t>
            </w:r>
          </w:p>
        </w:tc>
      </w:tr>
      <w:tr w:rsidR="003A130F" w:rsidRPr="003A130F" w14:paraId="39744BB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05A7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3B45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FD4B194" w14:textId="4785E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2DAD5AE6" w14:textId="4B453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5051D" w14:textId="29EE02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22865" w14:textId="73F3DD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970,880.50 </w:t>
            </w:r>
          </w:p>
        </w:tc>
      </w:tr>
      <w:tr w:rsidR="003A130F" w:rsidRPr="003A130F" w14:paraId="2445CF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A491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388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7487FBA" w14:textId="175EE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358F331" w14:textId="389C03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65280" w14:textId="439CDC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7DF14" w14:textId="1AC67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4,815.00 </w:t>
            </w:r>
          </w:p>
        </w:tc>
      </w:tr>
      <w:tr w:rsidR="003A130F" w:rsidRPr="003A130F" w14:paraId="22EB5E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E3F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A91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9C70D75" w14:textId="05A530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045C01B9" w14:textId="27041F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ABCDE" w14:textId="0B237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C865D" w14:textId="7BD2C0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89,830.00 </w:t>
            </w:r>
          </w:p>
        </w:tc>
      </w:tr>
      <w:tr w:rsidR="003A130F" w:rsidRPr="003A130F" w14:paraId="5A0621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51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883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087F04" w14:textId="2D9940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1EFD8FED" w14:textId="3D33C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008737EA" w14:textId="55171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8C40D" w14:textId="324140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3,667.00 </w:t>
            </w:r>
          </w:p>
        </w:tc>
      </w:tr>
      <w:tr w:rsidR="003A130F" w:rsidRPr="003A130F" w14:paraId="307DBA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CB8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C1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1FDC21B7" w14:textId="086FB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5B062B31" w14:textId="38662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16B3DC1B" w14:textId="2A98E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FC177" w14:textId="3603B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37,710.00 </w:t>
            </w:r>
          </w:p>
        </w:tc>
      </w:tr>
      <w:tr w:rsidR="003A130F" w:rsidRPr="003A130F" w14:paraId="6C35C9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85D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458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27A28985" w14:textId="59146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1827FE5" w14:textId="7B5FE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714018" w14:textId="6B41A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4B2A2" w14:textId="6C4D64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25,315.00 </w:t>
            </w:r>
          </w:p>
        </w:tc>
      </w:tr>
      <w:tr w:rsidR="003A130F" w:rsidRPr="003A130F" w14:paraId="653823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FBC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C0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0B8358E" w14:textId="05765B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55EB5E14" w14:textId="2646FF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508C5" w14:textId="1D4B02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E4FCD" w14:textId="123C4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2,990.00 </w:t>
            </w:r>
          </w:p>
        </w:tc>
      </w:tr>
      <w:tr w:rsidR="003A130F" w:rsidRPr="003A130F" w14:paraId="7444B0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8B9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78F7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6BB5ABEE" w14:textId="465371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3391B5E2" w14:textId="422BA2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B72A5" w14:textId="067797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A1217" w14:textId="39D75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34,307.50 </w:t>
            </w:r>
          </w:p>
        </w:tc>
      </w:tr>
      <w:tr w:rsidR="003A130F" w:rsidRPr="003A130F" w14:paraId="069F42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14F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B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47DA5420" w14:textId="3EA5DF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1DDA1D54" w14:textId="7AE58E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A3E0DA" w14:textId="38347B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F405" w14:textId="290F8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98,432.50 </w:t>
            </w:r>
          </w:p>
        </w:tc>
      </w:tr>
      <w:tr w:rsidR="003A130F" w:rsidRPr="003A130F" w14:paraId="11A3EE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6C0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365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53832BD8" w14:textId="64425D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6A35DF9F" w14:textId="10DE1F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D504" w14:textId="370A2A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8D6C3" w14:textId="1CFB03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57,380.00 </w:t>
            </w:r>
          </w:p>
        </w:tc>
      </w:tr>
      <w:tr w:rsidR="003A130F" w:rsidRPr="003A130F" w14:paraId="5258EF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741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E2F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655F9FE" w14:textId="62C13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B64828F" w14:textId="73690C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29F1500A" w14:textId="57D1EA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849EE" w14:textId="2E6252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22,082.00 </w:t>
            </w:r>
          </w:p>
        </w:tc>
      </w:tr>
      <w:tr w:rsidR="003A130F" w:rsidRPr="003A130F" w14:paraId="712E48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88D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8E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54FEB23" w14:textId="1975E5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5FC6E6A" w14:textId="35B46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4A409" w14:textId="3197E1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5CAB4" w14:textId="5DB62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1359E0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568C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0C8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1035EB" w14:textId="7290B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14F16FBC" w14:textId="68F5FC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58406A" w14:textId="2C975A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BD011" w14:textId="00A05D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9,728.00 </w:t>
            </w:r>
          </w:p>
        </w:tc>
      </w:tr>
      <w:tr w:rsidR="003A130F" w:rsidRPr="003A130F" w14:paraId="6E3AE5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3EE5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C89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3E93EF5B" w14:textId="39B4D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C525990" w14:textId="160FB3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2CB8C" w14:textId="31BC85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7725B" w14:textId="4E1F33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67AD3B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99A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88B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0BA89A1" w14:textId="4ED741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1F3ED85B" w14:textId="49800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8FEDFFE" w14:textId="4D20E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3F14E" w14:textId="5C7905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06,230.00 </w:t>
            </w:r>
          </w:p>
        </w:tc>
      </w:tr>
      <w:tr w:rsidR="003A130F" w:rsidRPr="003A130F" w14:paraId="67D2A3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24BA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DD0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CAB7EF7" w14:textId="689A7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5A32C7C2" w14:textId="5B7F86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64B65" w14:textId="236C9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74D6F" w14:textId="29EE90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383,449.00 </w:t>
            </w:r>
          </w:p>
        </w:tc>
      </w:tr>
      <w:tr w:rsidR="003A130F" w:rsidRPr="003A130F" w14:paraId="25558F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A8E9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D65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29BF1BD0" w14:textId="04204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239AB8D4" w14:textId="0D5862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174B0" w14:textId="753D1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624FC" w14:textId="3F0C86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813,125.00 </w:t>
            </w:r>
          </w:p>
        </w:tc>
      </w:tr>
      <w:tr w:rsidR="003A130F" w:rsidRPr="003A130F" w14:paraId="6CFCAB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BA70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287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0A539E6" w14:textId="1DBB6D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4DAAFD67" w14:textId="0EB18A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831E2" w14:textId="2F4781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E804C" w14:textId="74BE1B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44,315.00 </w:t>
            </w:r>
          </w:p>
        </w:tc>
      </w:tr>
      <w:tr w:rsidR="003A130F" w:rsidRPr="003A130F" w14:paraId="7CBFF3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235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9AF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37A8572" w14:textId="0513B6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1E5E39F6" w14:textId="077DE9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25A27" w14:textId="13E0C4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93E18" w14:textId="5E032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15.00 </w:t>
            </w:r>
          </w:p>
        </w:tc>
      </w:tr>
      <w:tr w:rsidR="003A130F" w:rsidRPr="003A130F" w14:paraId="5B81B6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A3F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D39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234F192" w14:textId="01212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4240DF5" w14:textId="3902B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85862" w14:textId="0CE7DE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3730E" w14:textId="6B0CA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8,815.00 </w:t>
            </w:r>
          </w:p>
        </w:tc>
      </w:tr>
      <w:tr w:rsidR="003A130F" w:rsidRPr="003A130F" w14:paraId="20FF7B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530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5E3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EE3EC1B" w14:textId="167D75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8E598A8" w14:textId="2EE2DB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B1E3E7F" w14:textId="2E8170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6355" w14:textId="5E894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66,926.40 </w:t>
            </w:r>
          </w:p>
        </w:tc>
      </w:tr>
      <w:tr w:rsidR="003A130F" w:rsidRPr="003A130F" w14:paraId="7FC451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21C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26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F1A9EEB" w14:textId="3F980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B4F9B40" w14:textId="2BD47C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3C615" w14:textId="14D81B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2F9C1" w14:textId="721D68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4,782.50 </w:t>
            </w:r>
          </w:p>
        </w:tc>
      </w:tr>
      <w:tr w:rsidR="003A130F" w:rsidRPr="003A130F" w14:paraId="2EDA56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66E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2C0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3AD21D5" w14:textId="6DC0B0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33F7D40D" w14:textId="7382A6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ED13C" w14:textId="4A9149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DD4D3" w14:textId="214F5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2,345.00 </w:t>
            </w:r>
          </w:p>
        </w:tc>
      </w:tr>
      <w:tr w:rsidR="003A130F" w:rsidRPr="003A130F" w14:paraId="2AA0D7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6A0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E16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135247B" w14:textId="3BB302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527C5" w14:textId="3EC84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3AD67" w14:textId="46423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FF898" w14:textId="0D6AA6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8,500.00 </w:t>
            </w:r>
          </w:p>
        </w:tc>
      </w:tr>
      <w:tr w:rsidR="003A130F" w:rsidRPr="003A130F" w14:paraId="36A6E8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A317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946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595136C" w14:textId="5FF9C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3316D420" w14:textId="195D68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4AAD1" w14:textId="00F67C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9C993" w14:textId="716B3B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1,403.00 </w:t>
            </w:r>
          </w:p>
        </w:tc>
      </w:tr>
      <w:tr w:rsidR="003A130F" w:rsidRPr="003A130F" w14:paraId="19651C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C26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0AE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4C2F07D" w14:textId="5717AB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5590C7A5" w14:textId="2C9DC4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7F5C9" w14:textId="46B3D8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CE8A1" w14:textId="6DBAF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582,753.00 </w:t>
            </w:r>
          </w:p>
        </w:tc>
      </w:tr>
      <w:tr w:rsidR="003A130F" w:rsidRPr="003A130F" w14:paraId="24AB12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D03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5EE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4125071" w14:textId="1359E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DA4B932" w14:textId="5960A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3618B34" w14:textId="7AD70A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63424" w14:textId="4D9798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0,422.00 </w:t>
            </w:r>
          </w:p>
        </w:tc>
      </w:tr>
      <w:tr w:rsidR="003A130F" w:rsidRPr="003A130F" w14:paraId="33413B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93F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FA2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304FF52D" w14:textId="70213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67D99CA" w14:textId="213CA8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19714" w14:textId="539758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D92B0" w14:textId="7A95B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568,908.00 </w:t>
            </w:r>
          </w:p>
        </w:tc>
      </w:tr>
      <w:tr w:rsidR="003A130F" w:rsidRPr="003A130F" w14:paraId="3CAA77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769D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41D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923FF2C" w14:textId="7A675B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4500F5BA" w14:textId="5D4DA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FC9FE" w14:textId="7B9623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504EB" w14:textId="7523EF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60,312.00 </w:t>
            </w:r>
          </w:p>
        </w:tc>
      </w:tr>
      <w:tr w:rsidR="003A130F" w:rsidRPr="003A130F" w14:paraId="5D84AC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A11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ABA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8D500D4" w14:textId="75557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5E8D8C7F" w14:textId="742C54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753C8EA" w14:textId="20C00C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F9E9C" w14:textId="0344C4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08,563.50 </w:t>
            </w:r>
          </w:p>
        </w:tc>
      </w:tr>
      <w:tr w:rsidR="003A130F" w:rsidRPr="003A130F" w14:paraId="6D6CE4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EFF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CD1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39A495CA" w14:textId="1D1AB9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7A134C35" w14:textId="1B01B1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87B0" w14:textId="07A1B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53D48" w14:textId="667479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2,983.00 </w:t>
            </w:r>
          </w:p>
        </w:tc>
      </w:tr>
      <w:tr w:rsidR="003A130F" w:rsidRPr="003A130F" w14:paraId="7CD7B6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61B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8B7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FBC4521" w14:textId="1867BF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50C7B" w14:textId="365CF4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CB082" w14:textId="701857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C65BC" w14:textId="20652A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5,750.00 </w:t>
            </w:r>
          </w:p>
        </w:tc>
      </w:tr>
      <w:tr w:rsidR="003A130F" w:rsidRPr="003A130F" w14:paraId="012006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FAC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B7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5A43568" w14:textId="2FAEC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7A19EB6" w14:textId="4CB91D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29458" w14:textId="77CC9E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1C0D8" w14:textId="42031C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1C6D03B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C685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F5AC591" w14:textId="7D1C10E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5A1E53" w14:textId="35F390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44A170A" w14:textId="43EEEF8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62C003" w14:textId="7F9025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4,337,028.18 </w:t>
            </w:r>
          </w:p>
        </w:tc>
      </w:tr>
      <w:tr w:rsidR="003A130F" w:rsidRPr="003A130F" w14:paraId="37EEC26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448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9BC8930" w14:textId="02D3B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0E7E34F" w14:textId="1AAADD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6B0824B0" w14:textId="02A794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746FB8" w14:textId="2C6273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20,319.20 </w:t>
            </w:r>
          </w:p>
        </w:tc>
      </w:tr>
      <w:tr w:rsidR="003A130F" w:rsidRPr="003A130F" w14:paraId="0A66F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3E99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44524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B8FF952" w14:textId="5F1F87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7D5C7ED9" w14:textId="1C1296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B56A6" w14:textId="30BEA0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7F60B" w14:textId="20447D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0,341.00 </w:t>
            </w:r>
          </w:p>
        </w:tc>
      </w:tr>
      <w:tr w:rsidR="003A130F" w:rsidRPr="003A130F" w14:paraId="5CFA69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1E2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DF6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43720D5B" w14:textId="66D2DA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09772A4A" w14:textId="53D67E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DFE46" w14:textId="55C8B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08F68" w14:textId="2963FC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7,190.00 </w:t>
            </w:r>
          </w:p>
        </w:tc>
      </w:tr>
      <w:tr w:rsidR="003A130F" w:rsidRPr="003A130F" w14:paraId="152AD4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473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740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372FD3C4" w14:textId="446CB0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40DBE031" w14:textId="40DC3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E349769" w14:textId="32C09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1684B" w14:textId="21E1FB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060,447.00 </w:t>
            </w:r>
          </w:p>
        </w:tc>
      </w:tr>
      <w:tr w:rsidR="003A130F" w:rsidRPr="003A130F" w14:paraId="5E6B52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C536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8F9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473559A1" w14:textId="7A2C34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64BC4D27" w14:textId="0F75E8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8BEF1" w14:textId="4758F3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1DAFF" w14:textId="5149F6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3,240.00 </w:t>
            </w:r>
          </w:p>
        </w:tc>
      </w:tr>
      <w:tr w:rsidR="003A130F" w:rsidRPr="003A130F" w14:paraId="223B7B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378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581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7F542F8" w14:textId="7782B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70486" w14:textId="417D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915801E" w14:textId="2ED652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0C6E8" w14:textId="1815E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0,550.00 </w:t>
            </w:r>
          </w:p>
        </w:tc>
      </w:tr>
      <w:tr w:rsidR="003A130F" w:rsidRPr="003A130F" w14:paraId="00A9E7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ED04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98F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BB1122E" w14:textId="201FE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2313343F" w14:textId="299BC7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32C81DF1" w14:textId="703770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18436" w14:textId="183B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168,878.78 </w:t>
            </w:r>
          </w:p>
        </w:tc>
      </w:tr>
      <w:tr w:rsidR="003A130F" w:rsidRPr="003A130F" w14:paraId="27DDF6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F47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2D7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5F14FAA" w14:textId="7982F4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1589D200" w14:textId="70D11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634A080A" w14:textId="77F88D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350C2" w14:textId="4595D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170.75 </w:t>
            </w:r>
          </w:p>
        </w:tc>
      </w:tr>
      <w:tr w:rsidR="003A130F" w:rsidRPr="003A130F" w14:paraId="04D978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CAB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EF4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24010C2" w14:textId="55DDA1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FBF04" w14:textId="0C0F8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FBC70" w14:textId="4CC541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D198A" w14:textId="64FEB0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4B9153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2CC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E9A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3B6A91EB" w14:textId="13AF41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CC7CE" w14:textId="0F128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2239DEBD" w14:textId="2C369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2B548" w14:textId="5D9786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3,275.00 </w:t>
            </w:r>
          </w:p>
        </w:tc>
      </w:tr>
      <w:tr w:rsidR="003A130F" w:rsidRPr="003A130F" w14:paraId="3B5371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17A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E25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1BEFBD8B" w14:textId="2D791C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7472E46" w14:textId="2B7F62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60C716C8" w14:textId="690DEA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1F150" w14:textId="700C93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74,350.60 </w:t>
            </w:r>
          </w:p>
        </w:tc>
      </w:tr>
      <w:tr w:rsidR="003A130F" w:rsidRPr="003A130F" w14:paraId="4BF237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92FB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7BE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18031B01" w14:textId="6F5D6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FB799" w14:textId="4B3A49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3A3584D" w14:textId="2436D3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F5525" w14:textId="292E7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9,860.00 </w:t>
            </w:r>
          </w:p>
        </w:tc>
      </w:tr>
      <w:tr w:rsidR="003A130F" w:rsidRPr="003A130F" w14:paraId="229F1E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162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CA4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665413AB" w14:textId="074D07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428371E5" w14:textId="133172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47B531D0" w14:textId="613EB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4C751" w14:textId="47661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443.71 </w:t>
            </w:r>
          </w:p>
        </w:tc>
      </w:tr>
      <w:tr w:rsidR="003A130F" w:rsidRPr="003A130F" w14:paraId="3D83D8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792E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C71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98F032C" w14:textId="168B91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9B434" w14:textId="72F9D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32D99" w14:textId="2B319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9000C" w14:textId="2B0169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2B07DF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00D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1A5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52649F3E" w14:textId="60EE27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E01CF" w14:textId="40EE31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5ECE" w14:textId="072CB1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9E160" w14:textId="7B0FC3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4,510.00 </w:t>
            </w:r>
          </w:p>
        </w:tc>
      </w:tr>
      <w:tr w:rsidR="003A130F" w:rsidRPr="003A130F" w14:paraId="5A0717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3FF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804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C68FE38" w14:textId="02AE5E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D8FCC" w14:textId="4639B6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25CB4" w14:textId="1E4A1A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B25D5" w14:textId="3D9F77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158603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E884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E5B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66678C6" w14:textId="6BC544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34343958" w14:textId="12C38E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8B0A5" w14:textId="579B2E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D9550" w14:textId="2DF4B5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40.00 </w:t>
            </w:r>
          </w:p>
        </w:tc>
      </w:tr>
      <w:tr w:rsidR="003A130F" w:rsidRPr="003A130F" w14:paraId="180D72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77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E5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E473952" w14:textId="5AE37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EFD45" w14:textId="61D79D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70AEB" w14:textId="1A188F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AC4D2" w14:textId="6A38B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200.00 </w:t>
            </w:r>
          </w:p>
        </w:tc>
      </w:tr>
      <w:tr w:rsidR="003A130F" w:rsidRPr="003A130F" w14:paraId="448755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D14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5F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489ABE8" w14:textId="7EF660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30949FC0" w14:textId="78715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50C152A1" w14:textId="2DC85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BC813" w14:textId="48905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574.00 </w:t>
            </w:r>
          </w:p>
        </w:tc>
      </w:tr>
      <w:tr w:rsidR="003A130F" w:rsidRPr="003A130F" w14:paraId="65F0FF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065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D5B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15773BA" w14:textId="5D5157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52FF7817" w14:textId="678CB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DAEFC2C" w14:textId="6A830B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CFA74" w14:textId="32350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0,671.00 </w:t>
            </w:r>
          </w:p>
        </w:tc>
      </w:tr>
      <w:tr w:rsidR="003A130F" w:rsidRPr="003A130F" w14:paraId="3C6709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90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9EF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3A9915A" w14:textId="2F3289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7B3A228D" w14:textId="1ECE4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C7AE8" w14:textId="375898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3B72E" w14:textId="623C9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73,958.00 </w:t>
            </w:r>
          </w:p>
        </w:tc>
      </w:tr>
      <w:tr w:rsidR="003A130F" w:rsidRPr="003A130F" w14:paraId="5756A1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9A9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F39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E56F912" w14:textId="556538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99E1229" w14:textId="68A9E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702B9B03" w14:textId="046EF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6C66A" w14:textId="6482F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2,970.14 </w:t>
            </w:r>
          </w:p>
        </w:tc>
      </w:tr>
      <w:tr w:rsidR="003A130F" w:rsidRPr="003A130F" w14:paraId="5941F65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FF87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CAD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1EC00A0" w14:textId="3F3111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0F708" w14:textId="002408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1271BFE2" w14:textId="15C12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AE9A4" w14:textId="5B2970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0,605.00 </w:t>
            </w:r>
          </w:p>
        </w:tc>
      </w:tr>
      <w:tr w:rsidR="003A130F" w:rsidRPr="003A130F" w14:paraId="77E0B7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75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DE4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42B3A8" w14:textId="6123A0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9F2E9C1" w14:textId="7D307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26FE7405" w14:textId="0DCAB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5B4AB" w14:textId="7AF39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5,134.00 </w:t>
            </w:r>
          </w:p>
        </w:tc>
      </w:tr>
      <w:tr w:rsidR="003A130F" w:rsidRPr="003A130F" w14:paraId="221859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1DAE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D9797A0" w14:textId="402144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2BA0A873" w14:textId="09453A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6B0DA8" w14:textId="485A152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F7C39E" w14:textId="38EEDAD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6,075,275.05 </w:t>
            </w:r>
          </w:p>
        </w:tc>
      </w:tr>
      <w:tr w:rsidR="003A130F" w:rsidRPr="003A130F" w14:paraId="280881D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3848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3C9EDD18" w14:textId="1ECE96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4BD35" w14:textId="13193C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62B6BC7" w14:textId="198C12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D27CBE" w14:textId="25CB8A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69,200.50 </w:t>
            </w:r>
          </w:p>
        </w:tc>
      </w:tr>
      <w:tr w:rsidR="003A130F" w:rsidRPr="003A130F" w14:paraId="6F281B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A79B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C1C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55DE065" w14:textId="37B0CA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62DDA" w14:textId="12896C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9CFA6" w14:textId="5DCE4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FE9C5" w14:textId="6F63D4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456F93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472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6AC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2B8F160" w14:textId="699A2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10C958" w14:textId="5432BC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8E3CC" w14:textId="3E03E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7F71B" w14:textId="26B3B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1,900.00 </w:t>
            </w:r>
          </w:p>
        </w:tc>
      </w:tr>
      <w:tr w:rsidR="003A130F" w:rsidRPr="003A130F" w14:paraId="20A5FE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D69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BC8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606AA58" w14:textId="7187EE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8C1D1CE" w14:textId="67337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A8B87" w14:textId="473D5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77CA7" w14:textId="49AABE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3,210.00 </w:t>
            </w:r>
          </w:p>
        </w:tc>
      </w:tr>
      <w:tr w:rsidR="003A130F" w:rsidRPr="003A130F" w14:paraId="0A9878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F493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90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495F2BD1" w14:textId="09EDC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6320D03C" w14:textId="2B369C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17711" w14:textId="496844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1CF3E" w14:textId="631F2D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0,560.00 </w:t>
            </w:r>
          </w:p>
        </w:tc>
      </w:tr>
      <w:tr w:rsidR="003A130F" w:rsidRPr="003A130F" w14:paraId="4CEB01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D23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CAD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67EDB87" w14:textId="339A9C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4BB8872F" w14:textId="08D1F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0126F84F" w14:textId="26B0B1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0A732" w14:textId="5BA0B0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16,184.00 </w:t>
            </w:r>
          </w:p>
        </w:tc>
      </w:tr>
      <w:tr w:rsidR="003A130F" w:rsidRPr="003A130F" w14:paraId="74B2B6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FDD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FB58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1676776F" w14:textId="464F1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59D0966B" w14:textId="495E3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77072" w14:textId="3E1097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9CA2" w14:textId="008EFF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7,184.00 </w:t>
            </w:r>
          </w:p>
        </w:tc>
      </w:tr>
      <w:tr w:rsidR="003A130F" w:rsidRPr="003A130F" w14:paraId="3E30DF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C19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428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0C72C798" w14:textId="657B46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5FCE3D" w14:textId="082CF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7C098" w14:textId="1FA40A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4572A" w14:textId="13AAC8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17ADCD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F3B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7E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C85883C" w14:textId="64233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8543E" w14:textId="75A06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5549E7A" w14:textId="13714F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05A88" w14:textId="0ADE9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624.78 </w:t>
            </w:r>
          </w:p>
        </w:tc>
      </w:tr>
      <w:tr w:rsidR="003A130F" w:rsidRPr="003A130F" w14:paraId="3A5981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D2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020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FDB9F75" w14:textId="0B0F6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810BF2" w14:textId="3AD76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3FE7B" w14:textId="72984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69E09" w14:textId="45D7BF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3,300.00 </w:t>
            </w:r>
          </w:p>
        </w:tc>
      </w:tr>
      <w:tr w:rsidR="003A130F" w:rsidRPr="003A130F" w14:paraId="3095BF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D017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D8E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7004B97A" w14:textId="611F1B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004C68B2" w14:textId="5ACBE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0E593362" w14:textId="73664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4EB5B" w14:textId="0196AC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1,325.00 </w:t>
            </w:r>
          </w:p>
        </w:tc>
      </w:tr>
      <w:tr w:rsidR="003A130F" w:rsidRPr="003A130F" w14:paraId="2C8D2B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151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91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502D8D39" w14:textId="0B647E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7E8F9646" w14:textId="694C1E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5850213" w14:textId="09216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D7C7A" w14:textId="4D512C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16,689.40 </w:t>
            </w:r>
          </w:p>
        </w:tc>
      </w:tr>
      <w:tr w:rsidR="003A130F" w:rsidRPr="003A130F" w14:paraId="751EF9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C11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895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055B334F" w14:textId="0CF24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C0B42" w14:textId="1540D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A73D" w14:textId="0E63E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494D9" w14:textId="188EB8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9,000.00 </w:t>
            </w:r>
          </w:p>
        </w:tc>
      </w:tr>
      <w:tr w:rsidR="003A130F" w:rsidRPr="003A130F" w14:paraId="313B62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F9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42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00AEF971" w14:textId="137D1A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41C2C" w14:textId="0FA0D3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99FB2" w14:textId="666C3D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618F" w14:textId="3B0A73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7462FB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C47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F04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C414576" w14:textId="5EE053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12A266" w14:textId="69FBB9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ECF76C" w14:textId="3BAAC8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CD84E" w14:textId="6D74ED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0,500.00 </w:t>
            </w:r>
          </w:p>
        </w:tc>
      </w:tr>
      <w:tr w:rsidR="003A130F" w:rsidRPr="003A130F" w14:paraId="07F726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0152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7E8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1437D0B" w14:textId="31BB6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20D6B4" w14:textId="29C18B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98AB5" w14:textId="383763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B415C" w14:textId="48FF3D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r>
      <w:tr w:rsidR="003A130F" w:rsidRPr="003A130F" w14:paraId="31F819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4E8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96B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5EC7FFC4" w14:textId="55771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39ABD9A5" w14:textId="414830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967CF" w14:textId="7B03F4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03403" w14:textId="76C880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950.00 </w:t>
            </w:r>
          </w:p>
        </w:tc>
      </w:tr>
      <w:tr w:rsidR="003A130F" w:rsidRPr="003A130F" w14:paraId="431BD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074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062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3837061" w14:textId="750AC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7B01C6" w14:textId="6BB1A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FB5CF" w14:textId="63245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EBED5" w14:textId="088E1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5,000.00 </w:t>
            </w:r>
          </w:p>
        </w:tc>
      </w:tr>
      <w:tr w:rsidR="003A130F" w:rsidRPr="003A130F" w14:paraId="4B2A8D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57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DC2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6B9B61EC" w14:textId="353E19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3088F8C" w14:textId="39E7EF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7CE98" w14:textId="5A753F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D63CE" w14:textId="09F2EB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6,610.00 </w:t>
            </w:r>
          </w:p>
        </w:tc>
      </w:tr>
      <w:tr w:rsidR="003A130F" w:rsidRPr="003A130F" w14:paraId="721B9A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DCC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4C2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2851551D" w14:textId="02966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3B06EF" w14:textId="5593EC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A85F104" w14:textId="191214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BF967" w14:textId="7F8831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452.00 </w:t>
            </w:r>
          </w:p>
        </w:tc>
      </w:tr>
      <w:tr w:rsidR="003A130F" w:rsidRPr="003A130F" w14:paraId="115CE9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F18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802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DC432DB" w14:textId="54079A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ADFACF0" w14:textId="3632D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1FA4190" w14:textId="3B3E06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20B00" w14:textId="1FD4C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655.77 </w:t>
            </w:r>
          </w:p>
        </w:tc>
      </w:tr>
      <w:tr w:rsidR="003A130F" w:rsidRPr="003A130F" w14:paraId="6B8E34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745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A4A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4F4A6BCD" w14:textId="66CCE3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7516665F" w14:textId="5889D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22E9D" w14:textId="46A4E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330A7" w14:textId="1BC5F6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582.00 </w:t>
            </w:r>
          </w:p>
        </w:tc>
      </w:tr>
      <w:tr w:rsidR="003A130F" w:rsidRPr="003A130F" w14:paraId="287A24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60D0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DDD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47219274" w14:textId="2D2B1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6DFC3558" w14:textId="37E585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75C90" w14:textId="43A677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6FA38" w14:textId="3AFE1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020.00 </w:t>
            </w:r>
          </w:p>
        </w:tc>
      </w:tr>
      <w:tr w:rsidR="003A130F" w:rsidRPr="003A130F" w14:paraId="1AFD00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89A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256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74CE5B5" w14:textId="36FD9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C155261" w14:textId="6206F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6365F" w14:textId="2F7188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099E7" w14:textId="0CA3C7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610.00 </w:t>
            </w:r>
          </w:p>
        </w:tc>
      </w:tr>
      <w:tr w:rsidR="003A130F" w:rsidRPr="003A130F" w14:paraId="3A6CD4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696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A79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A4EC8FE" w14:textId="34174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1A24C" w14:textId="59D4B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73C1858" w14:textId="596B99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EE6E5" w14:textId="362D8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21,488.83 </w:t>
            </w:r>
          </w:p>
        </w:tc>
      </w:tr>
      <w:tr w:rsidR="003A130F" w:rsidRPr="003A130F" w14:paraId="12A0D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E0B0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9A4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FC3E1D3" w14:textId="5FBB49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8BB52F0" w14:textId="1ACC0E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569A19F" w14:textId="744F55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A21D5" w14:textId="445FFC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21,244.48 </w:t>
            </w:r>
          </w:p>
        </w:tc>
      </w:tr>
      <w:tr w:rsidR="003A130F" w:rsidRPr="003A130F" w14:paraId="67D678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B4C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5B8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6E29E41" w14:textId="3E6045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3EDDE986" w14:textId="43A583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62547F36" w14:textId="688FB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12A09" w14:textId="3A425C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4,266.00 </w:t>
            </w:r>
          </w:p>
        </w:tc>
      </w:tr>
      <w:tr w:rsidR="003A130F" w:rsidRPr="003A130F" w14:paraId="0ACAD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A1E4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744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7235F7C" w14:textId="48F39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31660" w14:textId="37700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E4428" w14:textId="7CED18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7FDC" w14:textId="00D060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300.00 </w:t>
            </w:r>
          </w:p>
        </w:tc>
      </w:tr>
      <w:tr w:rsidR="003A130F" w:rsidRPr="003A130F" w14:paraId="61794B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D2B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DF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09DA2A2" w14:textId="50AD43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1A750795" w14:textId="73DBCC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6B093BB" w14:textId="768DF6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0340B" w14:textId="3E77E6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1,472.29 </w:t>
            </w:r>
          </w:p>
        </w:tc>
      </w:tr>
      <w:tr w:rsidR="003A130F" w:rsidRPr="003A130F" w14:paraId="772BED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2E3A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4FA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48D56E19" w14:textId="67EF8D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3EED8BB3" w14:textId="7FDAFE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52AF8" w14:textId="6DCCD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E36DF" w14:textId="0FB6F8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0,190.00 </w:t>
            </w:r>
          </w:p>
        </w:tc>
      </w:tr>
      <w:tr w:rsidR="003A130F" w:rsidRPr="003A130F" w14:paraId="1D736BB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2C48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958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94576B9" w14:textId="7D9D3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78E88F04" w14:textId="6BDE72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37761" w14:textId="7ACEA0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77F82" w14:textId="53463B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756.00 </w:t>
            </w:r>
          </w:p>
        </w:tc>
      </w:tr>
      <w:tr w:rsidR="003A130F" w:rsidRPr="003A130F" w14:paraId="761CB87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7AB2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B6F1F44" w14:textId="11ED2D7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0F2A7A" w14:textId="3F081BC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DDD5BB0" w14:textId="37D8CD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3792E" w14:textId="7C3567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030,534.68 </w:t>
            </w:r>
          </w:p>
        </w:tc>
      </w:tr>
      <w:tr w:rsidR="003A130F" w:rsidRPr="003A130F" w14:paraId="661DAB3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EB15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46EC5D" w14:textId="2DEAC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692BE" w14:textId="27E228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8262A" w14:textId="04EC7B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FCFA5D" w14:textId="47D76E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14,000.00 </w:t>
            </w:r>
          </w:p>
        </w:tc>
      </w:tr>
      <w:tr w:rsidR="003A130F" w:rsidRPr="003A130F" w14:paraId="4A20D1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DFFE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EE6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9376FE6" w14:textId="5D325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CB914" w14:textId="5C8B6B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4E4AB" w14:textId="0797D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55B00" w14:textId="57FEC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000.00 </w:t>
            </w:r>
          </w:p>
        </w:tc>
      </w:tr>
      <w:tr w:rsidR="003A130F" w:rsidRPr="003A130F" w14:paraId="40F28C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359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07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A3950BC" w14:textId="25B75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B4379" w14:textId="533F8F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82026" w14:textId="6F780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60534" w14:textId="7A1C70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000.00 </w:t>
            </w:r>
          </w:p>
        </w:tc>
      </w:tr>
      <w:tr w:rsidR="003A130F" w:rsidRPr="003A130F" w14:paraId="30B8B1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670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A25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0B42900" w14:textId="6AAC7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95C5F5" w14:textId="44C67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8237E" w14:textId="385946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66A4D" w14:textId="6BD095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34EAAD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89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85A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5E7A9EA" w14:textId="1EE4E6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9BD" w14:textId="234CDD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5786F" w14:textId="48FBE6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A0CD2" w14:textId="6B403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r>
      <w:tr w:rsidR="003A130F" w:rsidRPr="003A130F" w14:paraId="6901CA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2DA9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7BC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0E938D4" w14:textId="76906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5DB0E" w14:textId="72FC5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19135" w14:textId="61445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C9876" w14:textId="10C3B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r>
      <w:tr w:rsidR="003A130F" w:rsidRPr="003A130F" w14:paraId="0D2201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620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415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464BC1E7" w14:textId="28AE1D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A822C" w14:textId="3A4F41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0C839" w14:textId="11B7E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DFE50" w14:textId="21D94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2CB1E9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12B9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153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D39090A" w14:textId="0F23F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1C7A22" w14:textId="06437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4F86385A" w14:textId="283A1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CB1E7" w14:textId="19C299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9,062.68 </w:t>
            </w:r>
          </w:p>
        </w:tc>
      </w:tr>
      <w:tr w:rsidR="003A130F" w:rsidRPr="003A130F" w14:paraId="10724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C589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FA5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034310B" w14:textId="6385E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A38D5" w14:textId="5D4191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301F1" w14:textId="24D176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E6E18" w14:textId="2DE1F7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11F3DFB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C43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B4A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1A4A04F" w14:textId="6302E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6D93B" w14:textId="4D4F18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880E1" w14:textId="3E8A8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50669" w14:textId="515629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617302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9FC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665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C534470" w14:textId="11FF11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54A3E" w14:textId="7AA397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DDFEC" w14:textId="6CF007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451CD" w14:textId="51B7AD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000.00 </w:t>
            </w:r>
          </w:p>
        </w:tc>
      </w:tr>
      <w:tr w:rsidR="003A130F" w:rsidRPr="003A130F" w14:paraId="2B28E8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64B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757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56E1219" w14:textId="09221D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4AB92817" w14:textId="0CB90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3E07C" w14:textId="44433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7BEA1" w14:textId="708FB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028.00 </w:t>
            </w:r>
          </w:p>
        </w:tc>
      </w:tr>
      <w:tr w:rsidR="003A130F" w:rsidRPr="003A130F" w14:paraId="3FAF9F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0D1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EA2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57AFBF3" w14:textId="632968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07A76" w14:textId="53045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6CAE5" w14:textId="5F4D6A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29EB6" w14:textId="53629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74D47B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8AE4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376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CA0EF67" w14:textId="4083EA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D3AE8" w14:textId="0513B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98CC2" w14:textId="77D3D6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9A3FA" w14:textId="50091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1DA85B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F048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C7A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B8169DD" w14:textId="2534B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72286" w14:textId="03C766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41CFD" w14:textId="64532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8D320" w14:textId="5FD3AE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4,000.00 </w:t>
            </w:r>
          </w:p>
        </w:tc>
      </w:tr>
      <w:tr w:rsidR="003A130F" w:rsidRPr="003A130F" w14:paraId="1E64A5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788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83C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2464EB7E" w14:textId="0EAE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AB137E" w14:textId="74F2B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7B6FF" w14:textId="7F47B7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40F87" w14:textId="33226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r>
      <w:tr w:rsidR="003A130F" w:rsidRPr="003A130F" w14:paraId="059F45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A47E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4F0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114C4CCC" w14:textId="5D4B21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AF3DE" w14:textId="3DEF39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699D" w14:textId="5BDE6D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256F9" w14:textId="54E3B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8,000.00 </w:t>
            </w:r>
          </w:p>
        </w:tc>
      </w:tr>
      <w:tr w:rsidR="003A130F" w:rsidRPr="003A130F" w14:paraId="395EE8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71A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BA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021594" w14:textId="7D005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02C9F2" w14:textId="072B45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A3A6F" w14:textId="3D74E9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06EFF" w14:textId="5EA855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4,500.00 </w:t>
            </w:r>
          </w:p>
        </w:tc>
      </w:tr>
      <w:tr w:rsidR="003A130F" w:rsidRPr="003A130F" w14:paraId="416C30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31B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C7E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34D4B7D" w14:textId="36A574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6755B0CE" w14:textId="6F5C9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CCA17" w14:textId="200436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1CCD7" w14:textId="316203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7,935.00 </w:t>
            </w:r>
          </w:p>
        </w:tc>
      </w:tr>
      <w:tr w:rsidR="003A130F" w:rsidRPr="003A130F" w14:paraId="161188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E696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ED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B91B983" w14:textId="19BB69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6B5E7" w14:textId="252CD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D1431" w14:textId="286A37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7B42" w14:textId="26C6E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5AACCC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BD0A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70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B005D4A" w14:textId="0EE6C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79F46" w14:textId="14F0CC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60D88" w14:textId="38CDF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1F0BA" w14:textId="4FBE3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2,600.00 </w:t>
            </w:r>
          </w:p>
        </w:tc>
      </w:tr>
      <w:tr w:rsidR="003A130F" w:rsidRPr="003A130F" w14:paraId="14236E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3647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27F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CFA84CB" w14:textId="1A1B1D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01C50EBB" w14:textId="3AC1D3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2CB23" w14:textId="058A9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7E830" w14:textId="62D3B0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225.00 </w:t>
            </w:r>
          </w:p>
        </w:tc>
      </w:tr>
      <w:tr w:rsidR="003A130F" w:rsidRPr="003A130F" w14:paraId="129935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4ED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3EA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BF45DCA" w14:textId="614036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68BF16FA" w14:textId="70066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153C2" w14:textId="6FD15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6F246" w14:textId="520457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952.00 </w:t>
            </w:r>
          </w:p>
        </w:tc>
      </w:tr>
      <w:tr w:rsidR="003A130F" w:rsidRPr="003A130F" w14:paraId="5B3B65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81AB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BA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5FBDA919" w14:textId="6C1A06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D1142" w14:textId="16706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325BB70B" w14:textId="6BB369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9DEF7" w14:textId="129BF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5,488.00 </w:t>
            </w:r>
          </w:p>
        </w:tc>
      </w:tr>
      <w:tr w:rsidR="003A130F" w:rsidRPr="003A130F" w14:paraId="4ADE28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29D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3C6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3BED3C25" w14:textId="1DCEE5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291BEE" w14:textId="26B8B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2DB0" w14:textId="6638F2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28391" w14:textId="22010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0CE5C2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9BE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6F8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B316C41" w14:textId="37E64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2ED3B" w14:textId="6E82F1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3AE52" w14:textId="101D0C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38158" w14:textId="6F487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0448D2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AE33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B39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DEA73E8" w14:textId="6DBE01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6D86D6" w14:textId="2B2AB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AADD0" w14:textId="1C175B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AD7E2" w14:textId="1F4EF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r>
      <w:tr w:rsidR="003A130F" w:rsidRPr="003A130F" w14:paraId="6CA54A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3A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9C9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EA620C2" w14:textId="6A8914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3A15F" w14:textId="25651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28CC3" w14:textId="711C19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EC0C0" w14:textId="7EDC4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r>
      <w:tr w:rsidR="003A130F" w:rsidRPr="003A130F" w14:paraId="6AFD6D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AD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DC8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649778F" w14:textId="78715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7C7E71" w14:textId="4A311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B988E" w14:textId="31F4B8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861D2" w14:textId="5A6E7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0794860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9903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E39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D8144E2" w14:textId="19D13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C7A53" w14:textId="1B2AC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B564" w14:textId="51D585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4A541" w14:textId="04710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3B458D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79FF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017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4C07F62" w14:textId="5E7106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37597" w14:textId="0578EC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31B64" w14:textId="33C54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E96A2" w14:textId="1B6B8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r>
      <w:tr w:rsidR="003A130F" w:rsidRPr="003A130F" w14:paraId="37F342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DBB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C4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08A3E5F" w14:textId="3E3609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77DB4" w14:textId="1D8F00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E4F44" w14:textId="4616C0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39FB8" w14:textId="08EDD1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0997FD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5D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20D6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2ED62552" w14:textId="63157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27DEC" w14:textId="34AF76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5BD59" w14:textId="17BA4F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DC76A" w14:textId="0FF9F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30F8BB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D84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A99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C4BED2B" w14:textId="5EB87F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D661EA" w14:textId="61F68A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18F0" w14:textId="2C2ED1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47B3D" w14:textId="19899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000.00 </w:t>
            </w:r>
          </w:p>
        </w:tc>
      </w:tr>
      <w:tr w:rsidR="003A130F" w:rsidRPr="003A130F" w14:paraId="3CB1E2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32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27B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6E7C064C" w14:textId="29343D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7E1C" w14:textId="02E38C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4B7C9" w14:textId="1574C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B7C06" w14:textId="37B990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00.00 </w:t>
            </w:r>
          </w:p>
        </w:tc>
      </w:tr>
      <w:tr w:rsidR="003A130F" w:rsidRPr="003A130F" w14:paraId="785FD9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B06B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C85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E971C87" w14:textId="2A3D8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2E447A" w14:textId="36711C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5E990" w14:textId="522586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E3339" w14:textId="396C93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1,000.00 </w:t>
            </w:r>
          </w:p>
        </w:tc>
      </w:tr>
      <w:tr w:rsidR="003A130F" w:rsidRPr="003A130F" w14:paraId="24232C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76AB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52A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9A19457" w14:textId="5B628B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499F6" w14:textId="7975C2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3295D" w14:textId="699DC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6BB0F" w14:textId="7E8373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1,600.00 </w:t>
            </w:r>
          </w:p>
        </w:tc>
      </w:tr>
      <w:tr w:rsidR="003A130F" w:rsidRPr="003A130F" w14:paraId="3514483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8725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7A6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8B6E6B9" w14:textId="303BB0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4BBE4157" w14:textId="6B50C3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D834A" w14:textId="54B4AB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2A22C" w14:textId="7A1FD0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7,716.00 </w:t>
            </w:r>
          </w:p>
        </w:tc>
      </w:tr>
      <w:tr w:rsidR="003A130F" w:rsidRPr="003A130F" w14:paraId="580112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3B5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801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F6984FC" w14:textId="56D7ED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FB941" w14:textId="38BEEB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2A6D6" w14:textId="2D6D06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750BC" w14:textId="7410C5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4,500.00 </w:t>
            </w:r>
          </w:p>
        </w:tc>
      </w:tr>
      <w:tr w:rsidR="003A130F" w:rsidRPr="003A130F" w14:paraId="2DAA12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C94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992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939395D" w14:textId="0C0D6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635A7209" w14:textId="676FE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5A787" w14:textId="7D4C53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89ADE" w14:textId="0CE99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3,528.00 </w:t>
            </w:r>
          </w:p>
        </w:tc>
      </w:tr>
      <w:tr w:rsidR="003A130F" w:rsidRPr="003A130F" w14:paraId="68CEB0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AB95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4C6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A0D4C12" w14:textId="1FF9B6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2C3545" w14:textId="49D722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44CAB" w14:textId="40DF11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E033A" w14:textId="5CC3E1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5,000.00 </w:t>
            </w:r>
          </w:p>
        </w:tc>
      </w:tr>
      <w:tr w:rsidR="003A130F" w:rsidRPr="003A130F" w14:paraId="132BBA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100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786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C47E449" w14:textId="02288D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0D9B23" w14:textId="234D4A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66A7" w14:textId="16BF1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005CF" w14:textId="31E2E8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000.00 </w:t>
            </w:r>
          </w:p>
        </w:tc>
      </w:tr>
      <w:tr w:rsidR="003A130F" w:rsidRPr="003A130F" w14:paraId="32FD6F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B2EA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52AB6FB" w14:textId="1A16B6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A98FE" w14:textId="089C8A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C3200" w14:textId="6E7440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66E8CB" w14:textId="78CF42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0,901,956.84 </w:t>
            </w:r>
          </w:p>
        </w:tc>
      </w:tr>
      <w:tr w:rsidR="003A130F" w:rsidRPr="003A130F" w14:paraId="5687B1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9F92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6C82D99" w14:textId="55E23B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A3E04" w14:textId="781E6F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A7A0DF8" w14:textId="10EA7C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776E04C" w14:textId="1BB5C1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946,654.80 </w:t>
            </w:r>
          </w:p>
        </w:tc>
      </w:tr>
      <w:tr w:rsidR="003A130F" w:rsidRPr="003A130F" w14:paraId="3A82CF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F93E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A83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435CCFD" w14:textId="29C59E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6F05BE1B" w14:textId="0E6AF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A5AF47D" w14:textId="2E3D25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241CB" w14:textId="0153D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0,439.00 </w:t>
            </w:r>
          </w:p>
        </w:tc>
      </w:tr>
      <w:tr w:rsidR="003A130F" w:rsidRPr="003A130F" w14:paraId="6ABD1A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2E7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E1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F2DB404" w14:textId="2531D6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075FC098" w14:textId="7BC859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7F6C311A" w14:textId="60FBE3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4A0E3" w14:textId="5AF32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547,648.00 </w:t>
            </w:r>
          </w:p>
        </w:tc>
      </w:tr>
      <w:tr w:rsidR="003A130F" w:rsidRPr="003A130F" w14:paraId="068639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916F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1DC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8629A38" w14:textId="62B034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9C30E8A" w14:textId="123F6B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1A6CF" w14:textId="3BAA6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95BDE" w14:textId="46732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912.00 </w:t>
            </w:r>
          </w:p>
        </w:tc>
      </w:tr>
      <w:tr w:rsidR="003A130F" w:rsidRPr="003A130F" w14:paraId="735C4F8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7D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B9B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2555161" w14:textId="73F20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E1FA7FE" w14:textId="00F89F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C8620" w14:textId="438933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26512" w14:textId="4CC383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1,448.00 </w:t>
            </w:r>
          </w:p>
        </w:tc>
      </w:tr>
      <w:tr w:rsidR="003A130F" w:rsidRPr="003A130F" w14:paraId="7C5C3D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24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074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8050790" w14:textId="3A669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24000957" w14:textId="4C2309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307302E8" w14:textId="286443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34FE1" w14:textId="06EE4F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765,801.25 </w:t>
            </w:r>
          </w:p>
        </w:tc>
      </w:tr>
      <w:tr w:rsidR="003A130F" w:rsidRPr="003A130F" w14:paraId="7D49CF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3203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8B5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90A0E5E" w14:textId="443D8F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61D5D7C2" w14:textId="5BA69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3C3135E" w14:textId="0F871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AEF44" w14:textId="60E23B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816.50 </w:t>
            </w:r>
          </w:p>
        </w:tc>
      </w:tr>
      <w:tr w:rsidR="003A130F" w:rsidRPr="003A130F" w14:paraId="7EEF8A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127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598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392111AD" w14:textId="26FDAD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44AFE0CE" w14:textId="0519D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501933" w14:textId="2461C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3959D" w14:textId="6EF0B6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6,110.00 </w:t>
            </w:r>
          </w:p>
        </w:tc>
      </w:tr>
      <w:tr w:rsidR="003A130F" w:rsidRPr="003A130F" w14:paraId="3F78F3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210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BF2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9068D62" w14:textId="4063C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5B6AAC1C" w14:textId="282155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9A143" w14:textId="0BAB8E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C612E" w14:textId="64677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464.00 </w:t>
            </w:r>
          </w:p>
        </w:tc>
      </w:tr>
      <w:tr w:rsidR="003A130F" w:rsidRPr="003A130F" w14:paraId="4D9D02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CFF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111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21C92741" w14:textId="10680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3CF3B4AA" w14:textId="194B4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66C59B" w14:textId="4C784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7C212" w14:textId="78A0B6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610.00 </w:t>
            </w:r>
          </w:p>
        </w:tc>
      </w:tr>
      <w:tr w:rsidR="003A130F" w:rsidRPr="003A130F" w14:paraId="3D39DC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CF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27D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045795C" w14:textId="3CB8C7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744D7A70" w14:textId="0AAE3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B5F077B" w14:textId="07215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EEFFE" w14:textId="17B552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073,329.00 </w:t>
            </w:r>
          </w:p>
        </w:tc>
      </w:tr>
      <w:tr w:rsidR="003A130F" w:rsidRPr="003A130F" w14:paraId="163E52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1BD8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11A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7A99951" w14:textId="69F58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006B8096" w14:textId="761428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730AAE6" w14:textId="682B36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8FA11" w14:textId="7FB70B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8,761.29 </w:t>
            </w:r>
          </w:p>
        </w:tc>
      </w:tr>
      <w:tr w:rsidR="003A130F" w:rsidRPr="003A130F" w14:paraId="58A1F7E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155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E9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BFA5B88" w14:textId="72E4F3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5E965675" w14:textId="62C1F3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FAF7A" w14:textId="538C6B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BC784" w14:textId="0DD66B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2,342.00 </w:t>
            </w:r>
          </w:p>
        </w:tc>
      </w:tr>
      <w:tr w:rsidR="003A130F" w:rsidRPr="003A130F" w14:paraId="64E0F7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F66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38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9C4D193" w14:textId="3C6FCB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7EA8D009" w14:textId="7BB46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1EF18" w14:textId="50EC26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E2F14" w14:textId="5EE29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00,301.00 </w:t>
            </w:r>
          </w:p>
        </w:tc>
      </w:tr>
      <w:tr w:rsidR="003A130F" w:rsidRPr="003A130F" w14:paraId="3001BF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0A5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B52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74B3EBE" w14:textId="502D3A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F675" w14:textId="5E105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5D4DF" w14:textId="3AA36D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45E49" w14:textId="32F725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7,320.00 </w:t>
            </w:r>
          </w:p>
        </w:tc>
      </w:tr>
      <w:tr w:rsidR="003A130F" w:rsidRPr="003A130F" w14:paraId="08BD5D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2DDEA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0C2FBBD" w14:textId="31901CC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3406A68" w14:textId="62D0465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3F1570" w14:textId="71F6D90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426349E" w14:textId="37193B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3,555,426.03 </w:t>
            </w:r>
          </w:p>
        </w:tc>
      </w:tr>
      <w:tr w:rsidR="003A130F" w:rsidRPr="003A130F" w14:paraId="493AF4E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6ECA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A0ACE2" w14:textId="052298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5567B" w14:textId="78224F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A39A9A" w14:textId="106331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6EF1B1" w14:textId="4B8C69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67,853.70 </w:t>
            </w:r>
          </w:p>
        </w:tc>
      </w:tr>
      <w:tr w:rsidR="003A130F" w:rsidRPr="003A130F" w14:paraId="65F2D4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3424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356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9449277" w14:textId="6F067A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B3C355" w14:textId="5AEDC0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9877F" w14:textId="12F3AF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FD108" w14:textId="6F7E3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900.00 </w:t>
            </w:r>
          </w:p>
        </w:tc>
      </w:tr>
      <w:tr w:rsidR="003A130F" w:rsidRPr="003A130F" w14:paraId="5030EB0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7E5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D50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633902B" w14:textId="0E70F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32E7459" w14:textId="0B7CD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2530C" w14:textId="469892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8CF98" w14:textId="3E4754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3,050.00 </w:t>
            </w:r>
          </w:p>
        </w:tc>
      </w:tr>
      <w:tr w:rsidR="003A130F" w:rsidRPr="003A130F" w14:paraId="7519C2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68D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1DB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5A3B1A13" w14:textId="3C3A2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8641E60" w14:textId="333A2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E09B1" w14:textId="3A94AA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68358" w14:textId="1BDA13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87.50 </w:t>
            </w:r>
          </w:p>
        </w:tc>
      </w:tr>
      <w:tr w:rsidR="003A130F" w:rsidRPr="003A130F" w14:paraId="68C253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73D8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029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A907B83" w14:textId="7CE149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F0291" w14:textId="46ACD6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2546E" w14:textId="59BF4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E0569" w14:textId="0E4F9F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900.00 </w:t>
            </w:r>
          </w:p>
        </w:tc>
      </w:tr>
      <w:tr w:rsidR="003A130F" w:rsidRPr="003A130F" w14:paraId="47ED50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84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664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E6A8B06" w14:textId="7A4F3D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42DC9" w14:textId="5A714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D523C" w14:textId="56B379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895F3" w14:textId="07F04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r>
      <w:tr w:rsidR="003A130F" w:rsidRPr="003A130F" w14:paraId="7B68EB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545E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DC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5C59C35" w14:textId="3B4A97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19068781" w14:textId="1D44F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2912" w14:textId="7A8EF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95CC5" w14:textId="16BBA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6,616.20 </w:t>
            </w:r>
          </w:p>
        </w:tc>
      </w:tr>
      <w:tr w:rsidR="003A130F" w:rsidRPr="003A130F" w14:paraId="3F84BE4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E6F2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19BF2AE" w14:textId="2B583F7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B9D52F" w14:textId="6819399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419A1" w14:textId="417C70F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C8201C" w14:textId="442F051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596,900.00 </w:t>
            </w:r>
          </w:p>
        </w:tc>
      </w:tr>
      <w:tr w:rsidR="003A130F" w:rsidRPr="003A130F" w14:paraId="085DC7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5213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BF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495C6122" w14:textId="77513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7807382E" w14:textId="0356C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32CF4" w14:textId="139FB0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06A60" w14:textId="752CF7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573.20 </w:t>
            </w:r>
          </w:p>
        </w:tc>
      </w:tr>
      <w:tr w:rsidR="003A130F" w:rsidRPr="003A130F" w14:paraId="0644AD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054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09E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0A4F354F" w14:textId="7A6EBE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BBCC003" w14:textId="4D872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F024A" w14:textId="0FA98A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7AA7F" w14:textId="45660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320.00 </w:t>
            </w:r>
          </w:p>
        </w:tc>
      </w:tr>
      <w:tr w:rsidR="003A130F" w:rsidRPr="003A130F" w14:paraId="6EC949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7EF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A28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DA498A1" w14:textId="450B3F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E80158D" w14:textId="0E6A08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7C3DA" w14:textId="789673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13EF7" w14:textId="35B40E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125.00 </w:t>
            </w:r>
          </w:p>
        </w:tc>
      </w:tr>
      <w:tr w:rsidR="003A130F" w:rsidRPr="003A130F" w14:paraId="08F837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6F7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C81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30485BF" w14:textId="1E19B7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4F8BC787" w14:textId="689BE7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26966" w14:textId="4128CE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2425A" w14:textId="23B59A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650.00 </w:t>
            </w:r>
          </w:p>
        </w:tc>
      </w:tr>
      <w:tr w:rsidR="003A130F" w:rsidRPr="003A130F" w14:paraId="367638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374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36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00276D83" w14:textId="28327F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0E2C1" w14:textId="461A84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7C760" w14:textId="75375C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89E1A" w14:textId="067AE4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3,800.00 </w:t>
            </w:r>
          </w:p>
        </w:tc>
      </w:tr>
      <w:tr w:rsidR="003A130F" w:rsidRPr="003A130F" w14:paraId="04A3EB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3F1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606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A64824A" w14:textId="22E0BF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713DE" w14:textId="6C2B0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21452" w14:textId="4E2C58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2848E" w14:textId="0095A8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200.00 </w:t>
            </w:r>
          </w:p>
        </w:tc>
      </w:tr>
      <w:tr w:rsidR="003A130F" w:rsidRPr="003A130F" w14:paraId="4118F3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750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961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56DBCC7" w14:textId="4C6692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7DEFDA4F" w14:textId="794705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6F57E" w14:textId="7A763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D916" w14:textId="0C4213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131.30 </w:t>
            </w:r>
          </w:p>
        </w:tc>
      </w:tr>
      <w:tr w:rsidR="003A130F" w:rsidRPr="003A130F" w14:paraId="4EA47A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79B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409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C91765F" w14:textId="4FC3C0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376E60B" w14:textId="117E5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3EB11" w14:textId="740B46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DD86C" w14:textId="027F02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4,855.00 </w:t>
            </w:r>
          </w:p>
        </w:tc>
      </w:tr>
      <w:tr w:rsidR="003A130F" w:rsidRPr="003A130F" w14:paraId="6E7F89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152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E59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F40A789" w14:textId="43C426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3E67FA7A" w14:textId="79A6A2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0EDA4" w14:textId="587A64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985D1" w14:textId="64004A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43.70 </w:t>
            </w:r>
          </w:p>
        </w:tc>
      </w:tr>
      <w:tr w:rsidR="003A130F" w:rsidRPr="003A130F" w14:paraId="73C4AA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DC6C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EF2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1AC3DF9" w14:textId="11FC5F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7D24CB4" w14:textId="2407E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567AA" w14:textId="2CA66E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6A92B" w14:textId="1567C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201.80 </w:t>
            </w:r>
          </w:p>
        </w:tc>
      </w:tr>
      <w:tr w:rsidR="003A130F" w:rsidRPr="003A130F" w14:paraId="1D9CAE5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3DB4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6BFE2AD" w14:textId="127F06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7BCF3" w14:textId="199BED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C86F4C" w14:textId="0C2633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629936" w14:textId="6C4AB4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375,952.30 </w:t>
            </w:r>
          </w:p>
        </w:tc>
      </w:tr>
      <w:tr w:rsidR="003A130F" w:rsidRPr="003A130F" w14:paraId="046D6B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8437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06D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A9359A6" w14:textId="25C9FC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11E307BB" w14:textId="19986B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C3CEA" w14:textId="62239A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9CEBF" w14:textId="626B0A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6,035.50 </w:t>
            </w:r>
          </w:p>
        </w:tc>
      </w:tr>
      <w:tr w:rsidR="003A130F" w:rsidRPr="003A130F" w14:paraId="08E20B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845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A46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88043A5" w14:textId="0501E3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BAFD6EC" w14:textId="55C894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50E9A" w14:textId="57C8C3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DEEE2" w14:textId="4343C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r>
      <w:tr w:rsidR="003A130F" w:rsidRPr="003A130F" w14:paraId="406733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A83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E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00308CDA" w14:textId="3714A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1982730" w14:textId="781840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44BC9" w14:textId="101C9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C1CBB" w14:textId="07BF4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r>
      <w:tr w:rsidR="003A130F" w:rsidRPr="003A130F" w14:paraId="0B7FDC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C183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8C9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646E1BB" w14:textId="2C1C2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84E9F8C" w14:textId="27679F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B9049" w14:textId="12E6D0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AEC80" w14:textId="27F3A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r>
      <w:tr w:rsidR="003A130F" w:rsidRPr="003A130F" w14:paraId="52341C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106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6A3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169CDC3" w14:textId="44CC94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799D8" w14:textId="258D0F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5AB71" w14:textId="36ADEB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EDBD3" w14:textId="37CC7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3,100.00 </w:t>
            </w:r>
          </w:p>
        </w:tc>
      </w:tr>
      <w:tr w:rsidR="003A130F" w:rsidRPr="003A130F" w14:paraId="168A75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F5A7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F72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0C4E96E" w14:textId="118FB3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5D3BFF25" w14:textId="0F205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814A4" w14:textId="67DF4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CCE7D" w14:textId="62EC24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050.55 </w:t>
            </w:r>
          </w:p>
        </w:tc>
      </w:tr>
      <w:tr w:rsidR="003A130F" w:rsidRPr="003A130F" w14:paraId="55D16A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556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899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A367301" w14:textId="14355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5E6D12B" w14:textId="254CE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3365D" w14:textId="3E315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95C2A" w14:textId="3DF032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r>
      <w:tr w:rsidR="003A130F" w:rsidRPr="003A130F" w14:paraId="67EE98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2C0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552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10290DD" w14:textId="0291A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3A7C6772" w14:textId="7267E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94F3D" w14:textId="4D4D97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1B44D" w14:textId="79FAA9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9,325.00 </w:t>
            </w:r>
          </w:p>
        </w:tc>
      </w:tr>
      <w:tr w:rsidR="003A130F" w:rsidRPr="003A130F" w14:paraId="4C0891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FB9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B84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EC9A025" w14:textId="2B8E2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8119B29" w14:textId="1691A0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A4711" w14:textId="66F57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5227A" w14:textId="65CFF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806.50 </w:t>
            </w:r>
          </w:p>
        </w:tc>
      </w:tr>
      <w:tr w:rsidR="003A130F" w:rsidRPr="003A130F" w14:paraId="4BE981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7BE3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989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53E6B987" w14:textId="4BA350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85199" w14:textId="6B1F7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F4775" w14:textId="00BF0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5040F" w14:textId="76CB0D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1463E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9353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B3E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3ECD2F3A" w14:textId="5717D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60998E06" w14:textId="69E5B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60BB" w14:textId="03110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DDCFF" w14:textId="2C7649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9,785.00 </w:t>
            </w:r>
          </w:p>
        </w:tc>
      </w:tr>
      <w:tr w:rsidR="003A130F" w:rsidRPr="003A130F" w14:paraId="726B32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77E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F43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74AF375" w14:textId="5BD081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6AAC31" w14:textId="68B628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CA1BB" w14:textId="0582B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532CF" w14:textId="1B67FD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049041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AEF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7B09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5314B5D" w14:textId="39327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F24EF00" w14:textId="7A0D26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1A006" w14:textId="5801C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4FBE5" w14:textId="1BE994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9,731.25 </w:t>
            </w:r>
          </w:p>
        </w:tc>
      </w:tr>
      <w:tr w:rsidR="003A130F" w:rsidRPr="003A130F" w14:paraId="1A6DAC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901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D0F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ADA2B0D" w14:textId="5F914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B23ED4" w14:textId="17F8D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13231" w14:textId="7C0B2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6049" w14:textId="1A975B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5,000.00 </w:t>
            </w:r>
          </w:p>
        </w:tc>
      </w:tr>
      <w:tr w:rsidR="003A130F" w:rsidRPr="003A130F" w14:paraId="284B1C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539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992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3B1449E" w14:textId="64D3C4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22FC7" w14:textId="7BB08C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989E" w14:textId="08D8A4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ECF7F" w14:textId="0E202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3A8344E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B7F0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C659BCB" w14:textId="4BBF0BE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1168993" w14:textId="70AE829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A8832C" w14:textId="5B72EB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BD26B8" w14:textId="7D1903B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561,776.83 </w:t>
            </w:r>
          </w:p>
        </w:tc>
      </w:tr>
      <w:tr w:rsidR="003A130F" w:rsidRPr="003A130F" w14:paraId="6304EC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60BB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CF4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41A41E7C" w14:textId="73408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0325B08" w14:textId="243EAC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B0F88" w14:textId="6CFF5F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FB524" w14:textId="2D8D7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8,087.15 </w:t>
            </w:r>
          </w:p>
        </w:tc>
      </w:tr>
      <w:tr w:rsidR="003A130F" w:rsidRPr="003A130F" w14:paraId="421617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7ED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6AD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504A4F14" w14:textId="28B816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DC894B9" w14:textId="31B0B5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E4A9C" w14:textId="0E033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0E81" w14:textId="62E28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37,550.00 </w:t>
            </w:r>
          </w:p>
        </w:tc>
      </w:tr>
      <w:tr w:rsidR="003A130F" w:rsidRPr="003A130F" w14:paraId="39FB5EB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E4D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38C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E97F8A5" w14:textId="58F41E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AAEC7" w14:textId="782614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E427" w14:textId="6D7FAD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0A087" w14:textId="1CD8C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600.00 </w:t>
            </w:r>
          </w:p>
        </w:tc>
      </w:tr>
      <w:tr w:rsidR="003A130F" w:rsidRPr="003A130F" w14:paraId="5B1CED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C8BA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79B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6490F0D" w14:textId="5AA73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3294F" w14:textId="2477E9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48F65" w14:textId="5AF39A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EB6A" w14:textId="7C4179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9,500.00 </w:t>
            </w:r>
          </w:p>
        </w:tc>
      </w:tr>
      <w:tr w:rsidR="003A130F" w:rsidRPr="003A130F" w14:paraId="252CA1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446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7E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21D64F83" w14:textId="471C29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5B515EE" w14:textId="5DA8D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70DEB" w14:textId="7E2A3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DF4FF" w14:textId="0B9945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3,950.00 </w:t>
            </w:r>
          </w:p>
        </w:tc>
      </w:tr>
      <w:tr w:rsidR="003A130F" w:rsidRPr="003A130F" w14:paraId="544F65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01E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216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67B1EE3" w14:textId="6D21F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CBB51" w14:textId="4D305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ADC87" w14:textId="0B34C1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B1988" w14:textId="36ADD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r>
      <w:tr w:rsidR="003A130F" w:rsidRPr="003A130F" w14:paraId="08EF16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B2E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0C2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14162780" w14:textId="34F601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30F60AA7" w14:textId="3581A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38880" w14:textId="180965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87C8E" w14:textId="48838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r>
      <w:tr w:rsidR="003A130F" w:rsidRPr="003A130F" w14:paraId="195E8E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368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776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6CC427DE" w14:textId="401A7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3C3A734C" w14:textId="613D19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609FF" w14:textId="70F767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A37E1" w14:textId="23B6F5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723.73 </w:t>
            </w:r>
          </w:p>
        </w:tc>
      </w:tr>
      <w:tr w:rsidR="003A130F" w:rsidRPr="003A130F" w14:paraId="774CE4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D58D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676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2CBDE8C" w14:textId="25D387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572E8" w14:textId="10D5F8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60427" w14:textId="5E76E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A05CB" w14:textId="4115D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r>
      <w:tr w:rsidR="003A130F" w:rsidRPr="003A130F" w14:paraId="22E542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401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D2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7C14388" w14:textId="2435A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2C48A521" w14:textId="02471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3ABF7" w14:textId="1D59F4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91FCA" w14:textId="6BE8B7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3,655.60 </w:t>
            </w:r>
          </w:p>
        </w:tc>
      </w:tr>
      <w:tr w:rsidR="003A130F" w:rsidRPr="003A130F" w14:paraId="293C69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1ED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E3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030F786" w14:textId="0B7FE4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94AD92" w14:textId="054A2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35E01" w14:textId="59C8C2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A2D66" w14:textId="007A11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3,000.00 </w:t>
            </w:r>
          </w:p>
        </w:tc>
      </w:tr>
      <w:tr w:rsidR="003A130F" w:rsidRPr="003A130F" w14:paraId="7AB130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71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7F7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A291D9A" w14:textId="6356CE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3661519F" w14:textId="777B19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50ED6" w14:textId="26DF4C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70BEB" w14:textId="65C489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8,882.35 </w:t>
            </w:r>
          </w:p>
        </w:tc>
      </w:tr>
      <w:tr w:rsidR="003A130F" w:rsidRPr="003A130F" w14:paraId="404355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FE0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EE7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6168536" w14:textId="072555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90132CB" w14:textId="6C354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68F35" w14:textId="67E2B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0A8AA" w14:textId="66FEA9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r>
      <w:tr w:rsidR="003A130F" w:rsidRPr="003A130F" w14:paraId="6D6786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F38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A18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506A8CE8" w14:textId="33260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AC91BA" w14:textId="5B4653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4032" w14:textId="5DED5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E9DC6" w14:textId="4E99D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r>
      <w:tr w:rsidR="003A130F" w:rsidRPr="003A130F" w14:paraId="6F23A64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F7C3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169E1B63" w14:textId="1A60B9A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8D55AB" w14:textId="706BE17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C5D82" w14:textId="742DD8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3C1CA4" w14:textId="186402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752,943.20 </w:t>
            </w:r>
          </w:p>
        </w:tc>
      </w:tr>
      <w:tr w:rsidR="003A130F" w:rsidRPr="003A130F" w14:paraId="6D0043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FD96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3306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E7AFF53" w14:textId="763CCA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7FA2099C" w14:textId="7475F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7AC9F" w14:textId="5D3622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6087B" w14:textId="0A725B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2,659.00 </w:t>
            </w:r>
          </w:p>
        </w:tc>
      </w:tr>
      <w:tr w:rsidR="003A130F" w:rsidRPr="003A130F" w14:paraId="36105E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5151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577E2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3284233" w14:textId="6C95EB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2A8075D2" w14:textId="552B38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4C438" w14:textId="75541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86466" w14:textId="5E70C8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785.00 </w:t>
            </w:r>
          </w:p>
        </w:tc>
      </w:tr>
      <w:tr w:rsidR="003A130F" w:rsidRPr="003A130F" w14:paraId="329411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7CAE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EFF8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C3FA42C" w14:textId="39D50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408A17BB" w14:textId="6971A3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D426B" w14:textId="3D4EC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9C269" w14:textId="25590D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1,825.00 </w:t>
            </w:r>
          </w:p>
        </w:tc>
      </w:tr>
      <w:tr w:rsidR="003A130F" w:rsidRPr="003A130F" w14:paraId="429FE7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4062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4CC3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1076ED8" w14:textId="75F5D7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41536" w14:textId="6F608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E69B2" w14:textId="0F9F89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9AA88" w14:textId="1416C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300.00 </w:t>
            </w:r>
          </w:p>
        </w:tc>
      </w:tr>
      <w:tr w:rsidR="003A130F" w:rsidRPr="003A130F" w14:paraId="32B5CD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6119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B8D4A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66F4A39" w14:textId="7C8A8D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767F11A5" w14:textId="5F2D04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D5D7" w14:textId="50F081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C45FE" w14:textId="71100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0,580.00 </w:t>
            </w:r>
          </w:p>
        </w:tc>
      </w:tr>
      <w:tr w:rsidR="003A130F" w:rsidRPr="003A130F" w14:paraId="7EDF7B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D487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E2290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F14BEDE" w14:textId="02F9BE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472F" w14:textId="6CC510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6855B" w14:textId="2D4B7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6BF23" w14:textId="1733E2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00.00 </w:t>
            </w:r>
          </w:p>
        </w:tc>
      </w:tr>
      <w:tr w:rsidR="003A130F" w:rsidRPr="003A130F" w14:paraId="42CBE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987F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0339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6DB435C7" w14:textId="68E50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FFE5E" w14:textId="792A66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E255B" w14:textId="477ECE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BD94A" w14:textId="7018C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7,100.00 </w:t>
            </w:r>
          </w:p>
        </w:tc>
      </w:tr>
      <w:tr w:rsidR="003A130F" w:rsidRPr="003A130F" w14:paraId="2D7557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B649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88F49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6BF820E3" w14:textId="046FF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128BDE" w14:textId="6FF839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C909A" w14:textId="53F6F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2C53" w14:textId="18591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1,500.00 </w:t>
            </w:r>
          </w:p>
        </w:tc>
      </w:tr>
      <w:tr w:rsidR="003A130F" w:rsidRPr="003A130F" w14:paraId="125CA5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7143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9059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6FB903B5" w14:textId="02E3B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27D02F17" w14:textId="372CC3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B5467" w14:textId="6B7E9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1E575" w14:textId="7085D0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7,107.00 </w:t>
            </w:r>
          </w:p>
        </w:tc>
      </w:tr>
      <w:tr w:rsidR="003A130F" w:rsidRPr="003A130F" w14:paraId="6373D5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3CA2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8DDD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20FACC2D" w14:textId="10495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50778CA0" w14:textId="5D55E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AAB65" w14:textId="31E488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E104A" w14:textId="1F5905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4,705.50 </w:t>
            </w:r>
          </w:p>
        </w:tc>
      </w:tr>
      <w:tr w:rsidR="003A130F" w:rsidRPr="003A130F" w14:paraId="7D9FDE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187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706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4C0E4F87" w14:textId="3C7FB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5C0DDDAF" w14:textId="3D568A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E7524" w14:textId="015124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0B581" w14:textId="76D66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8,150.00 </w:t>
            </w:r>
          </w:p>
        </w:tc>
      </w:tr>
      <w:tr w:rsidR="003A130F" w:rsidRPr="003A130F" w14:paraId="160436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53C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207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4995A15" w14:textId="173C64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19537" w14:textId="757283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66B05" w14:textId="097902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48B62" w14:textId="0A3AB9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3E7F7B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999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E73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34B7433" w14:textId="7EBFD0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0B586B9" w14:textId="63804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E118B" w14:textId="33232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3E406" w14:textId="5F7CC8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71.70 </w:t>
            </w:r>
          </w:p>
        </w:tc>
      </w:tr>
      <w:tr w:rsidR="003A130F" w:rsidRPr="003A130F" w14:paraId="7C850D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F7FE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AC9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CA74531" w14:textId="50A23B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81638BF" w14:textId="2C4C8A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BF053" w14:textId="109646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F5A39" w14:textId="152201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4,250.00 </w:t>
            </w:r>
          </w:p>
        </w:tc>
      </w:tr>
      <w:tr w:rsidR="003A130F" w:rsidRPr="003A130F" w14:paraId="4F1235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E79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E37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EA447B" w14:textId="5D3B3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735206B6" w14:textId="3DA76E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60C4" w14:textId="3444F4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5015E" w14:textId="09DE30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5,870.00 </w:t>
            </w:r>
          </w:p>
        </w:tc>
      </w:tr>
      <w:tr w:rsidR="003A130F" w:rsidRPr="003A130F" w14:paraId="2B1ADE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CA01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550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5E75513" w14:textId="2569DD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6B7A1D4" w14:textId="15BF79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81976" w14:textId="0A5544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5765E" w14:textId="340D0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75.00 </w:t>
            </w:r>
          </w:p>
        </w:tc>
      </w:tr>
      <w:tr w:rsidR="003A130F" w:rsidRPr="003A130F" w14:paraId="36C5E5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FD8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D3D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12435BF" w14:textId="314F6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52EABB1" w14:textId="1D91A5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D7955" w14:textId="24360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493C6" w14:textId="3FCD9A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4,765.00 </w:t>
            </w:r>
          </w:p>
        </w:tc>
      </w:tr>
      <w:tr w:rsidR="003A130F" w:rsidRPr="003A130F" w14:paraId="272CE8E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07FF8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0AE298F1" w14:textId="04DDE7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29,461.05 </w:t>
            </w:r>
          </w:p>
        </w:tc>
        <w:tc>
          <w:tcPr>
            <w:tcW w:w="810" w:type="pct"/>
            <w:tcBorders>
              <w:top w:val="nil"/>
              <w:left w:val="nil"/>
              <w:bottom w:val="single" w:sz="4" w:space="0" w:color="000000"/>
              <w:right w:val="single" w:sz="4" w:space="0" w:color="000000"/>
            </w:tcBorders>
            <w:shd w:val="clear" w:color="A5A5A5" w:fill="A5A5A5"/>
            <w:noWrap/>
            <w:vAlign w:val="bottom"/>
            <w:hideMark/>
          </w:tcPr>
          <w:p w14:paraId="32120030" w14:textId="697FBF5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79DF279" w14:textId="6D282BA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BFF47" w14:textId="497181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5,506,411.05 </w:t>
            </w:r>
          </w:p>
        </w:tc>
      </w:tr>
      <w:tr w:rsidR="003A130F" w:rsidRPr="003A130F" w14:paraId="088A706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F18B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6F9512EA" w14:textId="079CC1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3940E" w14:textId="2B47DF7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53C038" w14:textId="6C33570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901E3BB" w14:textId="29DDC2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102,086.05 </w:t>
            </w:r>
          </w:p>
        </w:tc>
      </w:tr>
      <w:tr w:rsidR="003A130F" w:rsidRPr="003A130F" w14:paraId="1E0169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6CF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E52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49D0C2D0" w14:textId="49A88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8CE888A" w14:textId="01A01E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91450" w14:textId="0C619F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D1668" w14:textId="3CC8A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6,728.00 </w:t>
            </w:r>
          </w:p>
        </w:tc>
      </w:tr>
      <w:tr w:rsidR="003A130F" w:rsidRPr="003A130F" w14:paraId="50E4BB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365C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56D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1BE7BC27" w14:textId="0FE3E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429D27A" w14:textId="67834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C4F89" w14:textId="283B5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423F9" w14:textId="35C14E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865.16 </w:t>
            </w:r>
          </w:p>
        </w:tc>
      </w:tr>
      <w:tr w:rsidR="003A130F" w:rsidRPr="003A130F" w14:paraId="28447B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6B2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BD3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0EB2D500" w14:textId="05BB7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7DA229AD" w14:textId="4DE105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5D964" w14:textId="4AA08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1C1CC" w14:textId="7728EB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084.47 </w:t>
            </w:r>
          </w:p>
        </w:tc>
      </w:tr>
      <w:tr w:rsidR="003A130F" w:rsidRPr="003A130F" w14:paraId="0A1DC9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89B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6C8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133D6B3E" w14:textId="27C4AB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647ED8F" w14:textId="212A87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715E18" w14:textId="5E3166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37BB7" w14:textId="6CB83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61,210.81 </w:t>
            </w:r>
          </w:p>
        </w:tc>
      </w:tr>
      <w:tr w:rsidR="003A130F" w:rsidRPr="003A130F" w14:paraId="332914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4B3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08C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D89FD9A" w14:textId="1A5AA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01D2AD8A" w14:textId="56D03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5845E4" w14:textId="24CA8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DE0E1" w14:textId="2EC0D1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8,541.24 </w:t>
            </w:r>
          </w:p>
        </w:tc>
      </w:tr>
      <w:tr w:rsidR="003A130F" w:rsidRPr="003A130F" w14:paraId="7D4D0A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3838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AF4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E64F832" w14:textId="19BB71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62927E50" w14:textId="703762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4AF56" w14:textId="779B96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73BC7" w14:textId="30775A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37,016.28 </w:t>
            </w:r>
          </w:p>
        </w:tc>
      </w:tr>
      <w:tr w:rsidR="003A130F" w:rsidRPr="003A130F" w14:paraId="52B81C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2D5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84D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26E597" w14:textId="36BAEC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27428495" w14:textId="2102B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520D8" w14:textId="7E6AF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DAB5" w14:textId="14EDC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5,243.13 </w:t>
            </w:r>
          </w:p>
        </w:tc>
      </w:tr>
      <w:tr w:rsidR="003A130F" w:rsidRPr="003A130F" w14:paraId="04443F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FF2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333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40009C01" w14:textId="7D9F49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726D9738" w14:textId="720F4E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F3CC5" w14:textId="68524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B5478" w14:textId="6B8ACD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396.60 </w:t>
            </w:r>
          </w:p>
        </w:tc>
      </w:tr>
      <w:tr w:rsidR="003A130F" w:rsidRPr="003A130F" w14:paraId="6C9472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AF57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86D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4D52ED04" w14:textId="1E811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015B9463" w14:textId="09849B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5CF4" w14:textId="1350E8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2BEF5" w14:textId="71D41F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033.52 </w:t>
            </w:r>
          </w:p>
        </w:tc>
      </w:tr>
      <w:tr w:rsidR="003A130F" w:rsidRPr="003A130F" w14:paraId="615291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81CE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AA2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DBF232E" w14:textId="37F4CC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8B58A3B" w14:textId="08887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4D046" w14:textId="1EDDC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6FB47" w14:textId="2B74AC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021.36 </w:t>
            </w:r>
          </w:p>
        </w:tc>
      </w:tr>
      <w:tr w:rsidR="003A130F" w:rsidRPr="003A130F" w14:paraId="39DE64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983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44E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E14808C" w14:textId="48B1E0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739483E7" w14:textId="12687E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5174D" w14:textId="3EACF6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BAB7B" w14:textId="362A5C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221.40 </w:t>
            </w:r>
          </w:p>
        </w:tc>
      </w:tr>
      <w:tr w:rsidR="003A130F" w:rsidRPr="003A130F" w14:paraId="04BDAD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636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1A1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337B94F" w14:textId="52FE7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BCCEDB5" w14:textId="7643E7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802B6" w14:textId="28152B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CBE4E" w14:textId="5C8359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587.29 </w:t>
            </w:r>
          </w:p>
        </w:tc>
      </w:tr>
      <w:tr w:rsidR="003A130F" w:rsidRPr="003A130F" w14:paraId="5A8FE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1ED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44A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DDD63A1" w14:textId="78D761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3144184B" w14:textId="656E10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4B204" w14:textId="5B711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E02D7" w14:textId="4F1C88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4,274.04 </w:t>
            </w:r>
          </w:p>
        </w:tc>
      </w:tr>
      <w:tr w:rsidR="003A130F" w:rsidRPr="003A130F" w14:paraId="299C99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6E8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CCE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ABA6CAC" w14:textId="4774AD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6CE7E576" w14:textId="0F3B2E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ADE0D" w14:textId="150DB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547B5" w14:textId="5A7906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4,895.68 </w:t>
            </w:r>
          </w:p>
        </w:tc>
      </w:tr>
      <w:tr w:rsidR="003A130F" w:rsidRPr="003A130F" w14:paraId="4F2CB0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B36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5C4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747D8F31" w14:textId="2B4561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0FEB45D6" w14:textId="1CC0D8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E01C" w14:textId="41414A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C62F2" w14:textId="7442EE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43.04 </w:t>
            </w:r>
          </w:p>
        </w:tc>
      </w:tr>
      <w:tr w:rsidR="003A130F" w:rsidRPr="003A130F" w14:paraId="6D11B3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885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4C7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E77E681" w14:textId="32BE49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28D2939B" w14:textId="75C470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56E00" w14:textId="6367A4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9B92D" w14:textId="742675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5,899.05 </w:t>
            </w:r>
          </w:p>
        </w:tc>
      </w:tr>
      <w:tr w:rsidR="003A130F" w:rsidRPr="003A130F" w14:paraId="46E436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F57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688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7013D41" w14:textId="4A8AE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7597B210" w14:textId="108AD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70CA4" w14:textId="4B05E6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CE118" w14:textId="2C2E9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2,809.60 </w:t>
            </w:r>
          </w:p>
        </w:tc>
      </w:tr>
      <w:tr w:rsidR="003A130F" w:rsidRPr="003A130F" w14:paraId="1EA660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266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CC2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DF8A4A9" w14:textId="1D2A0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66D1977F" w14:textId="0956F9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DD482" w14:textId="0ADA2A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E2BE2" w14:textId="111FE5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515.38 </w:t>
            </w:r>
          </w:p>
        </w:tc>
      </w:tr>
      <w:tr w:rsidR="003A130F" w:rsidRPr="003A130F" w14:paraId="01E9BA7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D9C2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3BC56AB" w14:textId="2B45E89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0B559127" w14:textId="569DCA1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AE2D07" w14:textId="3E10CF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0257A8" w14:textId="1B0C269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03,473.42 </w:t>
            </w:r>
          </w:p>
        </w:tc>
      </w:tr>
      <w:tr w:rsidR="003A130F" w:rsidRPr="003A130F" w14:paraId="623BB2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28F5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1D3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D0DE06E" w14:textId="44028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4867C828" w14:textId="5F8289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68B75" w14:textId="7536B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D0FB0A" w14:textId="54933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7,256.42 </w:t>
            </w:r>
          </w:p>
        </w:tc>
      </w:tr>
      <w:tr w:rsidR="003A130F" w:rsidRPr="003A130F" w14:paraId="7FFBB1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3538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18B7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A4DA900" w14:textId="7E45D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605928A9" w14:textId="30E305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9B60F" w14:textId="0790A4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A2F0B" w14:textId="69AAF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606.91 </w:t>
            </w:r>
          </w:p>
        </w:tc>
      </w:tr>
      <w:tr w:rsidR="003A130F" w:rsidRPr="003A130F" w14:paraId="143456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0180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5A9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1508D78" w14:textId="55F15D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A500691" w14:textId="430D9A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8B792" w14:textId="44A0BB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76681" w14:textId="07AFB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1,553.00 </w:t>
            </w:r>
          </w:p>
        </w:tc>
      </w:tr>
      <w:tr w:rsidR="003A130F" w:rsidRPr="003A130F" w14:paraId="2719D1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66A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644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FCD3AC2" w14:textId="7321BE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F5400C9" w14:textId="6BA127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F16D5" w14:textId="10298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BADDD" w14:textId="6836F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3,789.64 </w:t>
            </w:r>
          </w:p>
        </w:tc>
      </w:tr>
      <w:tr w:rsidR="003A130F" w:rsidRPr="003A130F" w14:paraId="2533F6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549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E81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436A7341" w14:textId="4D562D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5D45383" w14:textId="190F7E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4ACB2" w14:textId="46459F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1F5EA" w14:textId="1CD24E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6,862.40 </w:t>
            </w:r>
          </w:p>
        </w:tc>
      </w:tr>
      <w:tr w:rsidR="003A130F" w:rsidRPr="003A130F" w14:paraId="557332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B43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02D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5749BECE" w14:textId="7F39A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9BAA1" w14:textId="0AA0B0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98B81" w14:textId="02CD1C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9A59C" w14:textId="61E35A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2,500.00 </w:t>
            </w:r>
          </w:p>
        </w:tc>
      </w:tr>
      <w:tr w:rsidR="003A130F" w:rsidRPr="003A130F" w14:paraId="28F600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3270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C6A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B53AECD" w14:textId="17B2AF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465BAD2" w14:textId="257B9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0E02" w14:textId="63065F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F6F84" w14:textId="56546E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5,229.29 </w:t>
            </w:r>
          </w:p>
        </w:tc>
      </w:tr>
      <w:tr w:rsidR="003A130F" w:rsidRPr="003A130F" w14:paraId="3B5136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D4D3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926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40B7B33" w14:textId="2708F7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7821E75" w14:textId="233A98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73A8E" w14:textId="780BD0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E416F" w14:textId="25FE2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33.32 </w:t>
            </w:r>
          </w:p>
        </w:tc>
      </w:tr>
      <w:tr w:rsidR="003A130F" w:rsidRPr="003A130F" w14:paraId="0F8E46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A7F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3CE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FB31819" w14:textId="6DDE6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4B02B28" w14:textId="6AC7D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49797" w14:textId="08020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85192" w14:textId="17165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430.00 </w:t>
            </w:r>
          </w:p>
        </w:tc>
      </w:tr>
      <w:tr w:rsidR="003A130F" w:rsidRPr="003A130F" w14:paraId="14783AA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17F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D9C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D75079D" w14:textId="44705F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DB1F325" w14:textId="0ABD38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99580" w14:textId="564B89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93F25" w14:textId="01FAF7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490.94 </w:t>
            </w:r>
          </w:p>
        </w:tc>
      </w:tr>
      <w:tr w:rsidR="003A130F" w:rsidRPr="003A130F" w14:paraId="74F763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E9B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B2D4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015E01A" w14:textId="2FC89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72432C52" w14:textId="27A231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82EB1" w14:textId="2C70C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3FB2A" w14:textId="6B5194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168.82 </w:t>
            </w:r>
          </w:p>
        </w:tc>
      </w:tr>
      <w:tr w:rsidR="003A130F" w:rsidRPr="003A130F" w14:paraId="0EC896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99A8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01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2D6E11E" w14:textId="0EF9C0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88737E8" w14:textId="28F42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88A6F" w14:textId="7EBC23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3A548" w14:textId="4B87C5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7,902.68 </w:t>
            </w:r>
          </w:p>
        </w:tc>
      </w:tr>
      <w:tr w:rsidR="003A130F" w:rsidRPr="003A130F" w14:paraId="4037F3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809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FE5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5F3B410A" w14:textId="42727F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7F3B0DFF" w14:textId="65DD7D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E906" w14:textId="29FD8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C488C" w14:textId="11DA71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0,050.00 </w:t>
            </w:r>
          </w:p>
        </w:tc>
      </w:tr>
      <w:tr w:rsidR="003A130F" w:rsidRPr="003A130F" w14:paraId="3086FF1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A605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09F0FA7" w14:textId="16ECE6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754,336.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81A8F" w14:textId="0096E43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8FD630" w14:textId="1700BEA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8C694" w14:textId="6B73EF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804,336.08 </w:t>
            </w:r>
          </w:p>
        </w:tc>
      </w:tr>
      <w:tr w:rsidR="003A130F" w:rsidRPr="003A130F" w14:paraId="4E3D7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61C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A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ADABD28" w14:textId="3DCD6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6497A782" w14:textId="16614B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2095C" w14:textId="002580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E2DCDD0" w14:textId="339C1D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692.18 </w:t>
            </w:r>
          </w:p>
        </w:tc>
      </w:tr>
      <w:tr w:rsidR="003A130F" w:rsidRPr="003A130F" w14:paraId="191480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E5D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585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3A58E924" w14:textId="2FE5E1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7FF4ED0E" w14:textId="5A4CE8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73043" w14:textId="550FF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3760C" w14:textId="55023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2,971.28 </w:t>
            </w:r>
          </w:p>
        </w:tc>
      </w:tr>
      <w:tr w:rsidR="003A130F" w:rsidRPr="003A130F" w14:paraId="04C358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F71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FD6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C331D3D" w14:textId="26310E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4FF5A4AC" w14:textId="23867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B2989" w14:textId="5F5F4A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53873" w14:textId="14D301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7,116.44 </w:t>
            </w:r>
          </w:p>
        </w:tc>
      </w:tr>
      <w:tr w:rsidR="003A130F" w:rsidRPr="003A130F" w14:paraId="2D5EC5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1FC0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E46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7FCB751" w14:textId="73EBF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45117E42" w14:textId="021286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59007" w14:textId="4E1033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34584" w14:textId="11FE6D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730.00 </w:t>
            </w:r>
          </w:p>
        </w:tc>
      </w:tr>
      <w:tr w:rsidR="003A130F" w:rsidRPr="003A130F" w14:paraId="0A61FB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E27B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724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E0F133E" w14:textId="2F2DE7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36210D5" w14:textId="40530F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C9704" w14:textId="7CBCEA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A53E9" w14:textId="5DFD04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617.76 </w:t>
            </w:r>
          </w:p>
        </w:tc>
      </w:tr>
      <w:tr w:rsidR="003A130F" w:rsidRPr="003A130F" w14:paraId="13945C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F6A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ABA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423E97F" w14:textId="472C13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40C16EA0" w14:textId="2E997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DC086" w14:textId="41D10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FAAB3" w14:textId="541F41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620.22 </w:t>
            </w:r>
          </w:p>
        </w:tc>
      </w:tr>
      <w:tr w:rsidR="003A130F" w:rsidRPr="003A130F" w14:paraId="3562F6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0AB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E91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52EE6476" w14:textId="4AC2A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E90DDE8" w14:textId="0A3B4D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DDB5C" w14:textId="2694A4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5163C" w14:textId="17772A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9,350.22 </w:t>
            </w:r>
          </w:p>
        </w:tc>
      </w:tr>
      <w:tr w:rsidR="003A130F" w:rsidRPr="003A130F" w14:paraId="493B30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2C7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76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2A0A864" w14:textId="4139D7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1868F207" w14:textId="598CD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9A706" w14:textId="79B12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958AA" w14:textId="5C1A58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493.72 </w:t>
            </w:r>
          </w:p>
        </w:tc>
      </w:tr>
      <w:tr w:rsidR="003A130F" w:rsidRPr="003A130F" w14:paraId="2BD935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3ED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E79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5B659373" w14:textId="57588A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2D68C6D" w14:textId="7830D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60FC8" w14:textId="0EA5A7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851DC" w14:textId="17E08F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472.76 </w:t>
            </w:r>
          </w:p>
        </w:tc>
      </w:tr>
      <w:tr w:rsidR="003A130F" w:rsidRPr="003A130F" w14:paraId="3E08B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520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E80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035F444" w14:textId="7BBA1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0E8AF25" w14:textId="2C3FE4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3DB23" w14:textId="7BB881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A8622" w14:textId="7994E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82.96 </w:t>
            </w:r>
          </w:p>
        </w:tc>
      </w:tr>
      <w:tr w:rsidR="003A130F" w:rsidRPr="003A130F" w14:paraId="002549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B76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FB6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B3A0535" w14:textId="22F5CA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3BE68AEF" w14:textId="3AB4F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CD402" w14:textId="3C7F5A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E1AC1" w14:textId="3BAA8E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596.44 </w:t>
            </w:r>
          </w:p>
        </w:tc>
      </w:tr>
      <w:tr w:rsidR="003A130F" w:rsidRPr="003A130F" w14:paraId="15C979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6BEC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23D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0313F19C" w14:textId="21FB99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2F289B28" w14:textId="7B5A6F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50AD3" w14:textId="148A26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D2175" w14:textId="3A477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126.16 </w:t>
            </w:r>
          </w:p>
        </w:tc>
      </w:tr>
      <w:tr w:rsidR="003A130F" w:rsidRPr="003A130F" w14:paraId="1BD110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3D7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452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6DDDEF5" w14:textId="26F047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48BF31D3" w14:textId="6B34D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736CE" w14:textId="684F87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E5DCB" w14:textId="08F8AD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2,312.68 </w:t>
            </w:r>
          </w:p>
        </w:tc>
      </w:tr>
      <w:tr w:rsidR="003A130F" w:rsidRPr="003A130F" w14:paraId="69EF86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89F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4D8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0AD898FF" w14:textId="11C275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2721347" w14:textId="5E243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A5DD0" w14:textId="378AA7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DD84A" w14:textId="676E1E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7,118.90 </w:t>
            </w:r>
          </w:p>
        </w:tc>
      </w:tr>
      <w:tr w:rsidR="003A130F" w:rsidRPr="003A130F" w14:paraId="07CBC9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540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6D6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4412247" w14:textId="118FEB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1CCCE7D" w14:textId="3C7561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A834E" w14:textId="368FB1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BFE68" w14:textId="21195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569.16 </w:t>
            </w:r>
          </w:p>
        </w:tc>
      </w:tr>
      <w:tr w:rsidR="003A130F" w:rsidRPr="003A130F" w14:paraId="120E17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BE4F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AAB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F4E2439" w14:textId="512CDA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13D07314" w14:textId="2EF345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B8DF9" w14:textId="5A72E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25CC8" w14:textId="3045B0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6,244.78 </w:t>
            </w:r>
          </w:p>
        </w:tc>
      </w:tr>
      <w:tr w:rsidR="003A130F" w:rsidRPr="003A130F" w14:paraId="590D3E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9A3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14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F1C2A5" w14:textId="1AAAC0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19C4F582" w14:textId="58E6B9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B2D3B" w14:textId="3B9F05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30255" w14:textId="79774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048.46 </w:t>
            </w:r>
          </w:p>
        </w:tc>
      </w:tr>
      <w:tr w:rsidR="003A130F" w:rsidRPr="003A130F" w14:paraId="14DC22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F73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BE9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DE8AEE3" w14:textId="17AA9D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3289EB8B" w14:textId="01882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E0C5C" w14:textId="034D58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D0F98" w14:textId="70234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0,430.04 </w:t>
            </w:r>
          </w:p>
        </w:tc>
      </w:tr>
      <w:tr w:rsidR="003A130F" w:rsidRPr="003A130F" w14:paraId="65149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37B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646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7788600A" w14:textId="65D8C9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45D94B01" w14:textId="79BD3F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1F4A71" w14:textId="25B98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7AC2B" w14:textId="790BF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8,458.20 </w:t>
            </w:r>
          </w:p>
        </w:tc>
      </w:tr>
      <w:tr w:rsidR="003A130F" w:rsidRPr="003A130F" w14:paraId="4BECE0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D16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305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DF6DC1D" w14:textId="457211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2670B7E" w14:textId="5BFDD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0BB23" w14:textId="3D81C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809CE" w14:textId="3E9B6C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242.92 </w:t>
            </w:r>
          </w:p>
        </w:tc>
      </w:tr>
      <w:tr w:rsidR="003A130F" w:rsidRPr="003A130F" w14:paraId="1D3842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8BA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7B7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005D8B3" w14:textId="644F0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1B5712A9" w14:textId="76AB1F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3A9BE" w14:textId="06FC7B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3E1BF" w14:textId="7DD88D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2,115.88 </w:t>
            </w:r>
          </w:p>
        </w:tc>
      </w:tr>
      <w:tr w:rsidR="003A130F" w:rsidRPr="003A130F" w14:paraId="419201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80B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B70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66863CCC" w14:textId="3437A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46D7400A" w14:textId="1BF6C4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0A8FB" w14:textId="69F61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F8DDB" w14:textId="3A6068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807.88 </w:t>
            </w:r>
          </w:p>
        </w:tc>
      </w:tr>
      <w:tr w:rsidR="003A130F" w:rsidRPr="003A130F" w14:paraId="2BF673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9CF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F6E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164CFFA9" w14:textId="1BBFB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22F8B509" w14:textId="2894F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5EE6A" w14:textId="280D8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831AD" w14:textId="6CCA43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958.80 </w:t>
            </w:r>
          </w:p>
        </w:tc>
      </w:tr>
      <w:tr w:rsidR="003A130F" w:rsidRPr="003A130F" w14:paraId="542A72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D10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7ED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80FA60A" w14:textId="601D33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4B61933E" w14:textId="11C82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A818B" w14:textId="3D6032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8B167" w14:textId="412ED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5,945.23 </w:t>
            </w:r>
          </w:p>
        </w:tc>
      </w:tr>
      <w:tr w:rsidR="003A130F" w:rsidRPr="003A130F" w14:paraId="68C843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F71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AB5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B559A4" w14:textId="53F2DE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53C9769" w14:textId="338C9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5EC8" w14:textId="333B30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5DBA6" w14:textId="6C19EA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2,045.18 </w:t>
            </w:r>
          </w:p>
        </w:tc>
      </w:tr>
      <w:tr w:rsidR="003A130F" w:rsidRPr="003A130F" w14:paraId="7C2F06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2BA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6B0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CAB6251" w14:textId="7C3E82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5E7A79A" w14:textId="23DC15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58142" w14:textId="1CB0C9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C914E" w14:textId="55306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480.00 </w:t>
            </w:r>
          </w:p>
        </w:tc>
      </w:tr>
      <w:tr w:rsidR="003A130F" w:rsidRPr="003A130F" w14:paraId="1FF7FF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6DF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C0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8C3B235" w14:textId="65F629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6986729" w14:textId="0C8C86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A4371" w14:textId="36742E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A450E" w14:textId="6ACC65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506.28 </w:t>
            </w:r>
          </w:p>
        </w:tc>
      </w:tr>
      <w:tr w:rsidR="003A130F" w:rsidRPr="003A130F" w14:paraId="56521B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EF4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7C9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B8AAB10" w14:textId="0FFC7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21D1640C" w14:textId="5155C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7F506" w14:textId="09BC98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FF11F" w14:textId="0AFAD8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547.69 </w:t>
            </w:r>
          </w:p>
        </w:tc>
      </w:tr>
      <w:tr w:rsidR="003A130F" w:rsidRPr="003A130F" w14:paraId="52E641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738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E74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781251E0" w14:textId="78002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1DBF416" w14:textId="4362D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FD79F" w14:textId="198E9A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FAA55" w14:textId="1F0526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3,941.74 </w:t>
            </w:r>
          </w:p>
        </w:tc>
      </w:tr>
      <w:tr w:rsidR="003A130F" w:rsidRPr="003A130F" w14:paraId="228936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9A3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3E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3BB9295A" w14:textId="5D54D1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9742D5F" w14:textId="66B4CB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D80E3" w14:textId="6DDFA1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6431C" w14:textId="7328AD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7,703.44 </w:t>
            </w:r>
          </w:p>
        </w:tc>
      </w:tr>
      <w:tr w:rsidR="003A130F" w:rsidRPr="003A130F" w14:paraId="75F438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07D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E57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68F329B" w14:textId="53891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E95172F" w14:textId="5E26E8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74CB9" w14:textId="2D4243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74F91" w14:textId="513B50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3,816.76 </w:t>
            </w:r>
          </w:p>
        </w:tc>
      </w:tr>
      <w:tr w:rsidR="003A130F" w:rsidRPr="003A130F" w14:paraId="6D2ABC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ABD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CE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DC8F9D8" w14:textId="297EE1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422597E1" w14:textId="4DF936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0665C" w14:textId="7E605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A62C" w14:textId="033AB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8,570.18 </w:t>
            </w:r>
          </w:p>
        </w:tc>
      </w:tr>
      <w:tr w:rsidR="003A130F" w:rsidRPr="003A130F" w14:paraId="1E8A30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0F9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6AB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B3058A8" w14:textId="4E0D4A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8C5FFC5" w14:textId="1DBDDC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20121" w14:textId="2CB51F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243A7" w14:textId="124EB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057.28 </w:t>
            </w:r>
          </w:p>
        </w:tc>
      </w:tr>
      <w:tr w:rsidR="003A130F" w:rsidRPr="003A130F" w14:paraId="05A65A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214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83A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C5E6E15" w14:textId="0819F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1DB1D926" w14:textId="31A3F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43F27" w14:textId="392A4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7856C" w14:textId="6107C2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3,237.54 </w:t>
            </w:r>
          </w:p>
        </w:tc>
      </w:tr>
      <w:tr w:rsidR="003A130F" w:rsidRPr="003A130F" w14:paraId="1F5CC4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FC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18A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459C695" w14:textId="5D24C9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3240364" w14:textId="706A29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2F530" w14:textId="7A5491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4EE75" w14:textId="6B23A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3,077.76 </w:t>
            </w:r>
          </w:p>
        </w:tc>
      </w:tr>
      <w:tr w:rsidR="003A130F" w:rsidRPr="003A130F" w14:paraId="667521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BFB2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E40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165510CE" w14:textId="05C160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587271F8" w14:textId="489D3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B2DB5" w14:textId="70C53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540D6" w14:textId="00AFFF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152.72 </w:t>
            </w:r>
          </w:p>
        </w:tc>
      </w:tr>
      <w:tr w:rsidR="003A130F" w:rsidRPr="003A130F" w14:paraId="4DE3D8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4962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058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E608258" w14:textId="423007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27751B0C" w14:textId="675F21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B7439" w14:textId="5D3BB6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698E2" w14:textId="2C1B1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584.32 </w:t>
            </w:r>
          </w:p>
        </w:tc>
      </w:tr>
      <w:tr w:rsidR="003A130F" w:rsidRPr="003A130F" w14:paraId="49E47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F4A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B92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6FD1836F" w14:textId="7B4C2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53AC2838" w14:textId="7E9E37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FBF98" w14:textId="182FF8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5D621" w14:textId="18CDE3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9,092.12 </w:t>
            </w:r>
          </w:p>
        </w:tc>
      </w:tr>
      <w:tr w:rsidR="003A130F" w:rsidRPr="003A130F" w14:paraId="1D1611C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240A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A87FB99" w14:textId="769F997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BF2C0" w14:textId="4B176C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C853F" w14:textId="7C5986F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007F07" w14:textId="573363F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604,475.38 </w:t>
            </w:r>
          </w:p>
        </w:tc>
      </w:tr>
      <w:tr w:rsidR="003A130F" w:rsidRPr="003A130F" w14:paraId="4A20AF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B7C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B98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419114C" w14:textId="0CB7A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0B97EE8" w14:textId="322E4A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64C24" w14:textId="5BEAE9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3F451" w14:textId="1C4F7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34,456.38 </w:t>
            </w:r>
          </w:p>
        </w:tc>
      </w:tr>
      <w:tr w:rsidR="003A130F" w:rsidRPr="003A130F" w14:paraId="0FC507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E27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74E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474BC7A5" w14:textId="77C47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4136CDD9" w14:textId="3C6DC8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3CD8E" w14:textId="66A587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1A49D" w14:textId="371681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549.00 </w:t>
            </w:r>
          </w:p>
        </w:tc>
      </w:tr>
      <w:tr w:rsidR="003A130F" w:rsidRPr="003A130F" w14:paraId="20179C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766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6D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813F713" w14:textId="4F7284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50FA5A8F" w14:textId="5EAFD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104CE" w14:textId="2A08D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2190C" w14:textId="5ECEC4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490.00 </w:t>
            </w:r>
          </w:p>
        </w:tc>
      </w:tr>
      <w:tr w:rsidR="003A130F" w:rsidRPr="003A130F" w14:paraId="10FCA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7FA5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C2D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6467F842" w14:textId="3058C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3ABE3AE" w14:textId="5A51D2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A4CAB" w14:textId="013AF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C40BE" w14:textId="2130DB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980.00 </w:t>
            </w:r>
          </w:p>
        </w:tc>
      </w:tr>
      <w:tr w:rsidR="003A130F" w:rsidRPr="003A130F" w14:paraId="75B517F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6585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07F790F8" w14:textId="1827582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136A3" w14:textId="42B8B94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19DC10" w14:textId="57933DB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1C2B48" w14:textId="3DB19E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16,276.32 </w:t>
            </w:r>
          </w:p>
        </w:tc>
      </w:tr>
      <w:tr w:rsidR="003A130F" w:rsidRPr="003A130F" w14:paraId="7AD5A3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60C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BFC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61FEE32" w14:textId="732B6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1201B415" w14:textId="0A3D0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63AC8" w14:textId="5E8EF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9EA7C" w14:textId="12CB1C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51.00 </w:t>
            </w:r>
          </w:p>
        </w:tc>
      </w:tr>
      <w:tr w:rsidR="003A130F" w:rsidRPr="003A130F" w14:paraId="474E0A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CCE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CDBA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A69F4A1" w14:textId="58D425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0DDA9544" w14:textId="358216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CFDD7" w14:textId="20EE5E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2D40F" w14:textId="038E3F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226.50 </w:t>
            </w:r>
          </w:p>
        </w:tc>
      </w:tr>
      <w:tr w:rsidR="003A130F" w:rsidRPr="003A130F" w14:paraId="1632E5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D91A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99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2BA5EBC3" w14:textId="1100E5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17525A9B" w14:textId="525FD4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A99B7" w14:textId="754CFF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7DE2C" w14:textId="086A13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700.00 </w:t>
            </w:r>
          </w:p>
        </w:tc>
      </w:tr>
      <w:tr w:rsidR="003A130F" w:rsidRPr="003A130F" w14:paraId="66E4FF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D021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67B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1AC52AB" w14:textId="6B849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AEC265E" w14:textId="4D0D58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8991F" w14:textId="0C410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72436" w14:textId="480DC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192.50 </w:t>
            </w:r>
          </w:p>
        </w:tc>
      </w:tr>
      <w:tr w:rsidR="003A130F" w:rsidRPr="003A130F" w14:paraId="00A388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9358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71F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387FAEBD" w14:textId="79D69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155F6892" w14:textId="13786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B6FB3" w14:textId="77DE8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8E484" w14:textId="69C786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75.00 </w:t>
            </w:r>
          </w:p>
        </w:tc>
      </w:tr>
      <w:tr w:rsidR="003A130F" w:rsidRPr="003A130F" w14:paraId="4BE409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95E2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30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E82E8A6" w14:textId="160147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0F240508" w14:textId="5D63D0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1C218" w14:textId="60E1B4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009C8" w14:textId="389A92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20.00 </w:t>
            </w:r>
          </w:p>
        </w:tc>
      </w:tr>
      <w:tr w:rsidR="003A130F" w:rsidRPr="003A130F" w14:paraId="5E5C94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0D6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22B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306628E" w14:textId="4676C8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06FFBE6D" w14:textId="78582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91119" w14:textId="169D48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1BA15" w14:textId="018F0D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634.00 </w:t>
            </w:r>
          </w:p>
        </w:tc>
      </w:tr>
      <w:tr w:rsidR="003A130F" w:rsidRPr="003A130F" w14:paraId="4E2D89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6D47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0F9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19F3EC12" w14:textId="4C19AC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DB43546" w14:textId="66D781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C83E3" w14:textId="41445E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C83EA" w14:textId="072B81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792.50 </w:t>
            </w:r>
          </w:p>
        </w:tc>
      </w:tr>
      <w:tr w:rsidR="003A130F" w:rsidRPr="003A130F" w14:paraId="0BD025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BE5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E6D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83CEC38" w14:textId="0867C2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43F1D2E" w14:textId="749041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F125B" w14:textId="4E4A2D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FD9B7" w14:textId="45239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260.00 </w:t>
            </w:r>
          </w:p>
        </w:tc>
      </w:tr>
      <w:tr w:rsidR="003A130F" w:rsidRPr="003A130F" w14:paraId="0985E2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059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223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36852EF8" w14:textId="6B322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E67A75A" w14:textId="7D4730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BF791" w14:textId="522C3B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567A4" w14:textId="77C722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40.00 </w:t>
            </w:r>
          </w:p>
        </w:tc>
      </w:tr>
      <w:tr w:rsidR="003A130F" w:rsidRPr="003A130F" w14:paraId="306430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1A0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CA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73A6E" w14:textId="35313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22969E6" w14:textId="493B55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07185" w14:textId="268546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FFAC5" w14:textId="1B42F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5,535.00 </w:t>
            </w:r>
          </w:p>
        </w:tc>
      </w:tr>
      <w:tr w:rsidR="003A130F" w:rsidRPr="003A130F" w14:paraId="6CD247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FF6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755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70FCA" w14:textId="2CEC80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635B570" w14:textId="05545C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E69AC" w14:textId="69A5B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8B91D" w14:textId="775558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049.82 </w:t>
            </w:r>
          </w:p>
        </w:tc>
      </w:tr>
      <w:tr w:rsidR="003A130F" w:rsidRPr="003A130F" w14:paraId="14738E7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D55D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3273DD52" w14:textId="7955A79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894,563.80 </w:t>
            </w:r>
          </w:p>
        </w:tc>
        <w:tc>
          <w:tcPr>
            <w:tcW w:w="810" w:type="pct"/>
            <w:tcBorders>
              <w:top w:val="nil"/>
              <w:left w:val="nil"/>
              <w:bottom w:val="single" w:sz="4" w:space="0" w:color="000000"/>
              <w:right w:val="single" w:sz="4" w:space="0" w:color="000000"/>
            </w:tcBorders>
            <w:shd w:val="clear" w:color="D8D8D8" w:fill="D8D8D8"/>
            <w:noWrap/>
            <w:vAlign w:val="bottom"/>
            <w:hideMark/>
          </w:tcPr>
          <w:p w14:paraId="21FE6B0F" w14:textId="387DA2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DD0E0" w14:textId="5F3AC8F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230496" w14:textId="256133E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475,763.80 </w:t>
            </w:r>
          </w:p>
        </w:tc>
      </w:tr>
      <w:tr w:rsidR="003A130F" w:rsidRPr="003A130F" w14:paraId="44A4E17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2E1A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3B75C05" w14:textId="6F2B76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C522905" w14:textId="5F4526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C92BC" w14:textId="03C727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96220B" w14:textId="0CD396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4,288.77 </w:t>
            </w:r>
          </w:p>
        </w:tc>
      </w:tr>
      <w:tr w:rsidR="003A130F" w:rsidRPr="003A130F" w14:paraId="73EDFC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AEB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EC4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5B5EA176" w14:textId="60CE3D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865100C" w14:textId="46EE2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57094" w14:textId="091B1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CBDE7" w14:textId="2A360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2,882.44 </w:t>
            </w:r>
          </w:p>
        </w:tc>
      </w:tr>
      <w:tr w:rsidR="003A130F" w:rsidRPr="003A130F" w14:paraId="21502F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DE3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93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E8F1C1B" w14:textId="16FBA1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03362189" w14:textId="33BA8D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143A2" w14:textId="349489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86E8" w14:textId="615CD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258.54 </w:t>
            </w:r>
          </w:p>
        </w:tc>
      </w:tr>
      <w:tr w:rsidR="003A130F" w:rsidRPr="003A130F" w14:paraId="6E4921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3A3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57B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9826F82" w14:textId="25ECE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BFC9269" w14:textId="785797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9AB39" w14:textId="6A1EBD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A84E5" w14:textId="79C2E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5,213.48 </w:t>
            </w:r>
          </w:p>
        </w:tc>
      </w:tr>
      <w:tr w:rsidR="003A130F" w:rsidRPr="003A130F" w14:paraId="79F674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BA3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8D1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1190C81" w14:textId="0DB0E2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6901ABD2" w14:textId="2DAF2E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973FB" w14:textId="544FE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30BBF" w14:textId="755505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672.72 </w:t>
            </w:r>
          </w:p>
        </w:tc>
      </w:tr>
      <w:tr w:rsidR="003A130F" w:rsidRPr="003A130F" w14:paraId="254EFE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52F5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5D0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C3F05D3" w14:textId="1BF61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08CF44ED" w14:textId="3CD5C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3E056" w14:textId="269F0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20B79" w14:textId="5978E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501.02 </w:t>
            </w:r>
          </w:p>
        </w:tc>
      </w:tr>
      <w:tr w:rsidR="003A130F" w:rsidRPr="003A130F" w14:paraId="19FED4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DAF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195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64BCC21" w14:textId="3C53A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14E2E26F" w14:textId="10CB8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58AFF" w14:textId="7D50C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24E33" w14:textId="43808B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8,112.24 </w:t>
            </w:r>
          </w:p>
        </w:tc>
      </w:tr>
      <w:tr w:rsidR="003A130F" w:rsidRPr="003A130F" w14:paraId="7B3194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D4C3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173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5A5E0D4" w14:textId="571631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7AEFB55" w14:textId="2813B3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CCF4E" w14:textId="65E43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9E4F7" w14:textId="42DCC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0,626.00 </w:t>
            </w:r>
          </w:p>
        </w:tc>
      </w:tr>
      <w:tr w:rsidR="003A130F" w:rsidRPr="003A130F" w14:paraId="4972DC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AB1E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745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491F485" w14:textId="71FFA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2E5E6DA8" w14:textId="561C5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1899D" w14:textId="16A411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4619" w14:textId="3D97A8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4,244.13 </w:t>
            </w:r>
          </w:p>
        </w:tc>
      </w:tr>
      <w:tr w:rsidR="003A130F" w:rsidRPr="003A130F" w14:paraId="2CDA40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2669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71A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C9F6B72" w14:textId="76BED7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2AE9BE85" w14:textId="014011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43EC071" w14:textId="6FC840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99DDE" w14:textId="26AAAC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7,496.37 </w:t>
            </w:r>
          </w:p>
        </w:tc>
      </w:tr>
      <w:tr w:rsidR="003A130F" w:rsidRPr="003A130F" w14:paraId="2ACC73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12D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0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0FC5C28" w14:textId="0A31C4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7C684DE2" w14:textId="39CED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0D1C2" w14:textId="3DE3F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BE6A8" w14:textId="223604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359.60 </w:t>
            </w:r>
          </w:p>
        </w:tc>
      </w:tr>
      <w:tr w:rsidR="003A130F" w:rsidRPr="003A130F" w14:paraId="61C7B7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79B0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286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8D61082" w14:textId="0FDB25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274434BA" w14:textId="53AF3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793D1" w14:textId="571CA6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EA75E" w14:textId="5C1F4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1,043.20 </w:t>
            </w:r>
          </w:p>
        </w:tc>
      </w:tr>
      <w:tr w:rsidR="003A130F" w:rsidRPr="003A130F" w14:paraId="61FD66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5FC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514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E3D617C" w14:textId="0665C4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33D1A2AC" w14:textId="210E8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A650C" w14:textId="5EEBDB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3388F" w14:textId="61D603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665.13 </w:t>
            </w:r>
          </w:p>
        </w:tc>
      </w:tr>
      <w:tr w:rsidR="003A130F" w:rsidRPr="003A130F" w14:paraId="77D60C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27D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ABB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85E66B7" w14:textId="4341F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48973AFE" w14:textId="1B9E2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F0B2C" w14:textId="5FBFB8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C7C36" w14:textId="780ABC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236.32 </w:t>
            </w:r>
          </w:p>
        </w:tc>
      </w:tr>
      <w:tr w:rsidR="003A130F" w:rsidRPr="003A130F" w14:paraId="432DE2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3A8D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230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DE6CA03" w14:textId="445CD3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29E0A796" w14:textId="3DF4B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FECF" w14:textId="20F43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11276" w14:textId="54EF83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87.40 </w:t>
            </w:r>
          </w:p>
        </w:tc>
      </w:tr>
      <w:tr w:rsidR="003A130F" w:rsidRPr="003A130F" w14:paraId="4D81C1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26E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312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C99EE5A" w14:textId="3B9E97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7859C676" w14:textId="0C3C2D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F9FEB" w14:textId="61577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6C860" w14:textId="70BEC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276.44 </w:t>
            </w:r>
          </w:p>
        </w:tc>
      </w:tr>
      <w:tr w:rsidR="003A130F" w:rsidRPr="003A130F" w14:paraId="5A71CC6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1AE8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23C2279F" w14:textId="1529DB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5,231,556.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A76D4C7" w14:textId="60D16D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BCDC436" w14:textId="6403495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D375D" w14:textId="2268D6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923,308.16 </w:t>
            </w:r>
          </w:p>
        </w:tc>
      </w:tr>
      <w:tr w:rsidR="003A130F" w:rsidRPr="003A130F" w14:paraId="183F4BF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BF25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74D1320" w14:textId="37F714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200,4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3A7D0" w14:textId="50522F0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A9B3B3" w14:textId="08C885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5FAB66" w14:textId="4D2BF79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513,227.82 </w:t>
            </w:r>
          </w:p>
        </w:tc>
      </w:tr>
      <w:tr w:rsidR="003A130F" w:rsidRPr="003A130F" w14:paraId="4E7E10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0EE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BC8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0095683F" w14:textId="305245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CF93F" w14:textId="46B6C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2E738" w14:textId="56AB26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CFBA0" w14:textId="04D0A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2B894A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718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05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1722A81" w14:textId="221BEC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552CF" w14:textId="62561D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68EA9" w14:textId="2132F8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BEF54" w14:textId="5C6815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7,500.00 </w:t>
            </w:r>
          </w:p>
        </w:tc>
      </w:tr>
      <w:tr w:rsidR="003A130F" w:rsidRPr="003A130F" w14:paraId="183D47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7FF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480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A81176F" w14:textId="7EF3D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20.00 </w:t>
            </w:r>
          </w:p>
        </w:tc>
        <w:tc>
          <w:tcPr>
            <w:tcW w:w="810" w:type="pct"/>
            <w:tcBorders>
              <w:top w:val="nil"/>
              <w:left w:val="nil"/>
              <w:bottom w:val="single" w:sz="4" w:space="0" w:color="000000"/>
              <w:right w:val="single" w:sz="4" w:space="0" w:color="000000"/>
            </w:tcBorders>
            <w:shd w:val="clear" w:color="auto" w:fill="auto"/>
            <w:noWrap/>
            <w:vAlign w:val="bottom"/>
            <w:hideMark/>
          </w:tcPr>
          <w:p w14:paraId="756CFDAC" w14:textId="5391A5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4CB574" w14:textId="624C83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A1AA7" w14:textId="2B6E2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7,320.00 </w:t>
            </w:r>
          </w:p>
        </w:tc>
      </w:tr>
      <w:tr w:rsidR="003A130F" w:rsidRPr="003A130F" w14:paraId="6EADCD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5298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6BE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760E4AF1" w14:textId="607261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D5DEAB3" w14:textId="152864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1A547" w14:textId="465F3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E5CDF" w14:textId="722C23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447.20 </w:t>
            </w:r>
          </w:p>
        </w:tc>
      </w:tr>
      <w:tr w:rsidR="003A130F" w:rsidRPr="003A130F" w14:paraId="5AEF43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4FB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3B4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C186C82" w14:textId="4AF0AD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0076829" w14:textId="26DFCB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39FD6" w14:textId="371A30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7B31D" w14:textId="76822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1,656.70 </w:t>
            </w:r>
          </w:p>
        </w:tc>
      </w:tr>
      <w:tr w:rsidR="003A130F" w:rsidRPr="003A130F" w14:paraId="09E6C0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E37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CCB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CD48711" w14:textId="119896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04E651A" w14:textId="41B25F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96CAF" w14:textId="2B0B77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B7867" w14:textId="0BB0A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7,414.10 </w:t>
            </w:r>
          </w:p>
        </w:tc>
      </w:tr>
      <w:tr w:rsidR="003A130F" w:rsidRPr="003A130F" w14:paraId="4C525A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72B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ACB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B189990" w14:textId="6CDB77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C7D692" w14:textId="5955C3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F6DCB" w14:textId="454E1E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3B48D" w14:textId="548A5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9,000.00 </w:t>
            </w:r>
          </w:p>
        </w:tc>
      </w:tr>
      <w:tr w:rsidR="003A130F" w:rsidRPr="003A130F" w14:paraId="1E7ABC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F01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C02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8F36B28" w14:textId="2ED12D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28F5B" w14:textId="15292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28E3E" w14:textId="0B2AAD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7C7D9" w14:textId="712CEC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500.00 </w:t>
            </w:r>
          </w:p>
        </w:tc>
      </w:tr>
      <w:tr w:rsidR="003A130F" w:rsidRPr="003A130F" w14:paraId="027EE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1FD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BEB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A864E0B" w14:textId="057CA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CD442" w14:textId="18AF95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7E722" w14:textId="740E88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AC045" w14:textId="39F32E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800.00 </w:t>
            </w:r>
          </w:p>
        </w:tc>
      </w:tr>
      <w:tr w:rsidR="003A130F" w:rsidRPr="003A130F" w14:paraId="6C3C6F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CD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65F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15BDF1B5" w14:textId="2248F7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E7C07" w14:textId="3737A3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8F921" w14:textId="03C2E2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A1FA3" w14:textId="571EF0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2,100.00 </w:t>
            </w:r>
          </w:p>
        </w:tc>
      </w:tr>
      <w:tr w:rsidR="003A130F" w:rsidRPr="003A130F" w14:paraId="75C1DD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0D0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5CE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377B39D" w14:textId="2C11DA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279DB" w14:textId="55D946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9AF15" w14:textId="6D959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EA161" w14:textId="3F1962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4,800.00 </w:t>
            </w:r>
          </w:p>
        </w:tc>
      </w:tr>
      <w:tr w:rsidR="003A130F" w:rsidRPr="003A130F" w14:paraId="43D4A3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235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B04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0FDF53E" w14:textId="6669ED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39B63300" w14:textId="2178CB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F5AEC" w14:textId="7E3E43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FD3FF" w14:textId="69372E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10,275.40 </w:t>
            </w:r>
          </w:p>
        </w:tc>
      </w:tr>
      <w:tr w:rsidR="003A130F" w:rsidRPr="003A130F" w14:paraId="76892C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57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669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309DA70" w14:textId="2BBCF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DE10A" w14:textId="0CBCD6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1B1D" w14:textId="4A97AE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0299C" w14:textId="525B5B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3,400.00 </w:t>
            </w:r>
          </w:p>
        </w:tc>
      </w:tr>
      <w:tr w:rsidR="003A130F" w:rsidRPr="003A130F" w14:paraId="737F31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DA0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47F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E8C92F8" w14:textId="070162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41EEE76B" w14:textId="63CC7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0DDF9" w14:textId="0F5F40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054BA" w14:textId="5DA72E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7,580.00 </w:t>
            </w:r>
          </w:p>
        </w:tc>
      </w:tr>
      <w:tr w:rsidR="003A130F" w:rsidRPr="003A130F" w14:paraId="0AC323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96C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709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901A523" w14:textId="4E8C09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7F292A4B" w14:textId="719292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885BD" w14:textId="34B700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FA5AA" w14:textId="2CC61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1,897.42 </w:t>
            </w:r>
          </w:p>
        </w:tc>
      </w:tr>
      <w:tr w:rsidR="003A130F" w:rsidRPr="003A130F" w14:paraId="29DDD5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34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E9B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E6B31FB" w14:textId="14153F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1693A5B" w14:textId="0E46B9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09C89" w14:textId="4E46F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207B0" w14:textId="6B421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7,537.00 </w:t>
            </w:r>
          </w:p>
        </w:tc>
      </w:tr>
      <w:tr w:rsidR="003A130F" w:rsidRPr="003A130F" w14:paraId="73E8126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BAF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20509FA1" w14:textId="2FEFC7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09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8B8E8" w14:textId="45301C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AA78D1" w14:textId="70E72F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E9D048" w14:textId="0CAAB9D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370,053.71 </w:t>
            </w:r>
          </w:p>
        </w:tc>
      </w:tr>
      <w:tr w:rsidR="003A130F" w:rsidRPr="003A130F" w14:paraId="0FE60A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7C9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054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BFBDC7C" w14:textId="0618C0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5846495A" w14:textId="69379F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8E667" w14:textId="6C09E3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BB5B1" w14:textId="07D55F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2,584.96 </w:t>
            </w:r>
          </w:p>
        </w:tc>
      </w:tr>
      <w:tr w:rsidR="003A130F" w:rsidRPr="003A130F" w14:paraId="43EEBF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0FA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DA5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F81B446" w14:textId="3E4F7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ED9F18" w14:textId="6FDEE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D485E" w14:textId="1B265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E004F" w14:textId="132F1F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r>
      <w:tr w:rsidR="003A130F" w:rsidRPr="003A130F" w14:paraId="4D2EAA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376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55B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2DD2D6A6" w14:textId="4EA72F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0C815FCC" w14:textId="1D7F4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4BF25" w14:textId="66D35A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5C476" w14:textId="7C59FC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8,099.20 </w:t>
            </w:r>
          </w:p>
        </w:tc>
      </w:tr>
      <w:tr w:rsidR="003A130F" w:rsidRPr="003A130F" w14:paraId="6790B2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D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6A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F6E1A9" w14:textId="007A4C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093BEB70" w14:textId="7DACD4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3CF66" w14:textId="753BF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8603C" w14:textId="0168BF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3,820.45 </w:t>
            </w:r>
          </w:p>
        </w:tc>
      </w:tr>
      <w:tr w:rsidR="003A130F" w:rsidRPr="003A130F" w14:paraId="7062E1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23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40D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375AA93" w14:textId="3B6060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041DB71A" w14:textId="68AD49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610EE" w14:textId="4AD8FA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41B95" w14:textId="7718E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3,995.00 </w:t>
            </w:r>
          </w:p>
        </w:tc>
      </w:tr>
      <w:tr w:rsidR="003A130F" w:rsidRPr="003A130F" w14:paraId="63FEEE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38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F57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57F1E8A" w14:textId="0D4BA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34C40" w14:textId="0F03F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13553" w14:textId="22A9B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79795" w14:textId="15AAB1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8,000.00 </w:t>
            </w:r>
          </w:p>
        </w:tc>
      </w:tr>
      <w:tr w:rsidR="003A130F" w:rsidRPr="003A130F" w14:paraId="58F4D5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891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E79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792A6C78" w14:textId="1D1F7B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6B903313" w14:textId="4F13B1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446EE" w14:textId="3AB909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1E902" w14:textId="35616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565.00 </w:t>
            </w:r>
          </w:p>
        </w:tc>
      </w:tr>
      <w:tr w:rsidR="003A130F" w:rsidRPr="003A130F" w14:paraId="479ACF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59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45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3BFC8CF" w14:textId="575E5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0F8769E5" w14:textId="0EE009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62E9C" w14:textId="6065ED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70E41" w14:textId="38C6A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40.00 </w:t>
            </w:r>
          </w:p>
        </w:tc>
      </w:tr>
      <w:tr w:rsidR="003A130F" w:rsidRPr="003A130F" w14:paraId="1E66AC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751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A86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55B7C607" w14:textId="3FFA4E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0634E458" w14:textId="182B48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8C9BA" w14:textId="76B1A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FC288" w14:textId="522766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1,229.00 </w:t>
            </w:r>
          </w:p>
        </w:tc>
      </w:tr>
      <w:tr w:rsidR="003A130F" w:rsidRPr="003A130F" w14:paraId="53D086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C52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E36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AB946B8" w14:textId="343956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DAB812" w14:textId="1A3F2A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438FE" w14:textId="31CEB5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B59CB" w14:textId="74D1DD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400.00 </w:t>
            </w:r>
          </w:p>
        </w:tc>
      </w:tr>
      <w:tr w:rsidR="003A130F" w:rsidRPr="003A130F" w14:paraId="53A7D4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060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B77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CF4BB00" w14:textId="393330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B6DABF" w14:textId="581928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2B305" w14:textId="34949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A944C" w14:textId="2A5579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0,000.00 </w:t>
            </w:r>
          </w:p>
        </w:tc>
      </w:tr>
      <w:tr w:rsidR="003A130F" w:rsidRPr="003A130F" w14:paraId="5731AD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E78D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6EE04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42CB845" w14:textId="57A191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5ED68" w14:textId="35E58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18D6A" w14:textId="403CA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B0528" w14:textId="0F314C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4,250.00 </w:t>
            </w:r>
          </w:p>
        </w:tc>
      </w:tr>
      <w:tr w:rsidR="003A130F" w:rsidRPr="003A130F" w14:paraId="5273EA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7EB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F7C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9A78EA0" w14:textId="6975D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1C174866" w14:textId="09ECF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13457" w14:textId="18E9A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1CBCB" w14:textId="2D52C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168.10 </w:t>
            </w:r>
          </w:p>
        </w:tc>
      </w:tr>
      <w:tr w:rsidR="003A130F" w:rsidRPr="003A130F" w14:paraId="7D9F73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B4D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75C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D37CC2B" w14:textId="7E967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A07A1F" w14:textId="03E74E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9AB55" w14:textId="71E8E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EE54D" w14:textId="59AC8D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4,350.00 </w:t>
            </w:r>
          </w:p>
        </w:tc>
      </w:tr>
      <w:tr w:rsidR="003A130F" w:rsidRPr="003A130F" w14:paraId="00902E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07A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E4C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5A84961" w14:textId="71CDF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413C875" w14:textId="29421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FE0F83" w14:textId="5EE8B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5FAB8" w14:textId="68165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41,487.00 </w:t>
            </w:r>
          </w:p>
        </w:tc>
      </w:tr>
      <w:tr w:rsidR="003A130F" w:rsidRPr="003A130F" w14:paraId="1D7475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1CD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E35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1C843C7C" w14:textId="2F30A4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1121B6" w14:textId="54227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71397" w14:textId="30B387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764D8" w14:textId="77E1B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5,800.00 </w:t>
            </w:r>
          </w:p>
        </w:tc>
      </w:tr>
      <w:tr w:rsidR="003A130F" w:rsidRPr="003A130F" w14:paraId="5092B2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C0B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05C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60D0483" w14:textId="6F7E4C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6C7318F0" w14:textId="3470C8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09910" w14:textId="5BA92A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CC79D" w14:textId="395998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90.00 </w:t>
            </w:r>
          </w:p>
        </w:tc>
      </w:tr>
      <w:tr w:rsidR="003A130F" w:rsidRPr="003A130F" w14:paraId="4DB438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3D6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65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BAAB9D5" w14:textId="207E5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3FA7FDE4" w14:textId="38D0C6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3E1AE" w14:textId="1B042F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59F7C" w14:textId="7BACCA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6,075.00 </w:t>
            </w:r>
          </w:p>
        </w:tc>
      </w:tr>
      <w:tr w:rsidR="003A130F" w:rsidRPr="003A130F" w14:paraId="3F2EE55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D578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D428943" w14:textId="0191BC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190,926.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8BF49" w14:textId="41585B9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AEF153B" w14:textId="4F4E3CE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0E5DBD" w14:textId="22CC71C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244,529.03 </w:t>
            </w:r>
          </w:p>
        </w:tc>
      </w:tr>
      <w:tr w:rsidR="003A130F" w:rsidRPr="003A130F" w14:paraId="7158A9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1D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975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52005B4D" w14:textId="74099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2BB847E" w14:textId="0E4BF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C8B7" w14:textId="2F703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EE089" w14:textId="62AB0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320.00 </w:t>
            </w:r>
          </w:p>
        </w:tc>
      </w:tr>
      <w:tr w:rsidR="003A130F" w:rsidRPr="003A130F" w14:paraId="5817C5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19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44D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7DFF1B2" w14:textId="048CA1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054801E6" w14:textId="129E1D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8BED" w14:textId="685E4A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E5DB" w14:textId="1FDFAC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6,820.00 </w:t>
            </w:r>
          </w:p>
        </w:tc>
      </w:tr>
      <w:tr w:rsidR="003A130F" w:rsidRPr="003A130F" w14:paraId="412C09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F6E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754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1AE5B8C" w14:textId="463860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FAD910" w14:textId="48595F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5EE11" w14:textId="756123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ABEF1" w14:textId="07ACA5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000.00 </w:t>
            </w:r>
          </w:p>
        </w:tc>
      </w:tr>
      <w:tr w:rsidR="003A130F" w:rsidRPr="003A130F" w14:paraId="1DC689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DC2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919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FD11ECC" w14:textId="6439B0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72D15" w14:textId="7B79B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96895" w14:textId="3EF3A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DC975" w14:textId="48F6A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r>
      <w:tr w:rsidR="003A130F" w:rsidRPr="003A130F" w14:paraId="481961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911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2B1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1C8D2CFC" w14:textId="4716C7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6F038D2C" w14:textId="34656B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BB1B7" w14:textId="533339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DA680" w14:textId="7E701B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7,647.75 </w:t>
            </w:r>
          </w:p>
        </w:tc>
      </w:tr>
      <w:tr w:rsidR="003A130F" w:rsidRPr="003A130F" w14:paraId="153914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B86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CA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FF3414F" w14:textId="13B776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221D4F57" w14:textId="72EBEA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975B3" w14:textId="130D01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53D9A" w14:textId="4B2F35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944.00 </w:t>
            </w:r>
          </w:p>
        </w:tc>
      </w:tr>
      <w:tr w:rsidR="003A130F" w:rsidRPr="003A130F" w14:paraId="0B4EBE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53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05B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1A53BE6F" w14:textId="31D31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9BD55F5" w14:textId="383A1C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7633C" w14:textId="3B5702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6B65C" w14:textId="316072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8,223.75 </w:t>
            </w:r>
          </w:p>
        </w:tc>
      </w:tr>
      <w:tr w:rsidR="003A130F" w:rsidRPr="003A130F" w14:paraId="44846A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A1D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21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7160338" w14:textId="2F211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64838" w14:textId="130F06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D741F" w14:textId="6B665E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C92B1" w14:textId="7F50D5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0,000.00 </w:t>
            </w:r>
          </w:p>
        </w:tc>
      </w:tr>
      <w:tr w:rsidR="003A130F" w:rsidRPr="003A130F" w14:paraId="163DAE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438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E1E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88CAF1D" w14:textId="2120F7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6CF92" w14:textId="53B6AF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5CAF5" w14:textId="08A50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81EAD" w14:textId="0F0F82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800.00 </w:t>
            </w:r>
          </w:p>
        </w:tc>
      </w:tr>
      <w:tr w:rsidR="003A130F" w:rsidRPr="003A130F" w14:paraId="46C1DD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AA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900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8829FE7" w14:textId="4DD0F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D4B3E" w14:textId="0FC473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C59B3" w14:textId="468CF3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9E923" w14:textId="2948D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000.00 </w:t>
            </w:r>
          </w:p>
        </w:tc>
      </w:tr>
      <w:tr w:rsidR="003A130F" w:rsidRPr="003A130F" w14:paraId="6BD707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E6A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F52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C2A872D" w14:textId="193E28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907867" w14:textId="4C5764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7F67E3F3" w14:textId="37E3D9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0EDFE" w14:textId="6BBF2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31,002.08 </w:t>
            </w:r>
          </w:p>
        </w:tc>
      </w:tr>
      <w:tr w:rsidR="003A130F" w:rsidRPr="003A130F" w14:paraId="14C122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738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FE0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BCFBFE3" w14:textId="3BFB24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5C012FC5" w14:textId="7711AE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27D45" w14:textId="5F796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C9EB3" w14:textId="0E0C27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3,298.75 </w:t>
            </w:r>
          </w:p>
        </w:tc>
      </w:tr>
      <w:tr w:rsidR="003A130F" w:rsidRPr="003A130F" w14:paraId="76FA92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2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B49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E1CF881" w14:textId="5D50E6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8762B47" w14:textId="5FE69F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72865" w14:textId="18A83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59038" w14:textId="0E23C4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1,160.00 </w:t>
            </w:r>
          </w:p>
        </w:tc>
      </w:tr>
      <w:tr w:rsidR="003A130F" w:rsidRPr="003A130F" w14:paraId="4E2029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28A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BF1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CAE572A" w14:textId="6BDEF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6752B634" w14:textId="702AF2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4E1D3" w14:textId="2CB262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83BF0" w14:textId="3FAA0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800.00 </w:t>
            </w:r>
          </w:p>
        </w:tc>
      </w:tr>
      <w:tr w:rsidR="003A130F" w:rsidRPr="003A130F" w14:paraId="117794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105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41D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4A22B7" w14:textId="45DE69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2,443.45 </w:t>
            </w:r>
          </w:p>
        </w:tc>
        <w:tc>
          <w:tcPr>
            <w:tcW w:w="810" w:type="pct"/>
            <w:tcBorders>
              <w:top w:val="nil"/>
              <w:left w:val="nil"/>
              <w:bottom w:val="single" w:sz="4" w:space="0" w:color="000000"/>
              <w:right w:val="single" w:sz="4" w:space="0" w:color="000000"/>
            </w:tcBorders>
            <w:shd w:val="clear" w:color="auto" w:fill="auto"/>
            <w:noWrap/>
            <w:vAlign w:val="bottom"/>
            <w:hideMark/>
          </w:tcPr>
          <w:p w14:paraId="25229D40" w14:textId="162D1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760C4" w14:textId="4778F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801BE" w14:textId="070286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2,443.45 </w:t>
            </w:r>
          </w:p>
        </w:tc>
      </w:tr>
      <w:tr w:rsidR="003A130F" w:rsidRPr="003A130F" w14:paraId="7D7BA1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7B1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1E1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5ABE89EB" w14:textId="3865E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DF049" w14:textId="78CE2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7FA49" w14:textId="4E6FC2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98D3A" w14:textId="4927C7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2,500.00 </w:t>
            </w:r>
          </w:p>
        </w:tc>
      </w:tr>
      <w:tr w:rsidR="003A130F" w:rsidRPr="003A130F" w14:paraId="6189A6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AF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1E0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68AEE923" w14:textId="704F5E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932E4F9" w14:textId="72BDB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6D53C" w14:textId="675FF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F4226" w14:textId="312A77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5,360.00 </w:t>
            </w:r>
          </w:p>
        </w:tc>
      </w:tr>
      <w:tr w:rsidR="003A130F" w:rsidRPr="003A130F" w14:paraId="7D6BA2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3E3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D78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5D5F8B6" w14:textId="0DB3A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6CB328E5" w14:textId="765D7D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4BDAC" w14:textId="3E8178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D3949" w14:textId="3FE3F7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32,209.25 </w:t>
            </w:r>
          </w:p>
        </w:tc>
      </w:tr>
      <w:tr w:rsidR="003A130F" w:rsidRPr="003A130F" w14:paraId="413E180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5E17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4E676E8" w14:textId="7C3D2F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6C675E" w14:textId="780B615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646C3" w14:textId="68087DA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95507F" w14:textId="19AAF74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35,383.55 </w:t>
            </w:r>
          </w:p>
        </w:tc>
      </w:tr>
      <w:tr w:rsidR="003A130F" w:rsidRPr="003A130F" w14:paraId="46E112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D13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01C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431D662" w14:textId="40C98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26FA2174" w14:textId="4456F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22D4A" w14:textId="3D024C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05B08" w14:textId="1C6D3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201.95 </w:t>
            </w:r>
          </w:p>
        </w:tc>
      </w:tr>
      <w:tr w:rsidR="003A130F" w:rsidRPr="003A130F" w14:paraId="7A8195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C90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E93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3BEC43F9" w14:textId="1A3698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71F870A9" w14:textId="0542CA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6EEFD" w14:textId="4AFDB2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B59D2" w14:textId="6FCD80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640.00 </w:t>
            </w:r>
          </w:p>
        </w:tc>
      </w:tr>
      <w:tr w:rsidR="003A130F" w:rsidRPr="003A130F" w14:paraId="614A8A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0AD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973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6A5A640" w14:textId="3E098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0BE7B19B" w14:textId="245BCF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53E4E" w14:textId="3879D8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41C9D" w14:textId="53EAB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319.10 </w:t>
            </w:r>
          </w:p>
        </w:tc>
      </w:tr>
      <w:tr w:rsidR="003A130F" w:rsidRPr="003A130F" w14:paraId="0FA0EB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223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7B6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11345B1" w14:textId="16CA38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4B655D22" w14:textId="513DD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2C649" w14:textId="78D8CC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D8556" w14:textId="58CAC8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3,052.50 </w:t>
            </w:r>
          </w:p>
        </w:tc>
      </w:tr>
      <w:tr w:rsidR="003A130F" w:rsidRPr="003A130F" w14:paraId="1A7609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A89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C5B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0DB7EB86" w14:textId="1CBFC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63D336E3" w14:textId="2C92C1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DA00C" w14:textId="378584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1B053" w14:textId="2D1488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1,170.00 </w:t>
            </w:r>
          </w:p>
        </w:tc>
      </w:tr>
      <w:tr w:rsidR="003A130F" w:rsidRPr="003A130F" w14:paraId="2DF0675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909D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01AB7764" w14:textId="70CBCDB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97,99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FFB97" w14:textId="1CCEB9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3958B" w14:textId="799F6A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FCBD20" w14:textId="5D94402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547,997.23 </w:t>
            </w:r>
          </w:p>
        </w:tc>
      </w:tr>
      <w:tr w:rsidR="003A130F" w:rsidRPr="003A130F" w14:paraId="727A57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951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A57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0038BF52" w14:textId="38FC9C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1C106D3B" w14:textId="430529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B2C01" w14:textId="1E6804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3F3BD" w14:textId="18D46C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3,220.00 </w:t>
            </w:r>
          </w:p>
        </w:tc>
      </w:tr>
      <w:tr w:rsidR="003A130F" w:rsidRPr="003A130F" w14:paraId="791372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F38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661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09F1075" w14:textId="2D6164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414718DE" w14:textId="2D891D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1D79C" w14:textId="0E6723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96924" w14:textId="230C21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7,423.05 </w:t>
            </w:r>
          </w:p>
        </w:tc>
      </w:tr>
      <w:tr w:rsidR="003A130F" w:rsidRPr="003A130F" w14:paraId="4601AD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7C7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D54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4DA1E45" w14:textId="60F1C4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8169B" w14:textId="1AD49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81478" w14:textId="7FE59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62978" w14:textId="21F53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1,500.00 </w:t>
            </w:r>
          </w:p>
        </w:tc>
      </w:tr>
      <w:tr w:rsidR="003A130F" w:rsidRPr="003A130F" w14:paraId="52B1D4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FC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27E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2A2EC449" w14:textId="7592C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2CF2D1" w14:textId="2F886B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C3502" w14:textId="1F3759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A7BF3" w14:textId="3406B4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0,000.00 </w:t>
            </w:r>
          </w:p>
        </w:tc>
      </w:tr>
      <w:tr w:rsidR="003A130F" w:rsidRPr="003A130F" w14:paraId="2DD23B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56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2C0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71330771" w14:textId="6443E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168CB" w14:textId="4896D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E1F92" w14:textId="6F07A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DE61F" w14:textId="363EB3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1,800.00 </w:t>
            </w:r>
          </w:p>
        </w:tc>
      </w:tr>
      <w:tr w:rsidR="003A130F" w:rsidRPr="003A130F" w14:paraId="542279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DE0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188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3E71D44F" w14:textId="6D9FC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AB12B" w14:textId="70D19E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B89A0" w14:textId="4EBF72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B9225" w14:textId="3976E2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0,000.00 </w:t>
            </w:r>
          </w:p>
        </w:tc>
      </w:tr>
      <w:tr w:rsidR="003A130F" w:rsidRPr="003A130F" w14:paraId="412FB0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F5D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CAD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D7B02C6" w14:textId="4F7891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63262D2F" w14:textId="6B2EE6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05A50" w14:textId="34644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57AAB" w14:textId="6E8FB8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13.92 </w:t>
            </w:r>
          </w:p>
        </w:tc>
      </w:tr>
      <w:tr w:rsidR="003A130F" w:rsidRPr="003A130F" w14:paraId="0F619F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5FE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ED9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F9E2C2E" w14:textId="6F820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0211AEB7" w14:textId="443CFF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85953" w14:textId="13815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7C3DB" w14:textId="0858B3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1,633.55 </w:t>
            </w:r>
          </w:p>
        </w:tc>
      </w:tr>
      <w:tr w:rsidR="003A130F" w:rsidRPr="003A130F" w14:paraId="577A70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9E2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1C6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7A5DCFBF" w14:textId="5B885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BF7DAAE" w14:textId="2C6A3A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D2EA2" w14:textId="7E48A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2EC92" w14:textId="3D50D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200.00 </w:t>
            </w:r>
          </w:p>
        </w:tc>
      </w:tr>
      <w:tr w:rsidR="003A130F" w:rsidRPr="003A130F" w14:paraId="7DCDAB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272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A9A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DA8C427" w14:textId="1DE050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E79DAEA" w14:textId="6400CD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3F8A" w14:textId="56BCEF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266C6" w14:textId="71744F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08,240.00 </w:t>
            </w:r>
          </w:p>
        </w:tc>
      </w:tr>
      <w:tr w:rsidR="003A130F" w:rsidRPr="003A130F" w14:paraId="26C0A1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435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B0E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597869F8" w14:textId="7F13AE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6410E" w14:textId="2210B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AC0DA" w14:textId="2955A5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55452" w14:textId="44356A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000.00 </w:t>
            </w:r>
          </w:p>
        </w:tc>
      </w:tr>
      <w:tr w:rsidR="003A130F" w:rsidRPr="003A130F" w14:paraId="5502E5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2C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186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573E952" w14:textId="54D22A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CACB41" w14:textId="40CD9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435A3" w14:textId="6711F1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A6A74" w14:textId="123A72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80.00 </w:t>
            </w:r>
          </w:p>
        </w:tc>
      </w:tr>
      <w:tr w:rsidR="003A130F" w:rsidRPr="003A130F" w14:paraId="648052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853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9F3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46651F6A" w14:textId="2A55F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305F1" w14:textId="2FDFF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7BFA0" w14:textId="1DBBA7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F2521" w14:textId="447959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8,000.00 </w:t>
            </w:r>
          </w:p>
        </w:tc>
      </w:tr>
      <w:tr w:rsidR="003A130F" w:rsidRPr="003A130F" w14:paraId="19AE19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D9D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CB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3AE55588" w14:textId="1FE128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F07F1" w14:textId="47B149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0719B" w14:textId="6E0023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324F8" w14:textId="675CAC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800.00 </w:t>
            </w:r>
          </w:p>
        </w:tc>
      </w:tr>
      <w:tr w:rsidR="003A130F" w:rsidRPr="003A130F" w14:paraId="0CB275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3BA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8B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D03908B" w14:textId="6BE74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CCE16A" w14:textId="655010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06CD5" w14:textId="05B40C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C129B" w14:textId="4E22C2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00 </w:t>
            </w:r>
          </w:p>
        </w:tc>
      </w:tr>
      <w:tr w:rsidR="003A130F" w:rsidRPr="003A130F" w14:paraId="371359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FD0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DB0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FE20306" w14:textId="694933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0C9AD839" w14:textId="7AA244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5AA6C" w14:textId="49A5F8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7AF0C" w14:textId="708873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8,860.00 </w:t>
            </w:r>
          </w:p>
        </w:tc>
      </w:tr>
      <w:tr w:rsidR="003A130F" w:rsidRPr="003A130F" w14:paraId="40AE79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E52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6DF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8B1A5C" w14:textId="71C36C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712,572.00 </w:t>
            </w:r>
          </w:p>
        </w:tc>
        <w:tc>
          <w:tcPr>
            <w:tcW w:w="810" w:type="pct"/>
            <w:tcBorders>
              <w:top w:val="nil"/>
              <w:left w:val="nil"/>
              <w:bottom w:val="single" w:sz="4" w:space="0" w:color="000000"/>
              <w:right w:val="single" w:sz="4" w:space="0" w:color="000000"/>
            </w:tcBorders>
            <w:shd w:val="clear" w:color="auto" w:fill="auto"/>
            <w:noWrap/>
            <w:vAlign w:val="bottom"/>
            <w:hideMark/>
          </w:tcPr>
          <w:p w14:paraId="2B7EEA54" w14:textId="72314E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0671E" w14:textId="5304E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0B222" w14:textId="3D0464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712,572.00 </w:t>
            </w:r>
          </w:p>
        </w:tc>
      </w:tr>
      <w:tr w:rsidR="003A130F" w:rsidRPr="003A130F" w14:paraId="146A32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09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16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EDF734A" w14:textId="6AAD6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7D56976D" w14:textId="36928C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C1D9D" w14:textId="745792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91B54" w14:textId="7CE96A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837.20 </w:t>
            </w:r>
          </w:p>
        </w:tc>
      </w:tr>
      <w:tr w:rsidR="003A130F" w:rsidRPr="003A130F" w14:paraId="4E6AF9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A6D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5FC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FABEE51" w14:textId="0E5FA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51E24F00" w14:textId="63AB4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D87F7" w14:textId="79B40F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60E2F" w14:textId="5BD77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5,250.00 </w:t>
            </w:r>
          </w:p>
        </w:tc>
      </w:tr>
      <w:tr w:rsidR="003A130F" w:rsidRPr="003A130F" w14:paraId="26EA5B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076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E86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0AFC8F69" w14:textId="19E43B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66672" w14:textId="21290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4D8D6" w14:textId="68B219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F7723" w14:textId="4907E9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000.00 </w:t>
            </w:r>
          </w:p>
        </w:tc>
      </w:tr>
      <w:tr w:rsidR="003A130F" w:rsidRPr="003A130F" w14:paraId="2057D0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B3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35A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9E121A6" w14:textId="546418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4C887" w14:textId="2E4088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DBA30" w14:textId="24AFC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806F" w14:textId="7F00B7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r>
      <w:tr w:rsidR="003A130F" w:rsidRPr="003A130F" w14:paraId="0001D1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D34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C33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788D9DC8" w14:textId="678036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6BEB02E8" w14:textId="3ABEF7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B64DC" w14:textId="041FC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91906" w14:textId="617CAA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80,896.00 </w:t>
            </w:r>
          </w:p>
        </w:tc>
      </w:tr>
      <w:tr w:rsidR="003A130F" w:rsidRPr="003A130F" w14:paraId="318D1FF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ED8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70D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8BEA107" w14:textId="4DA8C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443478A9" w14:textId="07D349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5D39F" w14:textId="7E4AF8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47A3" w14:textId="7765F7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320.00 </w:t>
            </w:r>
          </w:p>
        </w:tc>
      </w:tr>
      <w:tr w:rsidR="003A130F" w:rsidRPr="003A130F" w14:paraId="3C8D5E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11C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9D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614C357A" w14:textId="1901C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43AC78F7" w14:textId="1B0195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967EF" w14:textId="0759CC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50B3F" w14:textId="2FC1AF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599.44 </w:t>
            </w:r>
          </w:p>
        </w:tc>
      </w:tr>
      <w:tr w:rsidR="003A130F" w:rsidRPr="003A130F" w14:paraId="6D7478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B9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1EB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11D7432" w14:textId="2EBBCA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F8765" w14:textId="0E2AE8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9F075" w14:textId="7680E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A65EA" w14:textId="174A9D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 </w:t>
            </w:r>
          </w:p>
        </w:tc>
      </w:tr>
      <w:tr w:rsidR="003A130F" w:rsidRPr="003A130F" w14:paraId="0312BF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922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F90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7C44EBB" w14:textId="654C7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610D14F4" w14:textId="2464A2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9B73F" w14:textId="0A0D11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7C73A" w14:textId="2EBB0E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6,956.07 </w:t>
            </w:r>
          </w:p>
        </w:tc>
      </w:tr>
      <w:tr w:rsidR="003A130F" w:rsidRPr="003A130F" w14:paraId="2C0CFD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F63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1AC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42B7BEE" w14:textId="7549AC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E1329" w14:textId="2E188F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1BA20" w14:textId="22348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E3A3C" w14:textId="1D806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r>
      <w:tr w:rsidR="003A130F" w:rsidRPr="003A130F" w14:paraId="1B8444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742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5E0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57CF9880" w14:textId="28BBC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A5DB6" w14:textId="050512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9E895" w14:textId="6CA7D2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C7153" w14:textId="289E5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0,000.00 </w:t>
            </w:r>
          </w:p>
        </w:tc>
      </w:tr>
      <w:tr w:rsidR="003A130F" w:rsidRPr="003A130F" w14:paraId="5FC28E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F9F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1DC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3DA33D4A" w14:textId="7657E6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31766" w14:textId="257CAE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583E3" w14:textId="07A51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18185" w14:textId="770E51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3,200.00 </w:t>
            </w:r>
          </w:p>
        </w:tc>
      </w:tr>
      <w:tr w:rsidR="003A130F" w:rsidRPr="003A130F" w14:paraId="730305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69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75A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4E2936EE" w14:textId="2ABF06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2D1EB5" w14:textId="241D6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BBDA" w14:textId="73ED4F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67994" w14:textId="21CD8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45,000.00 </w:t>
            </w:r>
          </w:p>
        </w:tc>
      </w:tr>
      <w:tr w:rsidR="003A130F" w:rsidRPr="003A130F" w14:paraId="6C3306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1E8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EB6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439CA38" w14:textId="6635DE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180FBE4F" w14:textId="3D6BA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488C2" w14:textId="3571A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F4CD2" w14:textId="64AFD0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075.00 </w:t>
            </w:r>
          </w:p>
        </w:tc>
      </w:tr>
      <w:tr w:rsidR="003A130F" w:rsidRPr="003A130F" w14:paraId="22A979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B30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CD4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2A837AE0" w14:textId="0D4590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DA71D" w14:textId="16174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0BECD" w14:textId="1C2ED8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4B251" w14:textId="1BBA8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r>
      <w:tr w:rsidR="003A130F" w:rsidRPr="003A130F" w14:paraId="635D8A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4BB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36B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C90C50D" w14:textId="30E32F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68E4679A" w14:textId="7EA18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75DA8" w14:textId="109D54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0C04A" w14:textId="3CDB04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36,805.00 </w:t>
            </w:r>
          </w:p>
        </w:tc>
      </w:tr>
      <w:tr w:rsidR="003A130F" w:rsidRPr="003A130F" w14:paraId="297DF1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A5C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358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ED1C001" w14:textId="7A4192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FCDEB" w14:textId="3BFD5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B64E5" w14:textId="6B93EF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A8BB3" w14:textId="7A5EAF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000.00 </w:t>
            </w:r>
          </w:p>
        </w:tc>
      </w:tr>
      <w:tr w:rsidR="003A130F" w:rsidRPr="003A130F" w14:paraId="264F1C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F19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8E9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8906997" w14:textId="67AE16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72F9A99" w14:textId="53AAC2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ACA22" w14:textId="7956B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3911" w14:textId="6A401C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5,940.00 </w:t>
            </w:r>
          </w:p>
        </w:tc>
      </w:tr>
      <w:tr w:rsidR="003A130F" w:rsidRPr="003A130F" w14:paraId="09D0F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D17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BBF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0F313621" w14:textId="67B0C3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6463C" w14:textId="278A7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1591F" w14:textId="5865A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4AE57" w14:textId="5AFD2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00.00 </w:t>
            </w:r>
          </w:p>
        </w:tc>
      </w:tr>
      <w:tr w:rsidR="003A130F" w:rsidRPr="003A130F" w14:paraId="1B1FAE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BCE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9C9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123EBF4" w14:textId="6DD36D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4A1FB03B" w14:textId="676FEC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890F0" w14:textId="77A394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284C" w14:textId="2E6A1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8,776.00 </w:t>
            </w:r>
          </w:p>
        </w:tc>
      </w:tr>
      <w:tr w:rsidR="003A130F" w:rsidRPr="003A130F" w14:paraId="3275918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CC5C4"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2BBBC68" w14:textId="66976EF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37B134" w14:textId="6672ED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60669" w14:textId="36BCB1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80C0E9" w14:textId="31AE55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812,116.82 </w:t>
            </w:r>
          </w:p>
        </w:tc>
      </w:tr>
      <w:tr w:rsidR="003A130F" w:rsidRPr="003A130F" w14:paraId="66B678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C84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917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620C354D" w14:textId="3707B0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65BE4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1F41E54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E052703" w14:textId="4216A3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0,000.00 </w:t>
            </w:r>
          </w:p>
        </w:tc>
      </w:tr>
      <w:tr w:rsidR="003A130F" w:rsidRPr="003A130F" w14:paraId="08BB11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D95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F25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04485514" w14:textId="69543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65F497D3" w14:textId="6B0E26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15AA5" w14:textId="39891F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F5E21" w14:textId="532FB1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1,847.72 </w:t>
            </w:r>
          </w:p>
        </w:tc>
      </w:tr>
      <w:tr w:rsidR="003A130F" w:rsidRPr="003A130F" w14:paraId="459E23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6D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7AA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9B129E7" w14:textId="38F09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5CA15FC1" w14:textId="4A27A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34AFA" w14:textId="05ACB6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026D1" w14:textId="31C25F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6,360.00 </w:t>
            </w:r>
          </w:p>
        </w:tc>
      </w:tr>
      <w:tr w:rsidR="003A130F" w:rsidRPr="003A130F" w14:paraId="671744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4BD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3C0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56FABD5E" w14:textId="4C216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C3FAC3E" w14:textId="3DCCE8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FB258" w14:textId="0D1DDF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9C27F" w14:textId="7A85CD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3,960.00 </w:t>
            </w:r>
          </w:p>
        </w:tc>
      </w:tr>
      <w:tr w:rsidR="003A130F" w:rsidRPr="003A130F" w14:paraId="3996B7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9F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1DE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D4806" w14:textId="67D71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200C050" w14:textId="75948E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E5E07" w14:textId="77B12C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A2FBF" w14:textId="178A75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097.00 </w:t>
            </w:r>
          </w:p>
        </w:tc>
      </w:tr>
      <w:tr w:rsidR="003A130F" w:rsidRPr="003A130F" w14:paraId="37CA0E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54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9C5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2DB8703" w14:textId="3AA2E3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2AD7560F" w14:textId="2E8C9C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D3A5E" w14:textId="5F2277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4F579" w14:textId="56A86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9,920.00 </w:t>
            </w:r>
          </w:p>
        </w:tc>
      </w:tr>
      <w:tr w:rsidR="003A130F" w:rsidRPr="003A130F" w14:paraId="55CE54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ED1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57B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1231A485" w14:textId="7F2B8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1581430F" w14:textId="13722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64788" w14:textId="3CC35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2DEE8" w14:textId="21FEE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2,036.10 </w:t>
            </w:r>
          </w:p>
        </w:tc>
      </w:tr>
      <w:tr w:rsidR="003A130F" w:rsidRPr="003A130F" w14:paraId="545C2A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ACE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CF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F3C7E4C" w14:textId="77FB7C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4EC61BA6" w14:textId="28AB0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F9AD4" w14:textId="4E61DA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38397" w14:textId="48C4E8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1,817.50 </w:t>
            </w:r>
          </w:p>
        </w:tc>
      </w:tr>
      <w:tr w:rsidR="003A130F" w:rsidRPr="003A130F" w14:paraId="268A9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8C1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7B3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AB0C642" w14:textId="03E873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3AB2812F" w14:textId="56067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2AC2E" w14:textId="1294F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46530" w14:textId="35788A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4,520.00 </w:t>
            </w:r>
          </w:p>
        </w:tc>
      </w:tr>
      <w:tr w:rsidR="003A130F" w:rsidRPr="003A130F" w14:paraId="1FAC80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4FA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5DA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537D6EF0" w14:textId="68F6D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5D651" w14:textId="350A5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B8ED4" w14:textId="1AFEE0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35E10" w14:textId="5481A0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7FB4EC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1B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6F5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E680188" w14:textId="0BC7E2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F9DDE" w14:textId="3FB2BF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810DB" w14:textId="52E71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9F24" w14:textId="23A5EC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7,350.00 </w:t>
            </w:r>
          </w:p>
        </w:tc>
      </w:tr>
      <w:tr w:rsidR="003A130F" w:rsidRPr="003A130F" w14:paraId="4164C3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00B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C5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3E121BA" w14:textId="7D5D87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ED798BD" w14:textId="008EB3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B5F07" w14:textId="5B5CF7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97D9C" w14:textId="3B6AD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80.00 </w:t>
            </w:r>
          </w:p>
        </w:tc>
      </w:tr>
      <w:tr w:rsidR="003A130F" w:rsidRPr="003A130F" w14:paraId="655185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A33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CBB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11FA56E" w14:textId="3277E1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61A350C" w14:textId="17E0AC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1B6CC" w14:textId="6193E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E74BE" w14:textId="723CA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2,495.00 </w:t>
            </w:r>
          </w:p>
        </w:tc>
      </w:tr>
      <w:tr w:rsidR="003A130F" w:rsidRPr="003A130F" w14:paraId="18CD85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D34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81B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0359DA8" w14:textId="0B0A05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E2873" w14:textId="578ED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28544" w14:textId="4CE0E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F521A" w14:textId="229D5E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r>
      <w:tr w:rsidR="003A130F" w:rsidRPr="003A130F" w14:paraId="34D6D4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5ED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023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068F7AF" w14:textId="42D4AC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5F2DA8D" w14:textId="51444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7353B" w14:textId="504B2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1E262" w14:textId="668913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8,170.00 </w:t>
            </w:r>
          </w:p>
        </w:tc>
      </w:tr>
      <w:tr w:rsidR="003A130F" w:rsidRPr="003A130F" w14:paraId="40C065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3C3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2FB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CFFBD66" w14:textId="7BD72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11E00C" w14:textId="3DA52F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D1F12" w14:textId="46B3E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DF944" w14:textId="15FE2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r>
      <w:tr w:rsidR="003A130F" w:rsidRPr="003A130F" w14:paraId="3C862B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CF5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05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98B91" w14:textId="378D23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78BF53E" w14:textId="6F24C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C34DF" w14:textId="58204D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537B1" w14:textId="0700AF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760.00 </w:t>
            </w:r>
          </w:p>
        </w:tc>
      </w:tr>
      <w:tr w:rsidR="003A130F" w:rsidRPr="003A130F" w14:paraId="35794F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678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560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0F30F1BE" w14:textId="57C1E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6B54D" w14:textId="41390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63C69" w14:textId="1B8F0D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8887F" w14:textId="301E3E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000.00 </w:t>
            </w:r>
          </w:p>
        </w:tc>
      </w:tr>
      <w:tr w:rsidR="003A130F" w:rsidRPr="003A130F" w14:paraId="107E14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803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77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55A56D4C" w14:textId="6E73A5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465EE895" w14:textId="339BFC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D6C27" w14:textId="23DCA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AEDB6" w14:textId="27BB50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450.00 </w:t>
            </w:r>
          </w:p>
        </w:tc>
      </w:tr>
      <w:tr w:rsidR="003A130F" w:rsidRPr="003A130F" w14:paraId="58A818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53E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A30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00B00EDC" w14:textId="56FEFC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36B93A" w14:textId="0A6BFD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CE5D3" w14:textId="41AC57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9A97D" w14:textId="21BE93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r>
      <w:tr w:rsidR="003A130F" w:rsidRPr="003A130F" w14:paraId="7FA18C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A6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FB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40D96091" w14:textId="22C92E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E5A66A7" w14:textId="128086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0F58D" w14:textId="0C95CF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8F6D2" w14:textId="0EA9F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3,840.00 </w:t>
            </w:r>
          </w:p>
        </w:tc>
      </w:tr>
      <w:tr w:rsidR="003A130F" w:rsidRPr="003A130F" w14:paraId="19FF0E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951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8B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E8C83E0" w14:textId="234A37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FAC0E21" w14:textId="1AE081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6D516" w14:textId="24DC3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9A9AB" w14:textId="2AF7C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440.00 </w:t>
            </w:r>
          </w:p>
        </w:tc>
      </w:tr>
      <w:tr w:rsidR="003A130F" w:rsidRPr="003A130F" w14:paraId="25EB70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C02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2D3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028B210" w14:textId="48DEC6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4440BE4" w14:textId="68FE8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9223D" w14:textId="16EB1D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35408" w14:textId="31271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6,656.00 </w:t>
            </w:r>
          </w:p>
        </w:tc>
      </w:tr>
      <w:tr w:rsidR="003A130F" w:rsidRPr="003A130F" w14:paraId="0A1989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8B8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58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541A9024" w14:textId="6C6582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1A1892F7" w14:textId="7FE2C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AD80F" w14:textId="1EFD64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F987B" w14:textId="2D7785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7,949.50 </w:t>
            </w:r>
          </w:p>
        </w:tc>
      </w:tr>
      <w:tr w:rsidR="003A130F" w:rsidRPr="003A130F" w14:paraId="73E540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EF7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EB54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35C4952" w14:textId="7F503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067585F1" w14:textId="6A080F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01609" w14:textId="48640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A4CE8" w14:textId="318123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519.60 </w:t>
            </w:r>
          </w:p>
        </w:tc>
      </w:tr>
      <w:tr w:rsidR="003A130F" w:rsidRPr="003A130F" w14:paraId="02B04E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63D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A4C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370C875" w14:textId="33911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6F238" w14:textId="4DC4C8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70D48" w14:textId="2D648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5732C" w14:textId="0A1FDB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0A836D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E43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900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F48F01B" w14:textId="2F2DB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3025D5" w14:textId="310F2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8371E" w14:textId="6CCF11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75277" w14:textId="1D5EE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00.00 </w:t>
            </w:r>
          </w:p>
        </w:tc>
      </w:tr>
      <w:tr w:rsidR="003A130F" w:rsidRPr="003A130F" w14:paraId="169A8B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DCD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332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74269CC" w14:textId="5F2B6F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79E1B583" w14:textId="15CA3D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D4CD6" w14:textId="3F2F8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9D76" w14:textId="5EBAB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80.00 </w:t>
            </w:r>
          </w:p>
        </w:tc>
      </w:tr>
      <w:tr w:rsidR="003A130F" w:rsidRPr="003A130F" w14:paraId="032EC0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4C9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3C4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AE9A16" w14:textId="5BDA62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005A36A2" w14:textId="3D2764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E830D" w14:textId="4E5E9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644EC" w14:textId="0D337E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740.00 </w:t>
            </w:r>
          </w:p>
        </w:tc>
      </w:tr>
      <w:tr w:rsidR="003A130F" w:rsidRPr="003A130F" w14:paraId="6579B6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2C2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8F5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9FEAF47" w14:textId="4B7DD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6FBBB" w14:textId="04EE1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3EC9A" w14:textId="3A753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8CE93" w14:textId="581A4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 </w:t>
            </w:r>
          </w:p>
        </w:tc>
      </w:tr>
      <w:tr w:rsidR="003A130F" w:rsidRPr="003A130F" w14:paraId="44C1FC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518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33B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313C7D61" w14:textId="2B1CEB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8A2C1E2" w14:textId="6DCD9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4FE87" w14:textId="3117C2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54B99" w14:textId="390E42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148.40 </w:t>
            </w:r>
          </w:p>
        </w:tc>
      </w:tr>
      <w:tr w:rsidR="003A130F" w:rsidRPr="003A130F" w14:paraId="37BECE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360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EA8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A28CFEE" w14:textId="36540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ABDBF64" w14:textId="3AD407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448AE" w14:textId="07E3C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4FD85" w14:textId="2D580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080.00 </w:t>
            </w:r>
          </w:p>
        </w:tc>
      </w:tr>
      <w:tr w:rsidR="003A130F" w:rsidRPr="003A130F" w14:paraId="115FD09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1CB6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0156D30" w14:textId="242C2A8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410A8F72" w14:textId="0F5C732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D2DED6B" w14:textId="3A7A310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5F9F603" w14:textId="5A38993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406,512.65 </w:t>
            </w:r>
          </w:p>
        </w:tc>
      </w:tr>
      <w:tr w:rsidR="003A130F" w:rsidRPr="003A130F" w14:paraId="638A96E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31D3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515467C" w14:textId="57990F7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4C3DEC05" w14:textId="5EFE2A5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46816" w14:textId="474E75C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69FFE4" w14:textId="1B3211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9,514,641.47 </w:t>
            </w:r>
          </w:p>
        </w:tc>
      </w:tr>
      <w:tr w:rsidR="003A130F" w:rsidRPr="003A130F" w14:paraId="3A4A15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CB39C3"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D73C9A0" w14:textId="1D3AE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E0AEC85" w14:textId="7608F0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08BA6" w14:textId="2F0F9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9A3758" w14:textId="321E2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8,939.12 </w:t>
            </w:r>
          </w:p>
        </w:tc>
      </w:tr>
      <w:tr w:rsidR="003A130F" w:rsidRPr="003A130F" w14:paraId="3E67618C"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71CCE8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BC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4A46A80C" w14:textId="534D74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13A9C282" w14:textId="7E43E9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7A926" w14:textId="1F90F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11249" w14:textId="58D68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755.86 </w:t>
            </w:r>
          </w:p>
        </w:tc>
      </w:tr>
      <w:tr w:rsidR="003A130F" w:rsidRPr="003A130F" w14:paraId="60395F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608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A81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464E515" w14:textId="6FE5E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DB542C1" w14:textId="1ABE5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E9DB5" w14:textId="56619D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52069" w14:textId="00091A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780.00 </w:t>
            </w:r>
          </w:p>
        </w:tc>
      </w:tr>
      <w:tr w:rsidR="003A130F" w:rsidRPr="003A130F" w14:paraId="2E9D66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14E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303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99823BF" w14:textId="07DC30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02822" w14:textId="755CD2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080B5" w14:textId="6739CE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6905E" w14:textId="5921D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6,000.00 </w:t>
            </w:r>
          </w:p>
        </w:tc>
      </w:tr>
      <w:tr w:rsidR="003A130F" w:rsidRPr="003A130F" w14:paraId="2DC7E0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4FC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58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31D64FC0" w14:textId="4CECD8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05BE3AB1" w14:textId="20BA2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E45C8" w14:textId="0BDF8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7ED51" w14:textId="476931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9,289.24 </w:t>
            </w:r>
          </w:p>
        </w:tc>
      </w:tr>
      <w:tr w:rsidR="003A130F" w:rsidRPr="003A130F" w14:paraId="6A862C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DE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6DA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4626706C" w14:textId="0B675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BB3BD7E" w14:textId="6967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977F2" w14:textId="0E89F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B4B57" w14:textId="69EBE5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629.92 </w:t>
            </w:r>
          </w:p>
        </w:tc>
      </w:tr>
      <w:tr w:rsidR="003A130F" w:rsidRPr="003A130F" w14:paraId="0324C0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6AE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3AB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F66D437" w14:textId="3ABE2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136D" w14:textId="3004C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E2771" w14:textId="1D28F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C1B01" w14:textId="11B28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8,790.00 </w:t>
            </w:r>
          </w:p>
        </w:tc>
      </w:tr>
      <w:tr w:rsidR="003A130F" w:rsidRPr="003A130F" w14:paraId="1E6A0C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929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112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456AB5A9" w14:textId="7C295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9C7EBEA" w14:textId="536208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2297A" w14:textId="2D1FD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E135F" w14:textId="4ACBF7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526.05 </w:t>
            </w:r>
          </w:p>
        </w:tc>
      </w:tr>
      <w:tr w:rsidR="003A130F" w:rsidRPr="003A130F" w14:paraId="754E88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39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A4C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62B67B8" w14:textId="070272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2A36FA73" w14:textId="1B9B4D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2EA3E" w14:textId="259E1C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1058C" w14:textId="116774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680.00 </w:t>
            </w:r>
          </w:p>
        </w:tc>
      </w:tr>
      <w:tr w:rsidR="003A130F" w:rsidRPr="003A130F" w14:paraId="2F1B7E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28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6A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1F66FDF" w14:textId="4610E8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62EB620" w14:textId="18D18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DA3B2" w14:textId="5908B0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DB4BD" w14:textId="5EDC0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3,787.00 </w:t>
            </w:r>
          </w:p>
        </w:tc>
      </w:tr>
      <w:tr w:rsidR="003A130F" w:rsidRPr="003A130F" w14:paraId="36D064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72E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10F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3287DD7" w14:textId="6CCAE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3708D87" w14:textId="62141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24784" w14:textId="05D37D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E53C5" w14:textId="03FB79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42,864.32 </w:t>
            </w:r>
          </w:p>
        </w:tc>
      </w:tr>
      <w:tr w:rsidR="003A130F" w:rsidRPr="003A130F" w14:paraId="5F2956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0AF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544F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987D056" w14:textId="4B1FCD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A5035ED" w14:textId="42229F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1B843" w14:textId="22766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6C325" w14:textId="00743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0,911.86 </w:t>
            </w:r>
          </w:p>
        </w:tc>
      </w:tr>
      <w:tr w:rsidR="003A130F" w:rsidRPr="003A130F" w14:paraId="0581D2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2BAD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5FB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7428AF91" w14:textId="7D347F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57E441E3" w14:textId="5975F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0972D" w14:textId="7EBD8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480E5" w14:textId="7CEFA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52,143.94 </w:t>
            </w:r>
          </w:p>
        </w:tc>
      </w:tr>
      <w:tr w:rsidR="003A130F" w:rsidRPr="003A130F" w14:paraId="52A4BA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31F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130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BFF074D" w14:textId="5F5EB9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7FC87" w14:textId="496E01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F7B91" w14:textId="5BEF31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4502D" w14:textId="1ABA0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5,000.00 </w:t>
            </w:r>
          </w:p>
        </w:tc>
      </w:tr>
      <w:tr w:rsidR="003A130F" w:rsidRPr="003A130F" w14:paraId="6B9D0E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DEB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7F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68E20B8" w14:textId="01CE08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589E199" w14:textId="66B8D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0919B" w14:textId="385D2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EDE25" w14:textId="333F6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9,840.00 </w:t>
            </w:r>
          </w:p>
        </w:tc>
      </w:tr>
      <w:tr w:rsidR="003A130F" w:rsidRPr="003A130F" w14:paraId="428EAD2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515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8C3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E8A3CAC" w14:textId="2516D6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78466B7D" w14:textId="5E70E6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6833C" w14:textId="6813DD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57321" w14:textId="710D39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290.00 </w:t>
            </w:r>
          </w:p>
        </w:tc>
      </w:tr>
      <w:tr w:rsidR="003A130F" w:rsidRPr="003A130F" w14:paraId="197B9D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493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388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009B0EA" w14:textId="7FDFB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0ED4C44C" w14:textId="31A98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B4F6F" w14:textId="1637A3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322D1" w14:textId="532F74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0,711.96 </w:t>
            </w:r>
          </w:p>
        </w:tc>
      </w:tr>
      <w:tr w:rsidR="003A130F" w:rsidRPr="003A130F" w14:paraId="6A978A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BF1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981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4279EB5D" w14:textId="0FFD85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5A472434" w14:textId="05102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4BB6D" w14:textId="5BE267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72AF3" w14:textId="40B1C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5,213.86 </w:t>
            </w:r>
          </w:p>
        </w:tc>
      </w:tr>
      <w:tr w:rsidR="003A130F" w:rsidRPr="003A130F" w14:paraId="7BACAA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8F6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79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11B8572B" w14:textId="74AD0E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4B6CE" w14:textId="706618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5E0CB" w14:textId="681829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D8B10" w14:textId="7CA70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000.00 </w:t>
            </w:r>
          </w:p>
        </w:tc>
      </w:tr>
      <w:tr w:rsidR="003A130F" w:rsidRPr="003A130F" w14:paraId="0BBCF6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6E0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9BF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9C0E768" w14:textId="78625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7A4DE3" w14:textId="29F5F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AAD6B" w14:textId="2B688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BC54D" w14:textId="1143E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500.00 </w:t>
            </w:r>
          </w:p>
        </w:tc>
      </w:tr>
      <w:tr w:rsidR="003A130F" w:rsidRPr="003A130F" w14:paraId="5BB902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F3E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830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63A7783" w14:textId="19EA5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3C07D899" w14:textId="34511D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D30BD" w14:textId="14FDD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37D41" w14:textId="33636B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5,820.00 </w:t>
            </w:r>
          </w:p>
        </w:tc>
      </w:tr>
      <w:tr w:rsidR="003A130F" w:rsidRPr="003A130F" w14:paraId="3899DF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27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4A5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14FC254" w14:textId="5A6417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2BDEDB85" w14:textId="1CE4F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85057" w14:textId="4E8CD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ED6F9" w14:textId="4C601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228.92 </w:t>
            </w:r>
          </w:p>
        </w:tc>
      </w:tr>
      <w:tr w:rsidR="003A130F" w:rsidRPr="003A130F" w14:paraId="495B22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AC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7FF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263C3C8E" w14:textId="5E48D1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FEBD419" w14:textId="640B34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4ABFB" w14:textId="771ADC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6A16A" w14:textId="1AE252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5,845.00 </w:t>
            </w:r>
          </w:p>
        </w:tc>
      </w:tr>
      <w:tr w:rsidR="003A130F" w:rsidRPr="003A130F" w14:paraId="353F73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BA4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478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7F0113AE" w14:textId="2D2CEF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675CFA56" w14:textId="7211E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CA675" w14:textId="7253F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AC1F4" w14:textId="18E02A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815.00 </w:t>
            </w:r>
          </w:p>
        </w:tc>
      </w:tr>
      <w:tr w:rsidR="003A130F" w:rsidRPr="003A130F" w14:paraId="1D5581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AEE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9E0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7CC002A8" w14:textId="356969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6D32F039" w14:textId="18B644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6AB06" w14:textId="7CF2CA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BE9D0" w14:textId="3F521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8,759.50 </w:t>
            </w:r>
          </w:p>
        </w:tc>
      </w:tr>
      <w:tr w:rsidR="003A130F" w:rsidRPr="003A130F" w14:paraId="43EC81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3E9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09B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49989EB" w14:textId="5FD814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BB2A" w14:textId="03461E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4F5F9" w14:textId="00BFB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D48BF" w14:textId="05610F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00.00 </w:t>
            </w:r>
          </w:p>
        </w:tc>
      </w:tr>
      <w:tr w:rsidR="003A130F" w:rsidRPr="003A130F" w14:paraId="0723FC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F36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D93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C2ADBC3" w14:textId="1BD94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033D9099" w14:textId="04BAAA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0FF5E" w14:textId="0F210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1A56C" w14:textId="359E96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28,496.60 </w:t>
            </w:r>
          </w:p>
        </w:tc>
      </w:tr>
      <w:tr w:rsidR="003A130F" w:rsidRPr="003A130F" w14:paraId="2CC99E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F7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7D0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DA43D46" w14:textId="21776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F667E" w14:textId="2CFFC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BD53A" w14:textId="3A347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FE9CF" w14:textId="62ACB2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500.00 </w:t>
            </w:r>
          </w:p>
        </w:tc>
      </w:tr>
      <w:tr w:rsidR="003A130F" w:rsidRPr="003A130F" w14:paraId="0E5C17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37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2D9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E13EC5E" w14:textId="577725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D5FC6BE" w14:textId="324205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80C6A" w14:textId="76ABB6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10A7D" w14:textId="4E6AB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4,335.00 </w:t>
            </w:r>
          </w:p>
        </w:tc>
      </w:tr>
      <w:tr w:rsidR="003A130F" w:rsidRPr="003A130F" w14:paraId="2CD906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ED9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D5E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3BBD38A" w14:textId="792B88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7AF3DE1" w14:textId="2E5763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5DE65" w14:textId="62B12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1939F" w14:textId="578F6E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9,964.56 </w:t>
            </w:r>
          </w:p>
        </w:tc>
      </w:tr>
      <w:tr w:rsidR="003A130F" w:rsidRPr="003A130F" w14:paraId="08D61A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741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54F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2974D4D" w14:textId="53A9A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17D4A88" w14:textId="701E82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108CA" w14:textId="68213E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B0EDD" w14:textId="3552D6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7,915.00 </w:t>
            </w:r>
          </w:p>
        </w:tc>
      </w:tr>
      <w:tr w:rsidR="003A130F" w:rsidRPr="003A130F" w14:paraId="06B9D6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77E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BDC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74C2F2DE" w14:textId="4DF36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5EC293A" w14:textId="0D0C6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69C90" w14:textId="243026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14250" w14:textId="2CDE2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7,391.78 </w:t>
            </w:r>
          </w:p>
        </w:tc>
      </w:tr>
      <w:tr w:rsidR="003A130F" w:rsidRPr="003A130F" w14:paraId="79CCEF8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A75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48C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00F9786" w14:textId="10D52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1134BC56" w14:textId="0AD5C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9DBC0" w14:textId="6D6B3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02A8A" w14:textId="210D5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3,768.30 </w:t>
            </w:r>
          </w:p>
        </w:tc>
      </w:tr>
      <w:tr w:rsidR="003A130F" w:rsidRPr="003A130F" w14:paraId="15A443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D46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031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D8E8AEB" w14:textId="20ECB9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07447BD" w14:textId="1FFACD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10CDB" w14:textId="79577C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6F651" w14:textId="5D8D8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911.48 </w:t>
            </w:r>
          </w:p>
        </w:tc>
      </w:tr>
      <w:tr w:rsidR="003A130F" w:rsidRPr="003A130F" w14:paraId="1C7AA5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5A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2A2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700B92D6" w14:textId="7FB61F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070D1FC5" w14:textId="576C04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87E24" w14:textId="6D3731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C000D" w14:textId="4B19C7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0,742.86 </w:t>
            </w:r>
          </w:p>
        </w:tc>
      </w:tr>
      <w:tr w:rsidR="003A130F" w:rsidRPr="003A130F" w14:paraId="540BD5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A05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18F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75783091" w14:textId="5A7029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EEC19CC" w14:textId="75D4CE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668F8" w14:textId="0530B4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5E556" w14:textId="057EF2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8,994.00 </w:t>
            </w:r>
          </w:p>
        </w:tc>
      </w:tr>
      <w:tr w:rsidR="003A130F" w:rsidRPr="003A130F" w14:paraId="3EECFB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057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824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08A27E8" w14:textId="5B27A8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5F29DE8C" w14:textId="05D744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B96F2" w14:textId="3FE889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AA5F2" w14:textId="6AD2A3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628.00 </w:t>
            </w:r>
          </w:p>
        </w:tc>
      </w:tr>
      <w:tr w:rsidR="003A130F" w:rsidRPr="003A130F" w14:paraId="6D7785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D95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EA9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9A8873" w14:textId="21B855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6F716DF4" w14:textId="52B039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42319" w14:textId="543B1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360DA" w14:textId="7D3B21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8,583.80 </w:t>
            </w:r>
          </w:p>
        </w:tc>
      </w:tr>
      <w:tr w:rsidR="003A130F" w:rsidRPr="003A130F" w14:paraId="25041C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FE4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762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D0AF3F6" w14:textId="25D5B0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E2AB7" w14:textId="76F9B9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7C2E" w14:textId="05968A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DD869" w14:textId="3FA1D3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600.00 </w:t>
            </w:r>
          </w:p>
        </w:tc>
      </w:tr>
      <w:tr w:rsidR="003A130F" w:rsidRPr="003A130F" w14:paraId="21D52F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34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D4D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4810A14" w14:textId="5A12F6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056C5F3C" w14:textId="3690CC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E3C97" w14:textId="2D8B69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744BF" w14:textId="1E8E01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9.64 </w:t>
            </w:r>
          </w:p>
        </w:tc>
      </w:tr>
      <w:tr w:rsidR="003A130F" w:rsidRPr="003A130F" w14:paraId="7D6713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3B7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87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650C46C" w14:textId="416259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38C543B" w14:textId="5119D0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80B9E" w14:textId="293138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25802" w14:textId="70BB9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8,275.00 </w:t>
            </w:r>
          </w:p>
        </w:tc>
      </w:tr>
      <w:tr w:rsidR="003A130F" w:rsidRPr="003A130F" w14:paraId="0B917A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8C5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35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50F5EE6" w14:textId="0DE568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8A612" w14:textId="315E4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7FEF1" w14:textId="0DFB57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C4DCC" w14:textId="5F56AC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4,400.00 </w:t>
            </w:r>
          </w:p>
        </w:tc>
      </w:tr>
      <w:tr w:rsidR="003A130F" w:rsidRPr="003A130F" w14:paraId="287A70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1EA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4DE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07CF171" w14:textId="3F0531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447760A" w14:textId="45FAF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80605" w14:textId="2031FD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BC3FC" w14:textId="3E6C37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433.90 </w:t>
            </w:r>
          </w:p>
        </w:tc>
      </w:tr>
      <w:tr w:rsidR="003A130F" w:rsidRPr="003A130F" w14:paraId="1A609D3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9132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4ED007F2" w14:textId="3A3ABC8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1DCDADDA" w14:textId="2BF2D8C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933CFD" w14:textId="30E7B6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97A9FA" w14:textId="0DFBCCB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1,150,390.86 </w:t>
            </w:r>
          </w:p>
        </w:tc>
      </w:tr>
      <w:tr w:rsidR="003A130F" w:rsidRPr="003A130F" w14:paraId="2B781D58"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77CD03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A4D1B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B19ADCC" w14:textId="2380A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032D5A62" w14:textId="0C4495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10AF5" w14:textId="7B7B1F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33E6367" w14:textId="239FE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46,493.52 </w:t>
            </w:r>
          </w:p>
        </w:tc>
      </w:tr>
      <w:tr w:rsidR="003A130F" w:rsidRPr="003A130F" w14:paraId="17190AA8"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A0A71E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DC0F9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F360E67" w14:textId="69DE4A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47D348A1" w14:textId="370BA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61FB5" w14:textId="5E3959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B26B8" w14:textId="114692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440.30 </w:t>
            </w:r>
          </w:p>
        </w:tc>
      </w:tr>
      <w:tr w:rsidR="003A130F" w:rsidRPr="003A130F" w14:paraId="745E03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A90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8AF5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FAC470B" w14:textId="66292B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1F2E5D0C" w14:textId="7A5E18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445FD" w14:textId="1E6514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DD054" w14:textId="53E636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393.24 </w:t>
            </w:r>
          </w:p>
        </w:tc>
      </w:tr>
      <w:tr w:rsidR="003A130F" w:rsidRPr="003A130F" w14:paraId="474320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7F0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E7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20C5C6C" w14:textId="49B47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7F42530D" w14:textId="58F9A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9264A" w14:textId="61FCE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EB56D" w14:textId="34883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29.22 </w:t>
            </w:r>
          </w:p>
        </w:tc>
      </w:tr>
      <w:tr w:rsidR="003A130F" w:rsidRPr="003A130F" w14:paraId="3DF5FF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296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163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50EF4E9" w14:textId="7CEA3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49D65A19" w14:textId="2E112C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B478D" w14:textId="19646A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4B73A" w14:textId="619D5B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703.80 </w:t>
            </w:r>
          </w:p>
        </w:tc>
      </w:tr>
      <w:tr w:rsidR="003A130F" w:rsidRPr="003A130F" w14:paraId="71DF18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F9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B91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5F83DEB3" w14:textId="12288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61035257" w14:textId="47D506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AC139" w14:textId="73F54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39DF2" w14:textId="3CDBA5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880.76 </w:t>
            </w:r>
          </w:p>
        </w:tc>
      </w:tr>
      <w:tr w:rsidR="003A130F" w:rsidRPr="003A130F" w14:paraId="1057FC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C64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E0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703F3ED7" w14:textId="43E488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455AC128" w14:textId="68A27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0E988" w14:textId="7EB479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BE39E" w14:textId="0E809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6,588.80 </w:t>
            </w:r>
          </w:p>
        </w:tc>
      </w:tr>
      <w:tr w:rsidR="003A130F" w:rsidRPr="003A130F" w14:paraId="5EE918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7BE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0E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CD596BD" w14:textId="0B742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904961E" w14:textId="404F60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E559" w14:textId="274E1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E6943" w14:textId="2559FE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718.62 </w:t>
            </w:r>
          </w:p>
        </w:tc>
      </w:tr>
      <w:tr w:rsidR="003A130F" w:rsidRPr="003A130F" w14:paraId="338FF3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500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557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3853379" w14:textId="2CBC7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481474A2" w14:textId="7DEBF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B5639" w14:textId="563277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7ADB6" w14:textId="51C9ED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2,266.10 </w:t>
            </w:r>
          </w:p>
        </w:tc>
      </w:tr>
      <w:tr w:rsidR="003A130F" w:rsidRPr="003A130F" w14:paraId="716BDE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42A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76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5C3B0FB" w14:textId="6D3260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3F6931AD" w14:textId="16EEB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37EEF" w14:textId="33FF8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95C6F" w14:textId="75D0D2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8,442.84 </w:t>
            </w:r>
          </w:p>
        </w:tc>
      </w:tr>
      <w:tr w:rsidR="003A130F" w:rsidRPr="003A130F" w14:paraId="11165E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DD5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2A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D3D69BA" w14:textId="7B41AE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380DF38A" w14:textId="03F630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4CF6D" w14:textId="1DAACF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6375B" w14:textId="676065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604.40 </w:t>
            </w:r>
          </w:p>
        </w:tc>
      </w:tr>
      <w:tr w:rsidR="003A130F" w:rsidRPr="003A130F" w14:paraId="627B71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CAF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C83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FB1FEF6" w14:textId="27B9E5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6A8F0F7D" w14:textId="5CD36A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20C73" w14:textId="2C545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449AF" w14:textId="5A3565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691.62 </w:t>
            </w:r>
          </w:p>
        </w:tc>
      </w:tr>
      <w:tr w:rsidR="003A130F" w:rsidRPr="003A130F" w14:paraId="06E716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AF0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E7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23B3B04" w14:textId="66359E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5553DF25" w14:textId="78D8A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46E5A" w14:textId="35584B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A3959" w14:textId="5574FB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9,653.44 </w:t>
            </w:r>
          </w:p>
        </w:tc>
      </w:tr>
      <w:tr w:rsidR="003A130F" w:rsidRPr="003A130F" w14:paraId="006982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8E5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C4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28FD5EDE" w14:textId="150522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1B2D2445" w14:textId="1C29E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538B2" w14:textId="16F327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CBF08" w14:textId="51E11C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99,754.96 </w:t>
            </w:r>
          </w:p>
        </w:tc>
      </w:tr>
      <w:tr w:rsidR="003A130F" w:rsidRPr="003A130F" w14:paraId="231D5F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DC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1C6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EFA946D" w14:textId="147CD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3E1CD0F8" w14:textId="11A543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99CD9" w14:textId="58920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31A1C" w14:textId="2787D0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031.10 </w:t>
            </w:r>
          </w:p>
        </w:tc>
      </w:tr>
      <w:tr w:rsidR="003A130F" w:rsidRPr="003A130F" w14:paraId="46E231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8FF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5C4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5A4D756" w14:textId="1E8DD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2FE5D456" w14:textId="63F16D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FB5C5" w14:textId="18459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D07D4" w14:textId="3F3F6C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37,580.36 </w:t>
            </w:r>
          </w:p>
        </w:tc>
      </w:tr>
      <w:tr w:rsidR="003A130F" w:rsidRPr="003A130F" w14:paraId="557858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1A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15B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DB1AA94" w14:textId="39FAA5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73E99BF8" w14:textId="2C4BF9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17FBD" w14:textId="5B0ED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E5F3D" w14:textId="5BF3F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2,027.72 </w:t>
            </w:r>
          </w:p>
        </w:tc>
      </w:tr>
      <w:tr w:rsidR="003A130F" w:rsidRPr="003A130F" w14:paraId="2A2345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55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A93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D4061AF" w14:textId="2A2E1D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59F070DB" w14:textId="068DEA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66C2E" w14:textId="752001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10CC1" w14:textId="576026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197,858.88 </w:t>
            </w:r>
          </w:p>
        </w:tc>
      </w:tr>
      <w:tr w:rsidR="003A130F" w:rsidRPr="003A130F" w14:paraId="43D2DA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2A1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71D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7AB0FC7" w14:textId="00F3E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1888F6D3" w14:textId="58F065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1B299" w14:textId="072A32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D8F64" w14:textId="5B7A55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890.94 </w:t>
            </w:r>
          </w:p>
        </w:tc>
      </w:tr>
      <w:tr w:rsidR="003A130F" w:rsidRPr="003A130F" w14:paraId="657462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8C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3E3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21DB33F" w14:textId="22A485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7872710B" w14:textId="16CAAD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7A842" w14:textId="547BA8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ED027" w14:textId="78504F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0,269.86 </w:t>
            </w:r>
          </w:p>
        </w:tc>
      </w:tr>
      <w:tr w:rsidR="003A130F" w:rsidRPr="003A130F" w14:paraId="019D44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D3F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89C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5EEFE40" w14:textId="5C123B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7C9CA494" w14:textId="1F832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2BEF9" w14:textId="0CA209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51E04" w14:textId="5A3379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35,336.90 </w:t>
            </w:r>
          </w:p>
        </w:tc>
      </w:tr>
      <w:tr w:rsidR="003A130F" w:rsidRPr="003A130F" w14:paraId="624688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6A7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A1B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4721636" w14:textId="118A7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07CAF262" w14:textId="78F1D4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14823" w14:textId="584547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9127A" w14:textId="5CF6BA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0,425.90 </w:t>
            </w:r>
          </w:p>
        </w:tc>
      </w:tr>
      <w:tr w:rsidR="003A130F" w:rsidRPr="003A130F" w14:paraId="797620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AAF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FC1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525C0B2" w14:textId="782CD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045E4502" w14:textId="3DD5DD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A171F" w14:textId="66D90C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5DF58" w14:textId="3849BC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2,775.22 </w:t>
            </w:r>
          </w:p>
        </w:tc>
      </w:tr>
      <w:tr w:rsidR="003A130F" w:rsidRPr="003A130F" w14:paraId="73A86F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8F1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BC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1B997A1" w14:textId="1A4458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47FAAC6B" w14:textId="7B3A5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54FCC" w14:textId="4C7FF6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34E88" w14:textId="1D01B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54.78 </w:t>
            </w:r>
          </w:p>
        </w:tc>
      </w:tr>
      <w:tr w:rsidR="003A130F" w:rsidRPr="003A130F" w14:paraId="7A5184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C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B73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C88EF8B" w14:textId="249D4F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6C5A883A" w14:textId="1CF01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90604" w14:textId="538FF3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8A57E" w14:textId="7C6F4B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5,757.18 </w:t>
            </w:r>
          </w:p>
        </w:tc>
      </w:tr>
      <w:tr w:rsidR="003A130F" w:rsidRPr="003A130F" w14:paraId="0B2B04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BB9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DED85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C272676" w14:textId="756716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14FB6818" w14:textId="5F2519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5116D" w14:textId="7A3B48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A38A0" w14:textId="284A13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8,987.76 </w:t>
            </w:r>
          </w:p>
        </w:tc>
      </w:tr>
      <w:tr w:rsidR="003A130F" w:rsidRPr="003A130F" w14:paraId="700861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C19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AC8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41A8B3C1" w14:textId="45C4A8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0004DB6B" w14:textId="3C0D02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2455A" w14:textId="5BAA22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B715A" w14:textId="5D144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2,035.00 </w:t>
            </w:r>
          </w:p>
        </w:tc>
      </w:tr>
      <w:tr w:rsidR="003A130F" w:rsidRPr="003A130F" w14:paraId="1E774A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BF4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3D9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A62FF45" w14:textId="48A214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32E7B4BD" w14:textId="46A7F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D72C0" w14:textId="5140A4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82383" w14:textId="311A63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13,427.04 </w:t>
            </w:r>
          </w:p>
        </w:tc>
      </w:tr>
      <w:tr w:rsidR="003A130F" w:rsidRPr="003A130F" w14:paraId="021C8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F8D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333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9BF49D9" w14:textId="20E15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3A80FEF2" w14:textId="6B3186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16029" w14:textId="799AF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2BAFD" w14:textId="21325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0,785.14 </w:t>
            </w:r>
          </w:p>
        </w:tc>
      </w:tr>
      <w:tr w:rsidR="003A130F" w:rsidRPr="003A130F" w14:paraId="31A94A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703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37C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7C19929B" w14:textId="1584FD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7C1A3539" w14:textId="79D0E4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8C1B9" w14:textId="09E73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C8CFA" w14:textId="170147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982.54 </w:t>
            </w:r>
          </w:p>
        </w:tc>
      </w:tr>
      <w:tr w:rsidR="003A130F" w:rsidRPr="003A130F" w14:paraId="7AB102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E0D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D2C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27F796" w14:textId="5EA700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5952104E" w14:textId="7FBB26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85FDF" w14:textId="663F50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2B831" w14:textId="5FF37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2,028.56 </w:t>
            </w:r>
          </w:p>
        </w:tc>
      </w:tr>
      <w:tr w:rsidR="003A130F" w:rsidRPr="003A130F" w14:paraId="48D9F0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8F5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F8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48259A2" w14:textId="69B224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17B55254" w14:textId="1FF5C5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41604" w14:textId="1C667F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D6574" w14:textId="538E2E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50,222.62 </w:t>
            </w:r>
          </w:p>
        </w:tc>
      </w:tr>
      <w:tr w:rsidR="003A130F" w:rsidRPr="003A130F" w14:paraId="037527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685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A8A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EDE0DC7" w14:textId="631C1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17C35FF7" w14:textId="61EDB5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543F3" w14:textId="2D3AD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C841E" w14:textId="07369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793.60 </w:t>
            </w:r>
          </w:p>
        </w:tc>
      </w:tr>
      <w:tr w:rsidR="003A130F" w:rsidRPr="003A130F" w14:paraId="5E200E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080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184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3625BDE9" w14:textId="1B63F5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60F35B80" w14:textId="4F3297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A1EC1" w14:textId="42BCD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AC979" w14:textId="26BED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419.68 </w:t>
            </w:r>
          </w:p>
        </w:tc>
      </w:tr>
      <w:tr w:rsidR="003A130F" w:rsidRPr="003A130F" w14:paraId="61F422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68C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F11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DD1A47D" w14:textId="5ECAF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2EA02667" w14:textId="4B9CC0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E12D6" w14:textId="6E48A4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57847" w14:textId="19B425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79,402.09 </w:t>
            </w:r>
          </w:p>
        </w:tc>
      </w:tr>
      <w:tr w:rsidR="003A130F" w:rsidRPr="003A130F" w14:paraId="6FDCBF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EC3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36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42689A1" w14:textId="479E5E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557AA494" w14:textId="16CE22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8995B" w14:textId="35144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01EDD" w14:textId="435E06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8,567.78 </w:t>
            </w:r>
          </w:p>
        </w:tc>
      </w:tr>
      <w:tr w:rsidR="003A130F" w:rsidRPr="003A130F" w14:paraId="52F6F7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8F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D78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2FDC00C" w14:textId="307BA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BBD9087" w14:textId="59410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E3F46" w14:textId="04160C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E04B1" w14:textId="523751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899.04 </w:t>
            </w:r>
          </w:p>
        </w:tc>
      </w:tr>
      <w:tr w:rsidR="003A130F" w:rsidRPr="003A130F" w14:paraId="7C313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695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7BE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A5B1BA2" w14:textId="052096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343FE307" w14:textId="70AD0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560D5" w14:textId="6CB39E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08454" w14:textId="6D7E53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5,257.62 </w:t>
            </w:r>
          </w:p>
        </w:tc>
      </w:tr>
      <w:tr w:rsidR="003A130F" w:rsidRPr="003A130F" w14:paraId="036061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907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EAC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B19262C" w14:textId="259DD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5EDA21B3" w14:textId="102EB8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BC74F" w14:textId="620867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A2880" w14:textId="496698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4,393.88 </w:t>
            </w:r>
          </w:p>
        </w:tc>
      </w:tr>
      <w:tr w:rsidR="003A130F" w:rsidRPr="003A130F" w14:paraId="26FF6D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0FC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36F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4FC66249" w14:textId="6883C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08B55E2E" w14:textId="5FAA11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AC9CD" w14:textId="0B221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C9511" w14:textId="7B8550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4,837.56 </w:t>
            </w:r>
          </w:p>
        </w:tc>
      </w:tr>
      <w:tr w:rsidR="003A130F" w:rsidRPr="003A130F" w14:paraId="27CE7F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D01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14A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4E3C9F1" w14:textId="79182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41C6F2E0" w14:textId="7A0739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04A6E" w14:textId="2F1E24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40346" w14:textId="715C8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068.04 </w:t>
            </w:r>
          </w:p>
        </w:tc>
      </w:tr>
      <w:tr w:rsidR="003A130F" w:rsidRPr="003A130F" w14:paraId="755C28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9C0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CBC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4420448" w14:textId="6DC2CE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23AB4494" w14:textId="325E11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2B682" w14:textId="613DB8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083C6" w14:textId="00A95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45,285.62 </w:t>
            </w:r>
          </w:p>
        </w:tc>
      </w:tr>
      <w:tr w:rsidR="003A130F" w:rsidRPr="003A130F" w14:paraId="5C2831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D6F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E74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7F281215" w14:textId="43014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3F4AA245" w14:textId="496850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0079C" w14:textId="2C4CBE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0BDA6" w14:textId="6B61C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38,628.32 </w:t>
            </w:r>
          </w:p>
        </w:tc>
      </w:tr>
      <w:tr w:rsidR="003A130F" w:rsidRPr="003A130F" w14:paraId="710E5A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CE9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B89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9C4EDE7" w14:textId="6FCFBA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02E7921C" w14:textId="66EE73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CF1D3" w14:textId="6CF2A6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5E13B" w14:textId="27F587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1,640.18 </w:t>
            </w:r>
          </w:p>
        </w:tc>
      </w:tr>
      <w:tr w:rsidR="003A130F" w:rsidRPr="003A130F" w14:paraId="053878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0CC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0B0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0350F3D" w14:textId="4A3B5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E966828" w14:textId="7AEBA8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6ADEE" w14:textId="552C05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B76C7" w14:textId="76A1F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612.17 </w:t>
            </w:r>
          </w:p>
        </w:tc>
      </w:tr>
      <w:tr w:rsidR="003A130F" w:rsidRPr="003A130F" w14:paraId="36FF4A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D2A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224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10FCF3A" w14:textId="72DA99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268D94DA" w14:textId="034023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42C30" w14:textId="5D39F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001BB" w14:textId="598A56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57.46 </w:t>
            </w:r>
          </w:p>
        </w:tc>
      </w:tr>
      <w:tr w:rsidR="003A130F" w:rsidRPr="003A130F" w14:paraId="094655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812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2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7998F81" w14:textId="312F6C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59233E66" w14:textId="689201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DB6AE" w14:textId="24926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61311" w14:textId="5B000A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6,592.14 </w:t>
            </w:r>
          </w:p>
        </w:tc>
      </w:tr>
      <w:tr w:rsidR="003A130F" w:rsidRPr="003A130F" w14:paraId="6173BB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D15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A20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2FF93CC" w14:textId="68637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71D5B307" w14:textId="72586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1FD0B" w14:textId="5D009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55F3F" w14:textId="44ECB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7,487.82 </w:t>
            </w:r>
          </w:p>
        </w:tc>
      </w:tr>
      <w:tr w:rsidR="003A130F" w:rsidRPr="003A130F" w14:paraId="1AF630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EE8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5D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0D1502D" w14:textId="4CDA27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8FDB719" w14:textId="20CC85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61186" w14:textId="21E7E9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B1A8B" w14:textId="4902E2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37,881.72 </w:t>
            </w:r>
          </w:p>
        </w:tc>
      </w:tr>
      <w:tr w:rsidR="003A130F" w:rsidRPr="003A130F" w14:paraId="5ED5B0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5F8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67A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263C360" w14:textId="20A57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184B05A1" w14:textId="7297E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3BD78" w14:textId="4B980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85F1D" w14:textId="1AC1B8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8,936.22 </w:t>
            </w:r>
          </w:p>
        </w:tc>
      </w:tr>
      <w:tr w:rsidR="003A130F" w:rsidRPr="003A130F" w14:paraId="5317B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FDE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077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A028814" w14:textId="1E5D3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0E2B46E1" w14:textId="4336E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AD086" w14:textId="12032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E73A8" w14:textId="744343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4,826.40 </w:t>
            </w:r>
          </w:p>
        </w:tc>
      </w:tr>
      <w:tr w:rsidR="003A130F" w:rsidRPr="003A130F" w14:paraId="7AA765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71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32E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F371FC7" w14:textId="5D114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50CADCB3" w14:textId="2388C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19CD7" w14:textId="62F7C4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AA778" w14:textId="5E628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1,004.24 </w:t>
            </w:r>
          </w:p>
        </w:tc>
      </w:tr>
      <w:tr w:rsidR="003A130F" w:rsidRPr="003A130F" w14:paraId="7E575B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42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004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0AC3C72" w14:textId="1FDED9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6A979F01" w14:textId="1C69B0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BCF0B" w14:textId="63E6C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2AA98" w14:textId="269347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7,453.78 </w:t>
            </w:r>
          </w:p>
        </w:tc>
      </w:tr>
      <w:tr w:rsidR="003A130F" w:rsidRPr="003A130F" w14:paraId="652429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374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973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622BEC4" w14:textId="79658C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1DFD372D" w14:textId="3250C0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A8840" w14:textId="531725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9BCFD" w14:textId="6E4254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606.38 </w:t>
            </w:r>
          </w:p>
        </w:tc>
      </w:tr>
      <w:tr w:rsidR="003A130F" w:rsidRPr="003A130F" w14:paraId="6BC6C74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9DD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0DA3F504" w14:textId="5E01678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FB501A" w14:textId="02B9031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CD161" w14:textId="0D697A5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397192" w14:textId="5BE905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870,273.30 </w:t>
            </w:r>
          </w:p>
        </w:tc>
      </w:tr>
      <w:tr w:rsidR="003A130F" w:rsidRPr="003A130F" w14:paraId="29028A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7D5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44A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6D4D291D" w14:textId="71A37E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442F1D38" w14:textId="495FB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0C588" w14:textId="099161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6EA98" w14:textId="691E10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118.48 </w:t>
            </w:r>
          </w:p>
        </w:tc>
      </w:tr>
      <w:tr w:rsidR="003A130F" w:rsidRPr="003A130F" w14:paraId="1DA4EC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BF3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852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5031F94" w14:textId="6BE61A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63DF286F" w14:textId="506E4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F28F5" w14:textId="68CA2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2F16E" w14:textId="3BA5A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714.82 </w:t>
            </w:r>
          </w:p>
        </w:tc>
      </w:tr>
      <w:tr w:rsidR="003A130F" w:rsidRPr="003A130F" w14:paraId="267DEA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50A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325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2140F763" w14:textId="2BED81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545F4A6F" w14:textId="501A8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76A60" w14:textId="63A168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8CDDA" w14:textId="6173A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0,440.00 </w:t>
            </w:r>
          </w:p>
        </w:tc>
      </w:tr>
      <w:tr w:rsidR="003A130F" w:rsidRPr="003A130F" w14:paraId="1490BDF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7F37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5943622" w14:textId="7C63BA7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D93A3" w14:textId="6C4FFAF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45B385" w14:textId="632E36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04F750" w14:textId="27169C9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871,207.02 </w:t>
            </w:r>
          </w:p>
        </w:tc>
      </w:tr>
      <w:tr w:rsidR="003A130F" w:rsidRPr="003A130F" w14:paraId="7C685D4A"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FD450A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5BD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5F02E3B" w14:textId="421208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2A2A5A76" w14:textId="58B36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D3038" w14:textId="20245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8F9589" w14:textId="1214D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62,622.13 </w:t>
            </w:r>
          </w:p>
        </w:tc>
      </w:tr>
      <w:tr w:rsidR="003A130F" w:rsidRPr="003A130F" w14:paraId="10202DDB"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ACFECC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A53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81C4FC0" w14:textId="3EC1B1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12C7175" w14:textId="3AB8F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98752" w14:textId="705AF5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92B54" w14:textId="4844D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6,940.00 </w:t>
            </w:r>
          </w:p>
        </w:tc>
      </w:tr>
      <w:tr w:rsidR="003A130F" w:rsidRPr="003A130F" w14:paraId="1DE3F0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BD3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3E3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39ADF6AF" w14:textId="4C2A24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61DD7C93" w14:textId="67231A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10DEA" w14:textId="3D823A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F7CD0" w14:textId="1C6C3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24,790.00 </w:t>
            </w:r>
          </w:p>
        </w:tc>
      </w:tr>
      <w:tr w:rsidR="003A130F" w:rsidRPr="003A130F" w14:paraId="20F13B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E6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8BD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2DBF129D" w14:textId="7EEE7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1639D6A5" w14:textId="2880B7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C47F7" w14:textId="643572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1A845" w14:textId="5C0EFA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19,557.64 </w:t>
            </w:r>
          </w:p>
        </w:tc>
      </w:tr>
      <w:tr w:rsidR="003A130F" w:rsidRPr="003A130F" w14:paraId="312F61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09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55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CE4E6B" w14:textId="015C2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1A3308B" w14:textId="1D913D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A1DE2" w14:textId="255D2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95BB1" w14:textId="46D909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89,469.32 </w:t>
            </w:r>
          </w:p>
        </w:tc>
      </w:tr>
      <w:tr w:rsidR="003A130F" w:rsidRPr="003A130F" w14:paraId="312198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B22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6A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98FA130" w14:textId="4DB760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562774B8" w14:textId="4C001A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59F38" w14:textId="46C9F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A0228" w14:textId="3ABAD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662.78 </w:t>
            </w:r>
          </w:p>
        </w:tc>
      </w:tr>
      <w:tr w:rsidR="003A130F" w:rsidRPr="003A130F" w14:paraId="76F0FD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38E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0C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9241EF2" w14:textId="5CC3FA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9C3D740" w14:textId="10B1A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5619C" w14:textId="0516D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495A" w14:textId="2B0CE2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49,807.18 </w:t>
            </w:r>
          </w:p>
        </w:tc>
      </w:tr>
      <w:tr w:rsidR="003A130F" w:rsidRPr="003A130F" w14:paraId="66E2AF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A4D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1AC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8B30DFF" w14:textId="0B526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82CD937" w14:textId="2EC9EB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5C3E9" w14:textId="1F9841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98C92" w14:textId="77A2B7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972.10 </w:t>
            </w:r>
          </w:p>
        </w:tc>
      </w:tr>
      <w:tr w:rsidR="003A130F" w:rsidRPr="003A130F" w14:paraId="57C04B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1DD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AAC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DFA2264" w14:textId="1A7AD8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300644A0" w14:textId="1C40FD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36FFC" w14:textId="7C990C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C09C9" w14:textId="146F8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2,011.48 </w:t>
            </w:r>
          </w:p>
        </w:tc>
      </w:tr>
      <w:tr w:rsidR="003A130F" w:rsidRPr="003A130F" w14:paraId="2463E2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E5A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2D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3E7A0E8" w14:textId="3A0A2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4814CCE2" w14:textId="5B7D7F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4C374" w14:textId="2A330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B32AD" w14:textId="11B600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3,020.85 </w:t>
            </w:r>
          </w:p>
        </w:tc>
      </w:tr>
      <w:tr w:rsidR="003A130F" w:rsidRPr="003A130F" w14:paraId="538830C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7BA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238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165A7B4" w14:textId="28120B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3DF68CC" w14:textId="23E68E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45417" w14:textId="6FCC0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AEB77" w14:textId="1D23DB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2,500.00 </w:t>
            </w:r>
          </w:p>
        </w:tc>
      </w:tr>
      <w:tr w:rsidR="003A130F" w:rsidRPr="003A130F" w14:paraId="52F422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37E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826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73B739E" w14:textId="7F2E1E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0ECF2DA6" w14:textId="61F45B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E417" w14:textId="1ACA4C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91555" w14:textId="486F5B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0,262.46 </w:t>
            </w:r>
          </w:p>
        </w:tc>
      </w:tr>
      <w:tr w:rsidR="003A130F" w:rsidRPr="003A130F" w14:paraId="33D332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FC3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E7F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B11B917" w14:textId="1FCF4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61F675CE" w14:textId="1B9BBB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2407E" w14:textId="3FE2AE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107C1" w14:textId="6CFC6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30,987.48 </w:t>
            </w:r>
          </w:p>
        </w:tc>
      </w:tr>
      <w:tr w:rsidR="003A130F" w:rsidRPr="003A130F" w14:paraId="3496C5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F06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68E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68862EA6" w14:textId="359094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EB88831" w14:textId="71BE0A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DC39A" w14:textId="2D7DAC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5B1E7" w14:textId="15C792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6,143.60 </w:t>
            </w:r>
          </w:p>
        </w:tc>
      </w:tr>
      <w:tr w:rsidR="003A130F" w:rsidRPr="003A130F" w14:paraId="34E662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B37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328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01D2D4D0" w14:textId="566268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E2AB" w14:textId="1BAA11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668F4" w14:textId="37DB76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53746" w14:textId="0FE88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92,860.00 </w:t>
            </w:r>
          </w:p>
        </w:tc>
      </w:tr>
      <w:tr w:rsidR="003A130F" w:rsidRPr="003A130F" w14:paraId="47CD3F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D77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21C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6E44AD83" w14:textId="2E91B6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15F4B" w14:textId="180119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19EE2" w14:textId="07D0B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90763" w14:textId="7C9E67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0,600.00 </w:t>
            </w:r>
          </w:p>
        </w:tc>
      </w:tr>
      <w:tr w:rsidR="003A130F" w:rsidRPr="003A130F" w14:paraId="06618F3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C7B0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C07CC47" w14:textId="49BEDD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574,501.24 </w:t>
            </w:r>
          </w:p>
        </w:tc>
        <w:tc>
          <w:tcPr>
            <w:tcW w:w="810" w:type="pct"/>
            <w:tcBorders>
              <w:top w:val="nil"/>
              <w:left w:val="nil"/>
              <w:bottom w:val="single" w:sz="4" w:space="0" w:color="000000"/>
              <w:right w:val="single" w:sz="4" w:space="0" w:color="000000"/>
            </w:tcBorders>
            <w:shd w:val="clear" w:color="A5A5A5" w:fill="A5A5A5"/>
            <w:noWrap/>
            <w:vAlign w:val="bottom"/>
            <w:hideMark/>
          </w:tcPr>
          <w:p w14:paraId="72347D62" w14:textId="07639A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BAFE47" w14:textId="07797E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3AB9D65D" w14:textId="4E6A0AD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96,771.24 </w:t>
            </w:r>
          </w:p>
        </w:tc>
      </w:tr>
      <w:tr w:rsidR="003A130F" w:rsidRPr="003A130F" w14:paraId="0EDB168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F29B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BB0F075" w14:textId="691DEC9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E058634" w14:textId="62FC29C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FA6097" w14:textId="21CD38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5869AE" w14:textId="1D76570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0,827.23 </w:t>
            </w:r>
          </w:p>
        </w:tc>
      </w:tr>
      <w:tr w:rsidR="003A130F" w:rsidRPr="003A130F" w14:paraId="5FACF2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CC6A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23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9288A06" w14:textId="6497AA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7343C073" w14:textId="1BD0EF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AE56E" w14:textId="47156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064EF" w14:textId="64A06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195.44 </w:t>
            </w:r>
          </w:p>
        </w:tc>
      </w:tr>
      <w:tr w:rsidR="003A130F" w:rsidRPr="003A130F" w14:paraId="6FDBC6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3C6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969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6A29447" w14:textId="2F81D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61F2B14" w14:textId="69DE0D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47C74" w14:textId="2633F1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72DFA" w14:textId="715EA5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3D0D58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3D7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0E5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52416C56" w14:textId="09C409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2E5F5EF" w14:textId="6A999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8B1BC" w14:textId="5E765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73FF4" w14:textId="042C1E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62EA9FB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8C65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FADFF61" w14:textId="10C4E2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AE4CE" w14:textId="68D830B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8B85C" w14:textId="484461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EE56F46" w14:textId="6620F94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21,252.72 </w:t>
            </w:r>
          </w:p>
        </w:tc>
      </w:tr>
      <w:tr w:rsidR="003A130F" w:rsidRPr="003A130F" w14:paraId="399931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9CF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BDB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B9F4A5B" w14:textId="4F4B66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8F47501" w14:textId="6B792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96914" w14:textId="3B072B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80E335" w14:textId="2FB092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351.17 </w:t>
            </w:r>
          </w:p>
        </w:tc>
      </w:tr>
      <w:tr w:rsidR="003A130F" w:rsidRPr="003A130F" w14:paraId="712092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C805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3D1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3329A46" w14:textId="2486B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7553497" w14:textId="71ADBA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F5170" w14:textId="6BE46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F23A" w14:textId="1B2CB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r>
      <w:tr w:rsidR="003A130F" w:rsidRPr="003A130F" w14:paraId="1EA978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8AD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4C61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A54A566" w14:textId="11575A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C5A02AA" w14:textId="17A587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4E79B" w14:textId="50EEBA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619D2" w14:textId="36052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r>
      <w:tr w:rsidR="003A130F" w:rsidRPr="003A130F" w14:paraId="392CF3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110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8D9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169B649" w14:textId="3440E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2F53F" w14:textId="51D3A3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75B3D" w14:textId="70D838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B43F579" w14:textId="4B10C8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00.00 </w:t>
            </w:r>
          </w:p>
        </w:tc>
      </w:tr>
      <w:tr w:rsidR="003A130F" w:rsidRPr="003A130F" w14:paraId="41DD14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DE03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F1C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2D5C1D5" w14:textId="28CCCF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D79ED62" w14:textId="1AB111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49CC0" w14:textId="213D4A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E248E" w14:textId="395B9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9,868.75 </w:t>
            </w:r>
          </w:p>
        </w:tc>
      </w:tr>
      <w:tr w:rsidR="003A130F" w:rsidRPr="003A130F" w14:paraId="5DC5739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E06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873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7EB376BA" w14:textId="17BB37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45DEA98B" w14:textId="68EC86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B0999" w14:textId="478A91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BECBA" w14:textId="52972F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7,191.40 </w:t>
            </w:r>
          </w:p>
        </w:tc>
      </w:tr>
      <w:tr w:rsidR="003A130F" w:rsidRPr="003A130F" w14:paraId="68681BF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111E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D4953F1" w14:textId="6836F6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530,117.87 </w:t>
            </w:r>
          </w:p>
        </w:tc>
        <w:tc>
          <w:tcPr>
            <w:tcW w:w="810" w:type="pct"/>
            <w:tcBorders>
              <w:top w:val="nil"/>
              <w:left w:val="nil"/>
              <w:bottom w:val="single" w:sz="4" w:space="0" w:color="000000"/>
              <w:right w:val="single" w:sz="4" w:space="0" w:color="000000"/>
            </w:tcBorders>
            <w:shd w:val="clear" w:color="D8D8D8" w:fill="D8D8D8"/>
            <w:noWrap/>
            <w:vAlign w:val="bottom"/>
            <w:hideMark/>
          </w:tcPr>
          <w:p w14:paraId="512609DC" w14:textId="56ABB37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51770" w14:textId="1CF1AA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A70E759" w14:textId="7C14207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678,487.87 </w:t>
            </w:r>
          </w:p>
        </w:tc>
      </w:tr>
      <w:tr w:rsidR="003A130F" w:rsidRPr="003A130F" w14:paraId="66896A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6D73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BEB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EFB95B0" w14:textId="6D81D7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5,398.38 </w:t>
            </w:r>
          </w:p>
        </w:tc>
        <w:tc>
          <w:tcPr>
            <w:tcW w:w="810" w:type="pct"/>
            <w:tcBorders>
              <w:top w:val="nil"/>
              <w:left w:val="nil"/>
              <w:bottom w:val="single" w:sz="4" w:space="0" w:color="000000"/>
              <w:right w:val="single" w:sz="4" w:space="0" w:color="000000"/>
            </w:tcBorders>
            <w:shd w:val="clear" w:color="auto" w:fill="auto"/>
            <w:noWrap/>
            <w:vAlign w:val="bottom"/>
            <w:hideMark/>
          </w:tcPr>
          <w:p w14:paraId="24AA72AE" w14:textId="26FC5C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E4CB6" w14:textId="247DF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D1B13D" w14:textId="53BB1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5,398.38 </w:t>
            </w:r>
          </w:p>
        </w:tc>
      </w:tr>
      <w:tr w:rsidR="003A130F" w:rsidRPr="003A130F" w14:paraId="15E614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ADAF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E62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BC70D8" w14:textId="5383EE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3,807.34 </w:t>
            </w:r>
          </w:p>
        </w:tc>
        <w:tc>
          <w:tcPr>
            <w:tcW w:w="810" w:type="pct"/>
            <w:tcBorders>
              <w:top w:val="nil"/>
              <w:left w:val="nil"/>
              <w:bottom w:val="single" w:sz="4" w:space="0" w:color="000000"/>
              <w:right w:val="single" w:sz="4" w:space="0" w:color="000000"/>
            </w:tcBorders>
            <w:shd w:val="clear" w:color="auto" w:fill="auto"/>
            <w:noWrap/>
            <w:vAlign w:val="bottom"/>
            <w:hideMark/>
          </w:tcPr>
          <w:p w14:paraId="3C41D367" w14:textId="617BE5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7F474" w14:textId="49649A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9DE67" w14:textId="37C207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3,807.34 </w:t>
            </w:r>
          </w:p>
        </w:tc>
      </w:tr>
      <w:tr w:rsidR="003A130F" w:rsidRPr="003A130F" w14:paraId="4D354F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008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BFF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AB6E6C3" w14:textId="29183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25BF778C" w14:textId="19298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9EBE2" w14:textId="0DD761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1584" w14:textId="6B0BD3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6,139.98 </w:t>
            </w:r>
          </w:p>
        </w:tc>
      </w:tr>
      <w:tr w:rsidR="003A130F" w:rsidRPr="003A130F" w14:paraId="75F37B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EA1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A02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CFD0471" w14:textId="47BF15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51A036E5" w14:textId="5F3E63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6D2DA" w14:textId="591CCA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398A3" w14:textId="15348C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7,840.32 </w:t>
            </w:r>
          </w:p>
        </w:tc>
      </w:tr>
      <w:tr w:rsidR="003A130F" w:rsidRPr="003A130F" w14:paraId="1CE322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273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EDB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1ED0E07" w14:textId="36A2BB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E3FE826" w14:textId="2F82E0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9F032" w14:textId="72733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06158" w14:textId="76838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r>
      <w:tr w:rsidR="003A130F" w:rsidRPr="003A130F" w14:paraId="64C745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9A3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202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429A41D" w14:textId="0F94E4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C89BE48" w14:textId="429CD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5B084" w14:textId="55236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1820F" w14:textId="3F2047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r>
      <w:tr w:rsidR="003A130F" w:rsidRPr="003A130F" w14:paraId="77C93B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5073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2E1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99456F0" w14:textId="71A30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1F96" w14:textId="5C9E5E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094A3" w14:textId="4B3683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2EE35" w14:textId="03D7AD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280.00 </w:t>
            </w:r>
          </w:p>
        </w:tc>
      </w:tr>
      <w:tr w:rsidR="003A130F" w:rsidRPr="003A130F" w14:paraId="00A1C7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E50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4C4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AAF1224" w14:textId="043E46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957B9DB" w14:textId="58533D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1EB09" w14:textId="40A57F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2A85D" w14:textId="22EA0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r>
      <w:tr w:rsidR="003A130F" w:rsidRPr="003A130F" w14:paraId="5CB399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CCA6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D02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B70C39D" w14:textId="3E474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00D345A" w14:textId="2FD65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E4420" w14:textId="43FA8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85AE4" w14:textId="341E0F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5298A5F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282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AE6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91435F0" w14:textId="74C77A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60357" w14:textId="7DBD8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B0190" w14:textId="5CD3F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5897CCCC" w14:textId="591BF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80.00 </w:t>
            </w:r>
          </w:p>
        </w:tc>
      </w:tr>
      <w:tr w:rsidR="003A130F" w:rsidRPr="003A130F" w14:paraId="2A752F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F31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E8F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9305CA8" w14:textId="709A6F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F5F6C0E" w14:textId="7E23B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11273" w14:textId="471561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DBCEA" w14:textId="113118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799B49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C41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D48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AF5220A" w14:textId="2C7F8F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0927D292" w14:textId="175637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5E4F5" w14:textId="544ED1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D7480" w14:textId="6A83E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5,144.00 </w:t>
            </w:r>
          </w:p>
        </w:tc>
      </w:tr>
      <w:tr w:rsidR="003A130F" w:rsidRPr="003A130F" w14:paraId="7C9BDC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0A5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E6E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030C1EE8" w14:textId="4A7F0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30A6434" w14:textId="254AE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2E207" w14:textId="17E4E3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9960DCB" w14:textId="0DA93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87.86 </w:t>
            </w:r>
          </w:p>
        </w:tc>
      </w:tr>
      <w:tr w:rsidR="003A130F" w:rsidRPr="003A130F" w14:paraId="2C7255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84D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E9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14A60701" w14:textId="56C019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40676E35" w14:textId="6482DC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BAD9C" w14:textId="07F73B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02905" w14:textId="6B087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91.25 </w:t>
            </w:r>
          </w:p>
        </w:tc>
      </w:tr>
      <w:tr w:rsidR="003A130F" w:rsidRPr="003A130F" w14:paraId="207E31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94C5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2DF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8AF648C" w14:textId="268314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BB13B6F" w14:textId="0DEEC6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1CC5F" w14:textId="4280F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A1115" w14:textId="78C88E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r>
      <w:tr w:rsidR="003A130F" w:rsidRPr="003A130F" w14:paraId="395BD0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8E0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96D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C741857" w14:textId="0D0B0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CD69FDD" w14:textId="4920C0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FCE74" w14:textId="23F649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02AEE" w14:textId="02B1D7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6,901.93 </w:t>
            </w:r>
          </w:p>
        </w:tc>
      </w:tr>
      <w:tr w:rsidR="003A130F" w:rsidRPr="003A130F" w14:paraId="6C2E3E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5B7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01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3171F7F" w14:textId="2B5427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91FF639" w14:textId="1E6A84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5AD32" w14:textId="3A932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22265" w14:textId="6A4342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2366E9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71A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2E1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C376A4E" w14:textId="60E01D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5EBF4" w14:textId="4DCD80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9E3A1" w14:textId="5821C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E4E7838" w14:textId="5BF611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0.00 </w:t>
            </w:r>
          </w:p>
        </w:tc>
      </w:tr>
      <w:tr w:rsidR="003A130F" w:rsidRPr="003A130F" w14:paraId="56BEFF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099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DA4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0D1DA01" w14:textId="207C4A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53B91" w14:textId="6FAA18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B1665" w14:textId="061CE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3C7100A" w14:textId="128FFC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0.00 </w:t>
            </w:r>
          </w:p>
        </w:tc>
      </w:tr>
      <w:tr w:rsidR="003A130F" w:rsidRPr="003A130F" w14:paraId="1671DF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E604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D704A73" w14:textId="57B2F73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502B5" w14:textId="41F941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A5A6EE" w14:textId="17E3002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901D5BF" w14:textId="41F098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53,999.54 </w:t>
            </w:r>
          </w:p>
        </w:tc>
      </w:tr>
      <w:tr w:rsidR="003A130F" w:rsidRPr="003A130F" w14:paraId="221A29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F8B4E"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FE8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F74AD89" w14:textId="3AA68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A3237FC" w14:textId="721DFB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AA8DE" w14:textId="0FEE3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4D4343" w14:textId="30A4B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07.68 </w:t>
            </w:r>
          </w:p>
        </w:tc>
      </w:tr>
      <w:tr w:rsidR="003A130F" w:rsidRPr="003A130F" w14:paraId="00E6D0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6C3E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65B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37C63A5" w14:textId="3DB07C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607962C" w14:textId="7A4BBF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8D8AB" w14:textId="55E19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D0B49" w14:textId="4F1CB2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210.00 </w:t>
            </w:r>
          </w:p>
        </w:tc>
      </w:tr>
      <w:tr w:rsidR="003A130F" w:rsidRPr="003A130F" w14:paraId="4D250A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2F41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A09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218C38C2" w14:textId="4E7D36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1B6A3046" w14:textId="6044D9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ABBB1" w14:textId="4203BE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38F57B9" w14:textId="5E60D5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605.00 </w:t>
            </w:r>
          </w:p>
        </w:tc>
      </w:tr>
      <w:tr w:rsidR="003A130F" w:rsidRPr="003A130F" w14:paraId="18C72B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030B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891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CF592BC" w14:textId="28702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B2A82" w14:textId="6D8C25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AB2DD" w14:textId="37886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CA8DE" w14:textId="14627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0,912.86 </w:t>
            </w:r>
          </w:p>
        </w:tc>
      </w:tr>
      <w:tr w:rsidR="003A130F" w:rsidRPr="003A130F" w14:paraId="55E084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2B22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998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0BB4208" w14:textId="6948F9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AE11236" w14:textId="442DE6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46B45" w14:textId="790012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4251D" w14:textId="418663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0,854.00 </w:t>
            </w:r>
          </w:p>
        </w:tc>
      </w:tr>
      <w:tr w:rsidR="003A130F" w:rsidRPr="003A130F" w14:paraId="7A8DE7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820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048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C8258EF" w14:textId="56BDFE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F9AB40D" w14:textId="62105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A076D" w14:textId="72E77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BBCFC" w14:textId="02DB68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140.00 </w:t>
            </w:r>
          </w:p>
        </w:tc>
      </w:tr>
      <w:tr w:rsidR="003A130F" w:rsidRPr="003A130F" w14:paraId="75564C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8AF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206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B3A0E8D" w14:textId="500A2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D4D1B66" w14:textId="388899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112A2" w14:textId="54833E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4D758" w14:textId="3FD567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0.00 </w:t>
            </w:r>
          </w:p>
        </w:tc>
      </w:tr>
      <w:tr w:rsidR="003A130F" w:rsidRPr="003A130F" w14:paraId="11B6114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3A5A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485DBBD" w14:textId="45467E3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792,656.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E4BE216" w14:textId="69AAD5D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2D4CB8" w14:textId="4290BA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4E509CE" w14:textId="5B27AE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901,156.59 </w:t>
            </w:r>
          </w:p>
        </w:tc>
      </w:tr>
      <w:tr w:rsidR="003A130F" w:rsidRPr="003A130F" w14:paraId="4FC619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2C5B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7B1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CE1D6FE" w14:textId="4AB399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5F01BED0" w14:textId="461964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22B05" w14:textId="3F71C7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B394984" w14:textId="4A78E6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56.41 </w:t>
            </w:r>
          </w:p>
        </w:tc>
      </w:tr>
      <w:tr w:rsidR="003A130F" w:rsidRPr="003A130F" w14:paraId="5F83F5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122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914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C3471F3" w14:textId="19687A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3304765B" w14:textId="517DDC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D5D4B" w14:textId="57EB7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0F717" w14:textId="4FA59D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9,825.00 </w:t>
            </w:r>
          </w:p>
        </w:tc>
      </w:tr>
      <w:tr w:rsidR="003A130F" w:rsidRPr="003A130F" w14:paraId="18E7D6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FB8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FA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90660F1" w14:textId="1C57F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4C1CDA5" w14:textId="5376D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B39D0" w14:textId="388A83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5B89A" w14:textId="79221E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36E55C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05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7D2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282CBCEF" w14:textId="768294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5758E49B" w14:textId="62D77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6E89A" w14:textId="086139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60AB4" w14:textId="768C4F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869.12 </w:t>
            </w:r>
          </w:p>
        </w:tc>
      </w:tr>
      <w:tr w:rsidR="003A130F" w:rsidRPr="003A130F" w14:paraId="35DD0A1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55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42B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3BB659A0" w14:textId="47E37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914E2" w14:textId="14A55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30010" w14:textId="385E9C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57E6371C" w14:textId="23A353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8,500.00 </w:t>
            </w:r>
          </w:p>
        </w:tc>
      </w:tr>
      <w:tr w:rsidR="003A130F" w:rsidRPr="003A130F" w14:paraId="09800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8AA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03A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03AA8F20" w14:textId="1D8F67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41417B04" w14:textId="1E3833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931BB" w14:textId="781AD4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58E47" w14:textId="41CCC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204.52 </w:t>
            </w:r>
          </w:p>
        </w:tc>
      </w:tr>
      <w:tr w:rsidR="003A130F" w:rsidRPr="003A130F" w14:paraId="3C5EA6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F08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2C8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E139F2A" w14:textId="600ACF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1CDF164" w14:textId="5457C7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248CB" w14:textId="57FD80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F67D1" w14:textId="1DE138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86,203.80 </w:t>
            </w:r>
          </w:p>
        </w:tc>
      </w:tr>
      <w:tr w:rsidR="003A130F" w:rsidRPr="003A130F" w14:paraId="617E4D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7F45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66C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01778700" w14:textId="2B638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6182B75B" w14:textId="372FD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10C47" w14:textId="0A6C7A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0EC83" w14:textId="5D6CBC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956.90 </w:t>
            </w:r>
          </w:p>
        </w:tc>
      </w:tr>
      <w:tr w:rsidR="003A130F" w:rsidRPr="003A130F" w14:paraId="0E1FD5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D23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648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54BCE509" w14:textId="6AE179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6DAB6BF9" w14:textId="738EC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A2A43" w14:textId="1F863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44173" w14:textId="17F9E4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8,659.86 </w:t>
            </w:r>
          </w:p>
        </w:tc>
      </w:tr>
      <w:tr w:rsidR="003A130F" w:rsidRPr="003A130F" w14:paraId="2C6D84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70D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7B4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54230A7F" w14:textId="525B4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F5697AE" w14:textId="341E4A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5DD7B" w14:textId="2FEDC4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E8769" w14:textId="4F870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238.06 </w:t>
            </w:r>
          </w:p>
        </w:tc>
      </w:tr>
      <w:tr w:rsidR="003A130F" w:rsidRPr="003A130F" w14:paraId="6AA464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CE5D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A77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1B4744A" w14:textId="778BBF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2DDD928" w14:textId="211779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095B3" w14:textId="67A7EF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A70D" w14:textId="0E84E5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2B958E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99A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51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A2106E1" w14:textId="372D41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1011C739" w14:textId="2237F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49540" w14:textId="6112F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E6CED" w14:textId="4F77A5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1,811.13 </w:t>
            </w:r>
          </w:p>
        </w:tc>
      </w:tr>
      <w:tr w:rsidR="003A130F" w:rsidRPr="003A130F" w14:paraId="387838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C122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D1A97A" w14:textId="43E08E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F8D74" w14:textId="5D1D5AF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276B5" w14:textId="717E407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E50AFE2" w14:textId="68D10D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21,047.29 </w:t>
            </w:r>
          </w:p>
        </w:tc>
      </w:tr>
      <w:tr w:rsidR="003A130F" w:rsidRPr="003A130F" w14:paraId="4D9088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D12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A2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D149860" w14:textId="19786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A26680E" w14:textId="167EE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29803" w14:textId="78448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D3E6409" w14:textId="2EDE7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67.56 </w:t>
            </w:r>
          </w:p>
        </w:tc>
      </w:tr>
      <w:tr w:rsidR="003A130F" w:rsidRPr="003A130F" w14:paraId="63F51C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10BB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C3B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EC94404" w14:textId="5FFABA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A43116A" w14:textId="7740C3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FDFAF" w14:textId="2FCD6E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FDB0" w14:textId="08ECE1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4B7113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0E8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818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69AA178" w14:textId="319948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14E03" w14:textId="3D45B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AA5A0" w14:textId="0A9C4B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500D17A" w14:textId="1D259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12FF4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1A1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F5E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A80FBF9" w14:textId="6A8495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14F570D" w14:textId="21AC56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B4E28" w14:textId="34DC8D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25CD3" w14:textId="690B3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5263B7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36C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803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07A4C3C" w14:textId="23439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ECB8852" w14:textId="701EE8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96246" w14:textId="7554F5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BB88D" w14:textId="419E65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901.86 </w:t>
            </w:r>
          </w:p>
        </w:tc>
      </w:tr>
      <w:tr w:rsidR="003A130F" w:rsidRPr="003A130F" w14:paraId="5A9755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8D9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5EC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D513EFC" w14:textId="4595A8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A07E4" w14:textId="207502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D6E1A" w14:textId="61F85F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28B59EBC" w14:textId="5E53D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500.00 </w:t>
            </w:r>
          </w:p>
        </w:tc>
      </w:tr>
      <w:tr w:rsidR="003A130F" w:rsidRPr="003A130F" w14:paraId="2F213C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C833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3FF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D611B6C" w14:textId="1F1C0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6165A8F1" w14:textId="72C99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F13EC" w14:textId="01B1E0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C0D91" w14:textId="5B4D18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6,526.43 </w:t>
            </w:r>
          </w:p>
        </w:tc>
      </w:tr>
      <w:tr w:rsidR="003A130F" w:rsidRPr="003A130F" w14:paraId="2C27B71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8301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1FFA8E72" w14:textId="50E9BF8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6A3770F2" w14:textId="3BEB2B6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BF4E354" w14:textId="311E925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CC2118A" w14:textId="30E2EBC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101,903.30 </w:t>
            </w:r>
          </w:p>
        </w:tc>
      </w:tr>
      <w:tr w:rsidR="003A130F" w:rsidRPr="003A130F" w14:paraId="266008E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7028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4180E51" w14:textId="4323DAD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A1223" w14:textId="7739744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C6CB50" w14:textId="69FAA7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72ACE8" w14:textId="68D5321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180,544.00 </w:t>
            </w:r>
          </w:p>
        </w:tc>
      </w:tr>
      <w:tr w:rsidR="003A130F" w:rsidRPr="003A130F" w14:paraId="44E527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1C6AE"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CF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2F72E792" w14:textId="548BDF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62A9C49" w14:textId="670D24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A8AF8" w14:textId="52E6FF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1F588" w14:textId="7319ED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40.00 </w:t>
            </w:r>
          </w:p>
        </w:tc>
      </w:tr>
      <w:tr w:rsidR="003A130F" w:rsidRPr="003A130F" w14:paraId="7DCDB6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79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54E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3C48F773" w14:textId="02BBBC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649C1C8" w14:textId="63387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BE8AD" w14:textId="574AC4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A1895" w14:textId="7DCB4F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240.00 </w:t>
            </w:r>
          </w:p>
        </w:tc>
      </w:tr>
      <w:tr w:rsidR="003A130F" w:rsidRPr="003A130F" w14:paraId="186F41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09E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5F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A9508F7" w14:textId="29D2C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3285B77C" w14:textId="3994E4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CDC06" w14:textId="200CED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1B311" w14:textId="76F8A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6,192.50 </w:t>
            </w:r>
          </w:p>
        </w:tc>
      </w:tr>
      <w:tr w:rsidR="003A130F" w:rsidRPr="003A130F" w14:paraId="00473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A2F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6DF2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506D69D" w14:textId="3DDF6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2643294" w14:textId="0BEDB9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54708" w14:textId="35F530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2F3FF" w14:textId="4788EA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3,960.00 </w:t>
            </w:r>
          </w:p>
        </w:tc>
      </w:tr>
      <w:tr w:rsidR="003A130F" w:rsidRPr="003A130F" w14:paraId="646A4B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AE5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7C6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0D618322" w14:textId="52C74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0F063B9" w14:textId="00641D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EAF23" w14:textId="69CDDE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1A02B" w14:textId="25A57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960.00 </w:t>
            </w:r>
          </w:p>
        </w:tc>
      </w:tr>
      <w:tr w:rsidR="003A130F" w:rsidRPr="003A130F" w14:paraId="1E0D07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F35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6E6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1DF79F8B" w14:textId="2ED92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3FB055B0" w14:textId="0A297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411A2" w14:textId="7C019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565BE" w14:textId="5CC3F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560.00 </w:t>
            </w:r>
          </w:p>
        </w:tc>
      </w:tr>
      <w:tr w:rsidR="003A130F" w:rsidRPr="003A130F" w14:paraId="4243F5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400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D99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40E900B9" w14:textId="1B5D4F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DA2B5" w14:textId="7CD270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7CA00" w14:textId="29035F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D5071" w14:textId="51CD55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200.00 </w:t>
            </w:r>
          </w:p>
        </w:tc>
      </w:tr>
      <w:tr w:rsidR="003A130F" w:rsidRPr="003A130F" w14:paraId="08FA6C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8C3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B5A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C25A51A" w14:textId="062DF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3BCD0E" w14:textId="111D8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6809B" w14:textId="1848ED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09113" w14:textId="6760C9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480.00 </w:t>
            </w:r>
          </w:p>
        </w:tc>
      </w:tr>
      <w:tr w:rsidR="003A130F" w:rsidRPr="003A130F" w14:paraId="2BAD32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BF7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6F8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D560D98" w14:textId="52A0F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9544D05" w14:textId="0A579B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B99A0" w14:textId="74AE43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15CAD" w14:textId="7E5CEF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132.00 </w:t>
            </w:r>
          </w:p>
        </w:tc>
      </w:tr>
      <w:tr w:rsidR="003A130F" w:rsidRPr="003A130F" w14:paraId="1EB9F8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B7B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6DF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3EC68D7" w14:textId="76628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F7EA905" w14:textId="23C0B7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6DF09" w14:textId="330500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73B47" w14:textId="78B184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00.00 </w:t>
            </w:r>
          </w:p>
        </w:tc>
      </w:tr>
      <w:tr w:rsidR="003A130F" w:rsidRPr="003A130F" w14:paraId="0687C5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F3F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CC8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F16CC04" w14:textId="2A2994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89DA578" w14:textId="08212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1DBB7" w14:textId="5559DC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6BD45" w14:textId="1B655E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360.00 </w:t>
            </w:r>
          </w:p>
        </w:tc>
      </w:tr>
      <w:tr w:rsidR="003A130F" w:rsidRPr="003A130F" w14:paraId="6D09F7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2C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CE5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5FE6733" w14:textId="5557E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2BC9C4F4" w14:textId="1EA4D9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58BAB" w14:textId="19DE8C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C26D1" w14:textId="1ED72D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9,094.18 </w:t>
            </w:r>
          </w:p>
        </w:tc>
      </w:tr>
      <w:tr w:rsidR="003A130F" w:rsidRPr="003A130F" w14:paraId="1B6FE0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6E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FEA774D" w14:textId="78A18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0EFB6A3" w14:textId="5EB0D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E7A2E" w14:textId="534A05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23749" w14:textId="10B552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8,040.00 </w:t>
            </w:r>
          </w:p>
        </w:tc>
      </w:tr>
      <w:tr w:rsidR="003A130F" w:rsidRPr="003A130F" w14:paraId="63CF3A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27E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AAF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427F7E95" w14:textId="155288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7F22C" w14:textId="284D90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245E0" w14:textId="11D20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F4538" w14:textId="2D93E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800.00 </w:t>
            </w:r>
          </w:p>
        </w:tc>
      </w:tr>
      <w:tr w:rsidR="003A130F" w:rsidRPr="003A130F" w14:paraId="000A6B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713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CAB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BD957C2" w14:textId="69D18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C088298" w14:textId="728D2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6E83E" w14:textId="4606B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8895C" w14:textId="78700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397.30 </w:t>
            </w:r>
          </w:p>
        </w:tc>
      </w:tr>
      <w:tr w:rsidR="003A130F" w:rsidRPr="003A130F" w14:paraId="0A823D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D1E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13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1C2C7378" w14:textId="73978B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70568F18" w14:textId="7576D1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C7704" w14:textId="62A0E6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EB27D" w14:textId="28B780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7,839.97 </w:t>
            </w:r>
          </w:p>
        </w:tc>
      </w:tr>
      <w:tr w:rsidR="003A130F" w:rsidRPr="003A130F" w14:paraId="1FDAEE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E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3C6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289FE398" w14:textId="529F32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8EB0734" w14:textId="4A28E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00639" w14:textId="333284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B7240" w14:textId="7B43E1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80.00 </w:t>
            </w:r>
          </w:p>
        </w:tc>
      </w:tr>
      <w:tr w:rsidR="003A130F" w:rsidRPr="003A130F" w14:paraId="4AAD2B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3B1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D70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E2AEF5" w14:textId="56A8DB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75ECBF0" w14:textId="6A2FFA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29559" w14:textId="1583BD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84508" w14:textId="23A0F8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120.00 </w:t>
            </w:r>
          </w:p>
        </w:tc>
      </w:tr>
      <w:tr w:rsidR="003A130F" w:rsidRPr="003A130F" w14:paraId="286734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EC2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A70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655EFDFE" w14:textId="626A49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0842D3A4" w14:textId="5D9D1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DF04E" w14:textId="52626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89CE1" w14:textId="3C8CC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773.50 </w:t>
            </w:r>
          </w:p>
        </w:tc>
      </w:tr>
      <w:tr w:rsidR="003A130F" w:rsidRPr="003A130F" w14:paraId="43564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937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487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D837728" w14:textId="66304A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77F2C3F" w14:textId="0CD952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14A53" w14:textId="25F9B3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D1909" w14:textId="182C0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4,600.00 </w:t>
            </w:r>
          </w:p>
        </w:tc>
      </w:tr>
      <w:tr w:rsidR="003A130F" w:rsidRPr="003A130F" w14:paraId="5300A45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1F6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C44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32A392B6" w14:textId="2B3D6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4017D3" w14:textId="0828A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ECCF9" w14:textId="3614C6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A45B2" w14:textId="0C954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1,840.00 </w:t>
            </w:r>
          </w:p>
        </w:tc>
      </w:tr>
      <w:tr w:rsidR="003A130F" w:rsidRPr="003A130F" w14:paraId="64B5EB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C8B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D79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AD98BCC" w14:textId="112C5F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6D4C21D" w14:textId="5D639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7A46F" w14:textId="3D77C4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FE41" w14:textId="5AB309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680.00 </w:t>
            </w:r>
          </w:p>
        </w:tc>
      </w:tr>
      <w:tr w:rsidR="003A130F" w:rsidRPr="003A130F" w14:paraId="510895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564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C5B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40DBBFB0" w14:textId="481BC1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9559D73" w14:textId="6AF557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62ECC" w14:textId="1D5023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E4922" w14:textId="0C33C6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52.00 </w:t>
            </w:r>
          </w:p>
        </w:tc>
      </w:tr>
      <w:tr w:rsidR="003A130F" w:rsidRPr="003A130F" w14:paraId="02A6F8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AB0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76B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4647697A" w14:textId="7955A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CA635C7" w14:textId="007E6D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9DF92" w14:textId="596FFB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2BA6F" w14:textId="5272E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1,585.00 </w:t>
            </w:r>
          </w:p>
        </w:tc>
      </w:tr>
      <w:tr w:rsidR="003A130F" w:rsidRPr="003A130F" w14:paraId="0E1402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2B8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F4F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B603E6B" w14:textId="308EDB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46476CE8" w14:textId="4110DA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9D88C" w14:textId="296518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54BA7" w14:textId="49C65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245.00 </w:t>
            </w:r>
          </w:p>
        </w:tc>
      </w:tr>
      <w:tr w:rsidR="003A130F" w:rsidRPr="003A130F" w14:paraId="519D77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121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030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8F82AAB" w14:textId="5AA09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1389C208" w14:textId="681EA0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57391" w14:textId="51BCC8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F402A" w14:textId="11156E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1,250.05 </w:t>
            </w:r>
          </w:p>
        </w:tc>
      </w:tr>
      <w:tr w:rsidR="003A130F" w:rsidRPr="003A130F" w14:paraId="78DB0E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AE1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6CB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D5D0FC8" w14:textId="18BD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1633395C" w14:textId="5BD04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C3FC2" w14:textId="7759F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6DE4E" w14:textId="5CC51B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622.50 </w:t>
            </w:r>
          </w:p>
        </w:tc>
      </w:tr>
      <w:tr w:rsidR="003A130F" w:rsidRPr="003A130F" w14:paraId="2EABFDE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DDA9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7838D0" w14:textId="7892BE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B28487F" w14:textId="30F74EB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720E2D" w14:textId="44A7F71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968653" w14:textId="2F0F44B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869,539.09 </w:t>
            </w:r>
          </w:p>
        </w:tc>
      </w:tr>
      <w:tr w:rsidR="003A130F" w:rsidRPr="003A130F" w14:paraId="07FBFE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8B2B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D76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C2E4394" w14:textId="497AC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E36D4A" w14:textId="190652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498B5" w14:textId="7AE2CA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33604" w14:textId="437D9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7,000.00 </w:t>
            </w:r>
          </w:p>
        </w:tc>
      </w:tr>
      <w:tr w:rsidR="003A130F" w:rsidRPr="003A130F" w14:paraId="79E62B1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61C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A6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6AB5968F" w14:textId="5656CC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DEA34" w14:textId="10412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EA934" w14:textId="749BCD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E0156" w14:textId="10F7C7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2,200.00 </w:t>
            </w:r>
          </w:p>
        </w:tc>
      </w:tr>
      <w:tr w:rsidR="003A130F" w:rsidRPr="003A130F" w14:paraId="1AA964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FEB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B6D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640923E8" w14:textId="0724EB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4DB36F7F" w14:textId="69C221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92A68" w14:textId="63102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CDEB9" w14:textId="79C136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080.00 </w:t>
            </w:r>
          </w:p>
        </w:tc>
      </w:tr>
      <w:tr w:rsidR="003A130F" w:rsidRPr="003A130F" w14:paraId="552470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747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BC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12B578BD" w14:textId="4AA600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56E5A674" w14:textId="34834C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F8808" w14:textId="0F771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27739" w14:textId="771A7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520.00 </w:t>
            </w:r>
          </w:p>
        </w:tc>
      </w:tr>
      <w:tr w:rsidR="003A130F" w:rsidRPr="003A130F" w14:paraId="6598CF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7E0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212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2EA3AE3" w14:textId="257351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1CD9E" w14:textId="6BF21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9CDE4" w14:textId="26837F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C4CBD" w14:textId="0C985C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9,800.00 </w:t>
            </w:r>
          </w:p>
        </w:tc>
      </w:tr>
      <w:tr w:rsidR="003A130F" w:rsidRPr="003A130F" w14:paraId="78DAEA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35C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1B3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1921585A" w14:textId="2B016C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F473669" w14:textId="474C2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F1915" w14:textId="24DDD8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22AA6" w14:textId="47A24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4,240.00 </w:t>
            </w:r>
          </w:p>
        </w:tc>
      </w:tr>
      <w:tr w:rsidR="003A130F" w:rsidRPr="003A130F" w14:paraId="6C01E6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5A6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1E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2AF31C2" w14:textId="70D073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7614D9CB" w14:textId="254DDE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44213" w14:textId="312D42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79A28" w14:textId="69AD1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960.00 </w:t>
            </w:r>
          </w:p>
        </w:tc>
      </w:tr>
      <w:tr w:rsidR="003A130F" w:rsidRPr="003A130F" w14:paraId="08CDDD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EDF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A18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727D7F4" w14:textId="56535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A267" w14:textId="62EC4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71F70" w14:textId="0FD9C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DD33E" w14:textId="1C08C5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040.00 </w:t>
            </w:r>
          </w:p>
        </w:tc>
      </w:tr>
      <w:tr w:rsidR="003A130F" w:rsidRPr="003A130F" w14:paraId="3BB5FF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E81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CBD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56F8BCE0" w14:textId="7ED65C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F72D1D1" w14:textId="302C8B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7FCBF" w14:textId="58E2A5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D93E" w14:textId="5C904A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20.00 </w:t>
            </w:r>
          </w:p>
        </w:tc>
      </w:tr>
      <w:tr w:rsidR="003A130F" w:rsidRPr="003A130F" w14:paraId="1C7612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DAB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CBE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43D1373" w14:textId="518B9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61FF99E" w14:textId="1017CB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8103F" w14:textId="541523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3FF4D" w14:textId="650170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560.00 </w:t>
            </w:r>
          </w:p>
        </w:tc>
      </w:tr>
      <w:tr w:rsidR="003A130F" w:rsidRPr="003A130F" w14:paraId="46247B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376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667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7D0B0DA5" w14:textId="1E586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C17632F" w14:textId="4F276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4DFD0" w14:textId="79FC8E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AEAF5" w14:textId="6BBCA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760.00 </w:t>
            </w:r>
          </w:p>
        </w:tc>
      </w:tr>
      <w:tr w:rsidR="003A130F" w:rsidRPr="003A130F" w14:paraId="04ACF1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2A1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BD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E6CFBC5" w14:textId="49646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603B598" w14:textId="48E55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A59F7" w14:textId="3924A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A3916" w14:textId="3C069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640.00 </w:t>
            </w:r>
          </w:p>
        </w:tc>
      </w:tr>
      <w:tr w:rsidR="003A130F" w:rsidRPr="003A130F" w14:paraId="22B89A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808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A69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245FF0E3" w14:textId="113568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0FA90B3C" w14:textId="2E153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0BD4F" w14:textId="3A73AA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6898" w14:textId="6456AB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4,880.00 </w:t>
            </w:r>
          </w:p>
        </w:tc>
      </w:tr>
      <w:tr w:rsidR="003A130F" w:rsidRPr="003A130F" w14:paraId="390602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7E0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5A3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5D6E716B" w14:textId="08728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71020A3B" w14:textId="3D6618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7D01" w14:textId="626E1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B8E11" w14:textId="0C38E9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9,974.00 </w:t>
            </w:r>
          </w:p>
        </w:tc>
      </w:tr>
      <w:tr w:rsidR="003A130F" w:rsidRPr="003A130F" w14:paraId="7B191F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7EC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377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F5357E7" w14:textId="4F3F7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F77D" w14:textId="5D523A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61D38" w14:textId="774815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BF0FF" w14:textId="7090E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320.00 </w:t>
            </w:r>
          </w:p>
        </w:tc>
      </w:tr>
      <w:tr w:rsidR="003A130F" w:rsidRPr="003A130F" w14:paraId="1EAEE1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052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F1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3007952C" w14:textId="38EE8E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2DF28CD5" w14:textId="6F6123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184AB" w14:textId="51DA65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B844A" w14:textId="6E11D1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3,427.00 </w:t>
            </w:r>
          </w:p>
        </w:tc>
      </w:tr>
      <w:tr w:rsidR="003A130F" w:rsidRPr="003A130F" w14:paraId="38BBFC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DC4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5ED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F1C27F" w14:textId="2F7E0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39BF4BDE" w14:textId="3DD10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E534B" w14:textId="5FCC0C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E67AB" w14:textId="4A9CFD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28.91 </w:t>
            </w:r>
          </w:p>
        </w:tc>
      </w:tr>
      <w:tr w:rsidR="003A130F" w:rsidRPr="003A130F" w14:paraId="1B245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DB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656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34B62DB" w14:textId="4EECAC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C5330" w14:textId="48922D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01402" w14:textId="02A912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C53B6" w14:textId="533C9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200.00 </w:t>
            </w:r>
          </w:p>
        </w:tc>
      </w:tr>
      <w:tr w:rsidR="003A130F" w:rsidRPr="003A130F" w14:paraId="09D069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1D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6EA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288D786D" w14:textId="3CB39E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651B30E" w14:textId="31ABB0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F088A" w14:textId="20626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7518D" w14:textId="291AED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720.00 </w:t>
            </w:r>
          </w:p>
        </w:tc>
      </w:tr>
      <w:tr w:rsidR="003A130F" w:rsidRPr="003A130F" w14:paraId="386ED6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15C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0C1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2FE582C" w14:textId="6D6FAD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2895E83" w14:textId="1DBABC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B88DA" w14:textId="4F8E5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DF50D" w14:textId="5CED7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840.00 </w:t>
            </w:r>
          </w:p>
        </w:tc>
      </w:tr>
      <w:tr w:rsidR="003A130F" w:rsidRPr="003A130F" w14:paraId="71717B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890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26A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69B7688" w14:textId="56C1F9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351EF954" w14:textId="794B4A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FCEA8" w14:textId="301FC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7ACEB" w14:textId="37D92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040.00 </w:t>
            </w:r>
          </w:p>
        </w:tc>
      </w:tr>
      <w:tr w:rsidR="003A130F" w:rsidRPr="003A130F" w14:paraId="7935D4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9EF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E71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AD1761A" w14:textId="7CBD6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10AC9CB0" w14:textId="233CA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3CC3A" w14:textId="35B18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EA111" w14:textId="49A42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120.00 </w:t>
            </w:r>
          </w:p>
        </w:tc>
      </w:tr>
      <w:tr w:rsidR="003A130F" w:rsidRPr="003A130F" w14:paraId="2DDF93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5B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716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6C39303" w14:textId="25A48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7EB9DE6" w14:textId="3A89BA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56927" w14:textId="47D25A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FECE3" w14:textId="25D2B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3,520.00 </w:t>
            </w:r>
          </w:p>
        </w:tc>
      </w:tr>
      <w:tr w:rsidR="003A130F" w:rsidRPr="003A130F" w14:paraId="2A75A9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F9F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779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CDA4D14" w14:textId="778CD4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7DCBCA89" w14:textId="32C65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5D48C" w14:textId="0C4BBD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7AC31" w14:textId="503AC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400.00 </w:t>
            </w:r>
          </w:p>
        </w:tc>
      </w:tr>
      <w:tr w:rsidR="003A130F" w:rsidRPr="003A130F" w14:paraId="29108F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525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736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2E884CD" w14:textId="123A8B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D3B880A" w14:textId="364D42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E99C3" w14:textId="4A0E1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D952B" w14:textId="05339E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080.00 </w:t>
            </w:r>
          </w:p>
        </w:tc>
      </w:tr>
      <w:tr w:rsidR="003A130F" w:rsidRPr="003A130F" w14:paraId="564928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A7F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A0F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A3169AF" w14:textId="44C7B2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04B12" w14:textId="6510C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CCBFB" w14:textId="01D02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A18E0" w14:textId="3ABE0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r>
      <w:tr w:rsidR="003A130F" w:rsidRPr="003A130F" w14:paraId="44589E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67E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11A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D1F910F" w14:textId="097CA1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B5F4" w14:textId="15B17D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D32C0" w14:textId="42EA4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0B2CF" w14:textId="220E7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160.00 </w:t>
            </w:r>
          </w:p>
        </w:tc>
      </w:tr>
      <w:tr w:rsidR="003A130F" w:rsidRPr="003A130F" w14:paraId="3CC18A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290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4E5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F4E3CE" w14:textId="38FE7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2AD4063E" w14:textId="59BECB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0390B" w14:textId="35EA42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90E2C" w14:textId="68CDB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81,809.18 </w:t>
            </w:r>
          </w:p>
        </w:tc>
      </w:tr>
      <w:tr w:rsidR="003A130F" w:rsidRPr="003A130F" w14:paraId="753CC06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D975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3B02CB27" w14:textId="65A64E5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87101" w14:textId="1158DD5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542B67" w14:textId="0C7EADB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11C198" w14:textId="4240733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204,388.57 </w:t>
            </w:r>
          </w:p>
        </w:tc>
      </w:tr>
      <w:tr w:rsidR="003A130F" w:rsidRPr="003A130F" w14:paraId="045E99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D331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EAC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576400C" w14:textId="36441F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0046" w14:textId="38A19E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B5732" w14:textId="44F39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CE3DF" w14:textId="07E61B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680.00 </w:t>
            </w:r>
          </w:p>
        </w:tc>
      </w:tr>
      <w:tr w:rsidR="003A130F" w:rsidRPr="003A130F" w14:paraId="07541C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687B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279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47228FB" w14:textId="527E8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2A9ADDD5" w14:textId="2F2294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CF425" w14:textId="518007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EF905" w14:textId="2C2C8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280.00 </w:t>
            </w:r>
          </w:p>
        </w:tc>
      </w:tr>
      <w:tr w:rsidR="003A130F" w:rsidRPr="003A130F" w14:paraId="55FD90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53C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0AE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D604B69" w14:textId="498A1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9B5F7" w14:textId="4784EF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68EC3" w14:textId="409A3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F9401" w14:textId="112C7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r>
      <w:tr w:rsidR="003A130F" w:rsidRPr="003A130F" w14:paraId="201CE9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049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6FF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0BE2D4EA" w14:textId="51724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180EC3EA" w14:textId="5F052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EB69C" w14:textId="62E715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046E7" w14:textId="061C2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1,283.10 </w:t>
            </w:r>
          </w:p>
        </w:tc>
      </w:tr>
      <w:tr w:rsidR="003A130F" w:rsidRPr="003A130F" w14:paraId="19650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C8E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30AE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CA392EF" w14:textId="018074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A48AF45" w14:textId="5D15AA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8B8BD" w14:textId="354274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42039" w14:textId="66FCB4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074.00 </w:t>
            </w:r>
          </w:p>
        </w:tc>
      </w:tr>
      <w:tr w:rsidR="003A130F" w:rsidRPr="003A130F" w14:paraId="378167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680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7A7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97F11EF" w14:textId="0D5C6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ADFAA41" w14:textId="09AFF5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374CE" w14:textId="6E3D9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4B99C" w14:textId="014D8D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8,742.00 </w:t>
            </w:r>
          </w:p>
        </w:tc>
      </w:tr>
      <w:tr w:rsidR="003A130F" w:rsidRPr="003A130F" w14:paraId="738C6B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AF4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14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231C5A40" w14:textId="26219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1BEFCF4" w14:textId="423217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ADCDA" w14:textId="0D61EB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78A96" w14:textId="25C02E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0,480.00 </w:t>
            </w:r>
          </w:p>
        </w:tc>
      </w:tr>
      <w:tr w:rsidR="003A130F" w:rsidRPr="003A130F" w14:paraId="7F54E9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1FE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34E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0AB6D6B1" w14:textId="743B4E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70916" w14:textId="68754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46117" w14:textId="1664A9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D8FDE" w14:textId="4C0C8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800.00 </w:t>
            </w:r>
          </w:p>
        </w:tc>
      </w:tr>
      <w:tr w:rsidR="003A130F" w:rsidRPr="003A130F" w14:paraId="3E6E5D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7F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DDB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26C50E2D" w14:textId="5CD42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0BDA69E" w14:textId="475D4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DE62C" w14:textId="522A1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3F9AE" w14:textId="5605FA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5,920.00 </w:t>
            </w:r>
          </w:p>
        </w:tc>
      </w:tr>
      <w:tr w:rsidR="003A130F" w:rsidRPr="003A130F" w14:paraId="07D48D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64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562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24112B5" w14:textId="58AC24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15775105" w14:textId="28BCBA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BE731" w14:textId="7034C6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0FA06" w14:textId="12344C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4,689.00 </w:t>
            </w:r>
          </w:p>
        </w:tc>
      </w:tr>
      <w:tr w:rsidR="003A130F" w:rsidRPr="003A130F" w14:paraId="35D01E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204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62D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88E001D" w14:textId="09224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0AA7386E" w14:textId="33DAF0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C7C1F" w14:textId="42486E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298E3" w14:textId="2360E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120.00 </w:t>
            </w:r>
          </w:p>
        </w:tc>
      </w:tr>
      <w:tr w:rsidR="003A130F" w:rsidRPr="003A130F" w14:paraId="02BDAA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812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DE8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FDA20D1" w14:textId="6DB602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4E29EAEF" w14:textId="6BF9A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6BA13" w14:textId="1F21E7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D5048" w14:textId="59E45B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480.47 </w:t>
            </w:r>
          </w:p>
        </w:tc>
      </w:tr>
      <w:tr w:rsidR="003A130F" w:rsidRPr="003A130F" w14:paraId="56EB92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D7F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642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520385A4" w14:textId="0881F4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AD8CA" w14:textId="0A9C66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BB305" w14:textId="79CD7C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FA78D" w14:textId="4A7140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3,600.00 </w:t>
            </w:r>
          </w:p>
        </w:tc>
      </w:tr>
      <w:tr w:rsidR="003A130F" w:rsidRPr="003A130F" w14:paraId="4D53F7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BC6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371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721775CD" w14:textId="3DF90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90F1BEF" w14:textId="579F8A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F4704" w14:textId="67497C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417DB" w14:textId="22FF6D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3,840.00 </w:t>
            </w:r>
          </w:p>
        </w:tc>
      </w:tr>
      <w:tr w:rsidR="003A130F" w:rsidRPr="003A130F" w14:paraId="5CB625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1A2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153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1ABC2A1" w14:textId="3564A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6A16F" w14:textId="6F93B0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BFE68" w14:textId="15F814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C8E0" w14:textId="6C1BC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6,400.00 </w:t>
            </w:r>
          </w:p>
        </w:tc>
      </w:tr>
      <w:tr w:rsidR="003A130F" w:rsidRPr="003A130F" w14:paraId="24A500A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DD7B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80863B0" w14:textId="7A7252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E52E3A" w14:textId="469DE2C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2B585C" w14:textId="1E78D9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E9B3D6" w14:textId="4ED59C6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47,431.64 </w:t>
            </w:r>
          </w:p>
        </w:tc>
      </w:tr>
      <w:tr w:rsidR="003A130F" w:rsidRPr="003A130F" w14:paraId="09570C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77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FC8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3C446A1" w14:textId="121454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BD676B6" w14:textId="7098D3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5175B" w14:textId="789C6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DE5D5" w14:textId="659C05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7,431.64 </w:t>
            </w:r>
          </w:p>
        </w:tc>
      </w:tr>
      <w:tr w:rsidR="003A130F" w:rsidRPr="003A130F" w14:paraId="2DCF21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7ACE1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14268CE" w14:textId="6E76FDE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1,370,668.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BBB9641" w14:textId="1C2DD9C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801945" w14:textId="761C1F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B566E38" w14:textId="05646F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1,370,668.34 </w:t>
            </w:r>
          </w:p>
        </w:tc>
      </w:tr>
      <w:tr w:rsidR="003A130F" w:rsidRPr="003A130F" w14:paraId="4F2F64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3211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7058D01C" w14:textId="1A8E34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584,773.41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4A5E7" w14:textId="298AE0C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D5FC3" w14:textId="412B003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DFBBAC" w14:textId="7FE3F0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584,773.41 </w:t>
            </w:r>
          </w:p>
        </w:tc>
      </w:tr>
      <w:tr w:rsidR="003A130F" w:rsidRPr="003A130F" w14:paraId="4390EB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DFEC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4C2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0F9AC3D" w14:textId="185525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517F64" w14:textId="581814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11A5C" w14:textId="57115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D1F27" w14:textId="5034B4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90728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84F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58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60FFAC1A" w14:textId="524F55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4B7A57AF" w14:textId="14E89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2A02E" w14:textId="3C9BCE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7C2C0" w14:textId="4249B2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6,583.96 </w:t>
            </w:r>
          </w:p>
        </w:tc>
      </w:tr>
      <w:tr w:rsidR="003A130F" w:rsidRPr="003A130F" w14:paraId="543531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7ED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181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0B995CA9" w14:textId="27E01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15846709" w14:textId="3215F5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17B1F" w14:textId="526757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D063E" w14:textId="302863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960.00 </w:t>
            </w:r>
          </w:p>
        </w:tc>
      </w:tr>
      <w:tr w:rsidR="003A130F" w:rsidRPr="003A130F" w14:paraId="54B726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8E3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AC6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E23D79E" w14:textId="7D4F46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013B0D9" w14:textId="1E08A8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4569E" w14:textId="0C0DE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BA072" w14:textId="1E0FDC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881.62 </w:t>
            </w:r>
          </w:p>
        </w:tc>
      </w:tr>
      <w:tr w:rsidR="003A130F" w:rsidRPr="003A130F" w14:paraId="1E1A49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65A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BCA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6553837" w14:textId="139362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E5A579F" w14:textId="2E9A74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026BC" w14:textId="5F4DF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AC813" w14:textId="60BC2D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60.70 </w:t>
            </w:r>
          </w:p>
        </w:tc>
      </w:tr>
      <w:tr w:rsidR="003A130F" w:rsidRPr="003A130F" w14:paraId="2B6708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75A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947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26E21F1" w14:textId="0A3130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18D957" w14:textId="7C167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6C0B0" w14:textId="4415D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AF0DD" w14:textId="72761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CD1F0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85C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34C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62852E40" w14:textId="2B9D72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2A4C3C5F" w14:textId="00462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4CA4C" w14:textId="6CF11F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1B1E2" w14:textId="3DC59B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128.00 </w:t>
            </w:r>
          </w:p>
        </w:tc>
      </w:tr>
      <w:tr w:rsidR="003A130F" w:rsidRPr="003A130F" w14:paraId="2298E6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966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542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AFDB55B" w14:textId="2BCC43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2235174" w14:textId="132B9F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8B079" w14:textId="4C46B5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6E9EC" w14:textId="4D89D2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602.00 </w:t>
            </w:r>
          </w:p>
        </w:tc>
      </w:tr>
      <w:tr w:rsidR="003A130F" w:rsidRPr="003A130F" w14:paraId="1DD77E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CF4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A41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E7B45E9" w14:textId="2B171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A35D868" w14:textId="5B9161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BE2AE" w14:textId="07003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3D8F8" w14:textId="774873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4B6FF5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D4C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5D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21EE775" w14:textId="5B236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16A22C74" w14:textId="69DE80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0136A" w14:textId="1B156A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5A8F7" w14:textId="7FF97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12,033.74 </w:t>
            </w:r>
          </w:p>
        </w:tc>
      </w:tr>
      <w:tr w:rsidR="003A130F" w:rsidRPr="003A130F" w14:paraId="3E1854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88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73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EA69207" w14:textId="708F7A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573D2462" w14:textId="7B334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99798" w14:textId="1B1C80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993D0" w14:textId="3D9F8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424.22 </w:t>
            </w:r>
          </w:p>
        </w:tc>
      </w:tr>
      <w:tr w:rsidR="003A130F" w:rsidRPr="003A130F" w14:paraId="2E0DFFD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026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B0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1A74FEB" w14:textId="285AD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2AB1AC3C" w14:textId="556C6B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946AB" w14:textId="72BE8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91C43" w14:textId="3DA14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73.48 </w:t>
            </w:r>
          </w:p>
        </w:tc>
      </w:tr>
      <w:tr w:rsidR="003A130F" w:rsidRPr="003A130F" w14:paraId="085512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CE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D0A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805304B" w14:textId="3621B5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2A1A9FF7" w14:textId="4F2CCB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77DBA" w14:textId="2FD6D6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F2ED9" w14:textId="2A8425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5,225.22 </w:t>
            </w:r>
          </w:p>
        </w:tc>
      </w:tr>
      <w:tr w:rsidR="003A130F" w:rsidRPr="003A130F" w14:paraId="156602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DC0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1F1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2B834CAD" w14:textId="2B6C45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7214EAE" w14:textId="732B3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4E25" w14:textId="184101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68842" w14:textId="208630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32963C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A10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5E0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0882BA7E" w14:textId="3405C9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A3937D0" w14:textId="250C1C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ED758" w14:textId="351E5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807F6" w14:textId="13CF62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645.00 </w:t>
            </w:r>
          </w:p>
        </w:tc>
      </w:tr>
      <w:tr w:rsidR="003A130F" w:rsidRPr="003A130F" w14:paraId="43A9FA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206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00D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075BFA1" w14:textId="49E03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50456DA9" w14:textId="14C238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CD4FF" w14:textId="196D9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403FE" w14:textId="7515A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300.00 </w:t>
            </w:r>
          </w:p>
        </w:tc>
      </w:tr>
      <w:tr w:rsidR="003A130F" w:rsidRPr="003A130F" w14:paraId="784719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9B2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05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1ABD071F" w14:textId="0BBD80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60C70288" w14:textId="4C0FD2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9062E" w14:textId="00599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EE655" w14:textId="6A9BD7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959.26 </w:t>
            </w:r>
          </w:p>
        </w:tc>
      </w:tr>
      <w:tr w:rsidR="003A130F" w:rsidRPr="003A130F" w14:paraId="2BD785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F0B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01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3FD014ED" w14:textId="47D971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CBFA217" w14:textId="61C238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A059A" w14:textId="67CAB5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5B618" w14:textId="019B6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22DA38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0C2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DA6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15F658FF" w14:textId="738F6D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26C0DFF1" w14:textId="4CCE9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BE7F5" w14:textId="63786A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E7FD0" w14:textId="46958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135.27 </w:t>
            </w:r>
          </w:p>
        </w:tc>
      </w:tr>
      <w:tr w:rsidR="003A130F" w:rsidRPr="003A130F" w14:paraId="5EDD3A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E2D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E1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E5E527D" w14:textId="6BA66B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438F6638" w14:textId="1433D9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13FE4" w14:textId="44AB1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D0DF5" w14:textId="4121B3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5,935.94 </w:t>
            </w:r>
          </w:p>
        </w:tc>
      </w:tr>
      <w:tr w:rsidR="003A130F" w:rsidRPr="003A130F" w14:paraId="10737F5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7CF0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5A3D4555" w14:textId="39BC58A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7B99C443" w14:textId="586B4F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0B3E3E" w14:textId="1CFB79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5FACC3" w14:textId="4B3214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34,935.41 </w:t>
            </w:r>
          </w:p>
        </w:tc>
      </w:tr>
      <w:tr w:rsidR="003A130F" w:rsidRPr="003A130F" w14:paraId="75E51A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35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53D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0D34BB6F" w14:textId="42CCD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B07561C" w14:textId="243F14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F4046" w14:textId="50FA82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17792" w14:textId="445C4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5B2690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44B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992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1AF73C4" w14:textId="3CE04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42F8D230" w14:textId="1DBDD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446D1" w14:textId="35479C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DA66D" w14:textId="32669A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1,503.62 </w:t>
            </w:r>
          </w:p>
        </w:tc>
      </w:tr>
      <w:tr w:rsidR="003A130F" w:rsidRPr="003A130F" w14:paraId="1DEAB4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FE3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F4E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52AE127" w14:textId="5A1A0F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590C4A97" w14:textId="541E2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67040" w14:textId="069A9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D2894" w14:textId="2D33A4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246.79 </w:t>
            </w:r>
          </w:p>
        </w:tc>
      </w:tr>
      <w:tr w:rsidR="003A130F" w:rsidRPr="003A130F" w14:paraId="038CFA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BE0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2ED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F6D8827" w14:textId="5CAFC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80D3E6C" w14:textId="374FE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091A0" w14:textId="4810C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F592D" w14:textId="4A2BD9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535141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85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93C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557AA4D" w14:textId="32DDF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2D468E" w14:textId="7B95CF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895B8" w14:textId="5C9CB6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48F7A" w14:textId="4D4EF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2A362A2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CEB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2EFCA1" w14:textId="6C5434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741,38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E685C" w14:textId="51DACC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1649EC" w14:textId="5EB7D6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1E9490" w14:textId="63C5FFF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741,383.34 </w:t>
            </w:r>
          </w:p>
        </w:tc>
      </w:tr>
      <w:tr w:rsidR="003A130F" w:rsidRPr="003A130F" w14:paraId="0A10BB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B41A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376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9AA28D1" w14:textId="058587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1FECACCC" w14:textId="32081C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DE3E7" w14:textId="43C7C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CEDF0" w14:textId="3A8380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0,280.13 </w:t>
            </w:r>
          </w:p>
        </w:tc>
      </w:tr>
      <w:tr w:rsidR="003A130F" w:rsidRPr="003A130F" w14:paraId="2C5B26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8B0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403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7A4A0805" w14:textId="7810F0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8,845.00 </w:t>
            </w:r>
          </w:p>
        </w:tc>
        <w:tc>
          <w:tcPr>
            <w:tcW w:w="810" w:type="pct"/>
            <w:tcBorders>
              <w:top w:val="nil"/>
              <w:left w:val="nil"/>
              <w:bottom w:val="single" w:sz="4" w:space="0" w:color="000000"/>
              <w:right w:val="single" w:sz="4" w:space="0" w:color="000000"/>
            </w:tcBorders>
            <w:shd w:val="clear" w:color="auto" w:fill="auto"/>
            <w:noWrap/>
            <w:vAlign w:val="bottom"/>
            <w:hideMark/>
          </w:tcPr>
          <w:p w14:paraId="052296A4" w14:textId="02E9B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B792" w14:textId="70D82C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41309" w14:textId="4A153B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8,845.00 </w:t>
            </w:r>
          </w:p>
        </w:tc>
      </w:tr>
      <w:tr w:rsidR="003A130F" w:rsidRPr="003A130F" w14:paraId="4F0327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2A0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24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73109B2" w14:textId="63A4FE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4DDB17" w14:textId="58B583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ACAA3" w14:textId="5F52F8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C9B6A" w14:textId="7C06B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453D7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756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873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16A5D7F9" w14:textId="55E69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735B2E11" w14:textId="035DD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32E60" w14:textId="032B01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6D770" w14:textId="0CDB45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7,902.00 </w:t>
            </w:r>
          </w:p>
        </w:tc>
      </w:tr>
      <w:tr w:rsidR="003A130F" w:rsidRPr="003A130F" w14:paraId="30C6F5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4A9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7A7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9F2B0B7" w14:textId="0A946F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7,091.69 </w:t>
            </w:r>
          </w:p>
        </w:tc>
        <w:tc>
          <w:tcPr>
            <w:tcW w:w="810" w:type="pct"/>
            <w:tcBorders>
              <w:top w:val="nil"/>
              <w:left w:val="nil"/>
              <w:bottom w:val="single" w:sz="4" w:space="0" w:color="000000"/>
              <w:right w:val="single" w:sz="4" w:space="0" w:color="000000"/>
            </w:tcBorders>
            <w:shd w:val="clear" w:color="auto" w:fill="auto"/>
            <w:noWrap/>
            <w:vAlign w:val="bottom"/>
            <w:hideMark/>
          </w:tcPr>
          <w:p w14:paraId="6E724A9F" w14:textId="58AF0D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5B691" w14:textId="2C3D5B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99571" w14:textId="3B459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7,091.69 </w:t>
            </w:r>
          </w:p>
        </w:tc>
      </w:tr>
      <w:tr w:rsidR="003A130F" w:rsidRPr="003A130F" w14:paraId="547770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0AC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749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341BBD4B" w14:textId="7F0584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2739C196" w14:textId="6A9E40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45B13" w14:textId="0840C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6E1F6" w14:textId="60D4C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8,154.75 </w:t>
            </w:r>
          </w:p>
        </w:tc>
      </w:tr>
      <w:tr w:rsidR="003A130F" w:rsidRPr="003A130F" w14:paraId="66CA96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6AD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A95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0E1FDAF" w14:textId="42F6CF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CE130A" w14:textId="18EB9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D591F" w14:textId="6D1FCD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0E915" w14:textId="56B362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E50DC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F8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1D2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5DFCD73" w14:textId="51AEA6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5D96E3F" w14:textId="46B15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74CF1" w14:textId="12702B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F7C4F" w14:textId="43E7FA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r>
      <w:tr w:rsidR="003A130F" w:rsidRPr="003A130F" w14:paraId="2E2976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4B4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CBE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4C48A1A2" w14:textId="7010B5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6DA32A" w14:textId="4635B8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93789" w14:textId="26A925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43BDD" w14:textId="471D2B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2D045C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1AD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02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98709CE" w14:textId="3D451B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C900B4F" w14:textId="76F89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ECFFC" w14:textId="538B5B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DBACE" w14:textId="380CFD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29B6D4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C21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E6B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BA0FA40" w14:textId="282299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9AD4F9A" w14:textId="14428F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3A56F" w14:textId="50CCE4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E48AD" w14:textId="58B49D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18,702.00 </w:t>
            </w:r>
          </w:p>
        </w:tc>
      </w:tr>
      <w:tr w:rsidR="003A130F" w:rsidRPr="003A130F" w14:paraId="6489B4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2D4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F9A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DBD9F4A" w14:textId="5F0C8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0E949574" w14:textId="3F02F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64620" w14:textId="53ACB8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D224D" w14:textId="6083C7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6,151.38 </w:t>
            </w:r>
          </w:p>
        </w:tc>
      </w:tr>
      <w:tr w:rsidR="003A130F" w:rsidRPr="003A130F" w14:paraId="4F621C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976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506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C08F71C" w14:textId="381409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7EFCF503" w14:textId="00EBA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0806E" w14:textId="2D7AE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BDE0B" w14:textId="5E0073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28,471.39 </w:t>
            </w:r>
          </w:p>
        </w:tc>
      </w:tr>
      <w:tr w:rsidR="003A130F" w:rsidRPr="003A130F" w14:paraId="67E51E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43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206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F8FE0A7" w14:textId="70CEED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0DAA4681" w14:textId="66B980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F828D" w14:textId="107AE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04432" w14:textId="173F5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37,260.00 </w:t>
            </w:r>
          </w:p>
        </w:tc>
      </w:tr>
      <w:tr w:rsidR="003A130F" w:rsidRPr="003A130F" w14:paraId="0DEEF6C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A94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A0D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67E3014C" w14:textId="66C35C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B59FEC" w14:textId="12F29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4D601" w14:textId="777FE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2EA30" w14:textId="2EA9A6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FC688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ED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84D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464EF928" w14:textId="61AE72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EB953F6" w14:textId="2BC697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6FBCF" w14:textId="7C200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6D5D9" w14:textId="69596D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3341C9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7B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736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31FDA054" w14:textId="705C72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FC91B3" w14:textId="3B89AE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E8268" w14:textId="1748C4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D855B" w14:textId="20BF0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6E523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9EA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B21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58393E9" w14:textId="455B2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3CE427E" w14:textId="522CDD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97E05" w14:textId="175C1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439AB" w14:textId="304D5A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930.00 </w:t>
            </w:r>
          </w:p>
        </w:tc>
      </w:tr>
      <w:tr w:rsidR="003A130F" w:rsidRPr="003A130F" w14:paraId="1E4E68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6F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383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F9876DA" w14:textId="5531D8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71441D7" w14:textId="721029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EBB3C" w14:textId="349AAA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1B661" w14:textId="148BD5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52C4D8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D1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E78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700C7FB3" w14:textId="027076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8BD736" w14:textId="5A7AFE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BFCB8" w14:textId="26D54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B1156" w14:textId="543C08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D59D0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A174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21CE1BA" w14:textId="6B880A8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90C86F8" w14:textId="2178402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A2AF3D" w14:textId="47EEA2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297426" w14:textId="6DEAB76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70,677.02 </w:t>
            </w:r>
          </w:p>
        </w:tc>
      </w:tr>
      <w:tr w:rsidR="003A130F" w:rsidRPr="003A130F" w14:paraId="4A326D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F26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352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DFD3487" w14:textId="10634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5D4E34E" w14:textId="60292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0ED05" w14:textId="01E51E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1AFCE" w14:textId="2404C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3A7C3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422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D11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65E8C9D5" w14:textId="6464A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93CC18" w14:textId="0E3063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974C8" w14:textId="19D4C9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2021C" w14:textId="1C268E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3976EE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3B6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8A7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746ABFC" w14:textId="6214D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409DD1" w14:textId="399E0F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32866" w14:textId="00D8F0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1CA36" w14:textId="40CD5E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B191B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591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BB8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C2558FD" w14:textId="378A1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D3BD79" w14:textId="19F619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8A373" w14:textId="25C50E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33A1D" w14:textId="36AB36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BF063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E2F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1C8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9A9A1A0" w14:textId="6A237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AA3D43" w14:textId="3D8796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CE76A" w14:textId="0283B4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6B090" w14:textId="414970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45FDE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C47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E65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9D7D827" w14:textId="20F761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8C12A2" w14:textId="433A8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388C0" w14:textId="125EA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1F48F" w14:textId="7EAED3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C6A74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2ED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2C6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649266" w14:textId="078D4C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46513D4E" w14:textId="3C7D0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9A2B1" w14:textId="5FA9B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33379" w14:textId="76B531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48,896.38 </w:t>
            </w:r>
          </w:p>
        </w:tc>
      </w:tr>
      <w:tr w:rsidR="003A130F" w:rsidRPr="003A130F" w14:paraId="73CC88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AF6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D9C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8C06253" w14:textId="4662B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88D587" w14:textId="6CAFD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491E7" w14:textId="2829B9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E407B" w14:textId="002E8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EA896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5AE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D6E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864857B" w14:textId="27E016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619208" w14:textId="4CA661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C0849" w14:textId="4D0D64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6A805" w14:textId="29CE71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35E6B0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36E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75B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739AD6E2" w14:textId="75BB98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329317" w14:textId="1B6A4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19DEB" w14:textId="4631C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3FB90" w14:textId="042AF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30884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1D1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1C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F5158F1" w14:textId="1C19B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CDDC22" w14:textId="6FCE74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2E23D" w14:textId="1A2FFA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E087E" w14:textId="443767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E2A0C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DC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ED9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3F8FC151" w14:textId="01291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08F81360" w14:textId="5933E7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0046" w14:textId="71BC4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35253" w14:textId="65375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240.64 </w:t>
            </w:r>
          </w:p>
        </w:tc>
      </w:tr>
      <w:tr w:rsidR="003A130F" w:rsidRPr="003A130F" w14:paraId="783F83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5B6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E2A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B46AA8C" w14:textId="3001FC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09961A" w14:textId="0928E1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023BD" w14:textId="16734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7B74A" w14:textId="4D634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1B17E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3A0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FD5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900E5C" w14:textId="49298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3C999" w14:textId="1D0C3A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9B4D2" w14:textId="54D1AC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AA5A5" w14:textId="605BF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5,000.00 </w:t>
            </w:r>
          </w:p>
        </w:tc>
      </w:tr>
      <w:tr w:rsidR="003A130F" w:rsidRPr="003A130F" w14:paraId="0BE8F1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FE9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AA5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9B14877" w14:textId="63509A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35C66F" w14:textId="0F901B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A7BEB" w14:textId="56ABE7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0E048" w14:textId="0BC72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D8B96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65E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343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412F06B7" w14:textId="66F4C4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2181F5" w14:textId="48F997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367EC" w14:textId="1DA43C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6B35B" w14:textId="17CA2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CF9FD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A60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06D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8F4A05D" w14:textId="4841B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B8F623" w14:textId="72BB48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77B33" w14:textId="5FBFE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E2F50" w14:textId="5DCD45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2371783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D52D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BDFB3B6" w14:textId="1C638F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338,899.16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E0A09" w14:textId="68BC68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D3C898" w14:textId="3674782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C35A71" w14:textId="20CABF9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338,899.16 </w:t>
            </w:r>
          </w:p>
        </w:tc>
      </w:tr>
      <w:tr w:rsidR="003A130F" w:rsidRPr="003A130F" w14:paraId="2EFD0C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CD328"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D79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77AC1" w14:textId="5EA16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79,206.05 </w:t>
            </w:r>
          </w:p>
        </w:tc>
        <w:tc>
          <w:tcPr>
            <w:tcW w:w="810" w:type="pct"/>
            <w:tcBorders>
              <w:top w:val="nil"/>
              <w:left w:val="nil"/>
              <w:bottom w:val="single" w:sz="4" w:space="0" w:color="000000"/>
              <w:right w:val="single" w:sz="4" w:space="0" w:color="000000"/>
            </w:tcBorders>
            <w:shd w:val="clear" w:color="auto" w:fill="auto"/>
            <w:noWrap/>
            <w:vAlign w:val="bottom"/>
            <w:hideMark/>
          </w:tcPr>
          <w:p w14:paraId="784D158D" w14:textId="401C8E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0C174" w14:textId="34E18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A431B" w14:textId="191435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79,206.05 </w:t>
            </w:r>
          </w:p>
        </w:tc>
      </w:tr>
      <w:tr w:rsidR="003A130F" w:rsidRPr="003A130F" w14:paraId="512D65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9F0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A95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1B3E48DF" w14:textId="417A9E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E58B2" w14:textId="7F9239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D7BA7" w14:textId="5BD178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DB174" w14:textId="0622BB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780.00 </w:t>
            </w:r>
          </w:p>
        </w:tc>
      </w:tr>
      <w:tr w:rsidR="003A130F" w:rsidRPr="003A130F" w14:paraId="2F4C57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494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E84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0810DFFD" w14:textId="13D3B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6DACFA" w14:textId="44783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1B1E9" w14:textId="0E3D0C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30F3C" w14:textId="7CC955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6C5275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96A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80C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3FE53BDD" w14:textId="7CD2BE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8365D9B" w14:textId="43671B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1F8B9" w14:textId="2101E3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F9CE3" w14:textId="1FD775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9159B6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187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9BC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141C6C2" w14:textId="090845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5372B9CC" w14:textId="1D748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E9F39" w14:textId="3132A4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F4A64" w14:textId="7A11AE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7,508.00 </w:t>
            </w:r>
          </w:p>
        </w:tc>
      </w:tr>
      <w:tr w:rsidR="003A130F" w:rsidRPr="003A130F" w14:paraId="3D8A2B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74C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00F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8741E93" w14:textId="44EEA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C5E91C" w14:textId="3F034F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CACBD" w14:textId="4551AA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BB922" w14:textId="487E6D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3D9CB2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22D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913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DDF2344" w14:textId="67EAC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458B87B" w14:textId="031367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9F2D1" w14:textId="0A568F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5153E" w14:textId="49267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7,200.00 </w:t>
            </w:r>
          </w:p>
        </w:tc>
      </w:tr>
      <w:tr w:rsidR="003A130F" w:rsidRPr="003A130F" w14:paraId="25048C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72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D97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5A270C21" w14:textId="7FCA5C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09371D" w14:textId="131602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4274F" w14:textId="3E74F9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4B805" w14:textId="5D8D1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789.00 </w:t>
            </w:r>
          </w:p>
        </w:tc>
      </w:tr>
      <w:tr w:rsidR="003A130F" w:rsidRPr="003A130F" w14:paraId="7EFDCA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FBE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AD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1C14B76" w14:textId="3FA1BF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F78AA1D" w14:textId="7C55A7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2CF83" w14:textId="22F80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F982E" w14:textId="6E0BD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915.00 </w:t>
            </w:r>
          </w:p>
        </w:tc>
      </w:tr>
      <w:tr w:rsidR="003A130F" w:rsidRPr="003A130F" w14:paraId="54FBAD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CDD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287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64E61BE9" w14:textId="207997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AC999A0" w14:textId="5F696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7831D" w14:textId="2422E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DD044" w14:textId="4D147F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4464DF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197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1FD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D68BC05" w14:textId="3E6EE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601EE45" w14:textId="55927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EC0D5" w14:textId="01C269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87749" w14:textId="5F48A6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45D884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E8E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14F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DD61EEF" w14:textId="0A58FD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6D8CFE" w14:textId="135752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6C1C4" w14:textId="037A64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45FB5" w14:textId="5433FD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E00F5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296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0EB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17698148" w14:textId="4EA767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91681E" w14:textId="77C3B9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4333E" w14:textId="2B764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EC464" w14:textId="59C185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7A37F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0C9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4A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CB5EE12" w14:textId="6E9C3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1,438.00 </w:t>
            </w:r>
          </w:p>
        </w:tc>
        <w:tc>
          <w:tcPr>
            <w:tcW w:w="810" w:type="pct"/>
            <w:tcBorders>
              <w:top w:val="nil"/>
              <w:left w:val="nil"/>
              <w:bottom w:val="single" w:sz="4" w:space="0" w:color="000000"/>
              <w:right w:val="single" w:sz="4" w:space="0" w:color="000000"/>
            </w:tcBorders>
            <w:shd w:val="clear" w:color="auto" w:fill="auto"/>
            <w:noWrap/>
            <w:vAlign w:val="bottom"/>
            <w:hideMark/>
          </w:tcPr>
          <w:p w14:paraId="7A7B0838" w14:textId="6C9B6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74AD2" w14:textId="205923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E4B82" w14:textId="016F3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1,438.00 </w:t>
            </w:r>
          </w:p>
        </w:tc>
      </w:tr>
      <w:tr w:rsidR="003A130F" w:rsidRPr="003A130F" w14:paraId="0E9955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7E5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2C7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C7C9FC5" w14:textId="07479C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7409FE5D" w14:textId="5B1B4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01FA9" w14:textId="77396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B6332" w14:textId="61B55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022.68 </w:t>
            </w:r>
          </w:p>
        </w:tc>
      </w:tr>
      <w:tr w:rsidR="003A130F" w:rsidRPr="003A130F" w14:paraId="0887C5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3FF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AC9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4170B17A" w14:textId="6421FE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B5572D6" w14:textId="46BD1B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33A3C" w14:textId="6E842D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DD601" w14:textId="70E30B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4,045.00 </w:t>
            </w:r>
          </w:p>
        </w:tc>
      </w:tr>
      <w:tr w:rsidR="003A130F" w:rsidRPr="003A130F" w14:paraId="7BF40D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AF5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90E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0F643719" w14:textId="31D47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778.36 </w:t>
            </w:r>
          </w:p>
        </w:tc>
        <w:tc>
          <w:tcPr>
            <w:tcW w:w="810" w:type="pct"/>
            <w:tcBorders>
              <w:top w:val="nil"/>
              <w:left w:val="nil"/>
              <w:bottom w:val="single" w:sz="4" w:space="0" w:color="000000"/>
              <w:right w:val="single" w:sz="4" w:space="0" w:color="000000"/>
            </w:tcBorders>
            <w:shd w:val="clear" w:color="auto" w:fill="auto"/>
            <w:noWrap/>
            <w:vAlign w:val="bottom"/>
            <w:hideMark/>
          </w:tcPr>
          <w:p w14:paraId="12A27B6C" w14:textId="4924EE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5A0B1" w14:textId="2EBD39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2AAED" w14:textId="78B218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778.36 </w:t>
            </w:r>
          </w:p>
        </w:tc>
      </w:tr>
      <w:tr w:rsidR="003A130F" w:rsidRPr="003A130F" w14:paraId="703029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AC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594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4E9C27EE" w14:textId="26A464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B4C46E" w14:textId="55CCA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08A2D" w14:textId="5C4717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1AE7F" w14:textId="0FE0C9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6457C5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A5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A7E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EC64233" w14:textId="05B100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6E64EEE" w14:textId="4867E6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EE757" w14:textId="20AB9C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DB725" w14:textId="49FB74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980.00 </w:t>
            </w:r>
          </w:p>
        </w:tc>
      </w:tr>
      <w:tr w:rsidR="003A130F" w:rsidRPr="003A130F" w14:paraId="5150B5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92A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BE4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0B241404" w14:textId="28340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22084A5" w14:textId="27C5A8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D6158" w14:textId="1500D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C37AD" w14:textId="0E01E3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r>
      <w:tr w:rsidR="003A130F" w:rsidRPr="003A130F" w14:paraId="3BC800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2E2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30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5A1A467" w14:textId="619F67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2D01D3" w14:textId="45B61F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BBF8A" w14:textId="4C82A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FDA57" w14:textId="27A8E4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6,850.00 </w:t>
            </w:r>
          </w:p>
        </w:tc>
      </w:tr>
      <w:tr w:rsidR="003A130F" w:rsidRPr="003A130F" w14:paraId="4DA58A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50B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CCD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BD28F11" w14:textId="14E240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67C76B4C" w14:textId="399A11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C2091" w14:textId="144E3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A5257" w14:textId="22C4AC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6,152.07 </w:t>
            </w:r>
          </w:p>
        </w:tc>
      </w:tr>
      <w:tr w:rsidR="003A130F" w:rsidRPr="003A130F" w14:paraId="3A366E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1DC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812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5791F54" w14:textId="0521A0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2B387F9" w14:textId="371B4D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4269D" w14:textId="13C7A1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A0FA1" w14:textId="335C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435.00 </w:t>
            </w:r>
          </w:p>
        </w:tc>
      </w:tr>
      <w:tr w:rsidR="003A130F" w:rsidRPr="003A130F" w14:paraId="7D7CED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C3E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081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5371E2B3" w14:textId="3BFC6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2DE65" w14:textId="33C9A6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A9BB7" w14:textId="47971A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478D8" w14:textId="165342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000.00 </w:t>
            </w:r>
          </w:p>
        </w:tc>
      </w:tr>
      <w:tr w:rsidR="003A130F" w:rsidRPr="003A130F" w14:paraId="06A0E3E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B425C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61B2939" w14:textId="669C7AF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3B09644C" w14:textId="3DDD99C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259835C" w14:textId="0F4A586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1152C3" w14:textId="54AFB8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8,773,076.29 </w:t>
            </w:r>
          </w:p>
        </w:tc>
      </w:tr>
      <w:tr w:rsidR="003A130F" w:rsidRPr="003A130F" w14:paraId="436A470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C48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34ADCDE" w14:textId="1652DC3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5A07F85B" w14:textId="49E287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F8E60" w14:textId="373929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5F879" w14:textId="482627B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828,117.16 </w:t>
            </w:r>
          </w:p>
        </w:tc>
      </w:tr>
      <w:tr w:rsidR="003A130F" w:rsidRPr="003A130F" w14:paraId="3C02D8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472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581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607B32B" w14:textId="537BD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0714CEB" w14:textId="7BB0E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0941B" w14:textId="13E562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ECD9D" w14:textId="1830EB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630.00 </w:t>
            </w:r>
          </w:p>
        </w:tc>
      </w:tr>
      <w:tr w:rsidR="003A130F" w:rsidRPr="003A130F" w14:paraId="279C64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7D9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89D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5326A57" w14:textId="33215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1A265EC7" w14:textId="2AC00C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EC398" w14:textId="47AD2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28D1D" w14:textId="75DD6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6,096.53 </w:t>
            </w:r>
          </w:p>
        </w:tc>
      </w:tr>
      <w:tr w:rsidR="003A130F" w:rsidRPr="003A130F" w14:paraId="21842B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31E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654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2E02C2A2" w14:textId="251A0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3AF18F9A" w14:textId="2340D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EDD1C" w14:textId="45517B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57708" w14:textId="0ABA8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849.15 </w:t>
            </w:r>
          </w:p>
        </w:tc>
      </w:tr>
      <w:tr w:rsidR="003A130F" w:rsidRPr="003A130F" w14:paraId="15FA4B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4D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178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D10DCAB" w14:textId="640230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AEE844F" w14:textId="3EBAA0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68BA9" w14:textId="74D53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8BEBE" w14:textId="4C4C2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3,966.82 </w:t>
            </w:r>
          </w:p>
        </w:tc>
      </w:tr>
      <w:tr w:rsidR="003A130F" w:rsidRPr="003A130F" w14:paraId="21A487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5FE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9A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F2D7C3B" w14:textId="68F82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F03B52D" w14:textId="5A09B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A8611" w14:textId="21DDFE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62ACB" w14:textId="07257F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64.71 </w:t>
            </w:r>
          </w:p>
        </w:tc>
      </w:tr>
      <w:tr w:rsidR="003A130F" w:rsidRPr="003A130F" w14:paraId="14759D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AF6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9FD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AD80223" w14:textId="47CD3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BD6E044" w14:textId="5B03E0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66B97" w14:textId="196F6A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A665C" w14:textId="46A89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6,370.00 </w:t>
            </w:r>
          </w:p>
        </w:tc>
      </w:tr>
      <w:tr w:rsidR="003A130F" w:rsidRPr="003A130F" w14:paraId="5441E8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74B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AFE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67C5475" w14:textId="47FA6C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AC0C1DA" w14:textId="3B527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9AE9E" w14:textId="7BD52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CEF37" w14:textId="036ABF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8,283.89 </w:t>
            </w:r>
          </w:p>
        </w:tc>
      </w:tr>
      <w:tr w:rsidR="003A130F" w:rsidRPr="003A130F" w14:paraId="787268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9CF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60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1A81C1A" w14:textId="04B6A5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94AD3AF" w14:textId="13142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7A9EE" w14:textId="4C089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EEE22" w14:textId="18ED7A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3,458.80 </w:t>
            </w:r>
          </w:p>
        </w:tc>
      </w:tr>
      <w:tr w:rsidR="003A130F" w:rsidRPr="003A130F" w14:paraId="15086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6D1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69F2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4181BCA1" w14:textId="4D8BD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92E571D" w14:textId="1B890E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0B937" w14:textId="2E877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E7055" w14:textId="08438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79.32 </w:t>
            </w:r>
          </w:p>
        </w:tc>
      </w:tr>
      <w:tr w:rsidR="003A130F" w:rsidRPr="003A130F" w14:paraId="0E522D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6D7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95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7DB0323" w14:textId="7EDFB3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81454A4" w14:textId="5F75DF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00C3E" w14:textId="5B5E53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2793E" w14:textId="5937BD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492.94 </w:t>
            </w:r>
          </w:p>
        </w:tc>
      </w:tr>
      <w:tr w:rsidR="003A130F" w:rsidRPr="003A130F" w14:paraId="252EB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1B3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7A2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6549993" w14:textId="0E165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69459FE" w14:textId="005CF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D4AF4" w14:textId="64F66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138DA" w14:textId="330B5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5,225.00 </w:t>
            </w:r>
          </w:p>
        </w:tc>
      </w:tr>
      <w:tr w:rsidR="003A130F" w:rsidRPr="003A130F" w14:paraId="485A6EA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5091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7ABCE1" w14:textId="421382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BACD170" w14:textId="6A0C20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B9D64" w14:textId="30B87DD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01C7C9" w14:textId="4B8F99E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098,776.85 </w:t>
            </w:r>
          </w:p>
        </w:tc>
      </w:tr>
      <w:tr w:rsidR="003A130F" w:rsidRPr="003A130F" w14:paraId="3068D5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376E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52F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B0C2675" w14:textId="39A02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C2C3968" w14:textId="11AAF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341FE" w14:textId="74E7CB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786BD" w14:textId="21844D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90.42 </w:t>
            </w:r>
          </w:p>
        </w:tc>
      </w:tr>
      <w:tr w:rsidR="003A130F" w:rsidRPr="003A130F" w14:paraId="2E7222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0FA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AF6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DF21386" w14:textId="1DCFDA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AE40852" w14:textId="7D5676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00962" w14:textId="471FD8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4B50A" w14:textId="79F78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5,523.95 </w:t>
            </w:r>
          </w:p>
        </w:tc>
      </w:tr>
      <w:tr w:rsidR="003A130F" w:rsidRPr="003A130F" w14:paraId="2E357B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4D7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257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5031DF0" w14:textId="21431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3A05635" w14:textId="0D5B7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7F6CF" w14:textId="64334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44EF3" w14:textId="319E90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830.18 </w:t>
            </w:r>
          </w:p>
        </w:tc>
      </w:tr>
      <w:tr w:rsidR="003A130F" w:rsidRPr="003A130F" w14:paraId="54CA21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BB7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F1D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44223B0D" w14:textId="3BE365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704045E6" w14:textId="0C7A6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68323" w14:textId="38413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1B5DA" w14:textId="4351DA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6,846.54 </w:t>
            </w:r>
          </w:p>
        </w:tc>
      </w:tr>
      <w:tr w:rsidR="003A130F" w:rsidRPr="003A130F" w14:paraId="19C310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2D8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754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60C9BED3" w14:textId="236DC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36AA8EFA" w14:textId="32C99A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BDCFE" w14:textId="5F455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E3C0" w14:textId="4BC3B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5,784.32 </w:t>
            </w:r>
          </w:p>
        </w:tc>
      </w:tr>
      <w:tr w:rsidR="003A130F" w:rsidRPr="003A130F" w14:paraId="6561C6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35A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D17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E8AE4AE" w14:textId="2B7814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173CA90" w14:textId="5D4A26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EF11F" w14:textId="7FD89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500F0" w14:textId="338987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368.82 </w:t>
            </w:r>
          </w:p>
        </w:tc>
      </w:tr>
      <w:tr w:rsidR="003A130F" w:rsidRPr="003A130F" w14:paraId="60E668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49D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E19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4D44C06" w14:textId="30FE77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5F752FE2" w14:textId="66834E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AE9AA" w14:textId="3BC2C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2DC32" w14:textId="40E27B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8,705.15 </w:t>
            </w:r>
          </w:p>
        </w:tc>
      </w:tr>
      <w:tr w:rsidR="003A130F" w:rsidRPr="003A130F" w14:paraId="5E8BED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AED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6C1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32E63A6" w14:textId="2D0B3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5B1D051" w14:textId="6E5D5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17451" w14:textId="611BEC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80672" w14:textId="6A2510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4,206.65 </w:t>
            </w:r>
          </w:p>
        </w:tc>
      </w:tr>
      <w:tr w:rsidR="003A130F" w:rsidRPr="003A130F" w14:paraId="3213B4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9CA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6D9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00CA51E" w14:textId="37A8FA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20272074" w14:textId="62D23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4D098" w14:textId="13DFD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31183" w14:textId="741F6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7,487.08 </w:t>
            </w:r>
          </w:p>
        </w:tc>
      </w:tr>
      <w:tr w:rsidR="003A130F" w:rsidRPr="003A130F" w14:paraId="56871E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300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0E3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B60A07D" w14:textId="20B701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4F9AC7C" w14:textId="43479E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AD90D" w14:textId="0955BE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B6EA" w14:textId="65111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502.54 </w:t>
            </w:r>
          </w:p>
        </w:tc>
      </w:tr>
      <w:tr w:rsidR="003A130F" w:rsidRPr="003A130F" w14:paraId="11A2B45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B99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72D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53DE96D" w14:textId="545427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5330C3A7" w14:textId="143BE6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EBB55" w14:textId="41AD9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5614D" w14:textId="157CE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2,431.20 </w:t>
            </w:r>
          </w:p>
        </w:tc>
      </w:tr>
      <w:tr w:rsidR="003A130F" w:rsidRPr="003A130F" w14:paraId="4F95A4D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5B7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83855A6" w14:textId="113B7B8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AA495" w14:textId="7AD6B94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8DBD2" w14:textId="3A02137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A5CC27" w14:textId="56010C0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4,933,766.09 </w:t>
            </w:r>
          </w:p>
        </w:tc>
      </w:tr>
      <w:tr w:rsidR="003A130F" w:rsidRPr="003A130F" w14:paraId="762EDA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2DB6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7B0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09D252" w14:textId="0891E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9D66EC1" w14:textId="7D25B4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A938" w14:textId="0A4EE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FB1A5" w14:textId="735B73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5,619.99 </w:t>
            </w:r>
          </w:p>
        </w:tc>
      </w:tr>
      <w:tr w:rsidR="003A130F" w:rsidRPr="003A130F" w14:paraId="11ADB7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C34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9A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1B88F1A" w14:textId="28EE6E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0056B01E" w14:textId="3C850C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F0FF2" w14:textId="46B5D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36E5E" w14:textId="4F7D80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31,039.59 </w:t>
            </w:r>
          </w:p>
        </w:tc>
      </w:tr>
      <w:tr w:rsidR="003A130F" w:rsidRPr="003A130F" w14:paraId="02E6EC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604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2DA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8220FCB" w14:textId="45953F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2DC4C6AC" w14:textId="23535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68BD9" w14:textId="13A82A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FFC18" w14:textId="5C098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5,845.86 </w:t>
            </w:r>
          </w:p>
        </w:tc>
      </w:tr>
      <w:tr w:rsidR="003A130F" w:rsidRPr="003A130F" w14:paraId="3840B2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464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C8C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E7A7323" w14:textId="2E679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A9FE8EB" w14:textId="06026C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76C17" w14:textId="7197CC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A9DB3" w14:textId="7864DE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842.95 </w:t>
            </w:r>
          </w:p>
        </w:tc>
      </w:tr>
      <w:tr w:rsidR="003A130F" w:rsidRPr="003A130F" w14:paraId="31EB95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ADC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9B2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4793B0D3" w14:textId="172155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07F3742F" w14:textId="697A8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CE746" w14:textId="7643A4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124BF" w14:textId="32CF1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6,420.00 </w:t>
            </w:r>
          </w:p>
        </w:tc>
      </w:tr>
      <w:tr w:rsidR="003A130F" w:rsidRPr="003A130F" w14:paraId="2BC2FD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A8D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4FF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999B4A5" w14:textId="185225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8B401BF" w14:textId="634242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3D421" w14:textId="2DBAE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DC45D" w14:textId="0466D0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1,816.30 </w:t>
            </w:r>
          </w:p>
        </w:tc>
      </w:tr>
      <w:tr w:rsidR="003A130F" w:rsidRPr="003A130F" w14:paraId="7DB4D9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2F5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FFB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B688F66" w14:textId="1A1B4F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551EF75" w14:textId="05608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C2634" w14:textId="5EEBE8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29CC4" w14:textId="44F0D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104.18 </w:t>
            </w:r>
          </w:p>
        </w:tc>
      </w:tr>
      <w:tr w:rsidR="003A130F" w:rsidRPr="003A130F" w14:paraId="6BF5CE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7BD5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853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A0AEC1D" w14:textId="0C86A0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7010F26B" w14:textId="27AD61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0E390" w14:textId="1C3D2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6EC58" w14:textId="17C86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7,826.07 </w:t>
            </w:r>
          </w:p>
        </w:tc>
      </w:tr>
      <w:tr w:rsidR="003A130F" w:rsidRPr="003A130F" w14:paraId="1C1539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CF8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940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2D6BB7D5" w14:textId="63D71C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8783F06" w14:textId="5FA131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67815" w14:textId="6C344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9B297" w14:textId="216B33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251.15 </w:t>
            </w:r>
          </w:p>
        </w:tc>
      </w:tr>
      <w:tr w:rsidR="003A130F" w:rsidRPr="003A130F" w14:paraId="343AC8D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CE8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845A59" w14:textId="6D6DC7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F8ACB65" w14:textId="35D0675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A9AAF8" w14:textId="4FF805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10DEA9" w14:textId="6722351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062,442.25 </w:t>
            </w:r>
          </w:p>
        </w:tc>
      </w:tr>
      <w:tr w:rsidR="003A130F" w:rsidRPr="003A130F" w14:paraId="4B1A13B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6E872"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B80342F" w14:textId="07D705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05EAF96" w14:textId="4A684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2F663" w14:textId="7EEEE5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333F8E" w14:textId="7E6426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442,703.84 </w:t>
            </w:r>
          </w:p>
        </w:tc>
      </w:tr>
      <w:tr w:rsidR="003A130F" w:rsidRPr="003A130F" w14:paraId="066DF9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300E3"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5E1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03CB6319" w14:textId="66233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CA565F6" w14:textId="05974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56AD4" w14:textId="195B8C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02666" w14:textId="28518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57,148.41 </w:t>
            </w:r>
          </w:p>
        </w:tc>
      </w:tr>
      <w:tr w:rsidR="003A130F" w:rsidRPr="003A130F" w14:paraId="3BF5A3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FA3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926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25257FCC" w14:textId="004C17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48AD4" w14:textId="5E23E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EB911" w14:textId="35774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E70AF" w14:textId="58C565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31,350.00 </w:t>
            </w:r>
          </w:p>
        </w:tc>
      </w:tr>
      <w:tr w:rsidR="003A130F" w:rsidRPr="003A130F" w14:paraId="3F62E2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282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060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0D4257C" w14:textId="3BEC9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5AEBDB7" w14:textId="75F385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1141B" w14:textId="3137E9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D5A6D" w14:textId="6F48B3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r>
      <w:tr w:rsidR="003A130F" w:rsidRPr="003A130F" w14:paraId="15D7BE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8D4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783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248166D8" w14:textId="560E3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3533E85" w14:textId="646AB4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223D1" w14:textId="7068A3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50F46" w14:textId="0260D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r>
      <w:tr w:rsidR="003A130F" w:rsidRPr="003A130F" w14:paraId="6BA3A2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5DF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34B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35FE561A" w14:textId="0B943F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939EA40" w14:textId="2BCD1F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C8C0A" w14:textId="352ED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3FF6" w14:textId="20D58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83,180.00 </w:t>
            </w:r>
          </w:p>
        </w:tc>
      </w:tr>
      <w:tr w:rsidR="003A130F" w:rsidRPr="003A130F" w14:paraId="5D8DA03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EC69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934AB6E" w14:textId="2EB160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4A14D17" w14:textId="58AA2E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1732AF" w14:textId="0ED951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0060C8" w14:textId="472C54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849,973.94 </w:t>
            </w:r>
          </w:p>
        </w:tc>
      </w:tr>
      <w:tr w:rsidR="003A130F" w:rsidRPr="003A130F" w14:paraId="4C3431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823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188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B557E9B" w14:textId="53C8FD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29E6DB59" w14:textId="2EEB26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9B369" w14:textId="6942CA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480F7" w14:textId="741B05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1,606.38 </w:t>
            </w:r>
          </w:p>
        </w:tc>
      </w:tr>
      <w:tr w:rsidR="003A130F" w:rsidRPr="003A130F" w14:paraId="512A66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F27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000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A7386E" w14:textId="2F4A07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612C9B4A" w14:textId="73440E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E6317" w14:textId="314423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C30D6" w14:textId="228C6B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7,467.56 </w:t>
            </w:r>
          </w:p>
        </w:tc>
      </w:tr>
      <w:tr w:rsidR="003A130F" w:rsidRPr="003A130F" w14:paraId="11BBAA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BE1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6D9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CE22B1D" w14:textId="32CCD7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CDA5D" w14:textId="27D4CC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21206" w14:textId="095E50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A7447" w14:textId="48787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0,900.00 </w:t>
            </w:r>
          </w:p>
        </w:tc>
      </w:tr>
      <w:tr w:rsidR="003A130F" w:rsidRPr="003A130F" w14:paraId="1D5D839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8D860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3B5AB1F3" w14:textId="7314CF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1698C19" w14:textId="1AC088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930663C" w14:textId="03E13D9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0CEECC2" w14:textId="5AC130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075,413.00 </w:t>
            </w:r>
          </w:p>
        </w:tc>
      </w:tr>
      <w:tr w:rsidR="003A130F" w:rsidRPr="003A130F" w14:paraId="048A0F8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E7C7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049DE8D" w14:textId="65637F4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EB85FA" w14:textId="2DAABD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7F933D" w14:textId="7F0081E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404AFF" w14:textId="57D361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932,900.00 </w:t>
            </w:r>
          </w:p>
        </w:tc>
      </w:tr>
      <w:tr w:rsidR="003A130F" w:rsidRPr="003A130F" w14:paraId="732BB5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68D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8F6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2F6D318" w14:textId="52A241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CF3B8" w14:textId="5D0952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EB5EF" w14:textId="30BA9F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6655F" w14:textId="05EEBF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600.00 </w:t>
            </w:r>
          </w:p>
        </w:tc>
      </w:tr>
      <w:tr w:rsidR="003A130F" w:rsidRPr="003A130F" w14:paraId="0B547D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D8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DD4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361FCF70" w14:textId="760EF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5CF01" w14:textId="6E3D24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358F7" w14:textId="6DDFF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8E274" w14:textId="34F40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A522A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E2B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1A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3A85F024" w14:textId="201FC4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A797B" w14:textId="556CF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34CD0" w14:textId="7971B0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674F7" w14:textId="65F8B9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1954D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008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8F2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7294ECBB" w14:textId="311DC6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AC3EF" w14:textId="48DCA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B875C" w14:textId="1EFEE7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49E9A" w14:textId="12C225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520848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963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480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963B446" w14:textId="1D83ED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07DD96" w14:textId="22F0F1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C9C83" w14:textId="7261A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CF8F9" w14:textId="3787D3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566D5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E44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4B3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37B528BA" w14:textId="7AEA6E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E833D9" w14:textId="10EAA0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9E239" w14:textId="665B7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88F1B" w14:textId="025650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23D361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A51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C8D9F48" w14:textId="33A698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482B8" w14:textId="6D1A4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7A675" w14:textId="495699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9B9A2" w14:textId="062113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1F43A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444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146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D89004D" w14:textId="7EE098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D3EE0" w14:textId="71C32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1D3FE" w14:textId="40901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E8F16" w14:textId="6269FD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500.00 </w:t>
            </w:r>
          </w:p>
        </w:tc>
      </w:tr>
      <w:tr w:rsidR="003A130F" w:rsidRPr="003A130F" w14:paraId="75D302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CBA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43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A4BB69" w14:textId="23446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68A60" w14:textId="661A4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77FE8" w14:textId="3F030F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2CB02" w14:textId="5039BF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E15A1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1AA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753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4F46325D" w14:textId="1C7634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70CA6" w14:textId="195C16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D279A" w14:textId="671412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51CFA" w14:textId="68B1E1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2CBCF7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91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60A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71353A1C" w14:textId="1EC38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33026" w14:textId="574031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AE277" w14:textId="60064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EE612" w14:textId="17AA79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616F2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889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D4B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34EAE89A" w14:textId="396C7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A2633" w14:textId="46DFC4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84C97" w14:textId="7EA799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F236F" w14:textId="3EEBE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D9CFA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F1A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6FF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CF678C1" w14:textId="439F2C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832C46" w14:textId="6856F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6610E" w14:textId="115102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637F2" w14:textId="102D7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997EC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369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9D8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803CEAB" w14:textId="72DDC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C5667" w14:textId="216EF9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B96EA" w14:textId="5A378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9859F" w14:textId="767348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0,000.00 </w:t>
            </w:r>
          </w:p>
        </w:tc>
      </w:tr>
      <w:tr w:rsidR="003A130F" w:rsidRPr="003A130F" w14:paraId="44767F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5EA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91D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855448E" w14:textId="61549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33BDF9" w14:textId="071D20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BD0C0" w14:textId="3DB6F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420AD" w14:textId="314D5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356C78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D15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2C9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98D7F8B" w14:textId="48C600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62E56A" w14:textId="2F335F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7FF41" w14:textId="3B49F5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84218" w14:textId="553E64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FC0A3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F26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B5E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A42D33D" w14:textId="3DF7D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EC238" w14:textId="2F9356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DD03C" w14:textId="614E4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A6B3C" w14:textId="12A3A6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6B1D90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41D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0A3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D8DE17C" w14:textId="545F7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0266B" w14:textId="1EC37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E9E95" w14:textId="6BA257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66716" w14:textId="66CB1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15250FD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3198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B680247" w14:textId="640801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2C1F48" w14:textId="09E1D3C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8DD8E" w14:textId="334DD1B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18669A" w14:textId="0E975D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238,450.00 </w:t>
            </w:r>
          </w:p>
        </w:tc>
      </w:tr>
      <w:tr w:rsidR="003A130F" w:rsidRPr="003A130F" w14:paraId="163F3D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E7D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25D4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9708EC1" w14:textId="01D5E4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2183F6" w14:textId="65DF7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6C55" w14:textId="4EF7D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4D8A503" w14:textId="58C45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25,000.00 </w:t>
            </w:r>
          </w:p>
        </w:tc>
      </w:tr>
      <w:tr w:rsidR="003A130F" w:rsidRPr="003A130F" w14:paraId="38CEF9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386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D9FD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49DF2FD4" w14:textId="1844B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ABC6C" w14:textId="76971A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B3DFE" w14:textId="404901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63368" w14:textId="62FBB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689955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AFE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91E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FDDCCE4" w14:textId="03102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A2623" w14:textId="19E80B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5E85A" w14:textId="50D676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FA427" w14:textId="43CA70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1C0E23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B31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FBB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0E635E1D" w14:textId="23639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E4007" w14:textId="7464C9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AF694" w14:textId="0660D6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261C9" w14:textId="29200E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28C8AB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7AA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755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C1FB76D" w14:textId="3F0CD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37CC8546" w14:textId="7C662E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19C81" w14:textId="111444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DE50A" w14:textId="7E6563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50.00 </w:t>
            </w:r>
          </w:p>
        </w:tc>
      </w:tr>
      <w:tr w:rsidR="003A130F" w:rsidRPr="003A130F" w14:paraId="54610F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D3D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E5D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D466093" w14:textId="7D316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3AEBC" w14:textId="18C34D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33923" w14:textId="467DE0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E190" w14:textId="7EA1E2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5,300.00 </w:t>
            </w:r>
          </w:p>
        </w:tc>
      </w:tr>
      <w:tr w:rsidR="003A130F" w:rsidRPr="003A130F" w14:paraId="44508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538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8D5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3D3E127" w14:textId="7F14D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1517C" w14:textId="6298FF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FE45B" w14:textId="22BAC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3685" w14:textId="4D67E8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2,800.00 </w:t>
            </w:r>
          </w:p>
        </w:tc>
      </w:tr>
      <w:tr w:rsidR="003A130F" w:rsidRPr="003A130F" w14:paraId="4BB1BC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E45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E38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2932C296" w14:textId="69FCB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FC2DF" w14:textId="26D614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39856" w14:textId="3A4539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80557" w14:textId="770330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0DBEA7A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F3DA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E3C6903" w14:textId="7CC82B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9566FE" w14:textId="45B4280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9CDC04" w14:textId="23F7F8C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B152B4" w14:textId="7EADC3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962,513.00 </w:t>
            </w:r>
          </w:p>
        </w:tc>
      </w:tr>
      <w:tr w:rsidR="003A130F" w:rsidRPr="003A130F" w14:paraId="1F1E0C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2402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30E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BCCF1F0" w14:textId="42511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6A5927" w14:textId="5E2179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B2C9F" w14:textId="7F1FAD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1BA88D" w14:textId="4EB82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0,000.00 </w:t>
            </w:r>
          </w:p>
        </w:tc>
      </w:tr>
      <w:tr w:rsidR="003A130F" w:rsidRPr="003A130F" w14:paraId="68FFCD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F9E5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978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69AF442" w14:textId="601EE6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19967E3" w14:textId="7895F9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33620" w14:textId="077586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0281E" w14:textId="02A4AE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9,950.00 </w:t>
            </w:r>
          </w:p>
        </w:tc>
      </w:tr>
      <w:tr w:rsidR="003A130F" w:rsidRPr="003A130F" w14:paraId="422F6E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C66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A2A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026D322C" w14:textId="0C2F8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A6953" w14:textId="57189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7567F" w14:textId="44E284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DF93D" w14:textId="59B2EF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800.00 </w:t>
            </w:r>
          </w:p>
        </w:tc>
      </w:tr>
      <w:tr w:rsidR="003A130F" w:rsidRPr="003A130F" w14:paraId="451E5B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960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32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F770E08" w14:textId="0E0CE9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6208F9" w14:textId="53A50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EF78D" w14:textId="558D7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B8D72" w14:textId="7F538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850.00 </w:t>
            </w:r>
          </w:p>
        </w:tc>
      </w:tr>
      <w:tr w:rsidR="003A130F" w:rsidRPr="003A130F" w14:paraId="36473E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C1E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27C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BFC67C4" w14:textId="607DDA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59A87" w14:textId="2C74D5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5FC18" w14:textId="05D085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4F065" w14:textId="5235A3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350.00 </w:t>
            </w:r>
          </w:p>
        </w:tc>
      </w:tr>
      <w:tr w:rsidR="003A130F" w:rsidRPr="003A130F" w14:paraId="67ED9C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4D0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95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67B1399" w14:textId="678C11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3AAB8E47" w14:textId="165B5B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E0E63" w14:textId="3D1CB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AC894" w14:textId="334EB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8,950.00 </w:t>
            </w:r>
          </w:p>
        </w:tc>
      </w:tr>
      <w:tr w:rsidR="003A130F" w:rsidRPr="003A130F" w14:paraId="76B231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23F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DA0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0A4CE88" w14:textId="4B15A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940841" w14:textId="2BA515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D7F15" w14:textId="324C6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0F776" w14:textId="1FA8C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r>
      <w:tr w:rsidR="003A130F" w:rsidRPr="003A130F" w14:paraId="7979B4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1C7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CD3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54FB4BD" w14:textId="20F82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563B2" w14:textId="6C0A59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E5D82" w14:textId="04DD61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626C2" w14:textId="7EACB2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650.00 </w:t>
            </w:r>
          </w:p>
        </w:tc>
      </w:tr>
      <w:tr w:rsidR="003A130F" w:rsidRPr="003A130F" w14:paraId="774F58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E90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6DB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E6F5853" w14:textId="5B5F1B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9C430A" w14:textId="1AC204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4BD23" w14:textId="79542E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8ADC6" w14:textId="1B3B46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2,400.00 </w:t>
            </w:r>
          </w:p>
        </w:tc>
      </w:tr>
      <w:tr w:rsidR="003A130F" w:rsidRPr="003A130F" w14:paraId="5BAA00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F28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73D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CCF3C15" w14:textId="4BB820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540D80E" w14:textId="1DD5FB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769E" w14:textId="5FE70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C4399" w14:textId="4D825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9,950.00 </w:t>
            </w:r>
          </w:p>
        </w:tc>
      </w:tr>
      <w:tr w:rsidR="003A130F" w:rsidRPr="003A130F" w14:paraId="60C07C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159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132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17D4C3D3" w14:textId="05A85A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586921A2" w14:textId="6FB695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C3598" w14:textId="272F7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0D7B8" w14:textId="294CEB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2,563.00 </w:t>
            </w:r>
          </w:p>
        </w:tc>
      </w:tr>
      <w:tr w:rsidR="003A130F" w:rsidRPr="003A130F" w14:paraId="27A507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708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721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558CCD06" w14:textId="734336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A22FE1" w14:textId="097BA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39645" w14:textId="37160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88C24" w14:textId="622FF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r>
      <w:tr w:rsidR="003A130F" w:rsidRPr="003A130F" w14:paraId="320F89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F3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488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AB416E5" w14:textId="409508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DF08B3" w14:textId="42E33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D9162" w14:textId="32E5E8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F305E" w14:textId="1DFF69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2,350.00 </w:t>
            </w:r>
          </w:p>
        </w:tc>
      </w:tr>
      <w:tr w:rsidR="003A130F" w:rsidRPr="003A130F" w14:paraId="2D0379B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F378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7D21340" w14:textId="3CFF5FA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397CF4" w14:textId="7D66AE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7B7C7A" w14:textId="6FF1CA3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631403" w14:textId="465378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16,050.00 </w:t>
            </w:r>
          </w:p>
        </w:tc>
      </w:tr>
      <w:tr w:rsidR="003A130F" w:rsidRPr="003A130F" w14:paraId="5B99F4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0B438"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ED3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1E39E178" w14:textId="414AA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8B767C" w14:textId="17EC6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D4E3C" w14:textId="1E4D7D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F2FCF" w14:textId="169C91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33F908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7B7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E8D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37DD8B79" w14:textId="42884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C7D32" w14:textId="18E902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BB1A5" w14:textId="5FBC1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ACF8C" w14:textId="5135D3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FD0F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78F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7D0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514CB43" w14:textId="1B7C35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C6916B" w14:textId="2A824F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5AC08" w14:textId="74D5D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599FB" w14:textId="14C4B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25D10E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1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B2E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8222A5E" w14:textId="2C4B9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05833" w14:textId="5D45C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486B3" w14:textId="5D81F5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069A0" w14:textId="08393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194A10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4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029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0638BA1" w14:textId="2A6F8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09918" w14:textId="788D26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E265A" w14:textId="162F5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23578" w14:textId="1F9EA8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25B34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CDC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C8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5E562F0" w14:textId="61F198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1174B1" w14:textId="26189E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8C89" w14:textId="50F1B7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A1C45" w14:textId="20D8F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5,500.00 </w:t>
            </w:r>
          </w:p>
        </w:tc>
      </w:tr>
      <w:tr w:rsidR="003A130F" w:rsidRPr="003A130F" w14:paraId="7667AF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907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E5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493FFDC" w14:textId="2D3446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CB4110" w14:textId="750B14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BC7BF" w14:textId="425742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AC86B" w14:textId="16870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550.00 </w:t>
            </w:r>
          </w:p>
        </w:tc>
      </w:tr>
      <w:tr w:rsidR="003A130F" w:rsidRPr="003A130F" w14:paraId="2F6153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49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5AB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680A85F" w14:textId="41CA7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0C7FAC2" w14:textId="72F85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BD1CB" w14:textId="2F639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C5979" w14:textId="4C086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38D05F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6F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4D5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BE13612" w14:textId="4F612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4450D" w14:textId="0FCA2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9EEDE" w14:textId="1E2B51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DB11C" w14:textId="51D07B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14,900.00 </w:t>
            </w:r>
          </w:p>
        </w:tc>
      </w:tr>
      <w:tr w:rsidR="003A130F" w:rsidRPr="003A130F" w14:paraId="63519D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64E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FE1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21682E8" w14:textId="23270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8E65C" w14:textId="371841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24C0" w14:textId="1C05E8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09E9B" w14:textId="1E490E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1A258F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D38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BFC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21D1EA9" w14:textId="2FD3F2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DEE12" w14:textId="1041C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2F69E" w14:textId="48F0C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BE038" w14:textId="08C9A6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41564355" w14:textId="77777777" w:rsidTr="003A130F">
        <w:trPr>
          <w:trHeight w:val="20"/>
        </w:trPr>
        <w:tc>
          <w:tcPr>
            <w:tcW w:w="80" w:type="pct"/>
            <w:tcBorders>
              <w:top w:val="nil"/>
              <w:left w:val="single" w:sz="4" w:space="0" w:color="000000"/>
              <w:bottom w:val="nil"/>
              <w:right w:val="nil"/>
            </w:tcBorders>
            <w:shd w:val="clear" w:color="auto" w:fill="auto"/>
            <w:vAlign w:val="center"/>
            <w:hideMark/>
          </w:tcPr>
          <w:p w14:paraId="2DFEDC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54E60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ACDA2C7" w14:textId="505EE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A77BF" w14:textId="3A5D4E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0B0DB" w14:textId="784BF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D8C90" w14:textId="2FD88A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AD3D399" w14:textId="77777777" w:rsidTr="003A130F">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561F7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3A64EC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4CCFA3E9" w14:textId="7CBC64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4CFFAF5" w14:textId="18AADE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49DB76A0" w14:textId="5880D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0362A801" w14:textId="38E83F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500.00 </w:t>
            </w:r>
          </w:p>
        </w:tc>
      </w:tr>
      <w:tr w:rsidR="003A130F" w:rsidRPr="003A130F" w14:paraId="214F28E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99F5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E130276" w14:textId="51039C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072,01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0A521647" w14:textId="5274B7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A2D581F" w14:textId="7754A9F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89A44D4" w14:textId="18D6AF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037,619.75 </w:t>
            </w:r>
          </w:p>
        </w:tc>
      </w:tr>
      <w:tr w:rsidR="003A130F" w:rsidRPr="003A130F" w14:paraId="23D9733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0B5A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A5A70D" w14:textId="4989CB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30,81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D068067" w14:textId="5B3D566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78D1CD" w14:textId="6BF3834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156BE7" w14:textId="0503DF4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30,819.38 </w:t>
            </w:r>
          </w:p>
        </w:tc>
      </w:tr>
      <w:tr w:rsidR="003A130F" w:rsidRPr="003A130F" w14:paraId="35E398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67114"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CF3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2A6F455" w14:textId="129B1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19F83181" w14:textId="27E8D2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FE66C" w14:textId="11ECFD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79ECA" w14:textId="48840D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2,476.25 </w:t>
            </w:r>
          </w:p>
        </w:tc>
      </w:tr>
      <w:tr w:rsidR="003A130F" w:rsidRPr="003A130F" w14:paraId="39651B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4CC8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74B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65F14A" w14:textId="34F045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73,492.00 </w:t>
            </w:r>
          </w:p>
        </w:tc>
        <w:tc>
          <w:tcPr>
            <w:tcW w:w="810" w:type="pct"/>
            <w:tcBorders>
              <w:top w:val="nil"/>
              <w:left w:val="nil"/>
              <w:bottom w:val="single" w:sz="4" w:space="0" w:color="000000"/>
              <w:right w:val="single" w:sz="4" w:space="0" w:color="000000"/>
            </w:tcBorders>
            <w:shd w:val="clear" w:color="auto" w:fill="auto"/>
            <w:noWrap/>
            <w:vAlign w:val="bottom"/>
            <w:hideMark/>
          </w:tcPr>
          <w:p w14:paraId="58E690D4" w14:textId="704668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EF2E7" w14:textId="563847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95240" w14:textId="55C30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73,492.00 </w:t>
            </w:r>
          </w:p>
        </w:tc>
      </w:tr>
      <w:tr w:rsidR="003A130F" w:rsidRPr="003A130F" w14:paraId="05B4B0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CE8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CDA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74406C5" w14:textId="1C3158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07C4B3EC" w14:textId="23B317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71E0F" w14:textId="58FF1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8D733" w14:textId="2819BB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423.63 </w:t>
            </w:r>
          </w:p>
        </w:tc>
      </w:tr>
      <w:tr w:rsidR="003A130F" w:rsidRPr="003A130F" w14:paraId="4D85F3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D54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14B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47D3BD" w14:textId="0EBBE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492E183" w14:textId="2976D3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22EFE" w14:textId="137A60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175ED" w14:textId="6E2C6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766.25 </w:t>
            </w:r>
          </w:p>
        </w:tc>
      </w:tr>
      <w:tr w:rsidR="003A130F" w:rsidRPr="003A130F" w14:paraId="1C0314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8E3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11A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21B0911" w14:textId="7E902F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23785C8" w14:textId="01C264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3EA67" w14:textId="54F489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4335B" w14:textId="38CC44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8,800.75 </w:t>
            </w:r>
          </w:p>
        </w:tc>
      </w:tr>
      <w:tr w:rsidR="003A130F" w:rsidRPr="003A130F" w14:paraId="6C49CE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5E2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4F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28851D1F" w14:textId="5ED3A0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5BB003C" w14:textId="377AB6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4CCB2" w14:textId="503AB1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DACC5" w14:textId="23C6A7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5,472.50 </w:t>
            </w:r>
          </w:p>
        </w:tc>
      </w:tr>
      <w:tr w:rsidR="003A130F" w:rsidRPr="003A130F" w14:paraId="31374F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00C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01C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33B0E24F" w14:textId="0F4D2F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23E6C465" w14:textId="40E8B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92C68" w14:textId="118D2F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98A30" w14:textId="00757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3,850.00 </w:t>
            </w:r>
          </w:p>
        </w:tc>
      </w:tr>
      <w:tr w:rsidR="003A130F" w:rsidRPr="003A130F" w14:paraId="5E97AC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833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D60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6F9630E" w14:textId="0C6E04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5859FD08" w14:textId="5BAB03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CF9F2" w14:textId="53010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D6AD2" w14:textId="61FB8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68,565.56 </w:t>
            </w:r>
          </w:p>
        </w:tc>
      </w:tr>
      <w:tr w:rsidR="003A130F" w:rsidRPr="003A130F" w14:paraId="1CC92CC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9CB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7E5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69445DAA" w14:textId="7D78C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7ECA206A" w14:textId="0694B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A84A9" w14:textId="07349D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00E80" w14:textId="454AF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8,072.44 </w:t>
            </w:r>
          </w:p>
        </w:tc>
      </w:tr>
      <w:tr w:rsidR="003A130F" w:rsidRPr="003A130F" w14:paraId="055F90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88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26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80C4296" w14:textId="6A3B0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6332AF" w14:textId="5773EF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445" w14:textId="02434C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E2CF5" w14:textId="26DE47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4B630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505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3317539" w14:textId="6E93B5C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C58D" w14:textId="4E12E2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994C0" w14:textId="2CB3B4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3C848F" w14:textId="0BE7E6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48,685.25 </w:t>
            </w:r>
          </w:p>
        </w:tc>
      </w:tr>
      <w:tr w:rsidR="003A130F" w:rsidRPr="003A130F" w14:paraId="434C32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71932"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E68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3D1D88A" w14:textId="476BE2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746CE1FF" w14:textId="26F659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6F8DD" w14:textId="7E671E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5E843" w14:textId="3F8533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32.50 </w:t>
            </w:r>
          </w:p>
        </w:tc>
      </w:tr>
      <w:tr w:rsidR="003A130F" w:rsidRPr="003A130F" w14:paraId="7FA85C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AC8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DE0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FA4C884" w14:textId="42C30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FAD5868" w14:textId="59D1FA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54933" w14:textId="0A4BD6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604F1" w14:textId="695DC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7,195.00 </w:t>
            </w:r>
          </w:p>
        </w:tc>
      </w:tr>
      <w:tr w:rsidR="003A130F" w:rsidRPr="003A130F" w14:paraId="25613D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247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950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AFF4B00" w14:textId="3C135D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EED4BB7" w14:textId="43F96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E8A1D" w14:textId="0A0195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5642E" w14:textId="1D44DE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2,520.25 </w:t>
            </w:r>
          </w:p>
        </w:tc>
      </w:tr>
      <w:tr w:rsidR="003A130F" w:rsidRPr="003A130F" w14:paraId="5A684C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7F3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BDC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3F8BDD3" w14:textId="7E7C4F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897076B" w14:textId="631EA0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45D73" w14:textId="06D387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1ECDA" w14:textId="521333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943.75 </w:t>
            </w:r>
          </w:p>
        </w:tc>
      </w:tr>
      <w:tr w:rsidR="003A130F" w:rsidRPr="003A130F" w14:paraId="4FAF52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B94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F8B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C0C77F4" w14:textId="15B609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5627D3E" w14:textId="0A5D27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B96CE" w14:textId="38E844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52A2A" w14:textId="31A01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66C5A0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E1F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D23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7490E50" w14:textId="3F6DF2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8B6F9CA" w14:textId="52F41E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9956C" w14:textId="1D565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61E4F" w14:textId="04F315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170D54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9AB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6B6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08863848" w14:textId="1489E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029D449" w14:textId="7B4611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1BBD9" w14:textId="6EF8F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0710A" w14:textId="1B0FD5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2BC6849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3A12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A2B698F" w14:textId="2ACE862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E7D5290" w14:textId="71EDBCF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54051" w14:textId="2A1F9EA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1153BE" w14:textId="7C6CEF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361,942.88 </w:t>
            </w:r>
          </w:p>
        </w:tc>
      </w:tr>
      <w:tr w:rsidR="003A130F" w:rsidRPr="003A130F" w14:paraId="7214F7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8F27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A8A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50A11E9" w14:textId="29107D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E5E04E4" w14:textId="491A5B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E723A" w14:textId="465104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0D4EA" w14:textId="3E7CA6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854.63 </w:t>
            </w:r>
          </w:p>
        </w:tc>
      </w:tr>
      <w:tr w:rsidR="003A130F" w:rsidRPr="003A130F" w14:paraId="5B0A06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93D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945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2A48519" w14:textId="40330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2C930772" w14:textId="22FF5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16187" w14:textId="31E81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74BF7" w14:textId="04236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4,143.75 </w:t>
            </w:r>
          </w:p>
        </w:tc>
      </w:tr>
      <w:tr w:rsidR="003A130F" w:rsidRPr="003A130F" w14:paraId="29F3098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B03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93A4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22DA00E" w14:textId="1E754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B6215A0" w14:textId="54D24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45B1E" w14:textId="6EF9F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84604" w14:textId="6925AA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435.00 </w:t>
            </w:r>
          </w:p>
        </w:tc>
      </w:tr>
      <w:tr w:rsidR="003A130F" w:rsidRPr="003A130F" w14:paraId="6B5288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1667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4EF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07D3771B" w14:textId="2F7D8F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68CEEE5" w14:textId="026A0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5A7D9" w14:textId="11DF81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515D0" w14:textId="16822F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1,299.38 </w:t>
            </w:r>
          </w:p>
        </w:tc>
      </w:tr>
      <w:tr w:rsidR="003A130F" w:rsidRPr="003A130F" w14:paraId="7CF411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30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9F6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DDA0219" w14:textId="45ECD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F8F6774" w14:textId="42B56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095F8" w14:textId="635584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63A37" w14:textId="1B0F59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3B13C8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D58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30F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8559B8F" w14:textId="7BE05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D8ED9" w14:textId="652EC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DE2C4" w14:textId="0B259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13B12" w14:textId="45049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650F6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E82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131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3B5519B" w14:textId="2DF96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E085397" w14:textId="191FE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BAF1C" w14:textId="200DEF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98430" w14:textId="4A8873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30784A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93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1C2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72461532" w14:textId="43AA7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5A81A5A" w14:textId="492E52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7937D" w14:textId="47F8B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1DD01" w14:textId="3E9059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545.63 </w:t>
            </w:r>
          </w:p>
        </w:tc>
      </w:tr>
      <w:tr w:rsidR="003A130F" w:rsidRPr="003A130F" w14:paraId="53BE16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C5E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A84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50222E13" w14:textId="2466B4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4A4E8045" w14:textId="5611AE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BAA16" w14:textId="0ED42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8F1B9" w14:textId="64E6D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265.00 </w:t>
            </w:r>
          </w:p>
        </w:tc>
      </w:tr>
      <w:tr w:rsidR="003A130F" w:rsidRPr="003A130F" w14:paraId="4D9697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46D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085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6CBF534C" w14:textId="30779A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02EB80ED" w14:textId="4CD6AE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DB062" w14:textId="7F0159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4607E" w14:textId="75DE8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6,377.70 </w:t>
            </w:r>
          </w:p>
        </w:tc>
      </w:tr>
      <w:tr w:rsidR="003A130F" w:rsidRPr="003A130F" w14:paraId="30B0F1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A0E4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38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9E3F352" w14:textId="691C0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8FA9D0E" w14:textId="3C087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7FD21" w14:textId="7C3341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682B4" w14:textId="51E1BB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r>
      <w:tr w:rsidR="003A130F" w:rsidRPr="003A130F" w14:paraId="30177E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25D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C08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1554E823" w14:textId="0EB050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55A4BFC" w14:textId="60803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1ECC2" w14:textId="39FCDC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4A76B" w14:textId="14AA88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r>
      <w:tr w:rsidR="003A130F" w:rsidRPr="003A130F" w14:paraId="7ED80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28A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30A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B703765" w14:textId="63FC57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B0A211E" w14:textId="7EC333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54673" w14:textId="56A453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9FB8" w14:textId="46CDC1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653.75 </w:t>
            </w:r>
          </w:p>
        </w:tc>
      </w:tr>
      <w:tr w:rsidR="003A130F" w:rsidRPr="003A130F" w14:paraId="035883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AA6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2B9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95BD00F" w14:textId="7E68DD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249D858" w14:textId="2F0939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D7C69" w14:textId="4EE4DA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ABD2F" w14:textId="107C0F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60599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6AD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5D2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7E8F4DC" w14:textId="7E74E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7F066905" w14:textId="6437AF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7E180" w14:textId="1B9775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2A891" w14:textId="1F7A2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226.30 </w:t>
            </w:r>
          </w:p>
        </w:tc>
      </w:tr>
      <w:tr w:rsidR="003A130F" w:rsidRPr="003A130F" w14:paraId="60C095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CE32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3C0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AA5E08" w14:textId="021A9A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7E62E7A" w14:textId="665A3E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1C26F" w14:textId="0E66DE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CD413" w14:textId="75296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0,198.75 </w:t>
            </w:r>
          </w:p>
        </w:tc>
      </w:tr>
      <w:tr w:rsidR="003A130F" w:rsidRPr="003A130F" w14:paraId="0C3296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EA1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A4E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4256419" w14:textId="34DF1E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97DC775" w14:textId="5A562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9AC11" w14:textId="5AE36B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AFCD8" w14:textId="3FAD5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182241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3EA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166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1277973" w14:textId="2A717F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26B285E" w14:textId="4E1B98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84DBB" w14:textId="599C2A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ABF85" w14:textId="61B88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3,655.49 </w:t>
            </w:r>
          </w:p>
        </w:tc>
      </w:tr>
      <w:tr w:rsidR="003A130F" w:rsidRPr="003A130F" w14:paraId="16B07E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B89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A93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C2B6F12" w14:textId="11C65A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0D8B5" w14:textId="1CE0E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6896B" w14:textId="6929F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2BCC3" w14:textId="09F436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600.00 </w:t>
            </w:r>
          </w:p>
        </w:tc>
      </w:tr>
      <w:tr w:rsidR="003A130F" w:rsidRPr="003A130F" w14:paraId="25AACB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FD4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99B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7AC44DD" w14:textId="631F1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16DAA16A" w14:textId="16673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0BCA" w14:textId="3FAEC5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42BA3" w14:textId="42AED8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4,977.50 </w:t>
            </w:r>
          </w:p>
        </w:tc>
      </w:tr>
      <w:tr w:rsidR="003A130F" w:rsidRPr="003A130F" w14:paraId="42B0285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3670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D56F02" w14:textId="381948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F108149" w14:textId="3828E27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C9406" w14:textId="1FBF5FD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07A775" w14:textId="4F547B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796,172.24 </w:t>
            </w:r>
          </w:p>
        </w:tc>
      </w:tr>
      <w:tr w:rsidR="003A130F" w:rsidRPr="003A130F" w14:paraId="70BE2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78C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5E7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70E30763" w14:textId="26C0E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509F5853" w14:textId="2BD4B8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C4FA2" w14:textId="2FAE5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7A768" w14:textId="67076F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5,012.91 </w:t>
            </w:r>
          </w:p>
        </w:tc>
      </w:tr>
      <w:tr w:rsidR="003A130F" w:rsidRPr="003A130F" w14:paraId="48C342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3FA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C7E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5688E5DE" w14:textId="6E133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49F1" w14:textId="44242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89A7" w14:textId="1AEF48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9A31B" w14:textId="705824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68331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93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CC0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5F7DA3CD" w14:textId="0B40C5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7201E9C1" w14:textId="5E2A7A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17BBC" w14:textId="6B841C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4C76A" w14:textId="31F6C1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00,873.80 </w:t>
            </w:r>
          </w:p>
        </w:tc>
      </w:tr>
      <w:tr w:rsidR="003A130F" w:rsidRPr="003A130F" w14:paraId="65589E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B89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34E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9675F17" w14:textId="2AE12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DB7BFFB" w14:textId="63174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CFD18" w14:textId="17420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62D67" w14:textId="0310DD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673.19 </w:t>
            </w:r>
          </w:p>
        </w:tc>
      </w:tr>
      <w:tr w:rsidR="003A130F" w:rsidRPr="003A130F" w14:paraId="2D090D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D36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0C0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35455C25" w14:textId="3EA6C1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0ECBE06" w14:textId="28A92C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2CA10" w14:textId="2C9A67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EB880" w14:textId="62965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r>
      <w:tr w:rsidR="003A130F" w:rsidRPr="003A130F" w14:paraId="23B4DE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6EC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449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5D77A78" w14:textId="23CFED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6824748" w14:textId="69D29E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54809" w14:textId="3CB587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9418F" w14:textId="5A0A0D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917.08 </w:t>
            </w:r>
          </w:p>
        </w:tc>
      </w:tr>
      <w:tr w:rsidR="003A130F" w:rsidRPr="003A130F" w14:paraId="048D7F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9B5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70E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64B113CD" w14:textId="5CF7D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78519EC6" w14:textId="6876C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50312" w14:textId="59F92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3AE2A" w14:textId="17F20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593.13 </w:t>
            </w:r>
          </w:p>
        </w:tc>
      </w:tr>
      <w:tr w:rsidR="003A130F" w:rsidRPr="003A130F" w14:paraId="4FC84C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E1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9BB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59FE2D3A" w14:textId="253705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0719EBB5" w14:textId="029233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425DF" w14:textId="2BAAFB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D8871" w14:textId="03397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2,365.50 </w:t>
            </w:r>
          </w:p>
        </w:tc>
      </w:tr>
      <w:tr w:rsidR="003A130F" w:rsidRPr="003A130F" w14:paraId="195ED3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19D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C3D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7B02AA0F" w14:textId="7D6D22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0430699" w14:textId="497986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0ECE2" w14:textId="32B323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C50A7" w14:textId="790647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710.00 </w:t>
            </w:r>
          </w:p>
        </w:tc>
      </w:tr>
      <w:tr w:rsidR="003A130F" w:rsidRPr="003A130F" w14:paraId="5DF13C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AF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B37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738AEA8" w14:textId="06B4E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4912E2F" w14:textId="172BEB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5A208" w14:textId="1EA294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E864" w14:textId="2A3D69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988.13 </w:t>
            </w:r>
          </w:p>
        </w:tc>
      </w:tr>
      <w:tr w:rsidR="003A130F" w:rsidRPr="003A130F" w14:paraId="0314CA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FD5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BD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76F0BC1" w14:textId="60028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A2297C6" w14:textId="7D952B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5444C" w14:textId="3B194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9E861" w14:textId="6EF02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4,150.33 </w:t>
            </w:r>
          </w:p>
        </w:tc>
      </w:tr>
      <w:tr w:rsidR="003A130F" w:rsidRPr="003A130F" w14:paraId="0ABE1D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9FA7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AC2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06867D4" w14:textId="351496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0064194B" w14:textId="183A74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B0D98" w14:textId="02C96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52E4D" w14:textId="037001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8,576.31 </w:t>
            </w:r>
          </w:p>
        </w:tc>
      </w:tr>
      <w:tr w:rsidR="003A130F" w:rsidRPr="003A130F" w14:paraId="3C6DD7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CACA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92A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44FB562" w14:textId="3C92D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0EE3E74" w14:textId="5F0E3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EB76A" w14:textId="763B2F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F3E16" w14:textId="55729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24,585.00 </w:t>
            </w:r>
          </w:p>
        </w:tc>
      </w:tr>
      <w:tr w:rsidR="003A130F" w:rsidRPr="003A130F" w14:paraId="4F2DE2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ED0D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F54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CE3BEA9" w14:textId="6015A3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08163B8E" w14:textId="42EAB7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7681D" w14:textId="7A6D2E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1FCD9" w14:textId="30D6F6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r>
      <w:tr w:rsidR="003A130F" w:rsidRPr="003A130F" w14:paraId="0F43DA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EA8A4"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87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BCA1A40" w14:textId="27471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5DDFCB" w14:textId="6125F9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F40B7" w14:textId="6708BB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2A1BE" w14:textId="239A1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395.00 </w:t>
            </w:r>
          </w:p>
        </w:tc>
      </w:tr>
      <w:tr w:rsidR="003A130F" w:rsidRPr="003A130F" w14:paraId="0688F8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F13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A95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FE2DEB3" w14:textId="7519BD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0D862EAE" w14:textId="2D0B29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97EC8" w14:textId="578CEB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1B9FD" w14:textId="4B58F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721.86 </w:t>
            </w:r>
          </w:p>
        </w:tc>
      </w:tr>
      <w:tr w:rsidR="003A130F" w:rsidRPr="003A130F" w14:paraId="7C6951C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A4B07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C124C7F" w14:textId="7364BF6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7,993,570.49 </w:t>
            </w:r>
          </w:p>
        </w:tc>
        <w:tc>
          <w:tcPr>
            <w:tcW w:w="810" w:type="pct"/>
            <w:tcBorders>
              <w:top w:val="nil"/>
              <w:left w:val="nil"/>
              <w:bottom w:val="single" w:sz="4" w:space="0" w:color="000000"/>
              <w:right w:val="single" w:sz="4" w:space="0" w:color="000000"/>
            </w:tcBorders>
            <w:shd w:val="clear" w:color="A5A5A5" w:fill="A5A5A5"/>
            <w:noWrap/>
            <w:vAlign w:val="bottom"/>
            <w:hideMark/>
          </w:tcPr>
          <w:p w14:paraId="650D95BA" w14:textId="0CF7AF2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5E87F" w14:textId="33FBC0C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10252782" w14:textId="6E54967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7,356,434.89 </w:t>
            </w:r>
          </w:p>
        </w:tc>
      </w:tr>
      <w:tr w:rsidR="003A130F" w:rsidRPr="003A130F" w14:paraId="0237CAA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26DC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13EA06CB" w14:textId="1AAD9BD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440,594.76 </w:t>
            </w:r>
          </w:p>
        </w:tc>
        <w:tc>
          <w:tcPr>
            <w:tcW w:w="810" w:type="pct"/>
            <w:tcBorders>
              <w:top w:val="nil"/>
              <w:left w:val="nil"/>
              <w:bottom w:val="single" w:sz="4" w:space="0" w:color="000000"/>
              <w:right w:val="single" w:sz="4" w:space="0" w:color="000000"/>
            </w:tcBorders>
            <w:shd w:val="clear" w:color="D8D8D8" w:fill="D8D8D8"/>
            <w:noWrap/>
            <w:vAlign w:val="bottom"/>
            <w:hideMark/>
          </w:tcPr>
          <w:p w14:paraId="141366B3" w14:textId="3A6D1B3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57A968" w14:textId="3B9E436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90AE675" w14:textId="32C987A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511,549.76 </w:t>
            </w:r>
          </w:p>
        </w:tc>
      </w:tr>
      <w:tr w:rsidR="003A130F" w:rsidRPr="003A130F" w14:paraId="06C78E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652B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F2A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52A02E54" w14:textId="3DD09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84,905.70 </w:t>
            </w:r>
          </w:p>
        </w:tc>
        <w:tc>
          <w:tcPr>
            <w:tcW w:w="810" w:type="pct"/>
            <w:tcBorders>
              <w:top w:val="nil"/>
              <w:left w:val="nil"/>
              <w:bottom w:val="single" w:sz="4" w:space="0" w:color="000000"/>
              <w:right w:val="single" w:sz="4" w:space="0" w:color="000000"/>
            </w:tcBorders>
            <w:shd w:val="clear" w:color="auto" w:fill="auto"/>
            <w:noWrap/>
            <w:vAlign w:val="bottom"/>
            <w:hideMark/>
          </w:tcPr>
          <w:p w14:paraId="661E3C3B" w14:textId="0EFDB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99CF8" w14:textId="62C90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7A165" w14:textId="0EC0AE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84,905.70 </w:t>
            </w:r>
          </w:p>
        </w:tc>
      </w:tr>
      <w:tr w:rsidR="003A130F" w:rsidRPr="003A130F" w14:paraId="6702EC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5E3B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E9B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8E0E43B" w14:textId="3857BD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66A0A56A" w14:textId="76A38E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6C89F" w14:textId="6344F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B51EF" w14:textId="20D92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748.24 </w:t>
            </w:r>
          </w:p>
        </w:tc>
      </w:tr>
      <w:tr w:rsidR="003A130F" w:rsidRPr="003A130F" w14:paraId="398A7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9302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8DD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64ECEE6B" w14:textId="6482B5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70835E1A" w14:textId="5425D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E0679" w14:textId="50BE0E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B5A0C" w14:textId="21EEB1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2,041.34 </w:t>
            </w:r>
          </w:p>
        </w:tc>
      </w:tr>
      <w:tr w:rsidR="003A130F" w:rsidRPr="003A130F" w14:paraId="7801F0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D3B8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099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DAC9C15" w14:textId="7A5BD3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51EC9DFB" w14:textId="7CA930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5838A" w14:textId="018863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451C7" w14:textId="3412B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5,651.60 </w:t>
            </w:r>
          </w:p>
        </w:tc>
      </w:tr>
      <w:tr w:rsidR="003A130F" w:rsidRPr="003A130F" w14:paraId="764E76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5051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231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254E7B71" w14:textId="00454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4EE26754" w14:textId="617C91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2F414" w14:textId="7E0101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A990E" w14:textId="61DA8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6,911.20 </w:t>
            </w:r>
          </w:p>
        </w:tc>
      </w:tr>
      <w:tr w:rsidR="003A130F" w:rsidRPr="003A130F" w14:paraId="142C92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AFF4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0A0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9E9DB1F" w14:textId="66859A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B87EAE3" w14:textId="755AC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AC9E6" w14:textId="2373AB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068AE" w14:textId="0FCBBC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7,793.72 </w:t>
            </w:r>
          </w:p>
        </w:tc>
      </w:tr>
      <w:tr w:rsidR="003A130F" w:rsidRPr="003A130F" w14:paraId="69FE58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8E08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945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AFAC031" w14:textId="54BFD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20ABE1AF" w14:textId="74CE41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DADCB" w14:textId="1AA328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13FEE" w14:textId="5A6057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2,799.23 </w:t>
            </w:r>
          </w:p>
        </w:tc>
      </w:tr>
      <w:tr w:rsidR="003A130F" w:rsidRPr="003A130F" w14:paraId="112F04C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A5FF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16E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2E3005C" w14:textId="64982B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3991BB3D" w14:textId="2B0D74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8E9A1" w14:textId="481D2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7907F" w14:textId="607B3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2,785.90 </w:t>
            </w:r>
          </w:p>
        </w:tc>
      </w:tr>
      <w:tr w:rsidR="003A130F" w:rsidRPr="003A130F" w14:paraId="0C4F1C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7C37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2F0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F719B37" w14:textId="1223C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45C664C" w14:textId="5833A8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D38DD" w14:textId="1E1E9F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B6C85" w14:textId="5F5715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086.88 </w:t>
            </w:r>
          </w:p>
        </w:tc>
      </w:tr>
      <w:tr w:rsidR="003A130F" w:rsidRPr="003A130F" w14:paraId="22CC6E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CDAA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C68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032DB90" w14:textId="56E371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2A1E0073" w14:textId="6EF3AA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40D26" w14:textId="4106F7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94EB0" w14:textId="73A287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5,518.08 </w:t>
            </w:r>
          </w:p>
        </w:tc>
      </w:tr>
      <w:tr w:rsidR="003A130F" w:rsidRPr="003A130F" w14:paraId="073771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FB0C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D75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674477D9" w14:textId="651FC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48B6B339" w14:textId="14B0A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6610F" w14:textId="7B5971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3C63DA4" w14:textId="37D5B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15.98 </w:t>
            </w:r>
          </w:p>
        </w:tc>
      </w:tr>
      <w:tr w:rsidR="003A130F" w:rsidRPr="003A130F" w14:paraId="5019D0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AD8F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1A8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B83BEC9" w14:textId="41FE2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083B132B" w14:textId="5ADEA8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B0CB2" w14:textId="7EFF5F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2EBB9" w14:textId="005FCE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553.64 </w:t>
            </w:r>
          </w:p>
        </w:tc>
      </w:tr>
      <w:tr w:rsidR="003A130F" w:rsidRPr="003A130F" w14:paraId="08B9E2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581B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DF9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CB89B66" w14:textId="51C810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512E87EC" w14:textId="756251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149EC" w14:textId="13C6BA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D8666" w14:textId="12037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3,531.70 </w:t>
            </w:r>
          </w:p>
        </w:tc>
      </w:tr>
      <w:tr w:rsidR="003A130F" w:rsidRPr="003A130F" w14:paraId="4028BC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61FF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4CB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4BC44FA" w14:textId="17A84C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25AF172B" w14:textId="7BF690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8991F" w14:textId="5CE48C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7258F" w14:textId="63C9D3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812.84 </w:t>
            </w:r>
          </w:p>
        </w:tc>
      </w:tr>
      <w:tr w:rsidR="003A130F" w:rsidRPr="003A130F" w14:paraId="5F5C57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6E7C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7EF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68632F9" w14:textId="12D88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455E6E25" w14:textId="4847F3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46CAA" w14:textId="77D60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98CD2" w14:textId="0983A8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2,925.28 </w:t>
            </w:r>
          </w:p>
        </w:tc>
      </w:tr>
      <w:tr w:rsidR="003A130F" w:rsidRPr="003A130F" w14:paraId="0ABFB5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3F31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2D9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F4062D9" w14:textId="3DCC7B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241CE651" w14:textId="2502F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C6FD8" w14:textId="5E439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B70B5" w14:textId="2165D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5,488.94 </w:t>
            </w:r>
          </w:p>
        </w:tc>
      </w:tr>
      <w:tr w:rsidR="003A130F" w:rsidRPr="003A130F" w14:paraId="4E2F1E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A69C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954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2179953E" w14:textId="4ADB5D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505F3960" w14:textId="618CF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8E726" w14:textId="33122F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87D63" w14:textId="5812DC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9,167.42 </w:t>
            </w:r>
          </w:p>
        </w:tc>
      </w:tr>
      <w:tr w:rsidR="003A130F" w:rsidRPr="003A130F" w14:paraId="6D14E8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09F8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4F0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1767FFB6" w14:textId="564A42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0BC9B06A" w14:textId="21083A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192AF" w14:textId="3499F8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5204D" w14:textId="0833E7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270.58 </w:t>
            </w:r>
          </w:p>
        </w:tc>
      </w:tr>
      <w:tr w:rsidR="003A130F" w:rsidRPr="003A130F" w14:paraId="17A4AF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B63F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679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60413B7" w14:textId="07504F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6575163D" w14:textId="36627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31C4B" w14:textId="6EA698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145EF" w14:textId="6FE12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1,473.34 </w:t>
            </w:r>
          </w:p>
        </w:tc>
      </w:tr>
      <w:tr w:rsidR="003A130F" w:rsidRPr="003A130F" w14:paraId="10A0A1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2EF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2A2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7B9E5AF" w14:textId="06F1FC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51AD26D1" w14:textId="725476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6FB43" w14:textId="56D5C1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234A" w14:textId="09A23A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1,791.64 </w:t>
            </w:r>
          </w:p>
        </w:tc>
      </w:tr>
      <w:tr w:rsidR="003A130F" w:rsidRPr="003A130F" w14:paraId="5A1DB3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9403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BA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DFAFA12" w14:textId="7568C0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0583E15" w14:textId="78F8AD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298A7" w14:textId="01B2DE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6FD3B" w14:textId="254ACE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388.00 </w:t>
            </w:r>
          </w:p>
        </w:tc>
      </w:tr>
      <w:tr w:rsidR="003A130F" w:rsidRPr="003A130F" w14:paraId="42267F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34E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A8FFC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0C6384B" w14:textId="74E52D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7F6A9BD0" w14:textId="0B43DA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7E88375" w14:textId="0BE64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7F3F2" w14:textId="02FB6E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6,119.64 </w:t>
            </w:r>
          </w:p>
        </w:tc>
      </w:tr>
      <w:tr w:rsidR="003A130F" w:rsidRPr="003A130F" w14:paraId="525E03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782F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90B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07988C1" w14:textId="0347C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11803AB1" w14:textId="4A9385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86553" w14:textId="7A5763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416DC" w14:textId="328CFC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0,489.87 </w:t>
            </w:r>
          </w:p>
        </w:tc>
      </w:tr>
      <w:tr w:rsidR="003A130F" w:rsidRPr="003A130F" w14:paraId="4633F6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8E393"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F67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03CC1994" w14:textId="4007C8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47FDFAA9" w14:textId="4F2CFB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61290" w14:textId="5263E0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3111B" w14:textId="2CCD3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5,510.76 </w:t>
            </w:r>
          </w:p>
        </w:tc>
      </w:tr>
      <w:tr w:rsidR="003A130F" w:rsidRPr="003A130F" w14:paraId="043567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EEC1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DF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FB0BD6A" w14:textId="43522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7A5F5CF4" w14:textId="4F79E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DE77D" w14:textId="4826A2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68125" w14:textId="4C47CD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704.78 </w:t>
            </w:r>
          </w:p>
        </w:tc>
      </w:tr>
      <w:tr w:rsidR="003A130F" w:rsidRPr="003A130F" w14:paraId="673BC9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B75F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93F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573AF28" w14:textId="19C45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0213738B" w14:textId="547418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43F16" w14:textId="66B351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5138D" w14:textId="624AA4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458.46 </w:t>
            </w:r>
          </w:p>
        </w:tc>
      </w:tr>
      <w:tr w:rsidR="003A130F" w:rsidRPr="003A130F" w14:paraId="6D6549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05BC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D99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7FAAB3C1" w14:textId="0D2753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52BEF3D7" w14:textId="639147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5B59" w14:textId="06D256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60972" w14:textId="31B818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57,005.00 </w:t>
            </w:r>
          </w:p>
        </w:tc>
      </w:tr>
      <w:tr w:rsidR="003A130F" w:rsidRPr="003A130F" w14:paraId="750DB1C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D25D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060AE73" w14:textId="35B54D4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99,325.05 </w:t>
            </w:r>
          </w:p>
        </w:tc>
        <w:tc>
          <w:tcPr>
            <w:tcW w:w="810" w:type="pct"/>
            <w:tcBorders>
              <w:top w:val="nil"/>
              <w:left w:val="nil"/>
              <w:bottom w:val="single" w:sz="4" w:space="0" w:color="000000"/>
              <w:right w:val="single" w:sz="4" w:space="0" w:color="000000"/>
            </w:tcBorders>
            <w:shd w:val="clear" w:color="D8D8D8" w:fill="D8D8D8"/>
            <w:noWrap/>
            <w:vAlign w:val="bottom"/>
            <w:hideMark/>
          </w:tcPr>
          <w:p w14:paraId="08113E5C" w14:textId="7D6FA1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1F4F7" w14:textId="1F6D54A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6F5B48" w14:textId="055EE6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99,325.05 </w:t>
            </w:r>
          </w:p>
        </w:tc>
      </w:tr>
      <w:tr w:rsidR="003A130F" w:rsidRPr="003A130F" w14:paraId="6B3CA4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AB4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6BB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AB6AF15" w14:textId="46C07A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6D6767E8" w14:textId="7A062F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A20B9" w14:textId="6ACAC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63359" w14:textId="193D8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4,094.26 </w:t>
            </w:r>
          </w:p>
        </w:tc>
      </w:tr>
      <w:tr w:rsidR="003A130F" w:rsidRPr="003A130F" w14:paraId="4A98D9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024D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2D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1840CD8" w14:textId="28607D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31ED7CA2" w14:textId="088139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3153C" w14:textId="5BBD6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29C75" w14:textId="5BE87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201.44 </w:t>
            </w:r>
          </w:p>
        </w:tc>
      </w:tr>
      <w:tr w:rsidR="003A130F" w:rsidRPr="003A130F" w14:paraId="206077B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F33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630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2EB34BA7" w14:textId="3B5897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F6A1911" w14:textId="1F8FFB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05B06" w14:textId="114C77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0B158" w14:textId="33B51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76.00 </w:t>
            </w:r>
          </w:p>
        </w:tc>
      </w:tr>
      <w:tr w:rsidR="003A130F" w:rsidRPr="003A130F" w14:paraId="0302B6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CFC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01E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45B2EA9" w14:textId="69009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919C9AF" w14:textId="26E244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B1291" w14:textId="2692FB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43645" w14:textId="79F01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556.68 </w:t>
            </w:r>
          </w:p>
        </w:tc>
      </w:tr>
      <w:tr w:rsidR="003A130F" w:rsidRPr="003A130F" w14:paraId="061029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515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444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3831B70" w14:textId="0D0A2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242.48 </w:t>
            </w:r>
          </w:p>
        </w:tc>
        <w:tc>
          <w:tcPr>
            <w:tcW w:w="810" w:type="pct"/>
            <w:tcBorders>
              <w:top w:val="nil"/>
              <w:left w:val="nil"/>
              <w:bottom w:val="single" w:sz="4" w:space="0" w:color="000000"/>
              <w:right w:val="single" w:sz="4" w:space="0" w:color="000000"/>
            </w:tcBorders>
            <w:shd w:val="clear" w:color="auto" w:fill="auto"/>
            <w:noWrap/>
            <w:vAlign w:val="bottom"/>
            <w:hideMark/>
          </w:tcPr>
          <w:p w14:paraId="67C076D8" w14:textId="38B3FD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088" w14:textId="47F07C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EB91B" w14:textId="49177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242.48 </w:t>
            </w:r>
          </w:p>
        </w:tc>
      </w:tr>
      <w:tr w:rsidR="003A130F" w:rsidRPr="003A130F" w14:paraId="5EC06F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A0A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2C1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BC01965" w14:textId="29FBB0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739B1C04" w14:textId="52563B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ECDFA" w14:textId="071A21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0A180" w14:textId="7AE1F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127.73 </w:t>
            </w:r>
          </w:p>
        </w:tc>
      </w:tr>
      <w:tr w:rsidR="003A130F" w:rsidRPr="003A130F" w14:paraId="3A700C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DF2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47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C7902E3" w14:textId="281A1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5970AC9C" w14:textId="3D06C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AB6F6" w14:textId="0F777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D07D" w14:textId="0500E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2,726.46 </w:t>
            </w:r>
          </w:p>
        </w:tc>
      </w:tr>
      <w:tr w:rsidR="003A130F" w:rsidRPr="003A130F" w14:paraId="515AC7C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055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1B710DC" w14:textId="0560141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656,26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70EB1CB" w14:textId="5B9AC2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C7ABD7" w14:textId="6AA9FF6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4C180A95" w14:textId="06A4644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1,948,175.23 </w:t>
            </w:r>
          </w:p>
        </w:tc>
      </w:tr>
      <w:tr w:rsidR="003A130F" w:rsidRPr="003A130F" w14:paraId="4CA1B01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FDCD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8D8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156E559" w14:textId="027E0D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7DA92CF1" w14:textId="4BDEA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E20CC" w14:textId="5E90A8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D123E" w14:textId="0F6AE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655.54 </w:t>
            </w:r>
          </w:p>
        </w:tc>
      </w:tr>
      <w:tr w:rsidR="003A130F" w:rsidRPr="003A130F" w14:paraId="59EAB7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D147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7A0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4108016" w14:textId="0B89D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9,809.52 </w:t>
            </w:r>
          </w:p>
        </w:tc>
        <w:tc>
          <w:tcPr>
            <w:tcW w:w="810" w:type="pct"/>
            <w:tcBorders>
              <w:top w:val="nil"/>
              <w:left w:val="nil"/>
              <w:bottom w:val="single" w:sz="4" w:space="0" w:color="000000"/>
              <w:right w:val="single" w:sz="4" w:space="0" w:color="000000"/>
            </w:tcBorders>
            <w:shd w:val="clear" w:color="auto" w:fill="auto"/>
            <w:noWrap/>
            <w:vAlign w:val="bottom"/>
            <w:hideMark/>
          </w:tcPr>
          <w:p w14:paraId="080E6D1D" w14:textId="7D0F4C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CAFF4" w14:textId="4B29A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4676E2E1" w14:textId="4CA6EF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16,609.92 </w:t>
            </w:r>
          </w:p>
        </w:tc>
      </w:tr>
      <w:tr w:rsidR="003A130F" w:rsidRPr="003A130F" w14:paraId="60B04C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58A4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60F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B4B151F" w14:textId="6832AB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1A762C18" w14:textId="025015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6426D" w14:textId="2A82A7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F21CC" w14:textId="4CCB16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03,108.90 </w:t>
            </w:r>
          </w:p>
        </w:tc>
      </w:tr>
      <w:tr w:rsidR="003A130F" w:rsidRPr="003A130F" w14:paraId="7D16C4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594F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09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0DEB6380" w14:textId="6B83CE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1A54E93D" w14:textId="57A775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4846E" w14:textId="41A92D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93D6F" w14:textId="65F561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6,504.00 </w:t>
            </w:r>
          </w:p>
        </w:tc>
      </w:tr>
      <w:tr w:rsidR="003A130F" w:rsidRPr="003A130F" w14:paraId="5B89B4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C97D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B23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74E03A40" w14:textId="6C796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59279419" w14:textId="557F66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95DD2" w14:textId="46F42F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B4119DC" w14:textId="07FF6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2,595.36 </w:t>
            </w:r>
          </w:p>
        </w:tc>
      </w:tr>
      <w:tr w:rsidR="003A130F" w:rsidRPr="003A130F" w14:paraId="402E69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C2E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637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E576E5E" w14:textId="709051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1B31DD26" w14:textId="68B123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2FDBBD7" w14:textId="596D3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3B1C1A6C" w14:textId="3FA575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794,092.90 </w:t>
            </w:r>
          </w:p>
        </w:tc>
      </w:tr>
      <w:tr w:rsidR="003A130F" w:rsidRPr="003A130F" w14:paraId="38F6BF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697B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D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3B707BBA" w14:textId="05E934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6547693B" w14:textId="49043E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F9CF464" w14:textId="7749F5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8991D" w14:textId="4CD75B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5,796.30 </w:t>
            </w:r>
          </w:p>
        </w:tc>
      </w:tr>
      <w:tr w:rsidR="003A130F" w:rsidRPr="003A130F" w14:paraId="723953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C0C7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79A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912CC46" w14:textId="475AC8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7133730B" w14:textId="14CAA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15020" w14:textId="2E834B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BC174" w14:textId="14C7A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9,958.46 </w:t>
            </w:r>
          </w:p>
        </w:tc>
      </w:tr>
      <w:tr w:rsidR="003A130F" w:rsidRPr="003A130F" w14:paraId="3E8F98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A10D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3DF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BBFD0C2" w14:textId="34D73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08B89319" w14:textId="7FD9C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FD9DC" w14:textId="777E6E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5941B" w14:textId="4E185F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2,470.12 </w:t>
            </w:r>
          </w:p>
        </w:tc>
      </w:tr>
      <w:tr w:rsidR="003A130F" w:rsidRPr="003A130F" w14:paraId="6B1BB3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2743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0D2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DF86E04" w14:textId="6CF06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91,672.45 </w:t>
            </w:r>
          </w:p>
        </w:tc>
        <w:tc>
          <w:tcPr>
            <w:tcW w:w="810" w:type="pct"/>
            <w:tcBorders>
              <w:top w:val="nil"/>
              <w:left w:val="nil"/>
              <w:bottom w:val="single" w:sz="4" w:space="0" w:color="000000"/>
              <w:right w:val="single" w:sz="4" w:space="0" w:color="000000"/>
            </w:tcBorders>
            <w:shd w:val="clear" w:color="auto" w:fill="auto"/>
            <w:noWrap/>
            <w:vAlign w:val="bottom"/>
            <w:hideMark/>
          </w:tcPr>
          <w:p w14:paraId="3EA177FA" w14:textId="232062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49AA5" w14:textId="3A8F87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D8A34" w14:textId="2199F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91,672.45 </w:t>
            </w:r>
          </w:p>
        </w:tc>
      </w:tr>
      <w:tr w:rsidR="003A130F" w:rsidRPr="003A130F" w14:paraId="015CA7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9A67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947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B63A1BF" w14:textId="5CF3B2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68411ACA" w14:textId="0E2272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DA1B5" w14:textId="191673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16CEE" w14:textId="5FDF09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92,977.18 </w:t>
            </w:r>
          </w:p>
        </w:tc>
      </w:tr>
      <w:tr w:rsidR="003A130F" w:rsidRPr="003A130F" w14:paraId="455265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5865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EE2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2E50CDA8" w14:textId="353C8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6CEE7501" w14:textId="56490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B9270" w14:textId="4FE719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D9BE5" w14:textId="58E098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3,879.08 </w:t>
            </w:r>
          </w:p>
        </w:tc>
      </w:tr>
      <w:tr w:rsidR="003A130F" w:rsidRPr="003A130F" w14:paraId="2785E6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9DA2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285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9BDB600" w14:textId="0E0966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DFBCCC1" w14:textId="159B7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EAEF24" w14:textId="7EEB3B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5088E" w14:textId="1085F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19,686.28 </w:t>
            </w:r>
          </w:p>
        </w:tc>
      </w:tr>
      <w:tr w:rsidR="003A130F" w:rsidRPr="003A130F" w14:paraId="24326F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D690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41A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2956CBBA" w14:textId="7CA992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01D270B2" w14:textId="64ABE7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A1324" w14:textId="7C4373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D0195" w14:textId="30E96E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8,168.74 </w:t>
            </w:r>
          </w:p>
        </w:tc>
      </w:tr>
      <w:tr w:rsidR="003A130F" w:rsidRPr="003A130F" w14:paraId="452833C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67334"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32AE6E8A" w14:textId="6C27DAB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478,239.56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381CA" w14:textId="1BB1F2A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272489" w14:textId="00CAB9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B162CE" w14:textId="508A864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478,239.56 </w:t>
            </w:r>
          </w:p>
        </w:tc>
      </w:tr>
      <w:tr w:rsidR="003A130F" w:rsidRPr="003A130F" w14:paraId="36080C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83DC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7C4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253ED71" w14:textId="2A9B8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326.48 </w:t>
            </w:r>
          </w:p>
        </w:tc>
        <w:tc>
          <w:tcPr>
            <w:tcW w:w="810" w:type="pct"/>
            <w:tcBorders>
              <w:top w:val="nil"/>
              <w:left w:val="nil"/>
              <w:bottom w:val="single" w:sz="4" w:space="0" w:color="000000"/>
              <w:right w:val="single" w:sz="4" w:space="0" w:color="000000"/>
            </w:tcBorders>
            <w:shd w:val="clear" w:color="auto" w:fill="auto"/>
            <w:noWrap/>
            <w:vAlign w:val="bottom"/>
            <w:hideMark/>
          </w:tcPr>
          <w:p w14:paraId="08C8CCEA" w14:textId="6CB9EC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9DDB7" w14:textId="3F5DEE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B6B80" w14:textId="1F0F9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326.48 </w:t>
            </w:r>
          </w:p>
        </w:tc>
      </w:tr>
      <w:tr w:rsidR="003A130F" w:rsidRPr="003A130F" w14:paraId="6DEE92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BE68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757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BBC2C6A" w14:textId="7BB7E1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D00AE61" w14:textId="510100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EB134" w14:textId="574215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0FC5E" w14:textId="1D367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371.21 </w:t>
            </w:r>
          </w:p>
        </w:tc>
      </w:tr>
      <w:tr w:rsidR="003A130F" w:rsidRPr="003A130F" w14:paraId="5E7A24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D242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8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2DC63BB6" w14:textId="26F99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28ED799A" w14:textId="39D7C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EE389" w14:textId="240C9A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BC967" w14:textId="1B653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866.13 </w:t>
            </w:r>
          </w:p>
        </w:tc>
      </w:tr>
      <w:tr w:rsidR="003A130F" w:rsidRPr="003A130F" w14:paraId="051365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AD38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2BD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2A5C2227" w14:textId="1F0D3E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2B96FF6C" w14:textId="30368F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19020" w14:textId="713B8D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2F6D0" w14:textId="14EF9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76.24 </w:t>
            </w:r>
          </w:p>
        </w:tc>
      </w:tr>
      <w:tr w:rsidR="003A130F" w:rsidRPr="003A130F" w14:paraId="737AB4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C945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3A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6C0BA7E" w14:textId="66A50A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1ABF4C7E" w14:textId="196D4C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633A6" w14:textId="4F147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831C9" w14:textId="105DE3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5,004.06 </w:t>
            </w:r>
          </w:p>
        </w:tc>
      </w:tr>
      <w:tr w:rsidR="003A130F" w:rsidRPr="003A130F" w14:paraId="64DAFA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0385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E2F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6FEAEA42" w14:textId="698C1E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2229DC97" w14:textId="17C38E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05503" w14:textId="4F12AF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A2ADC" w14:textId="225E2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3,004.50 </w:t>
            </w:r>
          </w:p>
        </w:tc>
      </w:tr>
      <w:tr w:rsidR="003A130F" w:rsidRPr="003A130F" w14:paraId="3CCFA9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65D3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338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8DC11E1" w14:textId="7E8607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7DA68B2C" w14:textId="3E7F26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61E27" w14:textId="21BD8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FB215" w14:textId="2962E3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2,889.05 </w:t>
            </w:r>
          </w:p>
        </w:tc>
      </w:tr>
      <w:tr w:rsidR="003A130F" w:rsidRPr="003A130F" w14:paraId="604ADB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5324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634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10894AF2" w14:textId="55F4BB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7E0CF1AA" w14:textId="78D427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FF919" w14:textId="09F4E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4151E" w14:textId="71514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47,018.75 </w:t>
            </w:r>
          </w:p>
        </w:tc>
      </w:tr>
      <w:tr w:rsidR="003A130F" w:rsidRPr="003A130F" w14:paraId="6476CF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66CA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400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61E63001" w14:textId="67DDD8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3,740.78 </w:t>
            </w:r>
          </w:p>
        </w:tc>
        <w:tc>
          <w:tcPr>
            <w:tcW w:w="810" w:type="pct"/>
            <w:tcBorders>
              <w:top w:val="nil"/>
              <w:left w:val="nil"/>
              <w:bottom w:val="single" w:sz="4" w:space="0" w:color="000000"/>
              <w:right w:val="single" w:sz="4" w:space="0" w:color="000000"/>
            </w:tcBorders>
            <w:shd w:val="clear" w:color="auto" w:fill="auto"/>
            <w:noWrap/>
            <w:vAlign w:val="bottom"/>
            <w:hideMark/>
          </w:tcPr>
          <w:p w14:paraId="56CC88C7" w14:textId="44C30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82224" w14:textId="4B72B0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2B5D6" w14:textId="5822E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3,740.78 </w:t>
            </w:r>
          </w:p>
        </w:tc>
      </w:tr>
      <w:tr w:rsidR="003A130F" w:rsidRPr="003A130F" w14:paraId="4FCD23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A62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D08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20212A15" w14:textId="0899A7D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3582406" w14:textId="1EF37FE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6ABD17" w14:textId="48F0362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E4FD10" w14:textId="51B18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7,427.68 </w:t>
            </w:r>
          </w:p>
        </w:tc>
      </w:tr>
      <w:tr w:rsidR="003A130F" w:rsidRPr="003A130F" w14:paraId="2B6769A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E69A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FA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151FF044" w14:textId="49B5B4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05511D79" w14:textId="1FAEEE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46A59" w14:textId="33C8C0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0A56F" w14:textId="406FAD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914.68 </w:t>
            </w:r>
          </w:p>
        </w:tc>
      </w:tr>
      <w:tr w:rsidR="003A130F" w:rsidRPr="003A130F" w14:paraId="07A18A1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C9C0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B09D3FD" w14:textId="0FAE71F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784,907.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31673E4" w14:textId="7FD4961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8C9A5" w14:textId="60B25B3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0C944A" w14:textId="52EC884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784,907.63 </w:t>
            </w:r>
          </w:p>
        </w:tc>
      </w:tr>
      <w:tr w:rsidR="003A130F" w:rsidRPr="003A130F" w14:paraId="08A49E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B58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DAB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D6307D7" w14:textId="102AF4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7B3097C5" w14:textId="19594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B6A83" w14:textId="535590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1E681" w14:textId="75D7C9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9,843.44 </w:t>
            </w:r>
          </w:p>
        </w:tc>
      </w:tr>
      <w:tr w:rsidR="003A130F" w:rsidRPr="003A130F" w14:paraId="3DC348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62B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740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6EDA0896" w14:textId="1BBA82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D886278" w14:textId="21DF9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678BA" w14:textId="33253C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236F6" w14:textId="7CC376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55,300.81 </w:t>
            </w:r>
          </w:p>
        </w:tc>
      </w:tr>
      <w:tr w:rsidR="003A130F" w:rsidRPr="003A130F" w14:paraId="77F710F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FF9E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343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2B910B2B" w14:textId="4E656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76662D63" w14:textId="2323EE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814B8" w14:textId="68F497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FA419" w14:textId="44340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73,479.63 </w:t>
            </w:r>
          </w:p>
        </w:tc>
      </w:tr>
      <w:tr w:rsidR="003A130F" w:rsidRPr="003A130F" w14:paraId="24A8BF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2FBA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CC5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116F8074" w14:textId="390AFC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7D9F8C9F" w14:textId="4D54F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2AF96" w14:textId="09C45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70933" w14:textId="22730A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94,162.86 </w:t>
            </w:r>
          </w:p>
        </w:tc>
      </w:tr>
      <w:tr w:rsidR="003A130F" w:rsidRPr="003A130F" w14:paraId="484819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C6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D2D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1BE2F129" w14:textId="6BDE3B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C4A63A5" w14:textId="643D0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DA228" w14:textId="6B40D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2C40D" w14:textId="3F7E7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9,732.08 </w:t>
            </w:r>
          </w:p>
        </w:tc>
      </w:tr>
      <w:tr w:rsidR="003A130F" w:rsidRPr="003A130F" w14:paraId="5C979F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03A8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249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ADF028C" w14:textId="757AE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2871603F" w14:textId="2A3AD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0AE2" w14:textId="0F486D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C4A34" w14:textId="335E96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0,438.50 </w:t>
            </w:r>
          </w:p>
        </w:tc>
      </w:tr>
      <w:tr w:rsidR="003A130F" w:rsidRPr="003A130F" w14:paraId="7C9A0B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A3B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87A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39907F7" w14:textId="12759A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70D352C3" w14:textId="1C75D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B0057" w14:textId="7699FB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91367" w14:textId="06AC68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5,663.12 </w:t>
            </w:r>
          </w:p>
        </w:tc>
      </w:tr>
      <w:tr w:rsidR="003A130F" w:rsidRPr="003A130F" w14:paraId="2926B0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3E5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FA8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2A558DF" w14:textId="1C0356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86,287.19 </w:t>
            </w:r>
          </w:p>
        </w:tc>
        <w:tc>
          <w:tcPr>
            <w:tcW w:w="810" w:type="pct"/>
            <w:tcBorders>
              <w:top w:val="nil"/>
              <w:left w:val="nil"/>
              <w:bottom w:val="single" w:sz="4" w:space="0" w:color="000000"/>
              <w:right w:val="single" w:sz="4" w:space="0" w:color="000000"/>
            </w:tcBorders>
            <w:shd w:val="clear" w:color="auto" w:fill="auto"/>
            <w:noWrap/>
            <w:vAlign w:val="bottom"/>
            <w:hideMark/>
          </w:tcPr>
          <w:p w14:paraId="5C4F2CD1" w14:textId="156A0F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7248A" w14:textId="424FD3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1C170" w14:textId="147991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86,287.19 </w:t>
            </w:r>
          </w:p>
        </w:tc>
      </w:tr>
      <w:tr w:rsidR="003A130F" w:rsidRPr="003A130F" w14:paraId="1E11A46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CA9B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41774D9" w14:textId="25EE62D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2EA787C" w14:textId="09D94D5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1CE3BE" w14:textId="11E96E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59E0CC" w14:textId="3D76B4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634,237.66 </w:t>
            </w:r>
          </w:p>
        </w:tc>
      </w:tr>
      <w:tr w:rsidR="003A130F" w:rsidRPr="003A130F" w14:paraId="63813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C3F3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2A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3BFA44A" w14:textId="49B648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6A0E6241" w14:textId="74A603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C3A5E" w14:textId="0DB0C9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8116C" w14:textId="4997F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419.60 </w:t>
            </w:r>
          </w:p>
        </w:tc>
      </w:tr>
      <w:tr w:rsidR="003A130F" w:rsidRPr="003A130F" w14:paraId="4E6915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21AF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277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9E8076A" w14:textId="6FF24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25712EB3" w14:textId="433618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93D8E" w14:textId="0B3169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B30BA" w14:textId="250900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82,756.76 </w:t>
            </w:r>
          </w:p>
        </w:tc>
      </w:tr>
      <w:tr w:rsidR="003A130F" w:rsidRPr="003A130F" w14:paraId="501CE9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FABF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4DA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BDE598D" w14:textId="6C43E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C1E7141" w14:textId="0EA335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BAE58" w14:textId="06998F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C36BD" w14:textId="796F6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734.00 </w:t>
            </w:r>
          </w:p>
        </w:tc>
      </w:tr>
      <w:tr w:rsidR="003A130F" w:rsidRPr="003A130F" w14:paraId="6B6017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76CA3"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F4A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1DAE40D" w14:textId="1B0D7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656B7A59" w14:textId="7059C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187F0" w14:textId="0E3C3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8F9B2" w14:textId="463A0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1,412.24 </w:t>
            </w:r>
          </w:p>
        </w:tc>
      </w:tr>
      <w:tr w:rsidR="003A130F" w:rsidRPr="003A130F" w14:paraId="031231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F461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010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7D46C767" w14:textId="6CA77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1F5CB454" w14:textId="05BF8B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EC25F" w14:textId="00214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397C6" w14:textId="4FE44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336.00 </w:t>
            </w:r>
          </w:p>
        </w:tc>
      </w:tr>
      <w:tr w:rsidR="003A130F" w:rsidRPr="003A130F" w14:paraId="7369F1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448B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661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21B4BEB6" w14:textId="28A7D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2E050870" w14:textId="722128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16CA2" w14:textId="316F1A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14251" w14:textId="0E1FB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34,827.73 </w:t>
            </w:r>
          </w:p>
        </w:tc>
      </w:tr>
      <w:tr w:rsidR="003A130F" w:rsidRPr="003A130F" w14:paraId="3F9EB1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2675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30B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F86F02F" w14:textId="16389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56B92BB1" w14:textId="316522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DFF5E" w14:textId="2F889B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A795D" w14:textId="7AFC82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3,843.51 </w:t>
            </w:r>
          </w:p>
        </w:tc>
      </w:tr>
      <w:tr w:rsidR="003A130F" w:rsidRPr="003A130F" w14:paraId="5EC326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847E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8B9D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31A620E" w14:textId="31EDA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2630733A" w14:textId="07A021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13E22" w14:textId="27E08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6276" w14:textId="0EB430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81,632.54 </w:t>
            </w:r>
          </w:p>
        </w:tc>
      </w:tr>
      <w:tr w:rsidR="003A130F" w:rsidRPr="003A130F" w14:paraId="4F73E4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240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301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76472CD7" w14:textId="325C47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23902B3E" w14:textId="0816C0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7BC2B" w14:textId="11F809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AA4E0" w14:textId="687C2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70,433.12 </w:t>
            </w:r>
          </w:p>
        </w:tc>
      </w:tr>
      <w:tr w:rsidR="003A130F" w:rsidRPr="003A130F" w14:paraId="32E99D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360B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148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5B09A77D" w14:textId="21AB6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1C6B4C3D" w14:textId="46A6D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8943A" w14:textId="65FBB8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B6DA1" w14:textId="436F10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842.16 </w:t>
            </w:r>
          </w:p>
        </w:tc>
      </w:tr>
      <w:tr w:rsidR="003A130F" w:rsidRPr="003A130F" w14:paraId="58C27FF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441DF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B3F414A" w14:textId="58EDF6E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64B86735" w14:textId="273E43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5C465B" w14:textId="662A0A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03CC54" w14:textId="1A567F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32,738.94 </w:t>
            </w:r>
          </w:p>
        </w:tc>
      </w:tr>
      <w:tr w:rsidR="003A130F" w:rsidRPr="003A130F" w14:paraId="03C3D3A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5061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B6AF5E" w14:textId="508ABA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25FEB" w14:textId="4BB24F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6B21B" w14:textId="6507F93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7B99B0" w14:textId="012A556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79,180.94 </w:t>
            </w:r>
          </w:p>
        </w:tc>
      </w:tr>
      <w:tr w:rsidR="003A130F" w:rsidRPr="003A130F" w14:paraId="674A74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B519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4B5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AF11AAA" w14:textId="1F7F26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E98DF27" w14:textId="01B563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58428" w14:textId="431577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BB3B8" w14:textId="7016F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750.84 </w:t>
            </w:r>
          </w:p>
        </w:tc>
      </w:tr>
      <w:tr w:rsidR="003A130F" w:rsidRPr="003A130F" w14:paraId="461A20A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D107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C5E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406B98DB" w14:textId="527490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AD3F0BB" w14:textId="6B3417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73AB5" w14:textId="039B9A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40680" w14:textId="0D2602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012.22 </w:t>
            </w:r>
          </w:p>
        </w:tc>
      </w:tr>
      <w:tr w:rsidR="003A130F" w:rsidRPr="003A130F" w14:paraId="11F594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4BEA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2E7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53B2B8B3" w14:textId="33C26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0A648B2A" w14:textId="2899D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B7F75" w14:textId="1DF010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583FE" w14:textId="2CBE14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122.92 </w:t>
            </w:r>
          </w:p>
        </w:tc>
      </w:tr>
      <w:tr w:rsidR="003A130F" w:rsidRPr="003A130F" w14:paraId="7CA5B8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0C4F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FF2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2DBD6EE7" w14:textId="287E7F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7545328" w14:textId="03C0F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70B0F" w14:textId="42064B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01D01" w14:textId="744EC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897.50 </w:t>
            </w:r>
          </w:p>
        </w:tc>
      </w:tr>
      <w:tr w:rsidR="003A130F" w:rsidRPr="003A130F" w14:paraId="198AE2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0502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021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A8C3332" w14:textId="539A8C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5F94DA95" w14:textId="0F744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262AA" w14:textId="37DED8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FFA1C" w14:textId="625A68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397.46 </w:t>
            </w:r>
          </w:p>
        </w:tc>
      </w:tr>
      <w:tr w:rsidR="003A130F" w:rsidRPr="003A130F" w14:paraId="34539B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E27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E9C8D3C" w14:textId="0EA88A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E2F6A3" w14:textId="33B9DBB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1CAA27" w14:textId="6C4CB45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B852F7" w14:textId="6B1A662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22,000.00 </w:t>
            </w:r>
          </w:p>
        </w:tc>
      </w:tr>
      <w:tr w:rsidR="003A130F" w:rsidRPr="003A130F" w14:paraId="20978C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EB2A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8E6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5C4D09B" w14:textId="78BEBE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911E" w14:textId="1C4B8D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2F853" w14:textId="11A65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D6C7B" w14:textId="4D906B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000.00 </w:t>
            </w:r>
          </w:p>
        </w:tc>
      </w:tr>
      <w:tr w:rsidR="003A130F" w:rsidRPr="003A130F" w14:paraId="75E92A8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EBF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82471F3" w14:textId="36ED6F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448B9" w14:textId="25379D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D6CC0D" w14:textId="27558C5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5F0FAC" w14:textId="5DA3060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0,920.00 </w:t>
            </w:r>
          </w:p>
        </w:tc>
      </w:tr>
      <w:tr w:rsidR="003A130F" w:rsidRPr="003A130F" w14:paraId="4C80C6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240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A3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AA59315" w14:textId="46A2B9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D0846DA" w14:textId="3E78E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2D1D8" w14:textId="5101F9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0B3C" w14:textId="22EC15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2378AF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738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0A7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D09C8C9" w14:textId="2FDE3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3B68A6B4" w14:textId="200273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01F82" w14:textId="3E65A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58915" w14:textId="2A582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8.00 </w:t>
            </w:r>
          </w:p>
        </w:tc>
      </w:tr>
      <w:tr w:rsidR="003A130F" w:rsidRPr="003A130F" w14:paraId="46CF87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C5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AD3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E5C09C7" w14:textId="637BC6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BEFF388" w14:textId="13DCA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E72E3" w14:textId="0CFC7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A3712" w14:textId="57B3C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648B97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7C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786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B6F3983" w14:textId="7673D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4FE10BC" w14:textId="73174F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4D456" w14:textId="11060F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2D17E" w14:textId="28067E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0E5580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23D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B0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1DBA1A7" w14:textId="6848F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1D55DF5" w14:textId="5680D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25520" w14:textId="4C85DC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86D49" w14:textId="63946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321290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A00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64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1361EA6" w14:textId="3485AF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7442B07A" w14:textId="4D92FF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920EC" w14:textId="2A2F89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0C716" w14:textId="429D37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2.00 </w:t>
            </w:r>
          </w:p>
        </w:tc>
      </w:tr>
      <w:tr w:rsidR="003A130F" w:rsidRPr="003A130F" w14:paraId="2AD564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F56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61C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03E43151" w14:textId="5FE2CC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64449D15" w14:textId="7E3BA5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B125C" w14:textId="3C7932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C2432" w14:textId="1E4CF1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6.00 </w:t>
            </w:r>
          </w:p>
        </w:tc>
      </w:tr>
      <w:tr w:rsidR="003A130F" w:rsidRPr="003A130F" w14:paraId="698BA8F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380B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AED8D5F" w14:textId="00EFDD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556BC0" w14:textId="452688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137082" w14:textId="7690D5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CFD0D7" w14:textId="28C5ECF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20,638.00 </w:t>
            </w:r>
          </w:p>
        </w:tc>
      </w:tr>
      <w:tr w:rsidR="003A130F" w:rsidRPr="003A130F" w14:paraId="641FA3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EC6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F3F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E7E864" w14:textId="4D0503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4FCAF7F4" w14:textId="0446BA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2B40" w14:textId="5EBDA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30766" w14:textId="35B88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118B240B" w:rsidR="002A2C5B" w:rsidRPr="007974A3" w:rsidRDefault="002A7D6A">
      <w:pPr>
        <w:spacing w:after="0" w:line="240" w:lineRule="auto"/>
        <w:contextualSpacing/>
        <w:jc w:val="both"/>
        <w:textAlignment w:val="top"/>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E5726">
        <w:rPr>
          <w:rFonts w:ascii="Arial" w:eastAsia="Times New Roman" w:hAnsi="Arial" w:cs="Arial"/>
          <w:b/>
          <w:color w:val="0070C0"/>
          <w:sz w:val="24"/>
          <w:szCs w:val="24"/>
          <w:lang w:val="en-US" w:eastAsia="en-US"/>
        </w:rPr>
        <w:t>₱</w:t>
      </w:r>
      <w:r w:rsidR="008E5F66" w:rsidRPr="008E5F66">
        <w:rPr>
          <w:rFonts w:ascii="Arial" w:eastAsia="Times New Roman" w:hAnsi="Arial" w:cs="Arial"/>
          <w:b/>
          <w:bCs/>
          <w:color w:val="0070C0"/>
          <w:sz w:val="24"/>
          <w:szCs w:val="24"/>
          <w:lang w:eastAsia="en-US"/>
        </w:rPr>
        <w:t xml:space="preserve">1,137,940,205.29 </w:t>
      </w:r>
      <w:r w:rsidRPr="007974A3">
        <w:rPr>
          <w:rFonts w:ascii="Arial" w:eastAsia="Times New Roman" w:hAnsi="Arial" w:cs="Arial"/>
          <w:sz w:val="24"/>
          <w:szCs w:val="24"/>
          <w:lang w:val="en-US" w:eastAsia="en-US"/>
        </w:rPr>
        <w:t>with breakdown as follows (see Table 2):</w:t>
      </w:r>
    </w:p>
    <w:p w14:paraId="3885FF6B" w14:textId="77777777" w:rsidR="002A2C5B" w:rsidRPr="007974A3"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andby Funds</w:t>
      </w:r>
    </w:p>
    <w:p w14:paraId="4B5483B0" w14:textId="7B25CE47" w:rsidR="002A2C5B" w:rsidRPr="00CF133F" w:rsidRDefault="002A7D6A">
      <w:pPr>
        <w:spacing w:after="0" w:line="240" w:lineRule="auto"/>
        <w:ind w:left="360"/>
        <w:contextualSpacing/>
        <w:jc w:val="both"/>
        <w:rPr>
          <w:rFonts w:ascii="Arial" w:eastAsia="Times New Roman" w:hAnsi="Arial" w:cs="Arial"/>
          <w:sz w:val="24"/>
          <w:szCs w:val="24"/>
          <w:lang w:val="en-US" w:eastAsia="en-US"/>
        </w:rPr>
      </w:pPr>
      <w:r w:rsidRPr="00CF133F">
        <w:rPr>
          <w:rFonts w:ascii="Arial" w:eastAsia="Times New Roman" w:hAnsi="Arial" w:cs="Arial"/>
          <w:sz w:val="24"/>
          <w:szCs w:val="24"/>
          <w:lang w:val="en-US" w:eastAsia="en-US"/>
        </w:rPr>
        <w:t xml:space="preserve">A total of </w:t>
      </w:r>
      <w:r w:rsidRPr="00806177">
        <w:rPr>
          <w:rFonts w:ascii="Arial" w:eastAsia="Times New Roman" w:hAnsi="Arial" w:cs="Arial"/>
          <w:b/>
          <w:color w:val="0070C0"/>
          <w:sz w:val="24"/>
          <w:szCs w:val="24"/>
          <w:lang w:val="en-US" w:eastAsia="en-US"/>
        </w:rPr>
        <w:t>₱</w:t>
      </w:r>
      <w:r w:rsidR="00806177" w:rsidRPr="00806177">
        <w:rPr>
          <w:rFonts w:ascii="Arial" w:eastAsia="Times New Roman" w:hAnsi="Arial" w:cs="Arial"/>
          <w:b/>
          <w:bCs/>
          <w:color w:val="0070C0"/>
          <w:sz w:val="24"/>
          <w:szCs w:val="24"/>
          <w:lang w:eastAsia="en-US"/>
        </w:rPr>
        <w:t xml:space="preserve">251,090,504.79 </w:t>
      </w:r>
      <w:r w:rsidRPr="00806177">
        <w:rPr>
          <w:rFonts w:ascii="Arial" w:eastAsia="Times New Roman" w:hAnsi="Arial" w:cs="Arial"/>
          <w:b/>
          <w:color w:val="0070C0"/>
          <w:sz w:val="24"/>
          <w:szCs w:val="24"/>
          <w:lang w:val="en-US" w:eastAsia="en-US"/>
        </w:rPr>
        <w:t>standby funds</w:t>
      </w:r>
      <w:r w:rsidRPr="00806177">
        <w:rPr>
          <w:rFonts w:ascii="Arial" w:eastAsia="Times New Roman" w:hAnsi="Arial" w:cs="Arial"/>
          <w:color w:val="0070C0"/>
          <w:sz w:val="24"/>
          <w:szCs w:val="24"/>
          <w:lang w:val="en-US" w:eastAsia="en-US"/>
        </w:rPr>
        <w:t xml:space="preserve"> </w:t>
      </w:r>
      <w:r w:rsidRPr="00CF133F">
        <w:rPr>
          <w:rFonts w:ascii="Arial" w:eastAsia="Times New Roman" w:hAnsi="Arial" w:cs="Arial"/>
          <w:sz w:val="24"/>
          <w:szCs w:val="24"/>
          <w:lang w:val="en-US" w:eastAsia="en-US"/>
        </w:rPr>
        <w:t xml:space="preserve">in the CO and FOs. Of the said amount, </w:t>
      </w:r>
      <w:r w:rsidRPr="00CF133F">
        <w:rPr>
          <w:rFonts w:ascii="Arial" w:eastAsia="Times New Roman" w:hAnsi="Arial" w:cs="Arial"/>
          <w:b/>
          <w:sz w:val="24"/>
          <w:szCs w:val="24"/>
          <w:lang w:val="en-US" w:eastAsia="en-US"/>
        </w:rPr>
        <w:t>₱</w:t>
      </w:r>
      <w:r w:rsidR="005148CC" w:rsidRPr="00CF133F">
        <w:rPr>
          <w:rFonts w:ascii="Arial" w:eastAsia="Times New Roman" w:hAnsi="Arial" w:cs="Arial"/>
          <w:b/>
          <w:sz w:val="24"/>
          <w:szCs w:val="24"/>
          <w:lang w:val="en-US" w:eastAsia="en-US"/>
        </w:rPr>
        <w:t xml:space="preserve">206,610,241.32 </w:t>
      </w:r>
      <w:r w:rsidRPr="00CF133F">
        <w:rPr>
          <w:rFonts w:ascii="Arial" w:eastAsia="Times New Roman" w:hAnsi="Arial" w:cs="Arial"/>
          <w:sz w:val="24"/>
          <w:szCs w:val="24"/>
          <w:lang w:val="en-US" w:eastAsia="en-US"/>
        </w:rPr>
        <w:t xml:space="preserve">is the available </w:t>
      </w:r>
      <w:r w:rsidRPr="00CF133F">
        <w:rPr>
          <w:rFonts w:ascii="Arial" w:eastAsia="Times New Roman" w:hAnsi="Arial" w:cs="Arial"/>
          <w:b/>
          <w:sz w:val="24"/>
          <w:szCs w:val="24"/>
          <w:lang w:val="en-US" w:eastAsia="en-US"/>
        </w:rPr>
        <w:t>Quick Response Fund (QRF)</w:t>
      </w:r>
      <w:r w:rsidRPr="00CF133F">
        <w:rPr>
          <w:rFonts w:ascii="Arial" w:eastAsia="Times New Roman" w:hAnsi="Arial" w:cs="Arial"/>
          <w:sz w:val="24"/>
          <w:szCs w:val="24"/>
          <w:lang w:val="en-US" w:eastAsia="en-US"/>
        </w:rPr>
        <w:t xml:space="preserve"> in the CO.</w:t>
      </w:r>
    </w:p>
    <w:p w14:paraId="044CDD85" w14:textId="77777777" w:rsidR="002A2C5B" w:rsidRPr="007974A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ockpiles</w:t>
      </w:r>
    </w:p>
    <w:p w14:paraId="4E82B588" w14:textId="043FD54D" w:rsidR="002A2C5B" w:rsidRPr="007974A3" w:rsidRDefault="002A7D6A">
      <w:pPr>
        <w:spacing w:after="0" w:line="240" w:lineRule="auto"/>
        <w:ind w:left="360"/>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008E5F66" w:rsidRPr="008E5F66">
        <w:rPr>
          <w:rFonts w:ascii="Arial" w:eastAsia="Times New Roman" w:hAnsi="Arial" w:cs="Arial"/>
          <w:b/>
          <w:bCs/>
          <w:color w:val="0070C0"/>
          <w:sz w:val="24"/>
          <w:szCs w:val="24"/>
          <w:lang w:eastAsia="en-US"/>
        </w:rPr>
        <w:t>276,650</w:t>
      </w:r>
      <w:r w:rsidR="008E5F66">
        <w:rPr>
          <w:rFonts w:ascii="Arial" w:eastAsia="Times New Roman" w:hAnsi="Arial" w:cs="Arial"/>
          <w:b/>
          <w:bCs/>
          <w:color w:val="0070C0"/>
          <w:sz w:val="24"/>
          <w:szCs w:val="24"/>
          <w:lang w:eastAsia="en-US"/>
        </w:rPr>
        <w:t xml:space="preserve"> </w:t>
      </w:r>
      <w:r w:rsidRPr="005E5726">
        <w:rPr>
          <w:rFonts w:ascii="Arial" w:eastAsia="Times New Roman" w:hAnsi="Arial" w:cs="Arial"/>
          <w:b/>
          <w:color w:val="0070C0"/>
          <w:sz w:val="24"/>
          <w:szCs w:val="24"/>
          <w:lang w:val="en-US" w:eastAsia="en-US"/>
        </w:rPr>
        <w:t>family food packs (FFPs)</w:t>
      </w:r>
      <w:r w:rsidRPr="005E5726">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8E5F66" w:rsidRPr="008E5F66">
        <w:rPr>
          <w:rFonts w:ascii="Arial" w:eastAsia="Times New Roman" w:hAnsi="Arial" w:cs="Arial"/>
          <w:b/>
          <w:bCs/>
          <w:color w:val="0070C0"/>
          <w:sz w:val="24"/>
          <w:szCs w:val="24"/>
          <w:lang w:eastAsia="en-US"/>
        </w:rPr>
        <w:t>149,588,434.11</w:t>
      </w:r>
      <w:r w:rsidRPr="008E5F66">
        <w:rPr>
          <w:rFonts w:ascii="Arial" w:eastAsia="Times New Roman" w:hAnsi="Arial" w:cs="Arial"/>
          <w:b/>
          <w:bCs/>
          <w:color w:val="0070C0"/>
          <w:sz w:val="24"/>
          <w:szCs w:val="24"/>
          <w:lang w:eastAsia="en-US"/>
        </w:rPr>
        <w:t>,</w:t>
      </w:r>
      <w:r w:rsidRPr="005E5726">
        <w:rPr>
          <w:rFonts w:ascii="Arial" w:eastAsia="Times New Roman" w:hAnsi="Arial" w:cs="Arial"/>
          <w:color w:val="0070C0"/>
          <w:sz w:val="24"/>
          <w:szCs w:val="24"/>
          <w:lang w:val="en-US" w:eastAsia="en-US"/>
        </w:rPr>
        <w:t xml:space="preserve"> </w:t>
      </w:r>
      <w:r w:rsidRPr="00806177">
        <w:rPr>
          <w:rFonts w:ascii="Arial" w:eastAsia="Times New Roman" w:hAnsi="Arial" w:cs="Arial"/>
          <w:b/>
          <w:color w:val="0070C0"/>
          <w:sz w:val="24"/>
          <w:szCs w:val="24"/>
          <w:lang w:val="en-US" w:eastAsia="en-US"/>
        </w:rPr>
        <w:t>other food items</w:t>
      </w:r>
      <w:r w:rsidRPr="00806177">
        <w:rPr>
          <w:rFonts w:ascii="Arial" w:eastAsia="Times New Roman" w:hAnsi="Arial" w:cs="Arial"/>
          <w:color w:val="0070C0"/>
          <w:sz w:val="24"/>
          <w:szCs w:val="24"/>
          <w:lang w:val="en-US" w:eastAsia="en-US"/>
        </w:rPr>
        <w:t xml:space="preserve"> </w:t>
      </w:r>
      <w:r w:rsidRPr="00556111">
        <w:rPr>
          <w:rFonts w:ascii="Arial" w:eastAsia="Times New Roman" w:hAnsi="Arial" w:cs="Arial"/>
          <w:sz w:val="24"/>
          <w:szCs w:val="24"/>
          <w:lang w:val="en-US" w:eastAsia="en-US"/>
        </w:rPr>
        <w:t xml:space="preserve">amounting to </w:t>
      </w:r>
      <w:r w:rsidRPr="00806177">
        <w:rPr>
          <w:rFonts w:ascii="Arial" w:eastAsia="Times New Roman" w:hAnsi="Arial" w:cs="Arial"/>
          <w:b/>
          <w:color w:val="0070C0"/>
          <w:sz w:val="24"/>
          <w:szCs w:val="24"/>
          <w:lang w:val="en-US" w:eastAsia="en-US"/>
        </w:rPr>
        <w:t>₱</w:t>
      </w:r>
      <w:r w:rsidR="00806177" w:rsidRPr="00806177">
        <w:rPr>
          <w:rFonts w:ascii="Arial" w:eastAsia="Times New Roman" w:hAnsi="Arial" w:cs="Arial"/>
          <w:b/>
          <w:bCs/>
          <w:color w:val="0070C0"/>
          <w:sz w:val="24"/>
          <w:szCs w:val="24"/>
          <w:lang w:eastAsia="en-US"/>
        </w:rPr>
        <w:t xml:space="preserve">249,476,190.56 </w:t>
      </w:r>
      <w:r w:rsidRPr="007974A3">
        <w:rPr>
          <w:rFonts w:ascii="Arial" w:eastAsia="Times New Roman" w:hAnsi="Arial" w:cs="Arial"/>
          <w:sz w:val="24"/>
          <w:szCs w:val="24"/>
          <w:lang w:val="en-US" w:eastAsia="en-US"/>
        </w:rPr>
        <w:t xml:space="preserve">and </w:t>
      </w:r>
      <w:r w:rsidRPr="005E5726">
        <w:rPr>
          <w:rFonts w:ascii="Arial" w:eastAsia="Times New Roman" w:hAnsi="Arial" w:cs="Arial"/>
          <w:b/>
          <w:color w:val="0070C0"/>
          <w:sz w:val="24"/>
          <w:szCs w:val="24"/>
          <w:lang w:val="en-US" w:eastAsia="en-US"/>
        </w:rPr>
        <w:t xml:space="preserve">non-food items (FNIs)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806177" w:rsidRPr="00806177">
        <w:rPr>
          <w:rFonts w:ascii="Arial" w:eastAsia="Times New Roman" w:hAnsi="Arial" w:cs="Arial"/>
          <w:b/>
          <w:bCs/>
          <w:color w:val="0070C0"/>
          <w:sz w:val="24"/>
          <w:szCs w:val="24"/>
          <w:lang w:eastAsia="en-US"/>
        </w:rPr>
        <w:t xml:space="preserve">487,785,075.83 </w:t>
      </w:r>
      <w:r w:rsidRPr="007974A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8E5F66" w:rsidRPr="008E5F66" w14:paraId="3C023172" w14:textId="77777777" w:rsidTr="008E5F66">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0D0FFF" w14:textId="77777777" w:rsidR="008E5F66" w:rsidRPr="008E5F66" w:rsidRDefault="008E5F66" w:rsidP="008E5F66">
            <w:pPr>
              <w:widowControl/>
              <w:spacing w:after="0" w:line="240" w:lineRule="auto"/>
              <w:ind w:right="57"/>
              <w:contextualSpacing/>
              <w:jc w:val="center"/>
              <w:rPr>
                <w:rFonts w:ascii="Arial Narrow" w:eastAsia="Times New Roman" w:hAnsi="Arial Narrow"/>
                <w:b/>
                <w:bCs/>
                <w:color w:val="000000"/>
                <w:sz w:val="18"/>
                <w:szCs w:val="18"/>
              </w:rPr>
            </w:pPr>
            <w:r w:rsidRPr="008E5F66">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2BAC4B"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7D92A4"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6F4571"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C7CBCE"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E269D0"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STANDBY FUNDS &amp; STOCKPILE</w:t>
            </w:r>
          </w:p>
        </w:tc>
      </w:tr>
      <w:tr w:rsidR="008E5F66" w:rsidRPr="008E5F66" w14:paraId="2819B833" w14:textId="77777777" w:rsidTr="008E5F66">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B2FB6EF" w14:textId="77777777" w:rsidR="008E5F66" w:rsidRPr="008E5F66" w:rsidRDefault="008E5F66" w:rsidP="008E5F66">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3089C478" w14:textId="77777777" w:rsidR="008E5F66" w:rsidRPr="008E5F66" w:rsidRDefault="008E5F66" w:rsidP="008E5F66">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42FAAC" w14:textId="77777777" w:rsidR="008E5F66" w:rsidRPr="008E5F66" w:rsidRDefault="008E5F66" w:rsidP="008E5F66">
            <w:pPr>
              <w:spacing w:after="0" w:line="240" w:lineRule="auto"/>
              <w:ind w:right="57"/>
              <w:contextualSpacing/>
              <w:jc w:val="center"/>
              <w:rPr>
                <w:rFonts w:ascii="Arial Narrow" w:hAnsi="Arial Narrow"/>
                <w:b/>
                <w:bCs/>
                <w:color w:val="000000"/>
                <w:sz w:val="18"/>
                <w:szCs w:val="18"/>
              </w:rPr>
            </w:pPr>
            <w:r w:rsidRPr="008E5F66">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97727A"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0F6B92"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9E6AD3"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374EFA1" w14:textId="77777777" w:rsidR="008E5F66" w:rsidRPr="008E5F66" w:rsidRDefault="008E5F66" w:rsidP="008E5F66">
            <w:pPr>
              <w:spacing w:after="0" w:line="240" w:lineRule="auto"/>
              <w:ind w:right="57"/>
              <w:contextualSpacing/>
              <w:rPr>
                <w:rFonts w:ascii="Arial Narrow" w:hAnsi="Arial Narrow"/>
                <w:b/>
                <w:bCs/>
                <w:sz w:val="18"/>
                <w:szCs w:val="18"/>
              </w:rPr>
            </w:pPr>
          </w:p>
        </w:tc>
      </w:tr>
      <w:tr w:rsidR="008E5F66" w:rsidRPr="008E5F66" w14:paraId="6BC8F1AC"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BC45A7" w14:textId="77777777" w:rsidR="008E5F66" w:rsidRPr="008E5F66" w:rsidRDefault="008E5F66" w:rsidP="008E5F66">
            <w:pPr>
              <w:spacing w:after="0" w:line="240" w:lineRule="auto"/>
              <w:ind w:right="57"/>
              <w:contextualSpacing/>
              <w:jc w:val="center"/>
              <w:rPr>
                <w:rFonts w:ascii="Arial Narrow" w:hAnsi="Arial Narrow"/>
                <w:b/>
                <w:bCs/>
                <w:color w:val="000000"/>
                <w:sz w:val="18"/>
                <w:szCs w:val="18"/>
              </w:rPr>
            </w:pPr>
            <w:r w:rsidRPr="008E5F66">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AC922A9"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251,090,504.79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438523"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276,650</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575E17"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149,588,434.11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C1720C"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249,476,190.56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40FA19"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487,785,075.83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FC74C5B"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1,137,940,205.29 </w:t>
            </w:r>
          </w:p>
        </w:tc>
      </w:tr>
      <w:tr w:rsidR="008E5F66" w:rsidRPr="008E5F66" w14:paraId="5A6460E1"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C34EE" w14:textId="77777777" w:rsidR="008E5F66" w:rsidRPr="008E5F66" w:rsidRDefault="008E5F66" w:rsidP="008E5F66">
            <w:pPr>
              <w:spacing w:after="0" w:line="240" w:lineRule="auto"/>
              <w:ind w:right="57"/>
              <w:contextualSpacing/>
              <w:rPr>
                <w:rFonts w:ascii="Arial Narrow" w:hAnsi="Arial Narrow"/>
                <w:sz w:val="18"/>
                <w:szCs w:val="18"/>
              </w:rPr>
            </w:pPr>
            <w:r w:rsidRPr="008E5F66">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75D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6,610,241.3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6B5C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761C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F507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E7CB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219C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6,610,241.32 </w:t>
            </w:r>
          </w:p>
        </w:tc>
      </w:tr>
      <w:tr w:rsidR="008E5F66" w:rsidRPr="008E5F66" w14:paraId="1A37B3C8"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E5734D" w14:textId="77777777" w:rsidR="008E5F66" w:rsidRPr="008E5F66" w:rsidRDefault="008E5F66" w:rsidP="008E5F66">
            <w:pPr>
              <w:spacing w:after="0" w:line="240" w:lineRule="auto"/>
              <w:ind w:right="57"/>
              <w:contextualSpacing/>
              <w:rPr>
                <w:rFonts w:ascii="Arial Narrow" w:hAnsi="Arial Narrow"/>
                <w:sz w:val="18"/>
                <w:szCs w:val="18"/>
              </w:rPr>
            </w:pPr>
            <w:hyperlink w:anchor="gid=387878143" w:tgtFrame="_blank" w:history="1">
              <w:r w:rsidRPr="008E5F66">
                <w:rPr>
                  <w:rStyle w:val="Hyperlink"/>
                  <w:rFonts w:ascii="Arial Narrow" w:hAnsi="Arial Narrow"/>
                  <w:color w:val="auto"/>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5297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94819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5,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B482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168,082.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BEE0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7,673,293.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6CDD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82,647,675.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4A34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489,051.20 </w:t>
            </w:r>
          </w:p>
        </w:tc>
      </w:tr>
      <w:tr w:rsidR="008E5F66" w:rsidRPr="008E5F66" w14:paraId="75C63B8D"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F8B7DA" w14:textId="77777777" w:rsidR="008E5F66" w:rsidRPr="008E5F66" w:rsidRDefault="008E5F66" w:rsidP="008E5F66">
            <w:pPr>
              <w:spacing w:after="0" w:line="240" w:lineRule="auto"/>
              <w:ind w:right="57"/>
              <w:contextualSpacing/>
              <w:rPr>
                <w:rFonts w:ascii="Arial Narrow" w:hAnsi="Arial Narrow"/>
                <w:sz w:val="18"/>
                <w:szCs w:val="18"/>
              </w:rPr>
            </w:pPr>
            <w:hyperlink w:anchor="gid=710460737" w:tgtFrame="_blank" w:history="1">
              <w:r w:rsidRPr="008E5F66">
                <w:rPr>
                  <w:rStyle w:val="Hyperlink"/>
                  <w:rFonts w:ascii="Arial Narrow" w:hAnsi="Arial Narrow"/>
                  <w:color w:val="auto"/>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208E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B5BA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4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9080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086,24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63BC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1,558,912.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01A7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3DA3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9,938,533.95 </w:t>
            </w:r>
          </w:p>
        </w:tc>
      </w:tr>
      <w:tr w:rsidR="008E5F66" w:rsidRPr="008E5F66" w14:paraId="74D650E1"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E78170" w14:textId="77777777" w:rsidR="008E5F66" w:rsidRPr="008E5F66" w:rsidRDefault="008E5F66" w:rsidP="008E5F66">
            <w:pPr>
              <w:spacing w:after="0" w:line="240" w:lineRule="auto"/>
              <w:ind w:right="57"/>
              <w:contextualSpacing/>
              <w:rPr>
                <w:rFonts w:ascii="Arial Narrow" w:hAnsi="Arial Narrow"/>
                <w:sz w:val="18"/>
                <w:szCs w:val="18"/>
              </w:rPr>
            </w:pPr>
            <w:hyperlink w:anchor="gid=664323784" w:tgtFrame="_blank" w:history="1">
              <w:r w:rsidRPr="008E5F66">
                <w:rPr>
                  <w:rStyle w:val="Hyperlink"/>
                  <w:rFonts w:ascii="Arial Narrow" w:hAnsi="Arial Narrow"/>
                  <w:color w:val="auto"/>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D913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989133"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6,44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6F71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8,385,93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1211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085,3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9F47F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8,005,956.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9D6E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4,477,942.49 </w:t>
            </w:r>
          </w:p>
        </w:tc>
      </w:tr>
      <w:tr w:rsidR="008E5F66" w:rsidRPr="008E5F66" w14:paraId="47ED363F"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E9B655" w14:textId="77777777" w:rsidR="008E5F66" w:rsidRPr="008E5F66" w:rsidRDefault="008E5F66" w:rsidP="008E5F66">
            <w:pPr>
              <w:spacing w:after="0" w:line="240" w:lineRule="auto"/>
              <w:ind w:right="57"/>
              <w:contextualSpacing/>
              <w:rPr>
                <w:rFonts w:ascii="Arial Narrow" w:hAnsi="Arial Narrow"/>
                <w:sz w:val="18"/>
                <w:szCs w:val="18"/>
              </w:rPr>
            </w:pPr>
            <w:hyperlink w:anchor="gid=2023893154" w:tgtFrame="_blank" w:history="1">
              <w:r w:rsidRPr="008E5F66">
                <w:rPr>
                  <w:rStyle w:val="Hyperlink"/>
                  <w:rFonts w:ascii="Arial Narrow" w:hAnsi="Arial Narrow"/>
                  <w:color w:val="auto"/>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4B89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2B41C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7,96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7CBA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210,263.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9CCDB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3,436,791.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DA01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3,113,767.9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3FA7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8,761,097.81 </w:t>
            </w:r>
          </w:p>
        </w:tc>
      </w:tr>
      <w:tr w:rsidR="008E5F66" w:rsidRPr="008E5F66" w14:paraId="181050B2"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46E880" w14:textId="77777777" w:rsidR="008E5F66" w:rsidRPr="008E5F66" w:rsidRDefault="008E5F66" w:rsidP="008E5F66">
            <w:pPr>
              <w:spacing w:after="0" w:line="240" w:lineRule="auto"/>
              <w:ind w:right="57"/>
              <w:contextualSpacing/>
              <w:rPr>
                <w:rFonts w:ascii="Arial Narrow" w:hAnsi="Arial Narrow"/>
                <w:sz w:val="18"/>
                <w:szCs w:val="18"/>
              </w:rPr>
            </w:pPr>
            <w:hyperlink w:anchor="gid=679074030" w:tgtFrame="_blank" w:history="1">
              <w:r w:rsidRPr="008E5F66">
                <w:rPr>
                  <w:rStyle w:val="Hyperlink"/>
                  <w:rFonts w:ascii="Arial Narrow" w:hAnsi="Arial Narrow"/>
                  <w:color w:val="auto"/>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259A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455B5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0,2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D067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289,764.0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085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250,616.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F88C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5,421,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DE593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6,961,621.22 </w:t>
            </w:r>
          </w:p>
        </w:tc>
      </w:tr>
      <w:tr w:rsidR="008E5F66" w:rsidRPr="008E5F66" w14:paraId="27C78321"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F4705D" w14:textId="77777777" w:rsidR="008E5F66" w:rsidRPr="008E5F66" w:rsidRDefault="008E5F66" w:rsidP="008E5F66">
            <w:pPr>
              <w:spacing w:after="0" w:line="240" w:lineRule="auto"/>
              <w:ind w:right="57"/>
              <w:contextualSpacing/>
              <w:rPr>
                <w:rFonts w:ascii="Arial Narrow" w:hAnsi="Arial Narrow"/>
                <w:sz w:val="18"/>
                <w:szCs w:val="18"/>
              </w:rPr>
            </w:pPr>
            <w:hyperlink w:anchor="gid=1424388716" w:tgtFrame="_blank" w:history="1">
              <w:r w:rsidRPr="008E5F66">
                <w:rPr>
                  <w:rStyle w:val="Hyperlink"/>
                  <w:rFonts w:ascii="Arial Narrow" w:hAnsi="Arial Narrow"/>
                  <w:color w:val="auto"/>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7865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3A6AD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7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07CE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409,62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4DE3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587,833.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CFF0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1,155,383.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17C3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5,152,840.68 </w:t>
            </w:r>
          </w:p>
        </w:tc>
      </w:tr>
      <w:tr w:rsidR="008E5F66" w:rsidRPr="008E5F66" w14:paraId="6B659A88"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FE5C76" w14:textId="77777777" w:rsidR="008E5F66" w:rsidRPr="008E5F66" w:rsidRDefault="008E5F66" w:rsidP="008E5F66">
            <w:pPr>
              <w:spacing w:after="0" w:line="240" w:lineRule="auto"/>
              <w:ind w:right="57"/>
              <w:contextualSpacing/>
              <w:rPr>
                <w:rFonts w:ascii="Arial Narrow" w:hAnsi="Arial Narrow"/>
                <w:sz w:val="18"/>
                <w:szCs w:val="18"/>
              </w:rPr>
            </w:pPr>
            <w:hyperlink w:anchor="gid=526409641" w:tgtFrame="_blank" w:history="1">
              <w:r w:rsidRPr="008E5F66">
                <w:rPr>
                  <w:rStyle w:val="Hyperlink"/>
                  <w:rFonts w:ascii="Arial Narrow" w:hAnsi="Arial Narrow"/>
                  <w:color w:val="auto"/>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DBA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1809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31,8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0288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1,309,410.2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EC77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7CC1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753,508.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D8BB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3,588,631.58 </w:t>
            </w:r>
          </w:p>
        </w:tc>
      </w:tr>
      <w:tr w:rsidR="008E5F66" w:rsidRPr="008E5F66" w14:paraId="0D69B640"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E6564F" w14:textId="77777777" w:rsidR="008E5F66" w:rsidRPr="008E5F66" w:rsidRDefault="008E5F66" w:rsidP="008E5F66">
            <w:pPr>
              <w:spacing w:after="0" w:line="240" w:lineRule="auto"/>
              <w:ind w:right="57"/>
              <w:contextualSpacing/>
              <w:rPr>
                <w:rFonts w:ascii="Arial Narrow" w:hAnsi="Arial Narrow"/>
                <w:sz w:val="18"/>
                <w:szCs w:val="18"/>
              </w:rPr>
            </w:pPr>
            <w:hyperlink w:anchor="gid=991474912" w:tgtFrame="_blank" w:history="1">
              <w:r w:rsidRPr="008E5F66">
                <w:rPr>
                  <w:rStyle w:val="Hyperlink"/>
                  <w:rFonts w:ascii="Arial Narrow" w:hAnsi="Arial Narrow"/>
                  <w:color w:val="auto"/>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9E04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ECE6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30,88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0220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4,748,241.3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552DC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6,878,993.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9BB4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1,100,933.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17A9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5,728,168.36 </w:t>
            </w:r>
          </w:p>
        </w:tc>
      </w:tr>
      <w:tr w:rsidR="008E5F66" w:rsidRPr="008E5F66" w14:paraId="24A5A847"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81673B" w14:textId="77777777" w:rsidR="008E5F66" w:rsidRPr="008E5F66" w:rsidRDefault="008E5F66" w:rsidP="008E5F66">
            <w:pPr>
              <w:spacing w:after="0" w:line="240" w:lineRule="auto"/>
              <w:ind w:right="57"/>
              <w:contextualSpacing/>
              <w:rPr>
                <w:rFonts w:ascii="Arial Narrow" w:hAnsi="Arial Narrow"/>
                <w:sz w:val="18"/>
                <w:szCs w:val="18"/>
              </w:rPr>
            </w:pPr>
            <w:hyperlink w:anchor="gid=1347618722" w:tgtFrame="_blank" w:history="1">
              <w:r w:rsidRPr="008E5F66">
                <w:rPr>
                  <w:rStyle w:val="Hyperlink"/>
                  <w:rFonts w:ascii="Arial Narrow" w:hAnsi="Arial Narrow"/>
                  <w:color w:val="auto"/>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1FBD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14,6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6D31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5,7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D532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254,87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CD12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659,863.3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1471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4,081,464.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05F53"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5,410,836.44 </w:t>
            </w:r>
          </w:p>
        </w:tc>
      </w:tr>
      <w:tr w:rsidR="008E5F66" w:rsidRPr="008E5F66" w14:paraId="38B295FA"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357D52" w14:textId="77777777" w:rsidR="008E5F66" w:rsidRPr="008E5F66" w:rsidRDefault="008E5F66" w:rsidP="008E5F66">
            <w:pPr>
              <w:spacing w:after="0" w:line="240" w:lineRule="auto"/>
              <w:ind w:right="57"/>
              <w:contextualSpacing/>
              <w:rPr>
                <w:rFonts w:ascii="Arial Narrow" w:hAnsi="Arial Narrow"/>
                <w:sz w:val="18"/>
                <w:szCs w:val="18"/>
              </w:rPr>
            </w:pPr>
            <w:hyperlink w:anchor="gid=805910130" w:tgtFrame="_blank" w:history="1">
              <w:r w:rsidRPr="008E5F66">
                <w:rPr>
                  <w:rStyle w:val="Hyperlink"/>
                  <w:rFonts w:ascii="Arial Narrow" w:hAnsi="Arial Narrow"/>
                  <w:color w:val="auto"/>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557E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9293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3,9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EB84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1,297,57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FAC4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5,687,218.4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19D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2,963,436.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F9F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2,948,228.54 </w:t>
            </w:r>
          </w:p>
        </w:tc>
      </w:tr>
      <w:tr w:rsidR="008E5F66" w:rsidRPr="008E5F66" w14:paraId="24E8C87B"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306047" w14:textId="77777777" w:rsidR="008E5F66" w:rsidRPr="008E5F66" w:rsidRDefault="008E5F66" w:rsidP="008E5F66">
            <w:pPr>
              <w:spacing w:after="0" w:line="240" w:lineRule="auto"/>
              <w:ind w:right="57"/>
              <w:contextualSpacing/>
              <w:rPr>
                <w:rFonts w:ascii="Arial Narrow" w:hAnsi="Arial Narrow"/>
                <w:sz w:val="18"/>
                <w:szCs w:val="18"/>
              </w:rPr>
            </w:pPr>
            <w:hyperlink w:anchor="gid=835182041" w:tgtFrame="_blank" w:history="1">
              <w:r w:rsidRPr="008E5F66">
                <w:rPr>
                  <w:rStyle w:val="Hyperlink"/>
                  <w:rFonts w:ascii="Arial Narrow" w:hAnsi="Arial Narrow"/>
                  <w:color w:val="auto"/>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A501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E98E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9,3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DCCE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982,264.8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BCAE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31,594.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5121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3,538,57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29E1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2,837,433.46 </w:t>
            </w:r>
          </w:p>
        </w:tc>
      </w:tr>
      <w:tr w:rsidR="008E5F66" w:rsidRPr="008E5F66" w14:paraId="173BE302"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5FD986" w14:textId="77777777" w:rsidR="008E5F66" w:rsidRPr="008E5F66" w:rsidRDefault="008E5F66" w:rsidP="008E5F66">
            <w:pPr>
              <w:spacing w:after="0" w:line="240" w:lineRule="auto"/>
              <w:ind w:right="57"/>
              <w:contextualSpacing/>
              <w:rPr>
                <w:rFonts w:ascii="Arial Narrow" w:hAnsi="Arial Narrow"/>
                <w:sz w:val="18"/>
                <w:szCs w:val="18"/>
              </w:rPr>
            </w:pPr>
            <w:hyperlink w:anchor="gid=802224948" w:tgtFrame="_blank" w:history="1">
              <w:r w:rsidRPr="008E5F66">
                <w:rPr>
                  <w:rStyle w:val="Hyperlink"/>
                  <w:rFonts w:ascii="Arial Narrow" w:hAnsi="Arial Narrow"/>
                  <w:color w:val="auto"/>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89E0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457A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3,2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36FF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216,400.4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4B4FD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866,779.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1CCC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59F5E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6,641,159.10 </w:t>
            </w:r>
          </w:p>
        </w:tc>
      </w:tr>
      <w:tr w:rsidR="008E5F66" w:rsidRPr="008E5F66" w14:paraId="6F67F0AC"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084D6" w14:textId="77777777" w:rsidR="008E5F66" w:rsidRPr="008E5F66" w:rsidRDefault="008E5F66" w:rsidP="008E5F66">
            <w:pPr>
              <w:spacing w:after="0" w:line="240" w:lineRule="auto"/>
              <w:ind w:right="57"/>
              <w:contextualSpacing/>
              <w:rPr>
                <w:rFonts w:ascii="Arial Narrow" w:hAnsi="Arial Narrow"/>
                <w:sz w:val="18"/>
                <w:szCs w:val="18"/>
              </w:rPr>
            </w:pPr>
            <w:hyperlink w:anchor="gid=934859144" w:tgtFrame="_blank" w:history="1">
              <w:r w:rsidRPr="008E5F66">
                <w:rPr>
                  <w:rStyle w:val="Hyperlink"/>
                  <w:rFonts w:ascii="Arial Narrow" w:hAnsi="Arial Narrow"/>
                  <w:color w:val="auto"/>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5000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ED0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4,13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D348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1,978,819.2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4A94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469,418.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E0111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7,656,931.5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D886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69,221,849.08 </w:t>
            </w:r>
          </w:p>
        </w:tc>
      </w:tr>
      <w:tr w:rsidR="008E5F66" w:rsidRPr="008E5F66" w14:paraId="6BEEEA0E"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88FB56" w14:textId="77777777" w:rsidR="008E5F66" w:rsidRPr="008E5F66" w:rsidRDefault="008E5F66" w:rsidP="008E5F66">
            <w:pPr>
              <w:spacing w:after="0" w:line="240" w:lineRule="auto"/>
              <w:ind w:right="57"/>
              <w:contextualSpacing/>
              <w:rPr>
                <w:rFonts w:ascii="Arial Narrow" w:hAnsi="Arial Narrow"/>
                <w:sz w:val="18"/>
                <w:szCs w:val="18"/>
              </w:rPr>
            </w:pPr>
            <w:hyperlink w:anchor="gid=1629368963" w:tgtFrame="_blank" w:history="1">
              <w:r w:rsidRPr="008E5F66">
                <w:rPr>
                  <w:rStyle w:val="Hyperlink"/>
                  <w:rFonts w:ascii="Arial Narrow" w:hAnsi="Arial Narrow"/>
                  <w:color w:val="auto"/>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EC7A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DEB22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4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56F0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094,806.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61A98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9,473,98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254A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9,229,699.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72B2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2,798,491.10 </w:t>
            </w:r>
          </w:p>
        </w:tc>
      </w:tr>
      <w:tr w:rsidR="008E5F66" w:rsidRPr="008E5F66" w14:paraId="60FF0877"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95FD18" w14:textId="77777777" w:rsidR="008E5F66" w:rsidRPr="008E5F66" w:rsidRDefault="008E5F66" w:rsidP="008E5F66">
            <w:pPr>
              <w:spacing w:after="0" w:line="240" w:lineRule="auto"/>
              <w:ind w:right="57"/>
              <w:contextualSpacing/>
              <w:rPr>
                <w:rFonts w:ascii="Arial Narrow" w:hAnsi="Arial Narrow"/>
                <w:sz w:val="18"/>
                <w:szCs w:val="18"/>
              </w:rPr>
            </w:pPr>
            <w:hyperlink w:anchor="gid=315813862" w:tgtFrame="_blank" w:history="1">
              <w:r w:rsidRPr="008E5F66">
                <w:rPr>
                  <w:rStyle w:val="Hyperlink"/>
                  <w:rFonts w:ascii="Arial Narrow" w:hAnsi="Arial Narrow"/>
                  <w:color w:val="auto"/>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B4BA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2EA0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9,0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9525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037,84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8526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621,283.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3D3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2,914,41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F543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1,574,508.83 </w:t>
            </w:r>
          </w:p>
        </w:tc>
      </w:tr>
      <w:tr w:rsidR="008E5F66" w:rsidRPr="008E5F66" w14:paraId="671818F4"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F49D71" w14:textId="77777777" w:rsidR="008E5F66" w:rsidRPr="008E5F66" w:rsidRDefault="008E5F66" w:rsidP="008E5F66">
            <w:pPr>
              <w:spacing w:after="0" w:line="240" w:lineRule="auto"/>
              <w:ind w:right="57"/>
              <w:contextualSpacing/>
              <w:rPr>
                <w:rFonts w:ascii="Arial Narrow" w:hAnsi="Arial Narrow"/>
                <w:sz w:val="18"/>
                <w:szCs w:val="18"/>
              </w:rPr>
            </w:pPr>
            <w:hyperlink w:anchor="gid=836647330" w:tgtFrame="_blank" w:history="1">
              <w:r w:rsidRPr="008E5F66">
                <w:rPr>
                  <w:rStyle w:val="Hyperlink"/>
                  <w:rFonts w:ascii="Arial Narrow" w:hAnsi="Arial Narrow"/>
                  <w:color w:val="auto"/>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8B43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69CB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6,5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6E05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780,214.0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9247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577,132.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7A137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9,253,180.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AD69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4,610,526.95 </w:t>
            </w:r>
          </w:p>
        </w:tc>
      </w:tr>
      <w:tr w:rsidR="008E5F66" w:rsidRPr="008E5F66" w14:paraId="7C191CA3"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23344" w14:textId="77777777" w:rsidR="008E5F66" w:rsidRPr="008E5F66" w:rsidRDefault="008E5F66" w:rsidP="008E5F66">
            <w:pPr>
              <w:spacing w:after="0" w:line="240" w:lineRule="auto"/>
              <w:ind w:right="57"/>
              <w:contextualSpacing/>
              <w:rPr>
                <w:rFonts w:ascii="Arial Narrow" w:hAnsi="Arial Narrow"/>
                <w:sz w:val="18"/>
                <w:szCs w:val="18"/>
              </w:rPr>
            </w:pPr>
            <w:hyperlink w:anchor="gid=522761621" w:tgtFrame="_blank" w:history="1">
              <w:r w:rsidRPr="008E5F66">
                <w:rPr>
                  <w:rStyle w:val="Hyperlink"/>
                  <w:rFonts w:ascii="Arial Narrow" w:hAnsi="Arial Narrow"/>
                  <w:color w:val="auto"/>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57D6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815F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F2D7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144A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329C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7C90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3,254,660.41 </w:t>
            </w:r>
          </w:p>
        </w:tc>
      </w:tr>
      <w:tr w:rsidR="008E5F66" w:rsidRPr="008E5F66" w14:paraId="1123816A"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6C9166" w14:textId="77777777" w:rsidR="008E5F66" w:rsidRPr="008E5F66" w:rsidRDefault="008E5F66" w:rsidP="008E5F66">
            <w:pPr>
              <w:spacing w:after="0" w:line="240" w:lineRule="auto"/>
              <w:ind w:right="57"/>
              <w:contextualSpacing/>
              <w:rPr>
                <w:rFonts w:ascii="Arial Narrow" w:hAnsi="Arial Narrow"/>
                <w:sz w:val="18"/>
                <w:szCs w:val="18"/>
              </w:rPr>
            </w:pPr>
            <w:hyperlink w:anchor="gid=2108079193" w:tgtFrame="_blank" w:history="1">
              <w:r w:rsidRPr="008E5F66">
                <w:rPr>
                  <w:rStyle w:val="Hyperlink"/>
                  <w:rFonts w:ascii="Arial Narrow" w:hAnsi="Arial Narrow"/>
                  <w:color w:val="auto"/>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2DD6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669,925.6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3BE9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32,6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34CF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6,809,306.0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D979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087,942.8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C9A13"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7,367,208.2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FA32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6,934,382.77 </w:t>
            </w:r>
          </w:p>
        </w:tc>
      </w:tr>
    </w:tbl>
    <w:p w14:paraId="5DB19E5A" w14:textId="51E388B8"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1E0478">
        <w:rPr>
          <w:rFonts w:ascii="Arial" w:eastAsia="Arial" w:hAnsi="Arial" w:cs="Arial"/>
          <w:i/>
          <w:sz w:val="16"/>
          <w:szCs w:val="16"/>
        </w:rPr>
        <w:t>2</w:t>
      </w:r>
      <w:r w:rsidR="00806177">
        <w:rPr>
          <w:rFonts w:ascii="Arial" w:eastAsia="Arial" w:hAnsi="Arial" w:cs="Arial"/>
          <w:i/>
          <w:sz w:val="16"/>
          <w:szCs w:val="16"/>
        </w:rPr>
        <w:t>6</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2B1AE63"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06177">
              <w:rPr>
                <w:rFonts w:ascii="Arial" w:eastAsia="Arial" w:hAnsi="Arial" w:cs="Arial"/>
                <w:sz w:val="20"/>
                <w:szCs w:val="20"/>
              </w:rPr>
              <w:t>6</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8BB834A" w14:textId="77777777" w:rsidR="00B3404B" w:rsidRDefault="00B340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E34555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5C5C9E4"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06177">
              <w:rPr>
                <w:rFonts w:ascii="Arial" w:eastAsia="Arial" w:hAnsi="Arial" w:cs="Arial"/>
                <w:sz w:val="20"/>
                <w:szCs w:val="20"/>
              </w:rPr>
              <w:t>6</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877C2AD" w:rsidR="002A2C5B" w:rsidRDefault="002E4FD0"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66653">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Capital Region (JTR-NCR) for possible provision of trucks/vehicles for hauling and </w:t>
            </w:r>
            <w:r>
              <w:rPr>
                <w:rFonts w:ascii="Arial" w:eastAsia="Arial" w:hAnsi="Arial" w:cs="Arial"/>
                <w:sz w:val="20"/>
                <w:szCs w:val="19"/>
              </w:rPr>
              <w:lastRenderedPageBreak/>
              <w:t>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4B7ABD" w:rsidR="002A2C5B" w:rsidRDefault="003537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5</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95ABCAB" w:rsidR="002A2C5B" w:rsidRPr="007974A3"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w:t>
            </w:r>
            <w:r w:rsidR="00806177">
              <w:rPr>
                <w:rFonts w:ascii="Arial" w:eastAsia="Arial" w:hAnsi="Arial" w:cs="Arial"/>
                <w:color w:val="0070C0"/>
                <w:sz w:val="20"/>
                <w:szCs w:val="20"/>
              </w:rPr>
              <w:t>5</w:t>
            </w:r>
            <w:r w:rsidR="00084056" w:rsidRPr="00450EDE">
              <w:rPr>
                <w:rFonts w:ascii="Arial" w:eastAsia="Arial" w:hAnsi="Arial" w:cs="Arial"/>
                <w:color w:val="0070C0"/>
                <w:sz w:val="20"/>
                <w:szCs w:val="20"/>
              </w:rPr>
              <w:t xml:space="preserve"> June</w:t>
            </w:r>
            <w:r w:rsidR="002A7D6A" w:rsidRPr="00450ED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D03EFD9" w:rsidR="002A2C5B" w:rsidRPr="00806177" w:rsidRDefault="00A76B9A">
            <w:pPr>
              <w:pStyle w:val="ListParagraph"/>
              <w:numPr>
                <w:ilvl w:val="0"/>
                <w:numId w:val="6"/>
              </w:numPr>
              <w:spacing w:after="0" w:line="240" w:lineRule="auto"/>
              <w:jc w:val="both"/>
              <w:rPr>
                <w:rFonts w:ascii="Arial" w:eastAsia="Arial" w:hAnsi="Arial" w:cs="Arial"/>
                <w:color w:val="0070C0"/>
                <w:sz w:val="20"/>
                <w:szCs w:val="19"/>
              </w:rPr>
            </w:pPr>
            <w:r w:rsidRPr="00806177">
              <w:rPr>
                <w:rFonts w:ascii="Arial" w:eastAsia="Arial" w:hAnsi="Arial" w:cs="Arial"/>
                <w:color w:val="0070C0"/>
                <w:sz w:val="20"/>
                <w:szCs w:val="19"/>
              </w:rPr>
              <w:t>A total of</w:t>
            </w:r>
            <w:r w:rsidR="00450EDE" w:rsidRPr="00806177">
              <w:rPr>
                <w:rFonts w:ascii="Arial" w:eastAsia="Arial" w:hAnsi="Arial" w:cs="Arial"/>
                <w:color w:val="0070C0"/>
                <w:sz w:val="20"/>
                <w:szCs w:val="19"/>
              </w:rPr>
              <w:t xml:space="preserve"> 4</w:t>
            </w:r>
            <w:r w:rsidR="00806177" w:rsidRPr="00806177">
              <w:rPr>
                <w:rFonts w:ascii="Arial" w:eastAsia="Arial" w:hAnsi="Arial" w:cs="Arial"/>
                <w:color w:val="0070C0"/>
                <w:sz w:val="20"/>
                <w:szCs w:val="19"/>
              </w:rPr>
              <w:t>8</w:t>
            </w:r>
            <w:r w:rsidR="002A7D6A" w:rsidRPr="00806177">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974A3" w:rsidRDefault="002A2C5B">
            <w:pPr>
              <w:spacing w:after="0" w:line="240" w:lineRule="auto"/>
              <w:jc w:val="both"/>
              <w:rPr>
                <w:rFonts w:ascii="Arial" w:eastAsia="Arial" w:hAnsi="Arial" w:cs="Arial"/>
                <w:sz w:val="20"/>
                <w:szCs w:val="19"/>
              </w:rPr>
            </w:pPr>
          </w:p>
          <w:p w14:paraId="45F51393" w14:textId="77777777" w:rsidR="002A2C5B" w:rsidRPr="007974A3" w:rsidRDefault="002A7D6A">
            <w:pPr>
              <w:spacing w:after="0" w:line="240" w:lineRule="auto"/>
              <w:contextualSpacing/>
              <w:jc w:val="both"/>
              <w:rPr>
                <w:rFonts w:ascii="Arial" w:eastAsia="Arial" w:hAnsi="Arial" w:cs="Arial"/>
                <w:b/>
                <w:sz w:val="20"/>
                <w:szCs w:val="19"/>
              </w:rPr>
            </w:pPr>
            <w:r w:rsidRPr="007974A3">
              <w:rPr>
                <w:rFonts w:ascii="Arial" w:eastAsia="Arial" w:hAnsi="Arial" w:cs="Arial"/>
                <w:b/>
                <w:sz w:val="20"/>
                <w:szCs w:val="19"/>
              </w:rPr>
              <w:t>Social Amelioration Program (SAP)</w:t>
            </w:r>
          </w:p>
          <w:p w14:paraId="00281746" w14:textId="14B6719A" w:rsidR="00450EDE" w:rsidRPr="00CD2736" w:rsidRDefault="00450EDE" w:rsidP="00806177">
            <w:pPr>
              <w:pStyle w:val="ListParagraph"/>
              <w:numPr>
                <w:ilvl w:val="0"/>
                <w:numId w:val="6"/>
              </w:numPr>
              <w:spacing w:after="0" w:line="240" w:lineRule="auto"/>
              <w:jc w:val="both"/>
              <w:rPr>
                <w:rFonts w:ascii="Arial" w:eastAsia="Arial" w:hAnsi="Arial" w:cs="Arial"/>
                <w:color w:val="0070C0"/>
                <w:sz w:val="20"/>
                <w:szCs w:val="19"/>
              </w:rPr>
            </w:pPr>
            <w:r w:rsidRPr="00CD2736">
              <w:rPr>
                <w:rFonts w:ascii="Arial" w:eastAsia="Arial" w:hAnsi="Arial" w:cs="Arial"/>
                <w:color w:val="0070C0"/>
                <w:sz w:val="20"/>
                <w:szCs w:val="19"/>
              </w:rPr>
              <w:t xml:space="preserve">A total of </w:t>
            </w:r>
            <w:r w:rsidR="00806177" w:rsidRPr="00806177">
              <w:rPr>
                <w:rFonts w:ascii="Arial" w:eastAsia="Arial" w:hAnsi="Arial" w:cs="Arial"/>
                <w:color w:val="0070C0"/>
                <w:sz w:val="20"/>
                <w:szCs w:val="19"/>
              </w:rPr>
              <w:t>5,271</w:t>
            </w:r>
            <w:r w:rsidR="00806177">
              <w:rPr>
                <w:rFonts w:ascii="Arial" w:eastAsia="Arial" w:hAnsi="Arial" w:cs="Arial"/>
                <w:color w:val="0070C0"/>
                <w:sz w:val="20"/>
                <w:szCs w:val="19"/>
              </w:rPr>
              <w:t xml:space="preserve"> </w:t>
            </w:r>
            <w:r w:rsidRPr="00CD2736">
              <w:rPr>
                <w:rFonts w:ascii="Arial" w:eastAsia="Arial" w:hAnsi="Arial" w:cs="Arial"/>
                <w:color w:val="0070C0"/>
                <w:sz w:val="20"/>
                <w:szCs w:val="19"/>
              </w:rPr>
              <w:t xml:space="preserve">Non-Pantawid Pamilya beneficiaries in Pangasinan were paid amounting to </w:t>
            </w:r>
            <w:r w:rsidRPr="00CD2736">
              <w:rPr>
                <w:rFonts w:ascii="Arial" w:eastAsia="Arial" w:hAnsi="Arial" w:cs="Arial"/>
                <w:b/>
                <w:color w:val="0070C0"/>
                <w:sz w:val="20"/>
                <w:szCs w:val="19"/>
              </w:rPr>
              <w:t>₱</w:t>
            </w:r>
            <w:r w:rsidR="00806177" w:rsidRPr="00806177">
              <w:rPr>
                <w:rFonts w:ascii="Arial" w:eastAsia="Arial" w:hAnsi="Arial" w:cs="Arial"/>
                <w:color w:val="0070C0"/>
                <w:sz w:val="20"/>
                <w:szCs w:val="19"/>
              </w:rPr>
              <w:t>30,448,000.00</w:t>
            </w:r>
            <w:r w:rsidR="00806177">
              <w:rPr>
                <w:rFonts w:ascii="Arial" w:eastAsia="Arial" w:hAnsi="Arial" w:cs="Arial"/>
                <w:color w:val="0070C0"/>
                <w:sz w:val="20"/>
                <w:szCs w:val="19"/>
              </w:rPr>
              <w:t xml:space="preserve"> </w:t>
            </w:r>
            <w:r w:rsidRPr="00CD2736">
              <w:rPr>
                <w:rFonts w:ascii="Arial" w:eastAsia="Arial" w:hAnsi="Arial" w:cs="Arial"/>
                <w:color w:val="0070C0"/>
                <w:sz w:val="20"/>
                <w:szCs w:val="19"/>
              </w:rPr>
              <w:t>for the reprocessed refund from the Financial Service Providers (FSPs) of Bayanihan SAP 2.</w:t>
            </w:r>
          </w:p>
          <w:p w14:paraId="65FCD427" w14:textId="2F3ADC74" w:rsidR="002A2C5B" w:rsidRPr="007974A3" w:rsidRDefault="002A7D6A" w:rsidP="00084056">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of </w:t>
            </w:r>
            <w:r w:rsidRPr="007974A3">
              <w:rPr>
                <w:rFonts w:ascii="Arial" w:eastAsia="Arial" w:hAnsi="Arial" w:cs="Arial"/>
                <w:b/>
                <w:sz w:val="20"/>
                <w:szCs w:val="19"/>
              </w:rPr>
              <w:t>₱</w:t>
            </w:r>
            <w:r w:rsidRPr="007974A3">
              <w:rPr>
                <w:rFonts w:ascii="Arial" w:eastAsia="Arial" w:hAnsi="Arial" w:cs="Arial"/>
                <w:b/>
                <w:sz w:val="20"/>
                <w:szCs w:val="19"/>
                <w:lang w:val="en-US"/>
              </w:rPr>
              <w:t xml:space="preserve">4,269,296,500.00 </w:t>
            </w:r>
            <w:r w:rsidRPr="007974A3">
              <w:rPr>
                <w:rFonts w:ascii="Arial" w:eastAsia="Arial" w:hAnsi="Arial" w:cs="Arial"/>
                <w:sz w:val="20"/>
                <w:szCs w:val="19"/>
              </w:rPr>
              <w:t xml:space="preserve">was paid to </w:t>
            </w:r>
            <w:r w:rsidRPr="007974A3">
              <w:rPr>
                <w:rFonts w:ascii="Arial" w:eastAsia="Arial" w:hAnsi="Arial" w:cs="Arial"/>
                <w:b/>
                <w:bCs/>
                <w:sz w:val="20"/>
                <w:szCs w:val="19"/>
                <w:lang w:val="en-US"/>
              </w:rPr>
              <w:t>776,233 beneficiaries</w:t>
            </w:r>
            <w:r w:rsidRPr="007974A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bCs/>
                <w:sz w:val="20"/>
                <w:szCs w:val="19"/>
              </w:rPr>
              <w:t>₱513,724,350.00</w:t>
            </w:r>
            <w:r w:rsidRPr="007974A3">
              <w:rPr>
                <w:rFonts w:ascii="Arial" w:eastAsia="Arial" w:hAnsi="Arial" w:cs="Arial"/>
                <w:sz w:val="20"/>
                <w:szCs w:val="19"/>
              </w:rPr>
              <w:t xml:space="preserve"> were paid through direct payout and cash cards to </w:t>
            </w:r>
            <w:r w:rsidRPr="007974A3">
              <w:rPr>
                <w:rFonts w:ascii="Arial" w:eastAsia="Arial" w:hAnsi="Arial" w:cs="Arial"/>
                <w:b/>
                <w:bCs/>
                <w:sz w:val="20"/>
                <w:szCs w:val="19"/>
              </w:rPr>
              <w:t>123,789</w:t>
            </w:r>
            <w:r w:rsidRPr="007974A3">
              <w:rPr>
                <w:rFonts w:ascii="Arial" w:eastAsia="Arial" w:hAnsi="Arial" w:cs="Arial"/>
                <w:sz w:val="20"/>
                <w:szCs w:val="19"/>
              </w:rPr>
              <w:t xml:space="preserve"> </w:t>
            </w:r>
            <w:r w:rsidRPr="007974A3">
              <w:rPr>
                <w:rFonts w:ascii="Arial" w:eastAsia="Arial" w:hAnsi="Arial" w:cs="Arial"/>
                <w:b/>
                <w:sz w:val="20"/>
                <w:szCs w:val="19"/>
              </w:rPr>
              <w:t>4Ps beneficiaries</w:t>
            </w:r>
            <w:r w:rsidRPr="007974A3">
              <w:rPr>
                <w:rFonts w:ascii="Arial" w:eastAsia="Arial" w:hAnsi="Arial" w:cs="Arial"/>
                <w:sz w:val="20"/>
                <w:szCs w:val="19"/>
              </w:rPr>
              <w:t xml:space="preserve"> while 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2,259,823,500.00 </w:t>
            </w:r>
            <w:r w:rsidRPr="007974A3">
              <w:rPr>
                <w:rFonts w:ascii="Arial" w:eastAsia="Arial" w:hAnsi="Arial" w:cs="Arial"/>
                <w:sz w:val="20"/>
                <w:szCs w:val="19"/>
              </w:rPr>
              <w:t xml:space="preserve">were paid through financial service providers (FSPs) to </w:t>
            </w:r>
            <w:r w:rsidRPr="007974A3">
              <w:rPr>
                <w:rFonts w:ascii="Arial" w:eastAsia="Arial" w:hAnsi="Arial" w:cs="Arial"/>
                <w:b/>
                <w:sz w:val="20"/>
                <w:szCs w:val="19"/>
                <w:lang w:val="en-US"/>
              </w:rPr>
              <w:t xml:space="preserve">410,877 </w:t>
            </w:r>
            <w:r w:rsidRPr="007974A3">
              <w:rPr>
                <w:rFonts w:ascii="Arial" w:eastAsia="Arial" w:hAnsi="Arial" w:cs="Arial"/>
                <w:b/>
                <w:sz w:val="20"/>
                <w:szCs w:val="19"/>
              </w:rPr>
              <w:t>non-4Ps beneficiaries</w:t>
            </w:r>
            <w:r w:rsidRPr="007974A3">
              <w:rPr>
                <w:rFonts w:ascii="Arial" w:eastAsia="Arial" w:hAnsi="Arial" w:cs="Arial"/>
                <w:sz w:val="20"/>
                <w:szCs w:val="19"/>
              </w:rPr>
              <w:t xml:space="preserve"> in Pangasinan for the second tranche implementation.</w:t>
            </w:r>
          </w:p>
          <w:p w14:paraId="2321502C"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amount of</w:t>
            </w:r>
            <w:r w:rsidRPr="007974A3">
              <w:rPr>
                <w:rFonts w:ascii="Arial" w:eastAsia="Arial" w:hAnsi="Arial" w:cs="Arial"/>
                <w:b/>
                <w:sz w:val="20"/>
                <w:szCs w:val="19"/>
              </w:rPr>
              <w:t xml:space="preserve"> ₱262,333,500.00 </w:t>
            </w:r>
            <w:r w:rsidRPr="007974A3">
              <w:rPr>
                <w:rFonts w:ascii="Arial" w:eastAsia="Arial" w:hAnsi="Arial" w:cs="Arial"/>
                <w:sz w:val="20"/>
                <w:szCs w:val="19"/>
              </w:rPr>
              <w:t xml:space="preserve">was paid to </w:t>
            </w:r>
            <w:r w:rsidRPr="007974A3">
              <w:rPr>
                <w:rFonts w:ascii="Arial" w:eastAsia="Arial" w:hAnsi="Arial" w:cs="Arial"/>
                <w:b/>
                <w:sz w:val="20"/>
                <w:szCs w:val="19"/>
              </w:rPr>
              <w:t>47,697 waitlisted beneficiaries</w:t>
            </w:r>
            <w:r w:rsidRPr="007974A3">
              <w:rPr>
                <w:rFonts w:ascii="Arial" w:eastAsia="Arial" w:hAnsi="Arial" w:cs="Arial"/>
                <w:sz w:val="20"/>
                <w:szCs w:val="19"/>
              </w:rPr>
              <w:t xml:space="preserve"> in the Region.</w:t>
            </w:r>
          </w:p>
          <w:p w14:paraId="500D650D" w14:textId="25F2600B"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15,130,500.00 </w:t>
            </w:r>
            <w:r w:rsidRPr="007974A3">
              <w:rPr>
                <w:rFonts w:ascii="Arial" w:eastAsia="Arial" w:hAnsi="Arial" w:cs="Arial"/>
                <w:sz w:val="20"/>
                <w:szCs w:val="19"/>
              </w:rPr>
              <w:t xml:space="preserve">was paid to </w:t>
            </w:r>
            <w:r w:rsidRPr="007974A3">
              <w:rPr>
                <w:rFonts w:ascii="Arial" w:eastAsia="Arial" w:hAnsi="Arial" w:cs="Arial"/>
                <w:b/>
                <w:sz w:val="20"/>
                <w:szCs w:val="19"/>
              </w:rPr>
              <w:t xml:space="preserve">1,887 </w:t>
            </w:r>
            <w:r w:rsidRPr="007974A3">
              <w:rPr>
                <w:rFonts w:ascii="Arial" w:eastAsia="Arial" w:hAnsi="Arial" w:cs="Arial"/>
                <w:b/>
                <w:bCs/>
                <w:sz w:val="20"/>
                <w:szCs w:val="19"/>
              </w:rPr>
              <w:t>TNVS/PUV drivers</w:t>
            </w:r>
            <w:r w:rsidRPr="007974A3">
              <w:rPr>
                <w:rFonts w:ascii="Arial" w:eastAsia="Arial" w:hAnsi="Arial" w:cs="Arial"/>
                <w:sz w:val="20"/>
                <w:szCs w:val="19"/>
              </w:rPr>
              <w:t xml:space="preserve"> in the </w:t>
            </w:r>
            <w:r w:rsidRPr="007974A3">
              <w:rPr>
                <w:rFonts w:ascii="Arial" w:eastAsia="Arial" w:hAnsi="Arial" w:cs="Arial"/>
                <w:sz w:val="20"/>
                <w:szCs w:val="19"/>
              </w:rPr>
              <w:lastRenderedPageBreak/>
              <w:t>Region.</w:t>
            </w:r>
          </w:p>
          <w:p w14:paraId="2CEA7EFD"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7FB3A96" w:rsidR="002A2C5B" w:rsidRPr="00353737" w:rsidRDefault="003D6348"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53737">
              <w:rPr>
                <w:rFonts w:ascii="Arial" w:eastAsia="Arial" w:hAnsi="Arial" w:cs="Arial"/>
                <w:sz w:val="20"/>
                <w:szCs w:val="20"/>
              </w:rPr>
              <w:t>2</w:t>
            </w:r>
            <w:r w:rsidR="00A91937" w:rsidRPr="00353737">
              <w:rPr>
                <w:rFonts w:ascii="Arial" w:eastAsia="Arial" w:hAnsi="Arial" w:cs="Arial"/>
                <w:sz w:val="20"/>
                <w:szCs w:val="20"/>
              </w:rPr>
              <w:t>4</w:t>
            </w:r>
            <w:r w:rsidR="00E75D0B" w:rsidRPr="00353737">
              <w:rPr>
                <w:rFonts w:ascii="Arial" w:eastAsia="Arial" w:hAnsi="Arial" w:cs="Arial"/>
                <w:sz w:val="20"/>
                <w:szCs w:val="20"/>
              </w:rPr>
              <w:t xml:space="preserve"> </w:t>
            </w:r>
            <w:r w:rsidR="00084056" w:rsidRPr="00353737">
              <w:rPr>
                <w:rFonts w:ascii="Arial" w:eastAsia="Arial" w:hAnsi="Arial" w:cs="Arial"/>
                <w:sz w:val="20"/>
                <w:szCs w:val="20"/>
              </w:rPr>
              <w:t>June</w:t>
            </w:r>
            <w:r w:rsidR="002A7D6A" w:rsidRPr="0035373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CFA5905" w:rsidR="00DA0EB9" w:rsidRPr="00353737"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tinuously provides augmentation support through Assistance to Individuals in Crisis Situation (AICS). A total of </w:t>
            </w:r>
            <w:r w:rsidR="003D6348" w:rsidRPr="00353737">
              <w:rPr>
                <w:rFonts w:ascii="Arial" w:eastAsia="Arial" w:hAnsi="Arial" w:cs="Arial"/>
                <w:b/>
                <w:sz w:val="20"/>
                <w:szCs w:val="19"/>
                <w:lang w:bidi="en-US"/>
              </w:rPr>
              <w:t>27</w:t>
            </w:r>
            <w:r w:rsidR="00A91937" w:rsidRPr="00353737">
              <w:rPr>
                <w:rFonts w:ascii="Arial" w:eastAsia="Arial" w:hAnsi="Arial" w:cs="Arial"/>
                <w:b/>
                <w:sz w:val="20"/>
                <w:szCs w:val="19"/>
                <w:lang w:bidi="en-US"/>
              </w:rPr>
              <w:t>7</w:t>
            </w:r>
            <w:r w:rsidR="003D6348" w:rsidRPr="00353737">
              <w:rPr>
                <w:rFonts w:ascii="Arial" w:eastAsia="Arial" w:hAnsi="Arial" w:cs="Arial"/>
                <w:b/>
                <w:sz w:val="20"/>
                <w:szCs w:val="19"/>
                <w:lang w:bidi="en-US"/>
              </w:rPr>
              <w:t>,</w:t>
            </w:r>
            <w:r w:rsidR="00A91937" w:rsidRPr="00353737">
              <w:rPr>
                <w:rFonts w:ascii="Arial" w:eastAsia="Arial" w:hAnsi="Arial" w:cs="Arial"/>
                <w:b/>
                <w:sz w:val="20"/>
                <w:szCs w:val="19"/>
                <w:lang w:bidi="en-US"/>
              </w:rPr>
              <w:t>197</w:t>
            </w:r>
            <w:r w:rsidR="003D6348" w:rsidRPr="00353737">
              <w:rPr>
                <w:rFonts w:ascii="Arial" w:eastAsia="Arial" w:hAnsi="Arial" w:cs="Arial"/>
                <w:b/>
                <w:sz w:val="20"/>
                <w:szCs w:val="19"/>
                <w:lang w:bidi="en-US"/>
              </w:rPr>
              <w:t xml:space="preserve"> </w:t>
            </w:r>
            <w:r w:rsidRPr="00353737">
              <w:rPr>
                <w:rFonts w:ascii="Arial" w:eastAsia="Arial" w:hAnsi="Arial" w:cs="Arial"/>
                <w:b/>
                <w:sz w:val="20"/>
                <w:szCs w:val="19"/>
                <w:lang w:bidi="en-US"/>
              </w:rPr>
              <w:t>clients</w:t>
            </w:r>
            <w:r w:rsidRPr="00353737">
              <w:rPr>
                <w:rFonts w:ascii="Arial" w:eastAsia="Arial" w:hAnsi="Arial" w:cs="Arial"/>
                <w:sz w:val="20"/>
                <w:szCs w:val="19"/>
                <w:lang w:bidi="en-US"/>
              </w:rPr>
              <w:t xml:space="preserve"> were served and provided with assistance amountin</w:t>
            </w:r>
            <w:r w:rsidR="00B72A4F" w:rsidRPr="00353737">
              <w:rPr>
                <w:rFonts w:ascii="Arial" w:eastAsia="Arial" w:hAnsi="Arial" w:cs="Arial"/>
                <w:sz w:val="20"/>
                <w:szCs w:val="19"/>
                <w:lang w:bidi="en-US"/>
              </w:rPr>
              <w:t xml:space="preserve">g to </w:t>
            </w:r>
            <w:r w:rsidR="00A91937" w:rsidRPr="00353737">
              <w:rPr>
                <w:rFonts w:ascii="Arial" w:eastAsia="Arial" w:hAnsi="Arial" w:cs="Arial"/>
                <w:b/>
                <w:sz w:val="20"/>
                <w:szCs w:val="19"/>
                <w:lang w:bidi="en-US"/>
              </w:rPr>
              <w:t xml:space="preserve">₱871,631,959.13 </w:t>
            </w:r>
            <w:r w:rsidRPr="00353737">
              <w:rPr>
                <w:rFonts w:ascii="Arial" w:eastAsia="Arial" w:hAnsi="Arial" w:cs="Arial"/>
                <w:sz w:val="20"/>
                <w:szCs w:val="19"/>
                <w:lang w:bidi="en-US"/>
              </w:rPr>
              <w:t>through medical assistance, burial assistance, food assistance, and other AICS services</w:t>
            </w:r>
            <w:r w:rsidR="00833F1B" w:rsidRPr="00353737">
              <w:rPr>
                <w:rFonts w:ascii="Arial" w:eastAsia="Arial" w:hAnsi="Arial" w:cs="Arial"/>
                <w:sz w:val="20"/>
                <w:szCs w:val="19"/>
                <w:lang w:bidi="en-US"/>
              </w:rPr>
              <w:t>.</w:t>
            </w:r>
          </w:p>
          <w:p w14:paraId="44501617" w14:textId="77777777" w:rsidR="002A2C5B" w:rsidRPr="0035373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53737">
              <w:rPr>
                <w:rFonts w:ascii="Arial" w:eastAsia="Arial" w:hAnsi="Arial" w:cs="Arial"/>
                <w:b/>
                <w:sz w:val="20"/>
                <w:szCs w:val="19"/>
                <w:lang w:bidi="en-US"/>
              </w:rPr>
              <w:t>₱50,031,597.20</w:t>
            </w:r>
            <w:r w:rsidRPr="00353737">
              <w:rPr>
                <w:rFonts w:ascii="Arial" w:eastAsia="Arial" w:hAnsi="Arial" w:cs="Arial"/>
                <w:sz w:val="20"/>
                <w:szCs w:val="19"/>
                <w:lang w:bidi="en-US"/>
              </w:rPr>
              <w:t xml:space="preserve"> to </w:t>
            </w:r>
            <w:r w:rsidRPr="00353737">
              <w:rPr>
                <w:rFonts w:ascii="Arial" w:eastAsia="Arial" w:hAnsi="Arial" w:cs="Arial"/>
                <w:b/>
                <w:sz w:val="20"/>
                <w:szCs w:val="19"/>
                <w:lang w:bidi="en-US"/>
              </w:rPr>
              <w:t xml:space="preserve">5,991 </w:t>
            </w:r>
            <w:r w:rsidRPr="00353737">
              <w:rPr>
                <w:rFonts w:ascii="Arial" w:eastAsia="Arial" w:hAnsi="Arial" w:cs="Arial"/>
                <w:sz w:val="20"/>
                <w:szCs w:val="19"/>
                <w:lang w:bidi="en-US"/>
              </w:rPr>
              <w:t>beneficiaries.</w:t>
            </w:r>
          </w:p>
          <w:p w14:paraId="4F6C5210" w14:textId="0544A087" w:rsidR="002A2C5B" w:rsidRPr="0035373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ensures provision of augmentation support to LGUs, stakeholders and partners.</w:t>
            </w:r>
          </w:p>
          <w:p w14:paraId="34CEFEEF" w14:textId="77777777" w:rsidR="001A5A90" w:rsidRPr="0035373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5373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53737">
              <w:rPr>
                <w:rFonts w:ascii="Arial" w:eastAsia="Arial" w:hAnsi="Arial" w:cs="Arial"/>
                <w:b/>
                <w:sz w:val="20"/>
                <w:szCs w:val="19"/>
              </w:rPr>
              <w:t>Social Amelioration Program (SAP)</w:t>
            </w:r>
          </w:p>
          <w:p w14:paraId="0FB4E69E" w14:textId="4311867F" w:rsidR="00450EDE" w:rsidRPr="00353737"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35373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ducted payout to </w:t>
            </w:r>
            <w:r w:rsidRPr="00353737">
              <w:rPr>
                <w:rFonts w:ascii="Arial" w:eastAsia="Arial" w:hAnsi="Arial" w:cs="Arial"/>
                <w:b/>
                <w:sz w:val="20"/>
                <w:szCs w:val="19"/>
                <w:lang w:bidi="en-US"/>
              </w:rPr>
              <w:t>19,554 beneficiaries</w:t>
            </w:r>
            <w:r w:rsidRPr="00353737">
              <w:rPr>
                <w:rFonts w:ascii="Arial" w:eastAsia="Arial" w:hAnsi="Arial" w:cs="Arial"/>
                <w:sz w:val="20"/>
                <w:szCs w:val="19"/>
                <w:lang w:bidi="en-US"/>
              </w:rPr>
              <w:t xml:space="preserve"> of the Bayanihan 2 with a total amount of</w:t>
            </w:r>
            <w:r w:rsidRPr="00353737">
              <w:t xml:space="preserve"> </w:t>
            </w:r>
            <w:r w:rsidRPr="0035373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an avenue to discuss Prevent-Detect-Isolate-​Treat-Reintegrate (PDITR) </w:t>
            </w:r>
            <w:r w:rsidRPr="002C723E">
              <w:rPr>
                <w:rFonts w:ascii="Arial" w:eastAsia="Arial" w:hAnsi="Arial" w:cs="Arial"/>
                <w:sz w:val="20"/>
                <w:szCs w:val="20"/>
              </w:rPr>
              <w:lastRenderedPageBreak/>
              <w:t>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780DEBF" w14:textId="77777777" w:rsidR="00B3404B" w:rsidRPr="002C723E" w:rsidRDefault="00B3404B"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747C1FC1" w14:textId="4748CA0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9AFF382" w:rsidR="002A2C5B" w:rsidRDefault="00B463EB"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3</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lastRenderedPageBreak/>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25886274"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C35B7DB" w14:textId="37E2AF41" w:rsidR="00353737" w:rsidRDefault="0035373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5B9A78CE" w:rsidR="00991781" w:rsidRDefault="00C05008"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bookmarkStart w:id="2" w:name="_GoBack"/>
      <w:bookmarkEnd w:id="2"/>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C389B" w14:textId="77777777" w:rsidR="009B6307" w:rsidRDefault="009B6307">
      <w:pPr>
        <w:spacing w:line="240" w:lineRule="auto"/>
      </w:pPr>
      <w:r>
        <w:separator/>
      </w:r>
    </w:p>
  </w:endnote>
  <w:endnote w:type="continuationSeparator" w:id="0">
    <w:p w14:paraId="022B8FC7" w14:textId="77777777" w:rsidR="009B6307" w:rsidRDefault="009B63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4A21BDD9" w:rsidR="00290FD5" w:rsidRDefault="00290F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05008">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05008">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551311">
      <w:rPr>
        <w:rFonts w:ascii="Arial" w:eastAsia="Arial" w:hAnsi="Arial" w:cs="Arial"/>
        <w:sz w:val="14"/>
        <w:szCs w:val="14"/>
      </w:rPr>
      <w:t>21</w:t>
    </w:r>
    <w:r w:rsidRPr="00E73CC9">
      <w:rPr>
        <w:rFonts w:ascii="Arial" w:eastAsia="Arial" w:hAnsi="Arial" w:cs="Arial"/>
        <w:sz w:val="14"/>
        <w:szCs w:val="14"/>
      </w:rPr>
      <w:t xml:space="preserve"> on the Coron</w:t>
    </w:r>
    <w:r>
      <w:rPr>
        <w:rFonts w:ascii="Arial" w:eastAsia="Arial" w:hAnsi="Arial" w:cs="Arial"/>
        <w:sz w:val="14"/>
        <w:szCs w:val="14"/>
      </w:rPr>
      <w:t>a</w:t>
    </w:r>
    <w:r w:rsidR="00551311">
      <w:rPr>
        <w:rFonts w:ascii="Arial" w:eastAsia="Arial" w:hAnsi="Arial" w:cs="Arial"/>
        <w:sz w:val="14"/>
        <w:szCs w:val="14"/>
      </w:rPr>
      <w:t>virus Disease (COVID19) as of 26</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B8D9A" w14:textId="77777777" w:rsidR="009B6307" w:rsidRDefault="009B6307">
      <w:pPr>
        <w:spacing w:after="0" w:line="240" w:lineRule="auto"/>
      </w:pPr>
      <w:r>
        <w:separator/>
      </w:r>
    </w:p>
  </w:footnote>
  <w:footnote w:type="continuationSeparator" w:id="0">
    <w:p w14:paraId="12020852" w14:textId="77777777" w:rsidR="009B6307" w:rsidRDefault="009B6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D4EA4F2-9570-4743-9724-8272A40AB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153</Words>
  <Characters>80674</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26T08:29:00Z</dcterms:created>
  <dcterms:modified xsi:type="dcterms:W3CDTF">2021-06-2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